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1234F3">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48CEA3E" w:rsidR="00CB00A4" w:rsidRDefault="00CB00A4">
                                <w:pPr>
                                  <w:pStyle w:val="NoSpacing"/>
                                  <w:rPr>
                                    <w:color w:val="FFFFFF" w:themeColor="background1"/>
                                    <w:sz w:val="28"/>
                                    <w:szCs w:val="28"/>
                                  </w:rPr>
                                </w:pPr>
                                <w:r>
                                  <w:rPr>
                                    <w:color w:val="FFFFFF" w:themeColor="background1"/>
                                    <w:sz w:val="28"/>
                                    <w:szCs w:val="28"/>
                                  </w:rPr>
                                  <w:t xml:space="preserve">Advanced </w:t>
                                </w:r>
                                <w:r w:rsidR="00970398">
                                  <w:rPr>
                                    <w:color w:val="FFFFFF" w:themeColor="background1"/>
                                    <w:sz w:val="28"/>
                                    <w:szCs w:val="28"/>
                                  </w:rPr>
                                  <w:t xml:space="preserve">Multiplayer </w:t>
                                </w:r>
                                <w:r>
                                  <w:rPr>
                                    <w:color w:val="FFFFFF" w:themeColor="background1"/>
                                    <w:sz w:val="28"/>
                                    <w:szCs w:val="28"/>
                                  </w:rPr>
                                  <w:t>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1234F3">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4D7628DC"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970398">
            <w:rPr>
              <w:sz w:val="28"/>
              <w:szCs w:val="28"/>
            </w:rPr>
            <w:t>Advanced Multiplayer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Dr. Christos Frantzidis</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0B7CFE">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740B4738"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28266"/>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9A531A">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740B4738" w:rsidR="000B7CFE" w:rsidRPr="00AA1944" w:rsidRDefault="000B7CFE" w:rsidP="000B7CFE">
                          <w:pPr>
                            <w:pStyle w:val="Caption"/>
                            <w:jc w:val="center"/>
                            <w:rPr>
                              <w:color w:val="1D5F25"/>
                            </w:rPr>
                          </w:pPr>
                          <w:bookmarkStart w:id="4" w:name="_Toc89721857"/>
                          <w:bookmarkStart w:id="5" w:name="_Toc91117409"/>
                          <w:bookmarkStart w:id="6" w:name="_Toc97895385"/>
                          <w:bookmarkStart w:id="7" w:name="_Toc98028266"/>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9A531A">
                            <w:rPr>
                              <w:noProof/>
                              <w:color w:val="1D5F25"/>
                            </w:rPr>
                            <w:t>1</w:t>
                          </w:r>
                          <w:r w:rsidR="008A543B" w:rsidRPr="00AA1944">
                            <w:rPr>
                              <w:noProof/>
                              <w:color w:val="1D5F25"/>
                            </w:rPr>
                            <w:fldChar w:fldCharType="end"/>
                          </w:r>
                          <w:r w:rsidRPr="00AA1944">
                            <w:rPr>
                              <w:color w:val="1D5F25"/>
                            </w:rPr>
                            <w:t xml:space="preserve"> Progress of evolution</w:t>
                          </w:r>
                          <w:bookmarkEnd w:id="4"/>
                          <w:bookmarkEnd w:id="5"/>
                          <w:bookmarkEnd w:id="6"/>
                          <w:bookmarkEnd w:id="7"/>
                        </w:p>
                      </w:txbxContent>
                    </v:textbox>
                    <w10:wrap type="square"/>
                  </v:shape>
                </w:pict>
              </mc:Fallback>
            </mc:AlternateContent>
          </w:r>
          <w:r>
            <w:t>Contents</w:t>
          </w:r>
        </w:p>
        <w:p w14:paraId="271B2068" w14:textId="77777777" w:rsidR="000B7CFE" w:rsidRDefault="000B7CFE" w:rsidP="000B7CFE">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Pr="00785E66">
              <w:rPr>
                <w:rStyle w:val="Hyperlink"/>
                <w:noProof/>
              </w:rPr>
              <w:t>1.</w:t>
            </w:r>
            <w:r>
              <w:rPr>
                <w:rFonts w:eastAsiaTheme="minorEastAsia"/>
                <w:noProof/>
              </w:rPr>
              <w:tab/>
            </w:r>
            <w:r w:rsidRPr="00785E66">
              <w:rPr>
                <w:rStyle w:val="Hyperlink"/>
                <w:noProof/>
                <w:lang w:val="el-GR"/>
              </w:rPr>
              <w:t>Περίληψη</w:t>
            </w:r>
            <w:r>
              <w:rPr>
                <w:noProof/>
                <w:webHidden/>
              </w:rPr>
              <w:tab/>
            </w:r>
            <w:r>
              <w:rPr>
                <w:noProof/>
                <w:webHidden/>
              </w:rPr>
              <w:fldChar w:fldCharType="begin"/>
            </w:r>
            <w:r>
              <w:rPr>
                <w:noProof/>
                <w:webHidden/>
              </w:rPr>
              <w:instrText xml:space="preserve"> PAGEREF _Toc91117379 \h </w:instrText>
            </w:r>
            <w:r>
              <w:rPr>
                <w:noProof/>
                <w:webHidden/>
              </w:rPr>
            </w:r>
            <w:r>
              <w:rPr>
                <w:noProof/>
                <w:webHidden/>
              </w:rPr>
              <w:fldChar w:fldCharType="separate"/>
            </w:r>
            <w:r>
              <w:rPr>
                <w:noProof/>
                <w:webHidden/>
              </w:rPr>
              <w:t>1</w:t>
            </w:r>
            <w:r>
              <w:rPr>
                <w:noProof/>
                <w:webHidden/>
              </w:rPr>
              <w:fldChar w:fldCharType="end"/>
            </w:r>
          </w:hyperlink>
        </w:p>
        <w:p w14:paraId="56B70D5F" w14:textId="77777777" w:rsidR="000B7CFE" w:rsidRDefault="001234F3" w:rsidP="000B7CFE">
          <w:pPr>
            <w:pStyle w:val="TOC1"/>
            <w:tabs>
              <w:tab w:val="left" w:pos="440"/>
              <w:tab w:val="right" w:leader="dot" w:pos="9350"/>
            </w:tabs>
            <w:rPr>
              <w:rFonts w:eastAsiaTheme="minorEastAsia"/>
              <w:noProof/>
            </w:rPr>
          </w:pPr>
          <w:hyperlink w:anchor="_Toc91117380" w:history="1">
            <w:r w:rsidR="000B7CFE" w:rsidRPr="00785E66">
              <w:rPr>
                <w:rStyle w:val="Hyperlink"/>
                <w:noProof/>
              </w:rPr>
              <w:t>2.</w:t>
            </w:r>
            <w:r w:rsidR="000B7CFE">
              <w:rPr>
                <w:rFonts w:eastAsiaTheme="minorEastAsia"/>
                <w:noProof/>
              </w:rPr>
              <w:tab/>
            </w:r>
            <w:r w:rsidR="000B7CFE" w:rsidRPr="00785E66">
              <w:rPr>
                <w:rStyle w:val="Hyperlink"/>
                <w:noProof/>
                <w:lang w:val="el-GR"/>
              </w:rPr>
              <w:t>Εισαγωγή</w:t>
            </w:r>
            <w:r w:rsidR="000B7CFE">
              <w:rPr>
                <w:noProof/>
                <w:webHidden/>
              </w:rPr>
              <w:tab/>
            </w:r>
            <w:r w:rsidR="000B7CFE">
              <w:rPr>
                <w:noProof/>
                <w:webHidden/>
              </w:rPr>
              <w:fldChar w:fldCharType="begin"/>
            </w:r>
            <w:r w:rsidR="000B7CFE">
              <w:rPr>
                <w:noProof/>
                <w:webHidden/>
              </w:rPr>
              <w:instrText xml:space="preserve"> PAGEREF _Toc91117380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4788DC50" w14:textId="77777777" w:rsidR="000B7CFE" w:rsidRDefault="001234F3" w:rsidP="000B7CFE">
          <w:pPr>
            <w:pStyle w:val="TOC2"/>
            <w:tabs>
              <w:tab w:val="left" w:pos="880"/>
              <w:tab w:val="right" w:leader="dot" w:pos="9350"/>
            </w:tabs>
            <w:rPr>
              <w:rFonts w:eastAsiaTheme="minorEastAsia"/>
              <w:noProof/>
            </w:rPr>
          </w:pPr>
          <w:hyperlink w:anchor="_Toc91117381" w:history="1">
            <w:r w:rsidR="000B7CFE" w:rsidRPr="00785E66">
              <w:rPr>
                <w:rStyle w:val="Hyperlink"/>
                <w:noProof/>
                <w:lang w:val="el-GR"/>
              </w:rPr>
              <w:t>2.1.</w:t>
            </w:r>
            <w:r w:rsidR="000B7CFE">
              <w:rPr>
                <w:rFonts w:eastAsiaTheme="minorEastAsia"/>
                <w:noProof/>
              </w:rPr>
              <w:tab/>
            </w:r>
            <w:r w:rsidR="000B7CFE" w:rsidRPr="00785E66">
              <w:rPr>
                <w:rStyle w:val="Hyperlink"/>
                <w:noProof/>
                <w:lang w:val="el-GR"/>
              </w:rPr>
              <w:t>Τι είναι τα βιντεοπαιχνίδια</w:t>
            </w:r>
            <w:r w:rsidR="000B7CFE">
              <w:rPr>
                <w:noProof/>
                <w:webHidden/>
              </w:rPr>
              <w:tab/>
            </w:r>
            <w:r w:rsidR="000B7CFE">
              <w:rPr>
                <w:noProof/>
                <w:webHidden/>
              </w:rPr>
              <w:fldChar w:fldCharType="begin"/>
            </w:r>
            <w:r w:rsidR="000B7CFE">
              <w:rPr>
                <w:noProof/>
                <w:webHidden/>
              </w:rPr>
              <w:instrText xml:space="preserve"> PAGEREF _Toc91117381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6878CAFE" w14:textId="77777777" w:rsidR="000B7CFE" w:rsidRDefault="001234F3" w:rsidP="000B7CFE">
          <w:pPr>
            <w:pStyle w:val="TOC2"/>
            <w:tabs>
              <w:tab w:val="left" w:pos="880"/>
              <w:tab w:val="right" w:leader="dot" w:pos="9350"/>
            </w:tabs>
            <w:rPr>
              <w:rFonts w:eastAsiaTheme="minorEastAsia"/>
              <w:noProof/>
            </w:rPr>
          </w:pPr>
          <w:hyperlink w:anchor="_Toc91117382" w:history="1">
            <w:r w:rsidR="000B7CFE" w:rsidRPr="00785E66">
              <w:rPr>
                <w:rStyle w:val="Hyperlink"/>
                <w:noProof/>
              </w:rPr>
              <w:t>2.2.</w:t>
            </w:r>
            <w:r w:rsidR="000B7CFE">
              <w:rPr>
                <w:rFonts w:eastAsiaTheme="minorEastAsia"/>
                <w:noProof/>
              </w:rPr>
              <w:tab/>
            </w:r>
            <w:r w:rsidR="000B7CFE" w:rsidRPr="00785E66">
              <w:rPr>
                <w:rStyle w:val="Hyperlink"/>
                <w:noProof/>
                <w:lang w:val="el-GR"/>
              </w:rPr>
              <w:t>Κοινωνική Επιρροή</w:t>
            </w:r>
            <w:r w:rsidR="000B7CFE">
              <w:rPr>
                <w:noProof/>
                <w:webHidden/>
              </w:rPr>
              <w:tab/>
            </w:r>
            <w:r w:rsidR="000B7CFE">
              <w:rPr>
                <w:noProof/>
                <w:webHidden/>
              </w:rPr>
              <w:fldChar w:fldCharType="begin"/>
            </w:r>
            <w:r w:rsidR="000B7CFE">
              <w:rPr>
                <w:noProof/>
                <w:webHidden/>
              </w:rPr>
              <w:instrText xml:space="preserve"> PAGEREF _Toc91117382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7D105B9F" w14:textId="77777777" w:rsidR="000B7CFE" w:rsidRDefault="001234F3" w:rsidP="000B7CFE">
          <w:pPr>
            <w:pStyle w:val="TOC2"/>
            <w:tabs>
              <w:tab w:val="left" w:pos="880"/>
              <w:tab w:val="right" w:leader="dot" w:pos="9350"/>
            </w:tabs>
            <w:rPr>
              <w:rFonts w:eastAsiaTheme="minorEastAsia"/>
              <w:noProof/>
            </w:rPr>
          </w:pPr>
          <w:hyperlink w:anchor="_Toc91117383" w:history="1">
            <w:r w:rsidR="000B7CFE" w:rsidRPr="00785E66">
              <w:rPr>
                <w:rStyle w:val="Hyperlink"/>
                <w:noProof/>
              </w:rPr>
              <w:t>2.3.</w:t>
            </w:r>
            <w:r w:rsidR="000B7CFE">
              <w:rPr>
                <w:rFonts w:eastAsiaTheme="minorEastAsia"/>
                <w:noProof/>
              </w:rPr>
              <w:tab/>
            </w:r>
            <w:r w:rsidR="000B7CFE" w:rsidRPr="00785E66">
              <w:rPr>
                <w:rStyle w:val="Hyperlink"/>
                <w:noProof/>
                <w:lang w:val="el-GR"/>
              </w:rPr>
              <w:t>Ερευνητικά ερωτήματα</w:t>
            </w:r>
            <w:r w:rsidR="000B7CFE" w:rsidRPr="00785E66">
              <w:rPr>
                <w:rStyle w:val="Hyperlink"/>
                <w:noProof/>
              </w:rPr>
              <w:t>:</w:t>
            </w:r>
            <w:r w:rsidR="000B7CFE">
              <w:rPr>
                <w:noProof/>
                <w:webHidden/>
              </w:rPr>
              <w:tab/>
            </w:r>
            <w:r w:rsidR="000B7CFE">
              <w:rPr>
                <w:noProof/>
                <w:webHidden/>
              </w:rPr>
              <w:fldChar w:fldCharType="begin"/>
            </w:r>
            <w:r w:rsidR="000B7CFE">
              <w:rPr>
                <w:noProof/>
                <w:webHidden/>
              </w:rPr>
              <w:instrText xml:space="preserve"> PAGEREF _Toc91117383 \h </w:instrText>
            </w:r>
            <w:r w:rsidR="000B7CFE">
              <w:rPr>
                <w:noProof/>
                <w:webHidden/>
              </w:rPr>
            </w:r>
            <w:r w:rsidR="000B7CFE">
              <w:rPr>
                <w:noProof/>
                <w:webHidden/>
              </w:rPr>
              <w:fldChar w:fldCharType="separate"/>
            </w:r>
            <w:r w:rsidR="000B7CFE">
              <w:rPr>
                <w:noProof/>
                <w:webHidden/>
              </w:rPr>
              <w:t>4</w:t>
            </w:r>
            <w:r w:rsidR="000B7CFE">
              <w:rPr>
                <w:noProof/>
                <w:webHidden/>
              </w:rPr>
              <w:fldChar w:fldCharType="end"/>
            </w:r>
          </w:hyperlink>
        </w:p>
        <w:p w14:paraId="7797CB6F" w14:textId="77777777" w:rsidR="000B7CFE" w:rsidRDefault="001234F3" w:rsidP="000B7CFE">
          <w:pPr>
            <w:pStyle w:val="TOC1"/>
            <w:tabs>
              <w:tab w:val="left" w:pos="440"/>
              <w:tab w:val="right" w:leader="dot" w:pos="9350"/>
            </w:tabs>
            <w:rPr>
              <w:rFonts w:eastAsiaTheme="minorEastAsia"/>
              <w:noProof/>
            </w:rPr>
          </w:pPr>
          <w:hyperlink w:anchor="_Toc91117385" w:history="1">
            <w:r w:rsidR="000B7CFE" w:rsidRPr="00785E66">
              <w:rPr>
                <w:rStyle w:val="Hyperlink"/>
                <w:noProof/>
              </w:rPr>
              <w:t>3.</w:t>
            </w:r>
            <w:r w:rsidR="000B7CFE">
              <w:rPr>
                <w:rFonts w:eastAsiaTheme="minorEastAsia"/>
                <w:noProof/>
              </w:rPr>
              <w:tab/>
            </w:r>
            <w:r w:rsidR="000B7CFE" w:rsidRPr="00785E66">
              <w:rPr>
                <w:rStyle w:val="Hyperlink"/>
                <w:noProof/>
                <w:lang w:val="el-GR"/>
              </w:rPr>
              <w:t>Επισκόπηση</w:t>
            </w:r>
            <w:r w:rsidR="000B7CFE" w:rsidRPr="00785E66">
              <w:rPr>
                <w:rStyle w:val="Hyperlink"/>
                <w:noProof/>
              </w:rPr>
              <w:t xml:space="preserve"> βιβλιογραφίας</w:t>
            </w:r>
            <w:r w:rsidR="000B7CFE">
              <w:rPr>
                <w:noProof/>
                <w:webHidden/>
              </w:rPr>
              <w:tab/>
            </w:r>
            <w:r w:rsidR="000B7CFE">
              <w:rPr>
                <w:noProof/>
                <w:webHidden/>
              </w:rPr>
              <w:fldChar w:fldCharType="begin"/>
            </w:r>
            <w:r w:rsidR="000B7CFE">
              <w:rPr>
                <w:noProof/>
                <w:webHidden/>
              </w:rPr>
              <w:instrText xml:space="preserve"> PAGEREF _Toc91117385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15645817" w14:textId="77777777" w:rsidR="000B7CFE" w:rsidRDefault="001234F3" w:rsidP="000B7CFE">
          <w:pPr>
            <w:pStyle w:val="TOC2"/>
            <w:tabs>
              <w:tab w:val="left" w:pos="880"/>
              <w:tab w:val="right" w:leader="dot" w:pos="9350"/>
            </w:tabs>
            <w:rPr>
              <w:rFonts w:eastAsiaTheme="minorEastAsia"/>
              <w:noProof/>
            </w:rPr>
          </w:pPr>
          <w:hyperlink w:anchor="_Toc91117386" w:history="1">
            <w:r w:rsidR="000B7CFE" w:rsidRPr="00785E66">
              <w:rPr>
                <w:rStyle w:val="Hyperlink"/>
                <w:noProof/>
                <w:lang w:val="el-GR"/>
              </w:rPr>
              <w:t>3.1.</w:t>
            </w:r>
            <w:r w:rsidR="000B7CFE">
              <w:rPr>
                <w:rFonts w:eastAsiaTheme="minorEastAsia"/>
                <w:noProof/>
              </w:rPr>
              <w:tab/>
            </w:r>
            <w:r w:rsidR="000B7CFE" w:rsidRPr="00785E66">
              <w:rPr>
                <w:rStyle w:val="Hyperlink"/>
                <w:noProof/>
                <w:lang w:val="el-GR"/>
              </w:rPr>
              <w:t>Μηχανή Γραφικών</w:t>
            </w:r>
            <w:r w:rsidR="000B7CFE">
              <w:rPr>
                <w:noProof/>
                <w:webHidden/>
              </w:rPr>
              <w:tab/>
            </w:r>
            <w:r w:rsidR="000B7CFE">
              <w:rPr>
                <w:noProof/>
                <w:webHidden/>
              </w:rPr>
              <w:fldChar w:fldCharType="begin"/>
            </w:r>
            <w:r w:rsidR="000B7CFE">
              <w:rPr>
                <w:noProof/>
                <w:webHidden/>
              </w:rPr>
              <w:instrText xml:space="preserve"> PAGEREF _Toc91117386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45941A16" w14:textId="77777777" w:rsidR="000B7CFE" w:rsidRDefault="001234F3" w:rsidP="000B7CFE">
          <w:pPr>
            <w:pStyle w:val="TOC3"/>
            <w:tabs>
              <w:tab w:val="left" w:pos="1320"/>
              <w:tab w:val="right" w:leader="dot" w:pos="9350"/>
            </w:tabs>
            <w:rPr>
              <w:rFonts w:eastAsiaTheme="minorEastAsia"/>
              <w:noProof/>
            </w:rPr>
          </w:pPr>
          <w:hyperlink w:anchor="_Toc91117387" w:history="1">
            <w:r w:rsidR="000B7CFE" w:rsidRPr="00785E66">
              <w:rPr>
                <w:rStyle w:val="Hyperlink"/>
                <w:noProof/>
              </w:rPr>
              <w:t>3.1.1.</w:t>
            </w:r>
            <w:r w:rsidR="000B7CFE">
              <w:rPr>
                <w:rFonts w:eastAsiaTheme="minorEastAsia"/>
                <w:noProof/>
              </w:rPr>
              <w:tab/>
            </w:r>
            <w:r w:rsidR="000B7CFE" w:rsidRPr="00785E66">
              <w:rPr>
                <w:rStyle w:val="Hyperlink"/>
                <w:noProof/>
              </w:rPr>
              <w:t xml:space="preserve">Unreal Engine 5 </w:t>
            </w:r>
            <w:r w:rsidR="000B7CFE">
              <w:rPr>
                <w:noProof/>
                <w:webHidden/>
              </w:rPr>
              <w:tab/>
            </w:r>
            <w:r w:rsidR="000B7CFE">
              <w:rPr>
                <w:noProof/>
                <w:webHidden/>
              </w:rPr>
              <w:fldChar w:fldCharType="begin"/>
            </w:r>
            <w:r w:rsidR="000B7CFE">
              <w:rPr>
                <w:noProof/>
                <w:webHidden/>
              </w:rPr>
              <w:instrText xml:space="preserve"> PAGEREF _Toc91117387 \h </w:instrText>
            </w:r>
            <w:r w:rsidR="000B7CFE">
              <w:rPr>
                <w:noProof/>
                <w:webHidden/>
              </w:rPr>
            </w:r>
            <w:r w:rsidR="000B7CFE">
              <w:rPr>
                <w:noProof/>
                <w:webHidden/>
              </w:rPr>
              <w:fldChar w:fldCharType="separate"/>
            </w:r>
            <w:r w:rsidR="000B7CFE">
              <w:rPr>
                <w:noProof/>
                <w:webHidden/>
              </w:rPr>
              <w:t>8</w:t>
            </w:r>
            <w:r w:rsidR="000B7CFE">
              <w:rPr>
                <w:noProof/>
                <w:webHidden/>
              </w:rPr>
              <w:fldChar w:fldCharType="end"/>
            </w:r>
          </w:hyperlink>
        </w:p>
        <w:p w14:paraId="5DB98C84" w14:textId="77777777" w:rsidR="000B7CFE" w:rsidRDefault="001234F3" w:rsidP="000B7CFE">
          <w:pPr>
            <w:pStyle w:val="TOC2"/>
            <w:tabs>
              <w:tab w:val="left" w:pos="880"/>
              <w:tab w:val="right" w:leader="dot" w:pos="9350"/>
            </w:tabs>
            <w:rPr>
              <w:rFonts w:eastAsiaTheme="minorEastAsia"/>
              <w:noProof/>
            </w:rPr>
          </w:pPr>
          <w:hyperlink w:anchor="_Toc91117388" w:history="1">
            <w:r w:rsidR="000B7CFE" w:rsidRPr="00785E66">
              <w:rPr>
                <w:rStyle w:val="Hyperlink"/>
                <w:noProof/>
                <w:lang w:val="el-GR"/>
              </w:rPr>
              <w:t>3.2.</w:t>
            </w:r>
            <w:r w:rsidR="000B7CFE">
              <w:rPr>
                <w:rFonts w:eastAsiaTheme="minorEastAsia"/>
                <w:noProof/>
              </w:rPr>
              <w:tab/>
            </w:r>
            <w:r w:rsidR="000B7CFE" w:rsidRPr="00C65D4C">
              <w:rPr>
                <w:rStyle w:val="Hyperlink"/>
                <w:noProof/>
                <w:sz w:val="21"/>
                <w:szCs w:val="21"/>
                <w:lang w:val="el-GR"/>
              </w:rPr>
              <w:t>Αρχές ιδέας σχεδιασμού πετυχημένων παιχνιδιών</w:t>
            </w:r>
            <w:r w:rsidR="000B7CFE" w:rsidRPr="00C65D4C">
              <w:rPr>
                <w:noProof/>
                <w:webHidden/>
                <w:sz w:val="21"/>
                <w:szCs w:val="21"/>
              </w:rPr>
              <w:tab/>
            </w:r>
            <w:r w:rsidR="000B7CFE" w:rsidRPr="00C65D4C">
              <w:rPr>
                <w:noProof/>
                <w:webHidden/>
                <w:sz w:val="21"/>
                <w:szCs w:val="21"/>
              </w:rPr>
              <w:fldChar w:fldCharType="begin"/>
            </w:r>
            <w:r w:rsidR="000B7CFE" w:rsidRPr="00C65D4C">
              <w:rPr>
                <w:noProof/>
                <w:webHidden/>
                <w:sz w:val="21"/>
                <w:szCs w:val="21"/>
              </w:rPr>
              <w:instrText xml:space="preserve"> PAGEREF _Toc91117388 \h </w:instrText>
            </w:r>
            <w:r w:rsidR="000B7CFE" w:rsidRPr="00C65D4C">
              <w:rPr>
                <w:noProof/>
                <w:webHidden/>
                <w:sz w:val="21"/>
                <w:szCs w:val="21"/>
              </w:rPr>
            </w:r>
            <w:r w:rsidR="000B7CFE" w:rsidRPr="00C65D4C">
              <w:rPr>
                <w:noProof/>
                <w:webHidden/>
                <w:sz w:val="21"/>
                <w:szCs w:val="21"/>
              </w:rPr>
              <w:fldChar w:fldCharType="separate"/>
            </w:r>
            <w:r w:rsidR="000B7CFE" w:rsidRPr="00C65D4C">
              <w:rPr>
                <w:noProof/>
                <w:webHidden/>
                <w:sz w:val="21"/>
                <w:szCs w:val="21"/>
              </w:rPr>
              <w:t>8</w:t>
            </w:r>
            <w:r w:rsidR="000B7CFE" w:rsidRPr="00C65D4C">
              <w:rPr>
                <w:noProof/>
                <w:webHidden/>
                <w:sz w:val="21"/>
                <w:szCs w:val="21"/>
              </w:rPr>
              <w:fldChar w:fldCharType="end"/>
            </w:r>
          </w:hyperlink>
        </w:p>
        <w:p w14:paraId="32508B95" w14:textId="77777777" w:rsidR="000B7CFE" w:rsidRDefault="001234F3" w:rsidP="000B7CFE">
          <w:pPr>
            <w:pStyle w:val="TOC2"/>
            <w:tabs>
              <w:tab w:val="left" w:pos="880"/>
              <w:tab w:val="right" w:leader="dot" w:pos="9350"/>
            </w:tabs>
            <w:rPr>
              <w:rFonts w:eastAsiaTheme="minorEastAsia"/>
              <w:noProof/>
            </w:rPr>
          </w:pPr>
          <w:hyperlink w:anchor="_Toc91117389" w:history="1">
            <w:r w:rsidR="000B7CFE" w:rsidRPr="00785E66">
              <w:rPr>
                <w:rStyle w:val="Hyperlink"/>
                <w:noProof/>
                <w:lang w:val="el-GR"/>
              </w:rPr>
              <w:t>3.3.</w:t>
            </w:r>
            <w:r w:rsidR="000B7CFE">
              <w:rPr>
                <w:rFonts w:eastAsiaTheme="minorEastAsia"/>
                <w:noProof/>
              </w:rPr>
              <w:tab/>
            </w:r>
            <w:r w:rsidR="000B7CFE" w:rsidRPr="00785E66">
              <w:rPr>
                <w:rStyle w:val="Hyperlink"/>
                <w:noProof/>
                <w:lang w:val="el-GR"/>
              </w:rPr>
              <w:t>Αρχιτεκτονική Χαρακτηριστικών Συστήματος</w:t>
            </w:r>
            <w:r w:rsidR="000B7CFE">
              <w:rPr>
                <w:noProof/>
                <w:webHidden/>
              </w:rPr>
              <w:tab/>
            </w:r>
            <w:r w:rsidR="000B7CFE">
              <w:rPr>
                <w:noProof/>
                <w:webHidden/>
              </w:rPr>
              <w:fldChar w:fldCharType="begin"/>
            </w:r>
            <w:r w:rsidR="000B7CFE">
              <w:rPr>
                <w:noProof/>
                <w:webHidden/>
              </w:rPr>
              <w:instrText xml:space="preserve"> PAGEREF _Toc91117389 \h </w:instrText>
            </w:r>
            <w:r w:rsidR="000B7CFE">
              <w:rPr>
                <w:noProof/>
                <w:webHidden/>
              </w:rPr>
            </w:r>
            <w:r w:rsidR="000B7CFE">
              <w:rPr>
                <w:noProof/>
                <w:webHidden/>
              </w:rPr>
              <w:fldChar w:fldCharType="separate"/>
            </w:r>
            <w:r w:rsidR="000B7CFE">
              <w:rPr>
                <w:noProof/>
                <w:webHidden/>
              </w:rPr>
              <w:t>9</w:t>
            </w:r>
            <w:r w:rsidR="000B7CFE">
              <w:rPr>
                <w:noProof/>
                <w:webHidden/>
              </w:rPr>
              <w:fldChar w:fldCharType="end"/>
            </w:r>
          </w:hyperlink>
        </w:p>
        <w:p w14:paraId="57078E9F" w14:textId="77777777" w:rsidR="000B7CFE" w:rsidRDefault="001234F3" w:rsidP="000B7CFE">
          <w:pPr>
            <w:pStyle w:val="TOC2"/>
            <w:tabs>
              <w:tab w:val="left" w:pos="880"/>
              <w:tab w:val="right" w:leader="dot" w:pos="9350"/>
            </w:tabs>
            <w:rPr>
              <w:rFonts w:eastAsiaTheme="minorEastAsia"/>
              <w:noProof/>
            </w:rPr>
          </w:pPr>
          <w:hyperlink w:anchor="_Toc91117395" w:history="1">
            <w:r w:rsidR="000B7CFE" w:rsidRPr="00785E66">
              <w:rPr>
                <w:rStyle w:val="Hyperlink"/>
                <w:noProof/>
                <w:lang w:val="el-GR"/>
              </w:rPr>
              <w:t>3.4.</w:t>
            </w:r>
            <w:r w:rsidR="000B7CFE">
              <w:rPr>
                <w:rFonts w:eastAsiaTheme="minorEastAsia"/>
                <w:noProof/>
              </w:rPr>
              <w:tab/>
            </w:r>
            <w:r w:rsidR="000B7CFE" w:rsidRPr="00785E66">
              <w:rPr>
                <w:rStyle w:val="Hyperlink"/>
                <w:noProof/>
                <w:lang w:val="el-GR"/>
              </w:rPr>
              <w:t>Παιχνίδια σύγκρισης</w:t>
            </w:r>
            <w:r w:rsidR="000B7CFE">
              <w:rPr>
                <w:noProof/>
                <w:webHidden/>
              </w:rPr>
              <w:tab/>
            </w:r>
            <w:r w:rsidR="000B7CFE">
              <w:rPr>
                <w:noProof/>
                <w:webHidden/>
              </w:rPr>
              <w:fldChar w:fldCharType="begin"/>
            </w:r>
            <w:r w:rsidR="000B7CFE">
              <w:rPr>
                <w:noProof/>
                <w:webHidden/>
              </w:rPr>
              <w:instrText xml:space="preserve"> PAGEREF _Toc91117395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57F74C24" w14:textId="77777777" w:rsidR="000B7CFE" w:rsidRDefault="001234F3" w:rsidP="000B7CFE">
          <w:pPr>
            <w:pStyle w:val="TOC1"/>
            <w:tabs>
              <w:tab w:val="left" w:pos="440"/>
              <w:tab w:val="right" w:leader="dot" w:pos="9350"/>
            </w:tabs>
            <w:rPr>
              <w:rFonts w:eastAsiaTheme="minorEastAsia"/>
              <w:noProof/>
            </w:rPr>
          </w:pPr>
          <w:hyperlink w:anchor="_Toc91117396" w:history="1">
            <w:r w:rsidR="000B7CFE" w:rsidRPr="00785E66">
              <w:rPr>
                <w:rStyle w:val="Hyperlink"/>
                <w:noProof/>
                <w:lang w:val="el-GR"/>
              </w:rPr>
              <w:t>4.</w:t>
            </w:r>
            <w:r w:rsidR="000B7CFE">
              <w:rPr>
                <w:rFonts w:eastAsiaTheme="minorEastAsia"/>
                <w:noProof/>
              </w:rPr>
              <w:tab/>
            </w:r>
            <w:r w:rsidR="000B7CFE" w:rsidRPr="00785E66">
              <w:rPr>
                <w:rStyle w:val="Hyperlink"/>
                <w:noProof/>
                <w:lang w:val="el-GR"/>
              </w:rPr>
              <w:t>Μεθοδολογίες</w:t>
            </w:r>
            <w:r w:rsidR="000B7CFE" w:rsidRPr="00785E66">
              <w:rPr>
                <w:rStyle w:val="Hyperlink"/>
                <w:noProof/>
              </w:rPr>
              <w:t xml:space="preserve"> | </w:t>
            </w:r>
            <w:r w:rsidR="000B7CFE" w:rsidRPr="00785E66">
              <w:rPr>
                <w:rStyle w:val="Hyperlink"/>
                <w:noProof/>
                <w:lang w:val="el-GR"/>
              </w:rPr>
              <w:t>Στόχοι</w:t>
            </w:r>
            <w:r w:rsidR="000B7CFE">
              <w:rPr>
                <w:noProof/>
                <w:webHidden/>
              </w:rPr>
              <w:tab/>
            </w:r>
            <w:r w:rsidR="000B7CFE">
              <w:rPr>
                <w:noProof/>
                <w:webHidden/>
              </w:rPr>
              <w:fldChar w:fldCharType="begin"/>
            </w:r>
            <w:r w:rsidR="000B7CFE">
              <w:rPr>
                <w:noProof/>
                <w:webHidden/>
              </w:rPr>
              <w:instrText xml:space="preserve"> PAGEREF _Toc91117396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4530EDE0" w14:textId="77777777" w:rsidR="000B7CFE" w:rsidRDefault="001234F3" w:rsidP="000B7CFE">
          <w:pPr>
            <w:pStyle w:val="TOC2"/>
            <w:tabs>
              <w:tab w:val="left" w:pos="880"/>
              <w:tab w:val="right" w:leader="dot" w:pos="9350"/>
            </w:tabs>
            <w:rPr>
              <w:rFonts w:eastAsiaTheme="minorEastAsia"/>
              <w:noProof/>
            </w:rPr>
          </w:pPr>
          <w:hyperlink w:anchor="_Toc91117397" w:history="1">
            <w:r w:rsidR="000B7CFE" w:rsidRPr="00785E66">
              <w:rPr>
                <w:rStyle w:val="Hyperlink"/>
                <w:noProof/>
                <w:lang w:val="el-GR"/>
              </w:rPr>
              <w:t>4.1.</w:t>
            </w:r>
            <w:r w:rsidR="000B7CFE">
              <w:rPr>
                <w:rFonts w:eastAsiaTheme="minorEastAsia"/>
                <w:noProof/>
              </w:rPr>
              <w:tab/>
            </w:r>
            <w:r w:rsidR="000B7CFE" w:rsidRPr="00785E66">
              <w:rPr>
                <w:rStyle w:val="Hyperlink"/>
                <w:noProof/>
                <w:lang w:val="el-GR"/>
              </w:rPr>
              <w:t>Επιλογή Μηχανής Γραφικών</w:t>
            </w:r>
            <w:r w:rsidR="000B7CFE">
              <w:rPr>
                <w:noProof/>
                <w:webHidden/>
              </w:rPr>
              <w:tab/>
            </w:r>
            <w:r w:rsidR="000B7CFE">
              <w:rPr>
                <w:noProof/>
                <w:webHidden/>
              </w:rPr>
              <w:fldChar w:fldCharType="begin"/>
            </w:r>
            <w:r w:rsidR="000B7CFE">
              <w:rPr>
                <w:noProof/>
                <w:webHidden/>
              </w:rPr>
              <w:instrText xml:space="preserve"> PAGEREF _Toc91117397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01227A54" w14:textId="77777777" w:rsidR="000B7CFE" w:rsidRDefault="001234F3" w:rsidP="000B7CFE">
          <w:pPr>
            <w:pStyle w:val="TOC2"/>
            <w:tabs>
              <w:tab w:val="left" w:pos="880"/>
              <w:tab w:val="right" w:leader="dot" w:pos="9350"/>
            </w:tabs>
            <w:rPr>
              <w:rFonts w:eastAsiaTheme="minorEastAsia"/>
              <w:noProof/>
            </w:rPr>
          </w:pPr>
          <w:hyperlink w:anchor="_Toc91117398" w:history="1">
            <w:r w:rsidR="000B7CFE" w:rsidRPr="00785E66">
              <w:rPr>
                <w:rStyle w:val="Hyperlink"/>
                <w:noProof/>
                <w:lang w:val="el-GR"/>
              </w:rPr>
              <w:t>4.2.</w:t>
            </w:r>
            <w:r w:rsidR="000B7CFE">
              <w:rPr>
                <w:rFonts w:eastAsiaTheme="minorEastAsia"/>
                <w:noProof/>
              </w:rPr>
              <w:tab/>
            </w:r>
            <w:r w:rsidR="000B7CFE" w:rsidRPr="00785E66">
              <w:rPr>
                <w:rStyle w:val="Hyperlink"/>
                <w:noProof/>
                <w:lang w:val="el-GR"/>
              </w:rPr>
              <w:t>Υλοποίηση Αρχιτεκτονικής Χαρακτηριστικών του/των συστήματος</w:t>
            </w:r>
            <w:r w:rsidR="000B7CFE">
              <w:rPr>
                <w:noProof/>
                <w:webHidden/>
              </w:rPr>
              <w:tab/>
            </w:r>
            <w:r w:rsidR="000B7CFE">
              <w:rPr>
                <w:noProof/>
                <w:webHidden/>
              </w:rPr>
              <w:fldChar w:fldCharType="begin"/>
            </w:r>
            <w:r w:rsidR="000B7CFE">
              <w:rPr>
                <w:noProof/>
                <w:webHidden/>
              </w:rPr>
              <w:instrText xml:space="preserve"> PAGEREF _Toc91117398 \h </w:instrText>
            </w:r>
            <w:r w:rsidR="000B7CFE">
              <w:rPr>
                <w:noProof/>
                <w:webHidden/>
              </w:rPr>
            </w:r>
            <w:r w:rsidR="000B7CFE">
              <w:rPr>
                <w:noProof/>
                <w:webHidden/>
              </w:rPr>
              <w:fldChar w:fldCharType="separate"/>
            </w:r>
            <w:r w:rsidR="000B7CFE">
              <w:rPr>
                <w:noProof/>
                <w:webHidden/>
              </w:rPr>
              <w:t>14</w:t>
            </w:r>
            <w:r w:rsidR="000B7CFE">
              <w:rPr>
                <w:noProof/>
                <w:webHidden/>
              </w:rPr>
              <w:fldChar w:fldCharType="end"/>
            </w:r>
          </w:hyperlink>
        </w:p>
        <w:p w14:paraId="22BB94BA" w14:textId="77777777" w:rsidR="000B7CFE" w:rsidRDefault="001234F3" w:rsidP="000B7CFE">
          <w:pPr>
            <w:pStyle w:val="TOC2"/>
            <w:tabs>
              <w:tab w:val="left" w:pos="880"/>
              <w:tab w:val="right" w:leader="dot" w:pos="9350"/>
            </w:tabs>
            <w:rPr>
              <w:rFonts w:eastAsiaTheme="minorEastAsia"/>
              <w:noProof/>
            </w:rPr>
          </w:pPr>
          <w:hyperlink w:anchor="_Toc91117404" w:history="1">
            <w:r w:rsidR="000B7CFE" w:rsidRPr="00785E66">
              <w:rPr>
                <w:rStyle w:val="Hyperlink"/>
                <w:noProof/>
                <w:lang w:val="el-GR"/>
              </w:rPr>
              <w:t>4.3.</w:t>
            </w:r>
            <w:r w:rsidR="000B7CFE">
              <w:rPr>
                <w:rFonts w:eastAsiaTheme="minorEastAsia"/>
                <w:noProof/>
              </w:rPr>
              <w:tab/>
            </w:r>
            <w:r w:rsidR="000B7CFE" w:rsidRPr="00785E66">
              <w:rPr>
                <w:rStyle w:val="Hyperlink"/>
                <w:noProof/>
                <w:lang w:val="el-GR"/>
              </w:rPr>
              <w:t>Προσδοκόμενα αποτελέσματα</w:t>
            </w:r>
            <w:r w:rsidR="000B7CFE">
              <w:rPr>
                <w:noProof/>
                <w:webHidden/>
              </w:rPr>
              <w:tab/>
            </w:r>
            <w:r w:rsidR="000B7CFE">
              <w:rPr>
                <w:noProof/>
                <w:webHidden/>
              </w:rPr>
              <w:fldChar w:fldCharType="begin"/>
            </w:r>
            <w:r w:rsidR="000B7CFE">
              <w:rPr>
                <w:noProof/>
                <w:webHidden/>
              </w:rPr>
              <w:instrText xml:space="preserve"> PAGEREF _Toc91117404 \h </w:instrText>
            </w:r>
            <w:r w:rsidR="000B7CFE">
              <w:rPr>
                <w:noProof/>
                <w:webHidden/>
              </w:rPr>
            </w:r>
            <w:r w:rsidR="000B7CFE">
              <w:rPr>
                <w:noProof/>
                <w:webHidden/>
              </w:rPr>
              <w:fldChar w:fldCharType="separate"/>
            </w:r>
            <w:r w:rsidR="000B7CFE">
              <w:rPr>
                <w:noProof/>
                <w:webHidden/>
              </w:rPr>
              <w:t>15</w:t>
            </w:r>
            <w:r w:rsidR="000B7CFE">
              <w:rPr>
                <w:noProof/>
                <w:webHidden/>
              </w:rPr>
              <w:fldChar w:fldCharType="end"/>
            </w:r>
          </w:hyperlink>
        </w:p>
        <w:p w14:paraId="11455D7F" w14:textId="77777777" w:rsidR="000B7CFE" w:rsidRDefault="001234F3" w:rsidP="000B7CFE">
          <w:pPr>
            <w:pStyle w:val="TOC1"/>
            <w:tabs>
              <w:tab w:val="right" w:leader="dot" w:pos="9350"/>
            </w:tabs>
            <w:rPr>
              <w:rFonts w:eastAsiaTheme="minorEastAsia"/>
              <w:noProof/>
            </w:rPr>
          </w:pPr>
          <w:hyperlink w:anchor="_Toc91117405" w:history="1">
            <w:r w:rsidR="000B7CFE" w:rsidRPr="00785E66">
              <w:rPr>
                <w:rStyle w:val="Hyperlink"/>
                <w:noProof/>
                <w:lang w:val="el-GR"/>
              </w:rPr>
              <w:t>Αναφορές</w:t>
            </w:r>
            <w:r w:rsidR="000B7CFE">
              <w:rPr>
                <w:noProof/>
                <w:webHidden/>
              </w:rPr>
              <w:tab/>
            </w:r>
            <w:r w:rsidR="000B7CFE">
              <w:rPr>
                <w:noProof/>
                <w:webHidden/>
              </w:rPr>
              <w:fldChar w:fldCharType="begin"/>
            </w:r>
            <w:r w:rsidR="000B7CFE">
              <w:rPr>
                <w:noProof/>
                <w:webHidden/>
              </w:rPr>
              <w:instrText xml:space="preserve"> PAGEREF _Toc91117405 \h </w:instrText>
            </w:r>
            <w:r w:rsidR="000B7CFE">
              <w:rPr>
                <w:noProof/>
                <w:webHidden/>
              </w:rPr>
            </w:r>
            <w:r w:rsidR="000B7CFE">
              <w:rPr>
                <w:noProof/>
                <w:webHidden/>
              </w:rPr>
              <w:fldChar w:fldCharType="separate"/>
            </w:r>
            <w:r w:rsidR="000B7CFE">
              <w:rPr>
                <w:noProof/>
                <w:webHidden/>
              </w:rPr>
              <w:t>16</w:t>
            </w:r>
            <w:r w:rsidR="000B7CFE">
              <w:rPr>
                <w:noProof/>
                <w:webHidden/>
              </w:rPr>
              <w:fldChar w:fldCharType="end"/>
            </w:r>
          </w:hyperlink>
        </w:p>
        <w:p w14:paraId="2D20796A" w14:textId="77777777" w:rsidR="000B7CFE" w:rsidRDefault="001234F3" w:rsidP="000B7CFE">
          <w:pPr>
            <w:pStyle w:val="TOC1"/>
            <w:tabs>
              <w:tab w:val="right" w:leader="dot" w:pos="9350"/>
            </w:tabs>
            <w:rPr>
              <w:rFonts w:eastAsiaTheme="minorEastAsia"/>
              <w:noProof/>
            </w:rPr>
          </w:pPr>
          <w:hyperlink w:anchor="_Toc91117406" w:history="1">
            <w:r w:rsidR="000B7CFE" w:rsidRPr="00785E66">
              <w:rPr>
                <w:rStyle w:val="Hyperlink"/>
                <w:noProof/>
                <w:lang w:val="el-GR"/>
              </w:rPr>
              <w:t>Παράρτημα</w:t>
            </w:r>
            <w:r w:rsidR="000B7CFE">
              <w:rPr>
                <w:noProof/>
                <w:webHidden/>
              </w:rPr>
              <w:tab/>
            </w:r>
            <w:r w:rsidR="000B7CFE">
              <w:rPr>
                <w:noProof/>
                <w:webHidden/>
              </w:rPr>
              <w:fldChar w:fldCharType="begin"/>
            </w:r>
            <w:r w:rsidR="000B7CFE">
              <w:rPr>
                <w:noProof/>
                <w:webHidden/>
              </w:rPr>
              <w:instrText xml:space="preserve"> PAGEREF _Toc91117406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51DE900A" w14:textId="77777777" w:rsidR="000B7CFE" w:rsidRDefault="001234F3" w:rsidP="000B7CFE">
          <w:pPr>
            <w:pStyle w:val="TOC2"/>
            <w:tabs>
              <w:tab w:val="right" w:leader="dot" w:pos="9350"/>
            </w:tabs>
            <w:rPr>
              <w:rFonts w:eastAsiaTheme="minorEastAsia"/>
              <w:noProof/>
            </w:rPr>
          </w:pPr>
          <w:hyperlink w:anchor="_Toc91117407" w:history="1">
            <w:r w:rsidR="000B7CFE" w:rsidRPr="00785E66">
              <w:rPr>
                <w:rStyle w:val="Hyperlink"/>
                <w:noProof/>
                <w:lang w:val="el-GR"/>
              </w:rPr>
              <w:t>Χρονοδιάγραμμα</w:t>
            </w:r>
            <w:r w:rsidR="000B7CFE">
              <w:rPr>
                <w:noProof/>
                <w:webHidden/>
              </w:rPr>
              <w:tab/>
            </w:r>
            <w:r w:rsidR="000B7CFE">
              <w:rPr>
                <w:noProof/>
                <w:webHidden/>
              </w:rPr>
              <w:fldChar w:fldCharType="begin"/>
            </w:r>
            <w:r w:rsidR="000B7CFE">
              <w:rPr>
                <w:noProof/>
                <w:webHidden/>
              </w:rPr>
              <w:instrText xml:space="preserve"> PAGEREF _Toc91117407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6248BE7D" w14:textId="77777777" w:rsidR="000B7CFE" w:rsidRDefault="001234F3" w:rsidP="000B7CFE">
          <w:pPr>
            <w:pStyle w:val="TOC2"/>
            <w:tabs>
              <w:tab w:val="right" w:leader="dot" w:pos="9350"/>
            </w:tabs>
            <w:rPr>
              <w:rFonts w:eastAsiaTheme="minorEastAsia"/>
              <w:noProof/>
            </w:rPr>
          </w:pPr>
          <w:hyperlink w:anchor="_Toc91117408" w:history="1">
            <w:r w:rsidR="000B7CFE" w:rsidRPr="00785E66">
              <w:rPr>
                <w:rStyle w:val="Hyperlink"/>
                <w:noProof/>
                <w:lang w:val="el-GR"/>
              </w:rPr>
              <w:t>Γλωσσάριο</w:t>
            </w:r>
            <w:r w:rsidR="000B7CFE">
              <w:rPr>
                <w:noProof/>
                <w:webHidden/>
              </w:rPr>
              <w:tab/>
            </w:r>
            <w:r w:rsidR="000B7CFE">
              <w:rPr>
                <w:noProof/>
                <w:webHidden/>
              </w:rPr>
              <w:fldChar w:fldCharType="begin"/>
            </w:r>
            <w:r w:rsidR="000B7CFE">
              <w:rPr>
                <w:noProof/>
                <w:webHidden/>
              </w:rPr>
              <w:instrText xml:space="preserve"> PAGEREF _Toc91117408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1BC0A451" w14:textId="1F0419EE" w:rsidR="000B7CFE" w:rsidRDefault="000B7CFE" w:rsidP="000B7CFE">
          <w:r>
            <w:rPr>
              <w:b/>
              <w:bCs/>
              <w:noProof/>
            </w:rPr>
            <w:fldChar w:fldCharType="end"/>
          </w:r>
        </w:p>
      </w:sdtContent>
    </w:sdt>
    <w:p w14:paraId="7960A367" w14:textId="0D87E398" w:rsidR="000B7CFE" w:rsidRDefault="000B7CFE" w:rsidP="00F92671">
      <w:pPr>
        <w:jc w:val="center"/>
        <w:rPr>
          <w:rFonts w:cstheme="minorHAnsi"/>
          <w:color w:val="212529"/>
          <w:sz w:val="28"/>
          <w:szCs w:val="28"/>
          <w:shd w:val="clear" w:color="auto" w:fill="FFFFFF"/>
        </w:rPr>
      </w:pPr>
    </w:p>
    <w:p w14:paraId="3132E914" w14:textId="09247A36" w:rsidR="000B7CFE" w:rsidRDefault="000B7CFE" w:rsidP="00F92671">
      <w:pPr>
        <w:jc w:val="center"/>
        <w:rPr>
          <w:rFonts w:cstheme="minorHAnsi"/>
          <w:color w:val="212529"/>
          <w:sz w:val="28"/>
          <w:szCs w:val="28"/>
          <w:shd w:val="clear" w:color="auto" w:fill="FFFFFF"/>
        </w:rPr>
      </w:pPr>
    </w:p>
    <w:p w14:paraId="57712A34" w14:textId="77777777" w:rsidR="000B7CFE" w:rsidRDefault="000B7CFE" w:rsidP="00F92671">
      <w:pPr>
        <w:jc w:val="center"/>
        <w:rPr>
          <w:rFonts w:cstheme="minorHAnsi"/>
          <w:color w:val="212529"/>
          <w:sz w:val="28"/>
          <w:szCs w:val="28"/>
          <w:shd w:val="clear" w:color="auto" w:fill="FFFFFF"/>
        </w:rPr>
      </w:pPr>
    </w:p>
    <w:p w14:paraId="39F9F525" w14:textId="18EC0448" w:rsidR="00A07ABF" w:rsidRDefault="00B242E0" w:rsidP="00A07ABF">
      <w:pPr>
        <w:pStyle w:val="TableofFigures"/>
        <w:tabs>
          <w:tab w:val="right" w:leader="dot" w:pos="9350"/>
        </w:tabs>
        <w:rPr>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A07ABF">
        <w:fldChar w:fldCharType="begin"/>
      </w:r>
      <w:r w:rsidR="00A07ABF">
        <w:instrText xml:space="preserve"> TOC \h \z \c "Figure" </w:instrText>
      </w:r>
      <w:r w:rsidR="00A07ABF">
        <w:fldChar w:fldCharType="separate"/>
      </w:r>
    </w:p>
    <w:p w14:paraId="30460422" w14:textId="706B2071" w:rsidR="00B70919" w:rsidRDefault="00B70919">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r:id="rId37" w:anchor="_Toc98028266" w:history="1">
        <w:r w:rsidRPr="00BD175C">
          <w:rPr>
            <w:rStyle w:val="Hyperlink"/>
            <w:noProof/>
          </w:rPr>
          <w:t>Figure 1 Progress of evolution</w:t>
        </w:r>
        <w:r>
          <w:rPr>
            <w:noProof/>
            <w:webHidden/>
          </w:rPr>
          <w:tab/>
        </w:r>
        <w:r>
          <w:rPr>
            <w:noProof/>
            <w:webHidden/>
          </w:rPr>
          <w:fldChar w:fldCharType="begin"/>
        </w:r>
        <w:r>
          <w:rPr>
            <w:noProof/>
            <w:webHidden/>
          </w:rPr>
          <w:instrText xml:space="preserve"> PAGEREF _Toc98028266 \h </w:instrText>
        </w:r>
        <w:r>
          <w:rPr>
            <w:noProof/>
            <w:webHidden/>
          </w:rPr>
        </w:r>
        <w:r>
          <w:rPr>
            <w:noProof/>
            <w:webHidden/>
          </w:rPr>
          <w:fldChar w:fldCharType="separate"/>
        </w:r>
        <w:r>
          <w:rPr>
            <w:noProof/>
            <w:webHidden/>
          </w:rPr>
          <w:t>0</w:t>
        </w:r>
        <w:r>
          <w:rPr>
            <w:noProof/>
            <w:webHidden/>
          </w:rPr>
          <w:fldChar w:fldCharType="end"/>
        </w:r>
      </w:hyperlink>
    </w:p>
    <w:p w14:paraId="091951F7" w14:textId="65DA4ECB" w:rsidR="00B70919" w:rsidRDefault="00B70919">
      <w:pPr>
        <w:pStyle w:val="TableofFigures"/>
        <w:tabs>
          <w:tab w:val="right" w:leader="dot" w:pos="9350"/>
        </w:tabs>
        <w:rPr>
          <w:rFonts w:eastAsiaTheme="minorEastAsia"/>
          <w:noProof/>
        </w:rPr>
      </w:pPr>
      <w:hyperlink w:anchor="_Toc98028267" w:history="1">
        <w:r w:rsidRPr="00BD175C">
          <w:rPr>
            <w:rStyle w:val="Hyperlink"/>
            <w:noProof/>
          </w:rPr>
          <w:t>Figure</w:t>
        </w:r>
        <w:r w:rsidRPr="00BD175C">
          <w:rPr>
            <w:rStyle w:val="Hyperlink"/>
            <w:noProof/>
            <w:lang w:val="el-GR"/>
          </w:rPr>
          <w:t xml:space="preserve"> </w:t>
        </w:r>
        <w:r w:rsidRPr="00BD175C">
          <w:rPr>
            <w:rStyle w:val="Hyperlink"/>
            <w:noProof/>
          </w:rPr>
          <w:t>2</w:t>
        </w:r>
        <w:r w:rsidRPr="00BD175C">
          <w:rPr>
            <w:rStyle w:val="Hyperlink"/>
            <w:noProof/>
            <w:lang w:val="el-GR"/>
          </w:rPr>
          <w:t xml:space="preserve"> </w:t>
        </w:r>
        <w:r w:rsidRPr="00BD175C">
          <w:rPr>
            <w:rStyle w:val="Hyperlink"/>
            <w:noProof/>
          </w:rPr>
          <w:t>World</w:t>
        </w:r>
        <w:r w:rsidRPr="00BD175C">
          <w:rPr>
            <w:rStyle w:val="Hyperlink"/>
            <w:noProof/>
            <w:lang w:val="el-GR"/>
          </w:rPr>
          <w:t xml:space="preserve"> </w:t>
        </w:r>
        <w:r w:rsidRPr="00BD175C">
          <w:rPr>
            <w:rStyle w:val="Hyperlink"/>
            <w:noProof/>
          </w:rPr>
          <w:t>Cloud</w:t>
        </w:r>
        <w:r>
          <w:rPr>
            <w:noProof/>
            <w:webHidden/>
          </w:rPr>
          <w:tab/>
        </w:r>
        <w:r>
          <w:rPr>
            <w:noProof/>
            <w:webHidden/>
          </w:rPr>
          <w:fldChar w:fldCharType="begin"/>
        </w:r>
        <w:r>
          <w:rPr>
            <w:noProof/>
            <w:webHidden/>
          </w:rPr>
          <w:instrText xml:space="preserve"> PAGEREF _Toc98028267 \h </w:instrText>
        </w:r>
        <w:r>
          <w:rPr>
            <w:noProof/>
            <w:webHidden/>
          </w:rPr>
        </w:r>
        <w:r>
          <w:rPr>
            <w:noProof/>
            <w:webHidden/>
          </w:rPr>
          <w:fldChar w:fldCharType="separate"/>
        </w:r>
        <w:r>
          <w:rPr>
            <w:noProof/>
            <w:webHidden/>
          </w:rPr>
          <w:t>2</w:t>
        </w:r>
        <w:r>
          <w:rPr>
            <w:noProof/>
            <w:webHidden/>
          </w:rPr>
          <w:fldChar w:fldCharType="end"/>
        </w:r>
      </w:hyperlink>
    </w:p>
    <w:p w14:paraId="2B6A1A64" w14:textId="7153550C" w:rsidR="00B70919" w:rsidRDefault="00B70919">
      <w:pPr>
        <w:pStyle w:val="TableofFigures"/>
        <w:tabs>
          <w:tab w:val="right" w:leader="dot" w:pos="9350"/>
        </w:tabs>
        <w:rPr>
          <w:rFonts w:eastAsiaTheme="minorEastAsia"/>
          <w:noProof/>
        </w:rPr>
      </w:pPr>
      <w:hyperlink w:anchor="_Toc98028268" w:history="1">
        <w:r w:rsidRPr="00BD175C">
          <w:rPr>
            <w:rStyle w:val="Hyperlink"/>
            <w:noProof/>
          </w:rPr>
          <w:t>Figure 3 Letter coloring of the Project above text bullet I to VII.</w:t>
        </w:r>
        <w:r>
          <w:rPr>
            <w:noProof/>
            <w:webHidden/>
          </w:rPr>
          <w:tab/>
        </w:r>
        <w:r>
          <w:rPr>
            <w:noProof/>
            <w:webHidden/>
          </w:rPr>
          <w:fldChar w:fldCharType="begin"/>
        </w:r>
        <w:r>
          <w:rPr>
            <w:noProof/>
            <w:webHidden/>
          </w:rPr>
          <w:instrText xml:space="preserve"> PAGEREF _Toc98028268 \h </w:instrText>
        </w:r>
        <w:r>
          <w:rPr>
            <w:noProof/>
            <w:webHidden/>
          </w:rPr>
        </w:r>
        <w:r>
          <w:rPr>
            <w:noProof/>
            <w:webHidden/>
          </w:rPr>
          <w:fldChar w:fldCharType="separate"/>
        </w:r>
        <w:r>
          <w:rPr>
            <w:noProof/>
            <w:webHidden/>
          </w:rPr>
          <w:t>2</w:t>
        </w:r>
        <w:r>
          <w:rPr>
            <w:noProof/>
            <w:webHidden/>
          </w:rPr>
          <w:fldChar w:fldCharType="end"/>
        </w:r>
      </w:hyperlink>
    </w:p>
    <w:p w14:paraId="208347DF" w14:textId="6ED3B2B6" w:rsidR="00B70919" w:rsidRDefault="00B70919">
      <w:pPr>
        <w:pStyle w:val="TableofFigures"/>
        <w:tabs>
          <w:tab w:val="right" w:leader="dot" w:pos="9350"/>
        </w:tabs>
        <w:rPr>
          <w:rFonts w:eastAsiaTheme="minorEastAsia"/>
          <w:noProof/>
        </w:rPr>
      </w:pPr>
      <w:hyperlink w:anchor="_Toc98028269" w:history="1">
        <w:r w:rsidRPr="00BD175C">
          <w:rPr>
            <w:rStyle w:val="Hyperlink"/>
            <w:noProof/>
          </w:rPr>
          <w:t>Figure 4 An Unreal Engine 5 interactive cinematic experience through simulation Enter the Matrix: Wake up</w:t>
        </w:r>
        <w:r>
          <w:rPr>
            <w:noProof/>
            <w:webHidden/>
          </w:rPr>
          <w:tab/>
        </w:r>
        <w:r>
          <w:rPr>
            <w:noProof/>
            <w:webHidden/>
          </w:rPr>
          <w:fldChar w:fldCharType="begin"/>
        </w:r>
        <w:r>
          <w:rPr>
            <w:noProof/>
            <w:webHidden/>
          </w:rPr>
          <w:instrText xml:space="preserve"> PAGEREF _Toc98028269 \h </w:instrText>
        </w:r>
        <w:r>
          <w:rPr>
            <w:noProof/>
            <w:webHidden/>
          </w:rPr>
        </w:r>
        <w:r>
          <w:rPr>
            <w:noProof/>
            <w:webHidden/>
          </w:rPr>
          <w:fldChar w:fldCharType="separate"/>
        </w:r>
        <w:r>
          <w:rPr>
            <w:noProof/>
            <w:webHidden/>
          </w:rPr>
          <w:t>3</w:t>
        </w:r>
        <w:r>
          <w:rPr>
            <w:noProof/>
            <w:webHidden/>
          </w:rPr>
          <w:fldChar w:fldCharType="end"/>
        </w:r>
      </w:hyperlink>
    </w:p>
    <w:p w14:paraId="6768EBCF" w14:textId="55FD5BF5" w:rsidR="00B70919" w:rsidRDefault="00B70919">
      <w:pPr>
        <w:pStyle w:val="TableofFigures"/>
        <w:tabs>
          <w:tab w:val="right" w:leader="dot" w:pos="9350"/>
        </w:tabs>
        <w:rPr>
          <w:rFonts w:eastAsiaTheme="minorEastAsia"/>
          <w:noProof/>
        </w:rPr>
      </w:pPr>
      <w:hyperlink w:anchor="_Toc98028270" w:history="1">
        <w:r w:rsidRPr="00BD175C">
          <w:rPr>
            <w:rStyle w:val="Hyperlink"/>
            <w:noProof/>
          </w:rPr>
          <w:t>Figure</w:t>
        </w:r>
        <w:r w:rsidRPr="00BD175C">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028270 \h </w:instrText>
        </w:r>
        <w:r>
          <w:rPr>
            <w:noProof/>
            <w:webHidden/>
          </w:rPr>
        </w:r>
        <w:r>
          <w:rPr>
            <w:noProof/>
            <w:webHidden/>
          </w:rPr>
          <w:fldChar w:fldCharType="separate"/>
        </w:r>
        <w:r>
          <w:rPr>
            <w:noProof/>
            <w:webHidden/>
          </w:rPr>
          <w:t>4</w:t>
        </w:r>
        <w:r>
          <w:rPr>
            <w:noProof/>
            <w:webHidden/>
          </w:rPr>
          <w:fldChar w:fldCharType="end"/>
        </w:r>
      </w:hyperlink>
    </w:p>
    <w:p w14:paraId="3F2B4E13" w14:textId="720D319D" w:rsidR="00B70919" w:rsidRDefault="00B70919">
      <w:pPr>
        <w:pStyle w:val="TableofFigures"/>
        <w:tabs>
          <w:tab w:val="right" w:leader="dot" w:pos="9350"/>
        </w:tabs>
        <w:rPr>
          <w:rFonts w:eastAsiaTheme="minorEastAsia"/>
          <w:noProof/>
        </w:rPr>
      </w:pPr>
      <w:hyperlink w:anchor="_Toc98028271" w:history="1">
        <w:r w:rsidRPr="00BD175C">
          <w:rPr>
            <w:rStyle w:val="Hyperlink"/>
            <w:noProof/>
          </w:rPr>
          <w:t>Figure</w:t>
        </w:r>
        <w:r w:rsidRPr="00BD175C">
          <w:rPr>
            <w:rStyle w:val="Hyperlink"/>
            <w:noProof/>
            <w:lang w:val="el-GR"/>
          </w:rPr>
          <w:t xml:space="preserve"> </w:t>
        </w:r>
        <w:r w:rsidRPr="00BD175C">
          <w:rPr>
            <w:rStyle w:val="Hyperlink"/>
            <w:noProof/>
          </w:rPr>
          <w:t>6</w:t>
        </w:r>
        <w:r w:rsidRPr="00BD175C">
          <w:rPr>
            <w:rStyle w:val="Hyperlink"/>
            <w:noProof/>
            <w:lang w:val="el-GR"/>
          </w:rPr>
          <w:t xml:space="preserve"> </w:t>
        </w:r>
        <w:r w:rsidRPr="00BD175C">
          <w:rPr>
            <w:rStyle w:val="Hyperlink"/>
            <w:noProof/>
          </w:rPr>
          <w:t>Game</w:t>
        </w:r>
        <w:r w:rsidRPr="00BD175C">
          <w:rPr>
            <w:rStyle w:val="Hyperlink"/>
            <w:noProof/>
            <w:lang w:val="el-GR"/>
          </w:rPr>
          <w:t xml:space="preserve"> </w:t>
        </w:r>
        <w:r w:rsidRPr="00BD175C">
          <w:rPr>
            <w:rStyle w:val="Hyperlink"/>
            <w:noProof/>
          </w:rPr>
          <w:t>Idea</w:t>
        </w:r>
        <w:r>
          <w:rPr>
            <w:noProof/>
            <w:webHidden/>
          </w:rPr>
          <w:tab/>
        </w:r>
        <w:r>
          <w:rPr>
            <w:noProof/>
            <w:webHidden/>
          </w:rPr>
          <w:fldChar w:fldCharType="begin"/>
        </w:r>
        <w:r>
          <w:rPr>
            <w:noProof/>
            <w:webHidden/>
          </w:rPr>
          <w:instrText xml:space="preserve"> PAGEREF _Toc98028271 \h </w:instrText>
        </w:r>
        <w:r>
          <w:rPr>
            <w:noProof/>
            <w:webHidden/>
          </w:rPr>
        </w:r>
        <w:r>
          <w:rPr>
            <w:noProof/>
            <w:webHidden/>
          </w:rPr>
          <w:fldChar w:fldCharType="separate"/>
        </w:r>
        <w:r>
          <w:rPr>
            <w:noProof/>
            <w:webHidden/>
          </w:rPr>
          <w:t>4</w:t>
        </w:r>
        <w:r>
          <w:rPr>
            <w:noProof/>
            <w:webHidden/>
          </w:rPr>
          <w:fldChar w:fldCharType="end"/>
        </w:r>
      </w:hyperlink>
    </w:p>
    <w:p w14:paraId="7B5EFBA0" w14:textId="7A9E417B" w:rsidR="00B70919" w:rsidRDefault="00B70919">
      <w:pPr>
        <w:pStyle w:val="TableofFigures"/>
        <w:tabs>
          <w:tab w:val="right" w:leader="dot" w:pos="9350"/>
        </w:tabs>
        <w:rPr>
          <w:rFonts w:eastAsiaTheme="minorEastAsia"/>
          <w:noProof/>
        </w:rPr>
      </w:pPr>
      <w:hyperlink w:anchor="_Toc98028272" w:history="1">
        <w:r w:rsidRPr="00BD175C">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028272 \h </w:instrText>
        </w:r>
        <w:r>
          <w:rPr>
            <w:noProof/>
            <w:webHidden/>
          </w:rPr>
        </w:r>
        <w:r>
          <w:rPr>
            <w:noProof/>
            <w:webHidden/>
          </w:rPr>
          <w:fldChar w:fldCharType="separate"/>
        </w:r>
        <w:r>
          <w:rPr>
            <w:noProof/>
            <w:webHidden/>
          </w:rPr>
          <w:t>5</w:t>
        </w:r>
        <w:r>
          <w:rPr>
            <w:noProof/>
            <w:webHidden/>
          </w:rPr>
          <w:fldChar w:fldCharType="end"/>
        </w:r>
      </w:hyperlink>
    </w:p>
    <w:p w14:paraId="05E82955" w14:textId="325036E0" w:rsidR="00B70919" w:rsidRDefault="00B70919">
      <w:pPr>
        <w:pStyle w:val="TableofFigures"/>
        <w:tabs>
          <w:tab w:val="right" w:leader="dot" w:pos="9350"/>
        </w:tabs>
        <w:rPr>
          <w:rFonts w:eastAsiaTheme="minorEastAsia"/>
          <w:noProof/>
        </w:rPr>
      </w:pPr>
      <w:hyperlink w:anchor="_Toc98028273" w:history="1">
        <w:r w:rsidRPr="00BD175C">
          <w:rPr>
            <w:rStyle w:val="Hyperlink"/>
            <w:noProof/>
          </w:rPr>
          <w:t>Figure 8 ISFE https://www.isfe.eu/games-in-society/</w:t>
        </w:r>
        <w:r>
          <w:rPr>
            <w:noProof/>
            <w:webHidden/>
          </w:rPr>
          <w:tab/>
        </w:r>
        <w:r>
          <w:rPr>
            <w:noProof/>
            <w:webHidden/>
          </w:rPr>
          <w:fldChar w:fldCharType="begin"/>
        </w:r>
        <w:r>
          <w:rPr>
            <w:noProof/>
            <w:webHidden/>
          </w:rPr>
          <w:instrText xml:space="preserve"> PAGEREF _Toc98028273 \h </w:instrText>
        </w:r>
        <w:r>
          <w:rPr>
            <w:noProof/>
            <w:webHidden/>
          </w:rPr>
        </w:r>
        <w:r>
          <w:rPr>
            <w:noProof/>
            <w:webHidden/>
          </w:rPr>
          <w:fldChar w:fldCharType="separate"/>
        </w:r>
        <w:r>
          <w:rPr>
            <w:noProof/>
            <w:webHidden/>
          </w:rPr>
          <w:t>7</w:t>
        </w:r>
        <w:r>
          <w:rPr>
            <w:noProof/>
            <w:webHidden/>
          </w:rPr>
          <w:fldChar w:fldCharType="end"/>
        </w:r>
      </w:hyperlink>
    </w:p>
    <w:p w14:paraId="36864D43" w14:textId="54F7B906" w:rsidR="00B70919" w:rsidRDefault="00B70919">
      <w:pPr>
        <w:pStyle w:val="TableofFigures"/>
        <w:tabs>
          <w:tab w:val="right" w:leader="dot" w:pos="9350"/>
        </w:tabs>
        <w:rPr>
          <w:rFonts w:eastAsiaTheme="minorEastAsia"/>
          <w:noProof/>
        </w:rPr>
      </w:pPr>
      <w:hyperlink w:anchor="_Toc98028274" w:history="1">
        <w:r w:rsidRPr="00BD175C">
          <w:rPr>
            <w:rStyle w:val="Hyperlink"/>
            <w:noProof/>
          </w:rPr>
          <w:t>Figure</w:t>
        </w:r>
        <w:r w:rsidRPr="00BD175C">
          <w:rPr>
            <w:rStyle w:val="Hyperlink"/>
            <w:noProof/>
            <w:lang w:val="el-GR"/>
          </w:rPr>
          <w:t xml:space="preserve"> 9 Τεχνικές Δημιουργίας, εκμαθήσεις προϊόντος</w:t>
        </w:r>
        <w:r>
          <w:rPr>
            <w:noProof/>
            <w:webHidden/>
          </w:rPr>
          <w:tab/>
        </w:r>
        <w:r>
          <w:rPr>
            <w:noProof/>
            <w:webHidden/>
          </w:rPr>
          <w:fldChar w:fldCharType="begin"/>
        </w:r>
        <w:r>
          <w:rPr>
            <w:noProof/>
            <w:webHidden/>
          </w:rPr>
          <w:instrText xml:space="preserve"> PAGEREF _Toc98028274 \h </w:instrText>
        </w:r>
        <w:r>
          <w:rPr>
            <w:noProof/>
            <w:webHidden/>
          </w:rPr>
        </w:r>
        <w:r>
          <w:rPr>
            <w:noProof/>
            <w:webHidden/>
          </w:rPr>
          <w:fldChar w:fldCharType="separate"/>
        </w:r>
        <w:r>
          <w:rPr>
            <w:noProof/>
            <w:webHidden/>
          </w:rPr>
          <w:t>10</w:t>
        </w:r>
        <w:r>
          <w:rPr>
            <w:noProof/>
            <w:webHidden/>
          </w:rPr>
          <w:fldChar w:fldCharType="end"/>
        </w:r>
      </w:hyperlink>
    </w:p>
    <w:p w14:paraId="594EE3B2" w14:textId="0FA32A2D" w:rsidR="00B70919" w:rsidRDefault="00B70919">
      <w:pPr>
        <w:pStyle w:val="TableofFigures"/>
        <w:tabs>
          <w:tab w:val="right" w:leader="dot" w:pos="9350"/>
        </w:tabs>
        <w:rPr>
          <w:rFonts w:eastAsiaTheme="minorEastAsia"/>
          <w:noProof/>
        </w:rPr>
      </w:pPr>
      <w:hyperlink w:anchor="_Toc98028275" w:history="1">
        <w:r w:rsidRPr="00BD175C">
          <w:rPr>
            <w:rStyle w:val="Hyperlink"/>
            <w:noProof/>
          </w:rPr>
          <w:t xml:space="preserve">Figure 10 </w:t>
        </w:r>
        <w:r w:rsidRPr="00BD175C">
          <w:rPr>
            <w:rStyle w:val="Hyperlink"/>
            <w:noProof/>
            <w:lang w:val="el-GR"/>
          </w:rPr>
          <w:t>Πρώτα</w:t>
        </w:r>
        <w:r w:rsidRPr="00BD175C">
          <w:rPr>
            <w:rStyle w:val="Hyperlink"/>
            <w:noProof/>
          </w:rPr>
          <w:t xml:space="preserve"> Iteration </w:t>
        </w:r>
        <w:r w:rsidRPr="00BD175C">
          <w:rPr>
            <w:rStyle w:val="Hyperlink"/>
            <w:noProof/>
            <w:lang w:val="el-GR"/>
          </w:rPr>
          <w:t>του</w:t>
        </w:r>
        <w:r w:rsidRPr="00BD175C">
          <w:rPr>
            <w:rStyle w:val="Hyperlink"/>
            <w:noProof/>
          </w:rPr>
          <w:t xml:space="preserve"> Concept Metaverse</w:t>
        </w:r>
        <w:r>
          <w:rPr>
            <w:noProof/>
            <w:webHidden/>
          </w:rPr>
          <w:tab/>
        </w:r>
        <w:r>
          <w:rPr>
            <w:noProof/>
            <w:webHidden/>
          </w:rPr>
          <w:fldChar w:fldCharType="begin"/>
        </w:r>
        <w:r>
          <w:rPr>
            <w:noProof/>
            <w:webHidden/>
          </w:rPr>
          <w:instrText xml:space="preserve"> PAGEREF _Toc98028275 \h </w:instrText>
        </w:r>
        <w:r>
          <w:rPr>
            <w:noProof/>
            <w:webHidden/>
          </w:rPr>
        </w:r>
        <w:r>
          <w:rPr>
            <w:noProof/>
            <w:webHidden/>
          </w:rPr>
          <w:fldChar w:fldCharType="separate"/>
        </w:r>
        <w:r>
          <w:rPr>
            <w:noProof/>
            <w:webHidden/>
          </w:rPr>
          <w:t>11</w:t>
        </w:r>
        <w:r>
          <w:rPr>
            <w:noProof/>
            <w:webHidden/>
          </w:rPr>
          <w:fldChar w:fldCharType="end"/>
        </w:r>
      </w:hyperlink>
    </w:p>
    <w:p w14:paraId="42821422" w14:textId="3D38E2DF" w:rsidR="00B70919" w:rsidRDefault="00B70919">
      <w:pPr>
        <w:pStyle w:val="TableofFigures"/>
        <w:tabs>
          <w:tab w:val="right" w:leader="dot" w:pos="9350"/>
        </w:tabs>
        <w:rPr>
          <w:rFonts w:eastAsiaTheme="minorEastAsia"/>
          <w:noProof/>
        </w:rPr>
      </w:pPr>
      <w:hyperlink w:anchor="_Toc98028276" w:history="1">
        <w:r w:rsidRPr="00BD175C">
          <w:rPr>
            <w:rStyle w:val="Hyperlink"/>
            <w:noProof/>
          </w:rPr>
          <w:t>Figure</w:t>
        </w:r>
        <w:r w:rsidRPr="00BD175C">
          <w:rPr>
            <w:rStyle w:val="Hyperlink"/>
            <w:noProof/>
            <w:lang w:val="el-GR"/>
          </w:rPr>
          <w:t xml:space="preserve"> 11 Απόδειξη αύξησης επιστημών (</w:t>
        </w:r>
        <w:r w:rsidRPr="00BD175C">
          <w:rPr>
            <w:rStyle w:val="Hyperlink"/>
            <w:noProof/>
          </w:rPr>
          <w:t>STEM</w:t>
        </w:r>
        <w:r w:rsidRPr="00BD175C">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028276 \h </w:instrText>
        </w:r>
        <w:r>
          <w:rPr>
            <w:noProof/>
            <w:webHidden/>
          </w:rPr>
        </w:r>
        <w:r>
          <w:rPr>
            <w:noProof/>
            <w:webHidden/>
          </w:rPr>
          <w:fldChar w:fldCharType="separate"/>
        </w:r>
        <w:r>
          <w:rPr>
            <w:noProof/>
            <w:webHidden/>
          </w:rPr>
          <w:t>11</w:t>
        </w:r>
        <w:r>
          <w:rPr>
            <w:noProof/>
            <w:webHidden/>
          </w:rPr>
          <w:fldChar w:fldCharType="end"/>
        </w:r>
      </w:hyperlink>
    </w:p>
    <w:p w14:paraId="134B287B" w14:textId="580C0F38" w:rsidR="00B70919" w:rsidRDefault="00B70919">
      <w:pPr>
        <w:pStyle w:val="TableofFigures"/>
        <w:tabs>
          <w:tab w:val="right" w:leader="dot" w:pos="9350"/>
        </w:tabs>
        <w:rPr>
          <w:rFonts w:eastAsiaTheme="minorEastAsia"/>
          <w:noProof/>
        </w:rPr>
      </w:pPr>
      <w:hyperlink w:anchor="_Toc98028277" w:history="1">
        <w:r w:rsidRPr="00BD175C">
          <w:rPr>
            <w:rStyle w:val="Hyperlink"/>
            <w:noProof/>
          </w:rPr>
          <w:t>Figure</w:t>
        </w:r>
        <w:r w:rsidRPr="00BD175C">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028277 \h </w:instrText>
        </w:r>
        <w:r>
          <w:rPr>
            <w:noProof/>
            <w:webHidden/>
          </w:rPr>
        </w:r>
        <w:r>
          <w:rPr>
            <w:noProof/>
            <w:webHidden/>
          </w:rPr>
          <w:fldChar w:fldCharType="separate"/>
        </w:r>
        <w:r>
          <w:rPr>
            <w:noProof/>
            <w:webHidden/>
          </w:rPr>
          <w:t>12</w:t>
        </w:r>
        <w:r>
          <w:rPr>
            <w:noProof/>
            <w:webHidden/>
          </w:rPr>
          <w:fldChar w:fldCharType="end"/>
        </w:r>
      </w:hyperlink>
    </w:p>
    <w:p w14:paraId="455CBF24" w14:textId="1D813D4A" w:rsidR="00B70919" w:rsidRDefault="00B70919">
      <w:pPr>
        <w:pStyle w:val="TableofFigures"/>
        <w:tabs>
          <w:tab w:val="right" w:leader="dot" w:pos="9350"/>
        </w:tabs>
        <w:rPr>
          <w:rFonts w:eastAsiaTheme="minorEastAsia"/>
          <w:noProof/>
        </w:rPr>
      </w:pPr>
      <w:hyperlink w:anchor="_Toc98028278" w:history="1">
        <w:r w:rsidRPr="00BD175C">
          <w:rPr>
            <w:rStyle w:val="Hyperlink"/>
            <w:noProof/>
          </w:rPr>
          <w:t>Figure</w:t>
        </w:r>
        <w:r w:rsidRPr="00BD175C">
          <w:rPr>
            <w:rStyle w:val="Hyperlink"/>
            <w:noProof/>
            <w:lang w:val="el-GR"/>
          </w:rPr>
          <w:t xml:space="preserve"> 13 Προοδευτική γενιά οικοσυστημάτων, υπηρεσιών και συσκευών #2 *</w:t>
        </w:r>
        <w:r w:rsidRPr="00BD175C">
          <w:rPr>
            <w:rStyle w:val="Hyperlink"/>
            <w:noProof/>
          </w:rPr>
          <w:t>metaverse</w:t>
        </w:r>
        <w:r w:rsidRPr="00BD175C">
          <w:rPr>
            <w:rStyle w:val="Hyperlink"/>
            <w:noProof/>
            <w:lang w:val="el-GR"/>
          </w:rPr>
          <w:t xml:space="preserve"> </w:t>
        </w:r>
        <w:r w:rsidRPr="00BD175C">
          <w:rPr>
            <w:rStyle w:val="Hyperlink"/>
            <w:noProof/>
          </w:rPr>
          <w:t>is</w:t>
        </w:r>
        <w:r w:rsidRPr="00BD175C">
          <w:rPr>
            <w:rStyle w:val="Hyperlink"/>
            <w:noProof/>
            <w:lang w:val="el-GR"/>
          </w:rPr>
          <w:t xml:space="preserve"> </w:t>
        </w:r>
        <w:r w:rsidRPr="00BD175C">
          <w:rPr>
            <w:rStyle w:val="Hyperlink"/>
            <w:noProof/>
          </w:rPr>
          <w:t>not</w:t>
        </w:r>
        <w:r w:rsidRPr="00BD175C">
          <w:rPr>
            <w:rStyle w:val="Hyperlink"/>
            <w:noProof/>
            <w:lang w:val="el-GR"/>
          </w:rPr>
          <w:t xml:space="preserve"> </w:t>
        </w:r>
        <w:r w:rsidRPr="00BD175C">
          <w:rPr>
            <w:rStyle w:val="Hyperlink"/>
            <w:noProof/>
          </w:rPr>
          <w:t>just</w:t>
        </w:r>
        <w:r w:rsidRPr="00BD175C">
          <w:rPr>
            <w:rStyle w:val="Hyperlink"/>
            <w:noProof/>
            <w:lang w:val="el-GR"/>
          </w:rPr>
          <w:t xml:space="preserve"> </w:t>
        </w:r>
        <w:r w:rsidRPr="00BD175C">
          <w:rPr>
            <w:rStyle w:val="Hyperlink"/>
            <w:noProof/>
          </w:rPr>
          <w:t>a</w:t>
        </w:r>
        <w:r w:rsidRPr="00BD175C">
          <w:rPr>
            <w:rStyle w:val="Hyperlink"/>
            <w:noProof/>
            <w:lang w:val="el-GR"/>
          </w:rPr>
          <w:t xml:space="preserve"> </w:t>
        </w:r>
        <w:r w:rsidRPr="00BD175C">
          <w:rPr>
            <w:rStyle w:val="Hyperlink"/>
            <w:noProof/>
          </w:rPr>
          <w:t>concept</w:t>
        </w:r>
        <w:r>
          <w:rPr>
            <w:noProof/>
            <w:webHidden/>
          </w:rPr>
          <w:tab/>
        </w:r>
        <w:r>
          <w:rPr>
            <w:noProof/>
            <w:webHidden/>
          </w:rPr>
          <w:fldChar w:fldCharType="begin"/>
        </w:r>
        <w:r>
          <w:rPr>
            <w:noProof/>
            <w:webHidden/>
          </w:rPr>
          <w:instrText xml:space="preserve"> PAGEREF _Toc98028278 \h </w:instrText>
        </w:r>
        <w:r>
          <w:rPr>
            <w:noProof/>
            <w:webHidden/>
          </w:rPr>
        </w:r>
        <w:r>
          <w:rPr>
            <w:noProof/>
            <w:webHidden/>
          </w:rPr>
          <w:fldChar w:fldCharType="separate"/>
        </w:r>
        <w:r>
          <w:rPr>
            <w:noProof/>
            <w:webHidden/>
          </w:rPr>
          <w:t>13</w:t>
        </w:r>
        <w:r>
          <w:rPr>
            <w:noProof/>
            <w:webHidden/>
          </w:rPr>
          <w:fldChar w:fldCharType="end"/>
        </w:r>
      </w:hyperlink>
    </w:p>
    <w:p w14:paraId="121D945C" w14:textId="42898EED" w:rsidR="00B70919" w:rsidRDefault="00B70919">
      <w:pPr>
        <w:pStyle w:val="TableofFigures"/>
        <w:tabs>
          <w:tab w:val="right" w:leader="dot" w:pos="9350"/>
        </w:tabs>
        <w:rPr>
          <w:rFonts w:eastAsiaTheme="minorEastAsia"/>
          <w:noProof/>
        </w:rPr>
      </w:pPr>
      <w:hyperlink w:anchor="_Toc98028279" w:history="1">
        <w:r w:rsidRPr="00BD175C">
          <w:rPr>
            <w:rStyle w:val="Hyperlink"/>
            <w:noProof/>
          </w:rPr>
          <w:t xml:space="preserve">Figure 14 Services/Micro-Services, </w:t>
        </w:r>
        <w:r w:rsidRPr="00BD175C">
          <w:rPr>
            <w:rStyle w:val="Hyperlink"/>
            <w:noProof/>
            <w:lang w:val="el-GR"/>
          </w:rPr>
          <w:t>τεχνολογίες</w:t>
        </w:r>
        <w:r w:rsidRPr="00BD175C">
          <w:rPr>
            <w:rStyle w:val="Hyperlink"/>
            <w:noProof/>
          </w:rPr>
          <w:t xml:space="preserve"> </w:t>
        </w:r>
        <w:r w:rsidRPr="00BD175C">
          <w:rPr>
            <w:rStyle w:val="Hyperlink"/>
            <w:noProof/>
            <w:lang w:val="el-GR"/>
          </w:rPr>
          <w:t>υποστηρικτικές</w:t>
        </w:r>
        <w:r w:rsidRPr="00BD175C">
          <w:rPr>
            <w:rStyle w:val="Hyperlink"/>
            <w:noProof/>
          </w:rPr>
          <w:t xml:space="preserve"> </w:t>
        </w:r>
        <w:r w:rsidRPr="00BD175C">
          <w:rPr>
            <w:rStyle w:val="Hyperlink"/>
            <w:noProof/>
            <w:lang w:val="el-GR"/>
          </w:rPr>
          <w:t>σε</w:t>
        </w:r>
        <w:r w:rsidRPr="00BD175C">
          <w:rPr>
            <w:rStyle w:val="Hyperlink"/>
            <w:noProof/>
          </w:rPr>
          <w:t xml:space="preserve"> </w:t>
        </w:r>
        <w:r w:rsidRPr="00BD175C">
          <w:rPr>
            <w:rStyle w:val="Hyperlink"/>
            <w:noProof/>
            <w:lang w:val="el-GR"/>
          </w:rPr>
          <w:t>συσκευές</w:t>
        </w:r>
        <w:r w:rsidRPr="00BD175C">
          <w:rPr>
            <w:rStyle w:val="Hyperlink"/>
            <w:noProof/>
          </w:rPr>
          <w:t xml:space="preserve"> </w:t>
        </w:r>
        <w:r w:rsidRPr="00BD175C">
          <w:rPr>
            <w:rStyle w:val="Hyperlink"/>
            <w:noProof/>
            <w:lang w:val="el-GR"/>
          </w:rPr>
          <w:t>καταναλωτή</w:t>
        </w:r>
        <w:r w:rsidRPr="00BD175C">
          <w:rPr>
            <w:rStyle w:val="Hyperlink"/>
            <w:noProof/>
          </w:rPr>
          <w:t xml:space="preserve"> (bring us all together) #1</w:t>
        </w:r>
        <w:r>
          <w:rPr>
            <w:noProof/>
            <w:webHidden/>
          </w:rPr>
          <w:tab/>
        </w:r>
        <w:r>
          <w:rPr>
            <w:noProof/>
            <w:webHidden/>
          </w:rPr>
          <w:fldChar w:fldCharType="begin"/>
        </w:r>
        <w:r>
          <w:rPr>
            <w:noProof/>
            <w:webHidden/>
          </w:rPr>
          <w:instrText xml:space="preserve"> PAGEREF _Toc98028279 \h </w:instrText>
        </w:r>
        <w:r>
          <w:rPr>
            <w:noProof/>
            <w:webHidden/>
          </w:rPr>
        </w:r>
        <w:r>
          <w:rPr>
            <w:noProof/>
            <w:webHidden/>
          </w:rPr>
          <w:fldChar w:fldCharType="separate"/>
        </w:r>
        <w:r>
          <w:rPr>
            <w:noProof/>
            <w:webHidden/>
          </w:rPr>
          <w:t>13</w:t>
        </w:r>
        <w:r>
          <w:rPr>
            <w:noProof/>
            <w:webHidden/>
          </w:rPr>
          <w:fldChar w:fldCharType="end"/>
        </w:r>
      </w:hyperlink>
    </w:p>
    <w:p w14:paraId="13D13D74" w14:textId="1DBC363F" w:rsidR="00B70919" w:rsidRDefault="00B70919">
      <w:pPr>
        <w:pStyle w:val="TableofFigures"/>
        <w:tabs>
          <w:tab w:val="right" w:leader="dot" w:pos="9350"/>
        </w:tabs>
        <w:rPr>
          <w:rFonts w:eastAsiaTheme="minorEastAsia"/>
          <w:noProof/>
        </w:rPr>
      </w:pPr>
      <w:hyperlink w:anchor="_Toc98028280" w:history="1">
        <w:r w:rsidRPr="00BD175C">
          <w:rPr>
            <w:rStyle w:val="Hyperlink"/>
            <w:noProof/>
          </w:rPr>
          <w:t xml:space="preserve">Figure 15 Services/Micro-Services, </w:t>
        </w:r>
        <w:r w:rsidRPr="00BD175C">
          <w:rPr>
            <w:rStyle w:val="Hyperlink"/>
            <w:noProof/>
            <w:lang w:val="el-GR"/>
          </w:rPr>
          <w:t>τεχνολογίες</w:t>
        </w:r>
        <w:r w:rsidRPr="00BD175C">
          <w:rPr>
            <w:rStyle w:val="Hyperlink"/>
            <w:noProof/>
          </w:rPr>
          <w:t xml:space="preserve"> </w:t>
        </w:r>
        <w:r w:rsidRPr="00BD175C">
          <w:rPr>
            <w:rStyle w:val="Hyperlink"/>
            <w:noProof/>
            <w:lang w:val="el-GR"/>
          </w:rPr>
          <w:t>υποστηρικτικές</w:t>
        </w:r>
        <w:r w:rsidRPr="00BD175C">
          <w:rPr>
            <w:rStyle w:val="Hyperlink"/>
            <w:noProof/>
          </w:rPr>
          <w:t xml:space="preserve"> </w:t>
        </w:r>
        <w:r w:rsidRPr="00BD175C">
          <w:rPr>
            <w:rStyle w:val="Hyperlink"/>
            <w:noProof/>
            <w:lang w:val="el-GR"/>
          </w:rPr>
          <w:t>σε</w:t>
        </w:r>
        <w:r w:rsidRPr="00BD175C">
          <w:rPr>
            <w:rStyle w:val="Hyperlink"/>
            <w:noProof/>
          </w:rPr>
          <w:t xml:space="preserve"> </w:t>
        </w:r>
        <w:r w:rsidRPr="00BD175C">
          <w:rPr>
            <w:rStyle w:val="Hyperlink"/>
            <w:noProof/>
            <w:lang w:val="el-GR"/>
          </w:rPr>
          <w:t>συσκευές</w:t>
        </w:r>
        <w:r w:rsidRPr="00BD175C">
          <w:rPr>
            <w:rStyle w:val="Hyperlink"/>
            <w:noProof/>
          </w:rPr>
          <w:t xml:space="preserve"> </w:t>
        </w:r>
        <w:r w:rsidRPr="00BD175C">
          <w:rPr>
            <w:rStyle w:val="Hyperlink"/>
            <w:noProof/>
            <w:lang w:val="el-GR"/>
          </w:rPr>
          <w:t>καταναλωτή</w:t>
        </w:r>
        <w:r w:rsidRPr="00BD175C">
          <w:rPr>
            <w:rStyle w:val="Hyperlink"/>
            <w:noProof/>
          </w:rPr>
          <w:t xml:space="preserve"> (bring us all together) #2</w:t>
        </w:r>
        <w:r>
          <w:rPr>
            <w:noProof/>
            <w:webHidden/>
          </w:rPr>
          <w:tab/>
        </w:r>
        <w:r>
          <w:rPr>
            <w:noProof/>
            <w:webHidden/>
          </w:rPr>
          <w:fldChar w:fldCharType="begin"/>
        </w:r>
        <w:r>
          <w:rPr>
            <w:noProof/>
            <w:webHidden/>
          </w:rPr>
          <w:instrText xml:space="preserve"> PAGEREF _Toc98028280 \h </w:instrText>
        </w:r>
        <w:r>
          <w:rPr>
            <w:noProof/>
            <w:webHidden/>
          </w:rPr>
        </w:r>
        <w:r>
          <w:rPr>
            <w:noProof/>
            <w:webHidden/>
          </w:rPr>
          <w:fldChar w:fldCharType="separate"/>
        </w:r>
        <w:r>
          <w:rPr>
            <w:noProof/>
            <w:webHidden/>
          </w:rPr>
          <w:t>14</w:t>
        </w:r>
        <w:r>
          <w:rPr>
            <w:noProof/>
            <w:webHidden/>
          </w:rPr>
          <w:fldChar w:fldCharType="end"/>
        </w:r>
      </w:hyperlink>
    </w:p>
    <w:p w14:paraId="5D2F4F2D" w14:textId="4F8BCA52" w:rsidR="00B70919" w:rsidRDefault="00B70919">
      <w:pPr>
        <w:pStyle w:val="TableofFigures"/>
        <w:tabs>
          <w:tab w:val="right" w:leader="dot" w:pos="9350"/>
        </w:tabs>
        <w:rPr>
          <w:rFonts w:eastAsiaTheme="minorEastAsia"/>
          <w:noProof/>
        </w:rPr>
      </w:pPr>
      <w:hyperlink w:anchor="_Toc98028281" w:history="1">
        <w:r w:rsidRPr="00BD175C">
          <w:rPr>
            <w:rStyle w:val="Hyperlink"/>
            <w:noProof/>
          </w:rPr>
          <w:t xml:space="preserve">Figure 16 Services/Micro-Services, </w:t>
        </w:r>
        <w:r w:rsidRPr="00BD175C">
          <w:rPr>
            <w:rStyle w:val="Hyperlink"/>
            <w:noProof/>
            <w:lang w:val="el-GR"/>
          </w:rPr>
          <w:t>τεχνολογίες</w:t>
        </w:r>
        <w:r w:rsidRPr="00BD175C">
          <w:rPr>
            <w:rStyle w:val="Hyperlink"/>
            <w:noProof/>
          </w:rPr>
          <w:t xml:space="preserve"> </w:t>
        </w:r>
        <w:r w:rsidRPr="00BD175C">
          <w:rPr>
            <w:rStyle w:val="Hyperlink"/>
            <w:noProof/>
            <w:lang w:val="el-GR"/>
          </w:rPr>
          <w:t>υποστηρικτικές</w:t>
        </w:r>
        <w:r w:rsidRPr="00BD175C">
          <w:rPr>
            <w:rStyle w:val="Hyperlink"/>
            <w:noProof/>
          </w:rPr>
          <w:t xml:space="preserve"> </w:t>
        </w:r>
        <w:r w:rsidRPr="00BD175C">
          <w:rPr>
            <w:rStyle w:val="Hyperlink"/>
            <w:noProof/>
            <w:lang w:val="el-GR"/>
          </w:rPr>
          <w:t>σε</w:t>
        </w:r>
        <w:r w:rsidRPr="00BD175C">
          <w:rPr>
            <w:rStyle w:val="Hyperlink"/>
            <w:noProof/>
          </w:rPr>
          <w:t xml:space="preserve"> </w:t>
        </w:r>
        <w:r w:rsidRPr="00BD175C">
          <w:rPr>
            <w:rStyle w:val="Hyperlink"/>
            <w:noProof/>
            <w:lang w:val="el-GR"/>
          </w:rPr>
          <w:t>συσκευές</w:t>
        </w:r>
        <w:r w:rsidRPr="00BD175C">
          <w:rPr>
            <w:rStyle w:val="Hyperlink"/>
            <w:noProof/>
          </w:rPr>
          <w:t xml:space="preserve"> </w:t>
        </w:r>
        <w:r w:rsidRPr="00BD175C">
          <w:rPr>
            <w:rStyle w:val="Hyperlink"/>
            <w:noProof/>
            <w:lang w:val="el-GR"/>
          </w:rPr>
          <w:t>καταναλωτή</w:t>
        </w:r>
        <w:r w:rsidRPr="00BD175C">
          <w:rPr>
            <w:rStyle w:val="Hyperlink"/>
            <w:noProof/>
          </w:rPr>
          <w:t xml:space="preserve"> (bring us all together) #3</w:t>
        </w:r>
        <w:r>
          <w:rPr>
            <w:noProof/>
            <w:webHidden/>
          </w:rPr>
          <w:tab/>
        </w:r>
        <w:r>
          <w:rPr>
            <w:noProof/>
            <w:webHidden/>
          </w:rPr>
          <w:fldChar w:fldCharType="begin"/>
        </w:r>
        <w:r>
          <w:rPr>
            <w:noProof/>
            <w:webHidden/>
          </w:rPr>
          <w:instrText xml:space="preserve"> PAGEREF _Toc98028281 \h </w:instrText>
        </w:r>
        <w:r>
          <w:rPr>
            <w:noProof/>
            <w:webHidden/>
          </w:rPr>
        </w:r>
        <w:r>
          <w:rPr>
            <w:noProof/>
            <w:webHidden/>
          </w:rPr>
          <w:fldChar w:fldCharType="separate"/>
        </w:r>
        <w:r>
          <w:rPr>
            <w:noProof/>
            <w:webHidden/>
          </w:rPr>
          <w:t>14</w:t>
        </w:r>
        <w:r>
          <w:rPr>
            <w:noProof/>
            <w:webHidden/>
          </w:rPr>
          <w:fldChar w:fldCharType="end"/>
        </w:r>
      </w:hyperlink>
    </w:p>
    <w:p w14:paraId="7AFD487C" w14:textId="074C12B6" w:rsidR="00B70919" w:rsidRDefault="00B70919">
      <w:pPr>
        <w:pStyle w:val="TableofFigures"/>
        <w:tabs>
          <w:tab w:val="right" w:leader="dot" w:pos="9350"/>
        </w:tabs>
        <w:rPr>
          <w:rFonts w:eastAsiaTheme="minorEastAsia"/>
          <w:noProof/>
        </w:rPr>
      </w:pPr>
      <w:hyperlink w:anchor="_Toc98028282" w:history="1">
        <w:r w:rsidRPr="00BD175C">
          <w:rPr>
            <w:rStyle w:val="Hyperlink"/>
            <w:noProof/>
          </w:rPr>
          <w:t xml:space="preserve">Figure 17 Services/Micro-Services, </w:t>
        </w:r>
        <w:r w:rsidRPr="00BD175C">
          <w:rPr>
            <w:rStyle w:val="Hyperlink"/>
            <w:noProof/>
            <w:lang w:val="el-GR"/>
          </w:rPr>
          <w:t>τεχνολογίες</w:t>
        </w:r>
        <w:r w:rsidRPr="00BD175C">
          <w:rPr>
            <w:rStyle w:val="Hyperlink"/>
            <w:noProof/>
          </w:rPr>
          <w:t xml:space="preserve"> </w:t>
        </w:r>
        <w:r w:rsidRPr="00BD175C">
          <w:rPr>
            <w:rStyle w:val="Hyperlink"/>
            <w:noProof/>
            <w:lang w:val="el-GR"/>
          </w:rPr>
          <w:t>υποστηρικτικές</w:t>
        </w:r>
        <w:r w:rsidRPr="00BD175C">
          <w:rPr>
            <w:rStyle w:val="Hyperlink"/>
            <w:noProof/>
          </w:rPr>
          <w:t xml:space="preserve"> </w:t>
        </w:r>
        <w:r w:rsidRPr="00BD175C">
          <w:rPr>
            <w:rStyle w:val="Hyperlink"/>
            <w:noProof/>
            <w:lang w:val="el-GR"/>
          </w:rPr>
          <w:t>σε</w:t>
        </w:r>
        <w:r w:rsidRPr="00BD175C">
          <w:rPr>
            <w:rStyle w:val="Hyperlink"/>
            <w:noProof/>
          </w:rPr>
          <w:t xml:space="preserve"> </w:t>
        </w:r>
        <w:r w:rsidRPr="00BD175C">
          <w:rPr>
            <w:rStyle w:val="Hyperlink"/>
            <w:noProof/>
            <w:lang w:val="el-GR"/>
          </w:rPr>
          <w:t>συσκευές</w:t>
        </w:r>
        <w:r w:rsidRPr="00BD175C">
          <w:rPr>
            <w:rStyle w:val="Hyperlink"/>
            <w:noProof/>
          </w:rPr>
          <w:t xml:space="preserve"> </w:t>
        </w:r>
        <w:r w:rsidRPr="00BD175C">
          <w:rPr>
            <w:rStyle w:val="Hyperlink"/>
            <w:noProof/>
            <w:lang w:val="el-GR"/>
          </w:rPr>
          <w:t>καταναλωτή</w:t>
        </w:r>
        <w:r w:rsidRPr="00BD175C">
          <w:rPr>
            <w:rStyle w:val="Hyperlink"/>
            <w:noProof/>
          </w:rPr>
          <w:t xml:space="preserve"> (bring us all together) #4</w:t>
        </w:r>
        <w:r>
          <w:rPr>
            <w:noProof/>
            <w:webHidden/>
          </w:rPr>
          <w:tab/>
        </w:r>
        <w:r>
          <w:rPr>
            <w:noProof/>
            <w:webHidden/>
          </w:rPr>
          <w:fldChar w:fldCharType="begin"/>
        </w:r>
        <w:r>
          <w:rPr>
            <w:noProof/>
            <w:webHidden/>
          </w:rPr>
          <w:instrText xml:space="preserve"> PAGEREF _Toc98028282 \h </w:instrText>
        </w:r>
        <w:r>
          <w:rPr>
            <w:noProof/>
            <w:webHidden/>
          </w:rPr>
        </w:r>
        <w:r>
          <w:rPr>
            <w:noProof/>
            <w:webHidden/>
          </w:rPr>
          <w:fldChar w:fldCharType="separate"/>
        </w:r>
        <w:r>
          <w:rPr>
            <w:noProof/>
            <w:webHidden/>
          </w:rPr>
          <w:t>15</w:t>
        </w:r>
        <w:r>
          <w:rPr>
            <w:noProof/>
            <w:webHidden/>
          </w:rPr>
          <w:fldChar w:fldCharType="end"/>
        </w:r>
      </w:hyperlink>
    </w:p>
    <w:p w14:paraId="61D2C6C3" w14:textId="78AB0B6B" w:rsidR="00B70919" w:rsidRDefault="00B70919">
      <w:pPr>
        <w:pStyle w:val="TableofFigures"/>
        <w:tabs>
          <w:tab w:val="right" w:leader="dot" w:pos="9350"/>
        </w:tabs>
        <w:rPr>
          <w:rFonts w:eastAsiaTheme="minorEastAsia"/>
          <w:noProof/>
        </w:rPr>
      </w:pPr>
      <w:hyperlink w:anchor="_Toc98028283" w:history="1">
        <w:r w:rsidRPr="00BD175C">
          <w:rPr>
            <w:rStyle w:val="Hyperlink"/>
            <w:noProof/>
          </w:rPr>
          <w:t>Figure</w:t>
        </w:r>
        <w:r w:rsidRPr="00BD175C">
          <w:rPr>
            <w:rStyle w:val="Hyperlink"/>
            <w:noProof/>
            <w:lang w:val="el-GR"/>
          </w:rPr>
          <w:t xml:space="preserve"> 18 Αρχική κατάσταση κλειστής/</w:t>
        </w:r>
        <w:r w:rsidRPr="00BD175C">
          <w:rPr>
            <w:rStyle w:val="Hyperlink"/>
            <w:noProof/>
          </w:rPr>
          <w:t>un</w:t>
        </w:r>
        <w:r w:rsidRPr="00BD175C">
          <w:rPr>
            <w:rStyle w:val="Hyperlink"/>
            <w:noProof/>
            <w:lang w:val="el-GR"/>
          </w:rPr>
          <w:t>-</w:t>
        </w:r>
        <w:r w:rsidRPr="00BD175C">
          <w:rPr>
            <w:rStyle w:val="Hyperlink"/>
            <w:noProof/>
          </w:rPr>
          <w:t>rendered</w:t>
        </w:r>
        <w:r w:rsidRPr="00BD175C">
          <w:rPr>
            <w:rStyle w:val="Hyperlink"/>
            <w:noProof/>
            <w:lang w:val="el-GR"/>
          </w:rPr>
          <w:t xml:space="preserve"> οθόνης</w:t>
        </w:r>
        <w:r>
          <w:rPr>
            <w:noProof/>
            <w:webHidden/>
          </w:rPr>
          <w:tab/>
        </w:r>
        <w:r>
          <w:rPr>
            <w:noProof/>
            <w:webHidden/>
          </w:rPr>
          <w:fldChar w:fldCharType="begin"/>
        </w:r>
        <w:r>
          <w:rPr>
            <w:noProof/>
            <w:webHidden/>
          </w:rPr>
          <w:instrText xml:space="preserve"> PAGEREF _Toc98028283 \h </w:instrText>
        </w:r>
        <w:r>
          <w:rPr>
            <w:noProof/>
            <w:webHidden/>
          </w:rPr>
        </w:r>
        <w:r>
          <w:rPr>
            <w:noProof/>
            <w:webHidden/>
          </w:rPr>
          <w:fldChar w:fldCharType="separate"/>
        </w:r>
        <w:r>
          <w:rPr>
            <w:noProof/>
            <w:webHidden/>
          </w:rPr>
          <w:t>18</w:t>
        </w:r>
        <w:r>
          <w:rPr>
            <w:noProof/>
            <w:webHidden/>
          </w:rPr>
          <w:fldChar w:fldCharType="end"/>
        </w:r>
      </w:hyperlink>
    </w:p>
    <w:p w14:paraId="6E2021A5" w14:textId="257E3E00" w:rsidR="00B70919" w:rsidRDefault="00B70919">
      <w:pPr>
        <w:pStyle w:val="TableofFigures"/>
        <w:tabs>
          <w:tab w:val="right" w:leader="dot" w:pos="9350"/>
        </w:tabs>
        <w:rPr>
          <w:rFonts w:eastAsiaTheme="minorEastAsia"/>
          <w:noProof/>
        </w:rPr>
      </w:pPr>
      <w:hyperlink w:anchor="_Toc98028284" w:history="1">
        <w:r w:rsidRPr="00BD175C">
          <w:rPr>
            <w:rStyle w:val="Hyperlink"/>
            <w:noProof/>
          </w:rPr>
          <w:t xml:space="preserve">Figure 19 Wavelength </w:t>
        </w:r>
        <w:r w:rsidRPr="00BD175C">
          <w:rPr>
            <w:rStyle w:val="Hyperlink"/>
            <w:noProof/>
            <w:lang w:val="el-GR"/>
          </w:rPr>
          <w:t>και</w:t>
        </w:r>
        <w:r w:rsidRPr="00BD175C">
          <w:rPr>
            <w:rStyle w:val="Hyperlink"/>
            <w:noProof/>
          </w:rPr>
          <w:t xml:space="preserve"> Period </w:t>
        </w:r>
        <w:r w:rsidRPr="00BD175C">
          <w:rPr>
            <w:rStyle w:val="Hyperlink"/>
            <w:noProof/>
            <w:lang w:val="el-GR"/>
          </w:rPr>
          <w:t>ενός</w:t>
        </w:r>
        <w:r w:rsidRPr="00BD175C">
          <w:rPr>
            <w:rStyle w:val="Hyperlink"/>
            <w:noProof/>
          </w:rPr>
          <w:t xml:space="preserve"> </w:t>
        </w:r>
        <w:r w:rsidRPr="00BD175C">
          <w:rPr>
            <w:rStyle w:val="Hyperlink"/>
            <w:noProof/>
            <w:lang w:val="el-GR"/>
          </w:rPr>
          <w:t>σήματος</w:t>
        </w:r>
        <w:r>
          <w:rPr>
            <w:noProof/>
            <w:webHidden/>
          </w:rPr>
          <w:tab/>
        </w:r>
        <w:r>
          <w:rPr>
            <w:noProof/>
            <w:webHidden/>
          </w:rPr>
          <w:fldChar w:fldCharType="begin"/>
        </w:r>
        <w:r>
          <w:rPr>
            <w:noProof/>
            <w:webHidden/>
          </w:rPr>
          <w:instrText xml:space="preserve"> PAGEREF _Toc98028284 \h </w:instrText>
        </w:r>
        <w:r>
          <w:rPr>
            <w:noProof/>
            <w:webHidden/>
          </w:rPr>
        </w:r>
        <w:r>
          <w:rPr>
            <w:noProof/>
            <w:webHidden/>
          </w:rPr>
          <w:fldChar w:fldCharType="separate"/>
        </w:r>
        <w:r>
          <w:rPr>
            <w:noProof/>
            <w:webHidden/>
          </w:rPr>
          <w:t>19</w:t>
        </w:r>
        <w:r>
          <w:rPr>
            <w:noProof/>
            <w:webHidden/>
          </w:rPr>
          <w:fldChar w:fldCharType="end"/>
        </w:r>
      </w:hyperlink>
    </w:p>
    <w:p w14:paraId="61B7ABFA" w14:textId="1D154D8F" w:rsidR="00B70919" w:rsidRDefault="00B70919">
      <w:pPr>
        <w:pStyle w:val="TableofFigures"/>
        <w:tabs>
          <w:tab w:val="right" w:leader="dot" w:pos="9350"/>
        </w:tabs>
        <w:rPr>
          <w:rFonts w:eastAsiaTheme="minorEastAsia"/>
          <w:noProof/>
        </w:rPr>
      </w:pPr>
      <w:hyperlink w:anchor="_Toc98028285" w:history="1">
        <w:r w:rsidRPr="00BD175C">
          <w:rPr>
            <w:rStyle w:val="Hyperlink"/>
            <w:noProof/>
          </w:rPr>
          <w:t>Figure</w:t>
        </w:r>
        <w:r w:rsidRPr="00BD175C">
          <w:rPr>
            <w:rStyle w:val="Hyperlink"/>
            <w:noProof/>
            <w:lang w:val="el-GR"/>
          </w:rPr>
          <w:t xml:space="preserve"> </w:t>
        </w:r>
        <w:r w:rsidRPr="00BD175C">
          <w:rPr>
            <w:rStyle w:val="Hyperlink"/>
            <w:noProof/>
          </w:rPr>
          <w:t>20</w:t>
        </w:r>
        <w:r w:rsidRPr="00BD175C">
          <w:rPr>
            <w:rStyle w:val="Hyperlink"/>
            <w:noProof/>
            <w:lang w:val="el-GR"/>
          </w:rPr>
          <w:t xml:space="preserve"> κατάσταση πρώτου </w:t>
        </w:r>
        <w:r w:rsidRPr="00BD175C">
          <w:rPr>
            <w:rStyle w:val="Hyperlink"/>
            <w:noProof/>
          </w:rPr>
          <w:t>draw</w:t>
        </w:r>
        <w:r w:rsidRPr="00BD175C">
          <w:rPr>
            <w:rStyle w:val="Hyperlink"/>
            <w:noProof/>
            <w:lang w:val="el-GR"/>
          </w:rPr>
          <w:t xml:space="preserve"> </w:t>
        </w:r>
        <w:r w:rsidRPr="00BD175C">
          <w:rPr>
            <w:rStyle w:val="Hyperlink"/>
            <w:noProof/>
          </w:rPr>
          <w:t>pixel</w:t>
        </w:r>
        <w:r w:rsidRPr="00BD175C">
          <w:rPr>
            <w:rStyle w:val="Hyperlink"/>
            <w:noProof/>
            <w:lang w:val="el-GR"/>
          </w:rPr>
          <w:t xml:space="preserve"> </w:t>
        </w:r>
        <w:r w:rsidRPr="00BD175C">
          <w:rPr>
            <w:rStyle w:val="Hyperlink"/>
            <w:noProof/>
          </w:rPr>
          <w:t>screen</w:t>
        </w:r>
        <w:r>
          <w:rPr>
            <w:noProof/>
            <w:webHidden/>
          </w:rPr>
          <w:tab/>
        </w:r>
        <w:r>
          <w:rPr>
            <w:noProof/>
            <w:webHidden/>
          </w:rPr>
          <w:fldChar w:fldCharType="begin"/>
        </w:r>
        <w:r>
          <w:rPr>
            <w:noProof/>
            <w:webHidden/>
          </w:rPr>
          <w:instrText xml:space="preserve"> PAGEREF _Toc98028285 \h </w:instrText>
        </w:r>
        <w:r>
          <w:rPr>
            <w:noProof/>
            <w:webHidden/>
          </w:rPr>
        </w:r>
        <w:r>
          <w:rPr>
            <w:noProof/>
            <w:webHidden/>
          </w:rPr>
          <w:fldChar w:fldCharType="separate"/>
        </w:r>
        <w:r>
          <w:rPr>
            <w:noProof/>
            <w:webHidden/>
          </w:rPr>
          <w:t>20</w:t>
        </w:r>
        <w:r>
          <w:rPr>
            <w:noProof/>
            <w:webHidden/>
          </w:rPr>
          <w:fldChar w:fldCharType="end"/>
        </w:r>
      </w:hyperlink>
    </w:p>
    <w:p w14:paraId="5E4D8B88" w14:textId="6BA9544D" w:rsidR="00B70919" w:rsidRDefault="00B70919">
      <w:pPr>
        <w:pStyle w:val="TableofFigures"/>
        <w:tabs>
          <w:tab w:val="right" w:leader="dot" w:pos="9350"/>
        </w:tabs>
        <w:rPr>
          <w:rFonts w:eastAsiaTheme="minorEastAsia"/>
          <w:noProof/>
        </w:rPr>
      </w:pPr>
      <w:hyperlink w:anchor="_Toc98028286" w:history="1">
        <w:r w:rsidRPr="00BD175C">
          <w:rPr>
            <w:rStyle w:val="Hyperlink"/>
            <w:noProof/>
          </w:rPr>
          <w:t>Figure</w:t>
        </w:r>
        <w:r w:rsidRPr="00BD175C">
          <w:rPr>
            <w:rStyle w:val="Hyperlink"/>
            <w:noProof/>
            <w:lang w:val="el-GR"/>
          </w:rPr>
          <w:t xml:space="preserve"> </w:t>
        </w:r>
        <w:r w:rsidRPr="00BD175C">
          <w:rPr>
            <w:rStyle w:val="Hyperlink"/>
            <w:noProof/>
          </w:rPr>
          <w:t>21</w:t>
        </w:r>
        <w:r w:rsidRPr="00BD175C">
          <w:rPr>
            <w:rStyle w:val="Hyperlink"/>
            <w:noProof/>
            <w:lang w:val="el-GR"/>
          </w:rPr>
          <w:t xml:space="preserve"> κατάσταση δεύτερου ζωγραφισμένου </w:t>
        </w:r>
        <w:r w:rsidRPr="00BD175C">
          <w:rPr>
            <w:rStyle w:val="Hyperlink"/>
            <w:noProof/>
          </w:rPr>
          <w:t>pixel</w:t>
        </w:r>
        <w:r>
          <w:rPr>
            <w:noProof/>
            <w:webHidden/>
          </w:rPr>
          <w:tab/>
        </w:r>
        <w:r>
          <w:rPr>
            <w:noProof/>
            <w:webHidden/>
          </w:rPr>
          <w:fldChar w:fldCharType="begin"/>
        </w:r>
        <w:r>
          <w:rPr>
            <w:noProof/>
            <w:webHidden/>
          </w:rPr>
          <w:instrText xml:space="preserve"> PAGEREF _Toc98028286 \h </w:instrText>
        </w:r>
        <w:r>
          <w:rPr>
            <w:noProof/>
            <w:webHidden/>
          </w:rPr>
        </w:r>
        <w:r>
          <w:rPr>
            <w:noProof/>
            <w:webHidden/>
          </w:rPr>
          <w:fldChar w:fldCharType="separate"/>
        </w:r>
        <w:r>
          <w:rPr>
            <w:noProof/>
            <w:webHidden/>
          </w:rPr>
          <w:t>20</w:t>
        </w:r>
        <w:r>
          <w:rPr>
            <w:noProof/>
            <w:webHidden/>
          </w:rPr>
          <w:fldChar w:fldCharType="end"/>
        </w:r>
      </w:hyperlink>
    </w:p>
    <w:p w14:paraId="5FEEC7F5" w14:textId="5728D3CE" w:rsidR="00B70919" w:rsidRDefault="00B70919">
      <w:pPr>
        <w:pStyle w:val="TableofFigures"/>
        <w:tabs>
          <w:tab w:val="right" w:leader="dot" w:pos="9350"/>
        </w:tabs>
        <w:rPr>
          <w:rFonts w:eastAsiaTheme="minorEastAsia"/>
          <w:noProof/>
        </w:rPr>
      </w:pPr>
      <w:hyperlink w:anchor="_Toc98028287" w:history="1">
        <w:r w:rsidRPr="00BD175C">
          <w:rPr>
            <w:rStyle w:val="Hyperlink"/>
            <w:noProof/>
          </w:rPr>
          <w:t>Figure</w:t>
        </w:r>
        <w:r w:rsidRPr="00BD175C">
          <w:rPr>
            <w:rStyle w:val="Hyperlink"/>
            <w:noProof/>
            <w:lang w:val="el-GR"/>
          </w:rPr>
          <w:t xml:space="preserve"> </w:t>
        </w:r>
        <w:r w:rsidRPr="00BD175C">
          <w:rPr>
            <w:rStyle w:val="Hyperlink"/>
            <w:noProof/>
          </w:rPr>
          <w:t>22</w:t>
        </w:r>
        <w:r w:rsidRPr="00BD175C">
          <w:rPr>
            <w:rStyle w:val="Hyperlink"/>
            <w:noProof/>
            <w:lang w:val="el-GR"/>
          </w:rPr>
          <w:t xml:space="preserve"> τελική κατάσταση οθόνης</w:t>
        </w:r>
        <w:r>
          <w:rPr>
            <w:noProof/>
            <w:webHidden/>
          </w:rPr>
          <w:tab/>
        </w:r>
        <w:r>
          <w:rPr>
            <w:noProof/>
            <w:webHidden/>
          </w:rPr>
          <w:fldChar w:fldCharType="begin"/>
        </w:r>
        <w:r>
          <w:rPr>
            <w:noProof/>
            <w:webHidden/>
          </w:rPr>
          <w:instrText xml:space="preserve"> PAGEREF _Toc98028287 \h </w:instrText>
        </w:r>
        <w:r>
          <w:rPr>
            <w:noProof/>
            <w:webHidden/>
          </w:rPr>
        </w:r>
        <w:r>
          <w:rPr>
            <w:noProof/>
            <w:webHidden/>
          </w:rPr>
          <w:fldChar w:fldCharType="separate"/>
        </w:r>
        <w:r>
          <w:rPr>
            <w:noProof/>
            <w:webHidden/>
          </w:rPr>
          <w:t>21</w:t>
        </w:r>
        <w:r>
          <w:rPr>
            <w:noProof/>
            <w:webHidden/>
          </w:rPr>
          <w:fldChar w:fldCharType="end"/>
        </w:r>
      </w:hyperlink>
    </w:p>
    <w:p w14:paraId="6679DCE4" w14:textId="78E1A4FE" w:rsidR="00B70919" w:rsidRDefault="00B70919">
      <w:pPr>
        <w:pStyle w:val="TableofFigures"/>
        <w:tabs>
          <w:tab w:val="right" w:leader="dot" w:pos="9350"/>
        </w:tabs>
        <w:rPr>
          <w:rFonts w:eastAsiaTheme="minorEastAsia"/>
          <w:noProof/>
        </w:rPr>
      </w:pPr>
      <w:hyperlink w:anchor="_Toc98028288" w:history="1">
        <w:r w:rsidRPr="00BD175C">
          <w:rPr>
            <w:rStyle w:val="Hyperlink"/>
            <w:noProof/>
          </w:rPr>
          <w:t>Figure 24 RayCast technique 90 Degrees Angle between edges</w:t>
        </w:r>
        <w:r>
          <w:rPr>
            <w:noProof/>
            <w:webHidden/>
          </w:rPr>
          <w:tab/>
        </w:r>
        <w:r>
          <w:rPr>
            <w:noProof/>
            <w:webHidden/>
          </w:rPr>
          <w:fldChar w:fldCharType="begin"/>
        </w:r>
        <w:r>
          <w:rPr>
            <w:noProof/>
            <w:webHidden/>
          </w:rPr>
          <w:instrText xml:space="preserve"> PAGEREF _Toc98028288 \h </w:instrText>
        </w:r>
        <w:r>
          <w:rPr>
            <w:noProof/>
            <w:webHidden/>
          </w:rPr>
        </w:r>
        <w:r>
          <w:rPr>
            <w:noProof/>
            <w:webHidden/>
          </w:rPr>
          <w:fldChar w:fldCharType="separate"/>
        </w:r>
        <w:r>
          <w:rPr>
            <w:noProof/>
            <w:webHidden/>
          </w:rPr>
          <w:t>22</w:t>
        </w:r>
        <w:r>
          <w:rPr>
            <w:noProof/>
            <w:webHidden/>
          </w:rPr>
          <w:fldChar w:fldCharType="end"/>
        </w:r>
      </w:hyperlink>
    </w:p>
    <w:p w14:paraId="6C1BFD54" w14:textId="6D5B5D3A" w:rsidR="00B70919" w:rsidRDefault="00B70919">
      <w:pPr>
        <w:pStyle w:val="TableofFigures"/>
        <w:tabs>
          <w:tab w:val="right" w:leader="dot" w:pos="9350"/>
        </w:tabs>
        <w:rPr>
          <w:rFonts w:eastAsiaTheme="minorEastAsia"/>
          <w:noProof/>
        </w:rPr>
      </w:pPr>
      <w:hyperlink w:anchor="_Toc98028289" w:history="1">
        <w:r w:rsidRPr="00BD175C">
          <w:rPr>
            <w:rStyle w:val="Hyperlink"/>
            <w:noProof/>
          </w:rPr>
          <w:t xml:space="preserve">Figure 23 celling </w:t>
        </w:r>
        <w:r w:rsidRPr="00BD175C">
          <w:rPr>
            <w:rStyle w:val="Hyperlink"/>
            <w:noProof/>
            <w:lang w:val="el-GR"/>
          </w:rPr>
          <w:t>και</w:t>
        </w:r>
        <w:r w:rsidRPr="00BD175C">
          <w:rPr>
            <w:rStyle w:val="Hyperlink"/>
            <w:noProof/>
          </w:rPr>
          <w:t xml:space="preserve"> floor </w:t>
        </w:r>
        <w:r w:rsidRPr="00BD175C">
          <w:rPr>
            <w:rStyle w:val="Hyperlink"/>
            <w:noProof/>
            <w:lang w:val="el-GR"/>
          </w:rPr>
          <w:t>σε</w:t>
        </w:r>
        <w:r w:rsidRPr="00BD175C">
          <w:rPr>
            <w:rStyle w:val="Hyperlink"/>
            <w:noProof/>
          </w:rPr>
          <w:t xml:space="preserve"> raycast rendering technique</w:t>
        </w:r>
        <w:r>
          <w:rPr>
            <w:noProof/>
            <w:webHidden/>
          </w:rPr>
          <w:tab/>
        </w:r>
        <w:r>
          <w:rPr>
            <w:noProof/>
            <w:webHidden/>
          </w:rPr>
          <w:fldChar w:fldCharType="begin"/>
        </w:r>
        <w:r>
          <w:rPr>
            <w:noProof/>
            <w:webHidden/>
          </w:rPr>
          <w:instrText xml:space="preserve"> PAGEREF _Toc98028289 \h </w:instrText>
        </w:r>
        <w:r>
          <w:rPr>
            <w:noProof/>
            <w:webHidden/>
          </w:rPr>
        </w:r>
        <w:r>
          <w:rPr>
            <w:noProof/>
            <w:webHidden/>
          </w:rPr>
          <w:fldChar w:fldCharType="separate"/>
        </w:r>
        <w:r>
          <w:rPr>
            <w:noProof/>
            <w:webHidden/>
          </w:rPr>
          <w:t>23</w:t>
        </w:r>
        <w:r>
          <w:rPr>
            <w:noProof/>
            <w:webHidden/>
          </w:rPr>
          <w:fldChar w:fldCharType="end"/>
        </w:r>
      </w:hyperlink>
    </w:p>
    <w:p w14:paraId="08D26BF1" w14:textId="2122C085" w:rsidR="00B70919" w:rsidRDefault="00B70919">
      <w:pPr>
        <w:pStyle w:val="TableofFigures"/>
        <w:tabs>
          <w:tab w:val="right" w:leader="dot" w:pos="9350"/>
        </w:tabs>
        <w:rPr>
          <w:rFonts w:eastAsiaTheme="minorEastAsia"/>
          <w:noProof/>
        </w:rPr>
      </w:pPr>
      <w:hyperlink w:anchor="_Toc98028290" w:history="1">
        <w:r w:rsidRPr="00BD175C">
          <w:rPr>
            <w:rStyle w:val="Hyperlink"/>
            <w:noProof/>
          </w:rPr>
          <w:t>Figure 25 STEM Jobs, Education &amp; Progress</w:t>
        </w:r>
        <w:r>
          <w:rPr>
            <w:noProof/>
            <w:webHidden/>
          </w:rPr>
          <w:tab/>
        </w:r>
        <w:r>
          <w:rPr>
            <w:noProof/>
            <w:webHidden/>
          </w:rPr>
          <w:fldChar w:fldCharType="begin"/>
        </w:r>
        <w:r>
          <w:rPr>
            <w:noProof/>
            <w:webHidden/>
          </w:rPr>
          <w:instrText xml:space="preserve"> PAGEREF _Toc98028290 \h </w:instrText>
        </w:r>
        <w:r>
          <w:rPr>
            <w:noProof/>
            <w:webHidden/>
          </w:rPr>
        </w:r>
        <w:r>
          <w:rPr>
            <w:noProof/>
            <w:webHidden/>
          </w:rPr>
          <w:fldChar w:fldCharType="separate"/>
        </w:r>
        <w:r>
          <w:rPr>
            <w:noProof/>
            <w:webHidden/>
          </w:rPr>
          <w:t>24</w:t>
        </w:r>
        <w:r>
          <w:rPr>
            <w:noProof/>
            <w:webHidden/>
          </w:rPr>
          <w:fldChar w:fldCharType="end"/>
        </w:r>
      </w:hyperlink>
    </w:p>
    <w:p w14:paraId="0B83A9BC" w14:textId="5B81C6B5" w:rsidR="00B70919" w:rsidRDefault="00B70919">
      <w:pPr>
        <w:pStyle w:val="TableofFigures"/>
        <w:tabs>
          <w:tab w:val="right" w:leader="dot" w:pos="9350"/>
        </w:tabs>
        <w:rPr>
          <w:rFonts w:eastAsiaTheme="minorEastAsia"/>
          <w:noProof/>
        </w:rPr>
      </w:pPr>
      <w:hyperlink w:anchor="_Toc98028291" w:history="1">
        <w:r w:rsidRPr="00BD175C">
          <w:rPr>
            <w:rStyle w:val="Hyperlink"/>
            <w:noProof/>
          </w:rPr>
          <w:t xml:space="preserve">Figure 26 </w:t>
        </w:r>
        <w:r w:rsidRPr="00BD175C">
          <w:rPr>
            <w:rStyle w:val="Hyperlink"/>
            <w:noProof/>
            <w:lang w:val="el-GR"/>
          </w:rPr>
          <w:t>Συσχετισμός</w:t>
        </w:r>
        <w:r w:rsidRPr="00BD175C">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028291 \h </w:instrText>
        </w:r>
        <w:r>
          <w:rPr>
            <w:noProof/>
            <w:webHidden/>
          </w:rPr>
        </w:r>
        <w:r>
          <w:rPr>
            <w:noProof/>
            <w:webHidden/>
          </w:rPr>
          <w:fldChar w:fldCharType="separate"/>
        </w:r>
        <w:r>
          <w:rPr>
            <w:noProof/>
            <w:webHidden/>
          </w:rPr>
          <w:t>27</w:t>
        </w:r>
        <w:r>
          <w:rPr>
            <w:noProof/>
            <w:webHidden/>
          </w:rPr>
          <w:fldChar w:fldCharType="end"/>
        </w:r>
      </w:hyperlink>
    </w:p>
    <w:p w14:paraId="55135914" w14:textId="2E9F75D9" w:rsidR="00B70919" w:rsidRDefault="00B70919">
      <w:pPr>
        <w:pStyle w:val="TableofFigures"/>
        <w:tabs>
          <w:tab w:val="right" w:leader="dot" w:pos="9350"/>
        </w:tabs>
        <w:rPr>
          <w:rFonts w:eastAsiaTheme="minorEastAsia"/>
          <w:noProof/>
        </w:rPr>
      </w:pPr>
      <w:hyperlink w:anchor="_Toc98028292" w:history="1">
        <w:r w:rsidRPr="00BD175C">
          <w:rPr>
            <w:rStyle w:val="Hyperlink"/>
            <w:noProof/>
          </w:rPr>
          <w:t>Figure 27 https://steamcharts.com/cmp/739630,1562420,264710#1y</w:t>
        </w:r>
        <w:r>
          <w:rPr>
            <w:noProof/>
            <w:webHidden/>
          </w:rPr>
          <w:tab/>
        </w:r>
        <w:r>
          <w:rPr>
            <w:noProof/>
            <w:webHidden/>
          </w:rPr>
          <w:fldChar w:fldCharType="begin"/>
        </w:r>
        <w:r>
          <w:rPr>
            <w:noProof/>
            <w:webHidden/>
          </w:rPr>
          <w:instrText xml:space="preserve"> PAGEREF _Toc98028292 \h </w:instrText>
        </w:r>
        <w:r>
          <w:rPr>
            <w:noProof/>
            <w:webHidden/>
          </w:rPr>
        </w:r>
        <w:r>
          <w:rPr>
            <w:noProof/>
            <w:webHidden/>
          </w:rPr>
          <w:fldChar w:fldCharType="separate"/>
        </w:r>
        <w:r>
          <w:rPr>
            <w:noProof/>
            <w:webHidden/>
          </w:rPr>
          <w:t>31</w:t>
        </w:r>
        <w:r>
          <w:rPr>
            <w:noProof/>
            <w:webHidden/>
          </w:rPr>
          <w:fldChar w:fldCharType="end"/>
        </w:r>
      </w:hyperlink>
    </w:p>
    <w:p w14:paraId="70ADB74C" w14:textId="624D2E8D" w:rsidR="00B94410" w:rsidRDefault="00B70919" w:rsidP="0016176B">
      <w:pPr>
        <w:pStyle w:val="TableofFigures"/>
        <w:tabs>
          <w:tab w:val="right" w:leader="dot" w:pos="9350"/>
        </w:tabs>
        <w:jc w:val="center"/>
      </w:pPr>
      <w:r>
        <w:lastRenderedPageBreak/>
        <w:fldChar w:fldCharType="end"/>
      </w:r>
      <w:r w:rsidR="00A07ABF">
        <w:fldChar w:fldCharType="end"/>
      </w:r>
      <w:r w:rsidR="00D74020">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692C0070" w:rsidR="00D74020" w:rsidRPr="00EF1444" w:rsidRDefault="00B94410" w:rsidP="00B94410">
      <w:pPr>
        <w:pStyle w:val="Caption"/>
        <w:jc w:val="center"/>
        <w:rPr>
          <w:color w:val="1D5F25"/>
          <w:lang w:val="el-GR"/>
        </w:rPr>
      </w:pPr>
      <w:bookmarkStart w:id="8" w:name="_Toc97895386"/>
      <w:bookmarkStart w:id="9" w:name="_Toc98028267"/>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9A531A">
        <w:rPr>
          <w:noProof/>
          <w:color w:val="1D5F25"/>
        </w:rPr>
        <w:t>2</w:t>
      </w:r>
      <w:r w:rsidR="008A543B" w:rsidRPr="00ED1634">
        <w:rPr>
          <w:noProof/>
          <w:color w:val="1D5F25"/>
        </w:rPr>
        <w:fldChar w:fldCharType="end"/>
      </w:r>
      <w:r w:rsidRPr="00ED1634">
        <w:rPr>
          <w:color w:val="1D5F25"/>
          <w:lang w:val="el-GR"/>
        </w:rPr>
        <w:t xml:space="preserve"> </w:t>
      </w:r>
      <w:r w:rsidRPr="00ED1634">
        <w:rPr>
          <w:color w:val="1D5F25"/>
        </w:rPr>
        <w:t>World</w:t>
      </w:r>
      <w:r w:rsidRPr="00ED1634">
        <w:rPr>
          <w:color w:val="1D5F25"/>
          <w:lang w:val="el-GR"/>
        </w:rPr>
        <w:t xml:space="preserve"> </w:t>
      </w:r>
      <w:r w:rsidRPr="00ED1634">
        <w:rPr>
          <w:color w:val="1D5F25"/>
        </w:rPr>
        <w:t>Cloud</w:t>
      </w:r>
      <w:bookmarkEnd w:id="8"/>
      <w:bookmarkEnd w:id="9"/>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0BEB2F1F" w:rsidR="00546725" w:rsidRPr="000657B8" w:rsidRDefault="000657B8" w:rsidP="004B707C">
      <w:pPr>
        <w:pStyle w:val="Heading1"/>
        <w:numPr>
          <w:ilvl w:val="0"/>
          <w:numId w:val="0"/>
        </w:numPr>
        <w:rPr>
          <w:lang w:val="el-GR"/>
        </w:rPr>
      </w:pPr>
      <w:bookmarkStart w:id="10" w:name="_Toc89480403"/>
      <w:bookmarkStart w:id="11" w:name="_Toc97732925"/>
      <w:r>
        <w:rPr>
          <w:lang w:val="el-GR"/>
        </w:rPr>
        <w:lastRenderedPageBreak/>
        <w:t>ΠΕΡΙΛΗΨΗ</w:t>
      </w:r>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r w:rsidR="009147CE" w:rsidRPr="009147CE">
        <w:rPr>
          <w:rFonts w:cstheme="minorHAnsi"/>
          <w:lang w:val="el-GR"/>
        </w:rPr>
        <w:t>δοθουσες</w:t>
      </w:r>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4CC6A826" w:rsidR="00CA50AF" w:rsidRDefault="000657B8" w:rsidP="00DF3670">
      <w:pPr>
        <w:pStyle w:val="Heading1"/>
        <w:numPr>
          <w:ilvl w:val="0"/>
          <w:numId w:val="0"/>
        </w:numPr>
        <w:rPr>
          <w:lang w:val="el-GR"/>
        </w:rPr>
      </w:pPr>
      <w:bookmarkStart w:id="12" w:name="_Toc91117380"/>
      <w:bookmarkEnd w:id="10"/>
      <w:bookmarkEnd w:id="11"/>
      <w:r>
        <w:rPr>
          <w:lang w:val="el-GR"/>
        </w:rPr>
        <w:t>ΕΥΧΑΡΙΣΤΙΕΣ</w:t>
      </w:r>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Φραντζίδη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πλατφόρμων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bookmarkEnd w:id="12"/>
    <w:p w14:paraId="55E47845" w14:textId="563B1C55" w:rsidR="0031459D" w:rsidRDefault="000657B8" w:rsidP="00DF3670">
      <w:pPr>
        <w:pStyle w:val="Heading1"/>
        <w:numPr>
          <w:ilvl w:val="0"/>
          <w:numId w:val="0"/>
        </w:numPr>
        <w:ind w:left="360" w:hanging="360"/>
        <w:rPr>
          <w:lang w:val="el-GR"/>
        </w:rPr>
      </w:pPr>
      <w:r>
        <w:rPr>
          <w:lang w:val="el-GR"/>
        </w:rPr>
        <w:lastRenderedPageBreak/>
        <w:t>ΕΙΣΑΓΩΓΗ</w:t>
      </w:r>
    </w:p>
    <w:p w14:paraId="26111125" w14:textId="77777777" w:rsidR="0084647C" w:rsidRPr="0050296E" w:rsidRDefault="0084647C" w:rsidP="00DF6003">
      <w:pPr>
        <w:pStyle w:val="Heading2"/>
        <w:numPr>
          <w:ilvl w:val="0"/>
          <w:numId w:val="0"/>
        </w:numPr>
        <w:ind w:left="720" w:hanging="720"/>
      </w:pPr>
      <w:bookmarkStart w:id="13" w:name="_Toc91117383"/>
      <w:r>
        <w:rPr>
          <w:lang w:val="el-GR"/>
        </w:rPr>
        <w:t>Ερευνητικά ερωτήματα</w:t>
      </w:r>
      <w:r>
        <w:t xml:space="preserve"> | Agenda:</w:t>
      </w:r>
      <w:bookmarkEnd w:id="13"/>
    </w:p>
    <w:p w14:paraId="77CB6C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οιες παρατηρήσιμες, λογικές συμπεριφορές παιχνιδιού τείνουν να επηρεάζουν τη διατήρηση των παικτών;</w:t>
      </w:r>
    </w:p>
    <w:p w14:paraId="4BFB9B6A" w14:textId="77777777" w:rsidR="0084647C" w:rsidRDefault="0084647C" w:rsidP="009E5C4C">
      <w:pPr>
        <w:pStyle w:val="ListParagraph"/>
        <w:numPr>
          <w:ilvl w:val="0"/>
          <w:numId w:val="29"/>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56912619" w:rsidR="0084647C" w:rsidRPr="00ED1634" w:rsidRDefault="0084647C" w:rsidP="0084647C">
      <w:pPr>
        <w:pStyle w:val="Caption"/>
        <w:jc w:val="center"/>
        <w:rPr>
          <w:rFonts w:cstheme="minorHAnsi"/>
          <w:color w:val="1D5F25"/>
        </w:rPr>
      </w:pPr>
      <w:bookmarkStart w:id="14" w:name="_Toc97895387"/>
      <w:bookmarkStart w:id="15" w:name="_Toc9802826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A531A">
        <w:rPr>
          <w:noProof/>
          <w:color w:val="1D5F25"/>
        </w:rPr>
        <w:t>3</w:t>
      </w:r>
      <w:r w:rsidRPr="00ED1634">
        <w:rPr>
          <w:color w:val="1D5F25"/>
        </w:rPr>
        <w:fldChar w:fldCharType="end"/>
      </w:r>
      <w:r w:rsidRPr="00ED1634">
        <w:rPr>
          <w:color w:val="1D5F25"/>
        </w:rPr>
        <w:t xml:space="preserve"> Letter coloring of the Project</w:t>
      </w:r>
      <w:r w:rsidR="002669E7" w:rsidRPr="00ED1634">
        <w:rPr>
          <w:color w:val="1D5F25"/>
        </w:rPr>
        <w:t xml:space="preserve"> above text bullet I to VII</w:t>
      </w:r>
      <w:bookmarkEnd w:id="14"/>
      <w:r w:rsidR="00D16DE6" w:rsidRPr="00ED1634">
        <w:rPr>
          <w:color w:val="1D5F25"/>
        </w:rPr>
        <w:t>.</w:t>
      </w:r>
      <w:bookmarkEnd w:id="15"/>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17101A40" w:rsidR="0084647C" w:rsidRPr="00ED1634" w:rsidRDefault="0084647C" w:rsidP="0084647C">
      <w:pPr>
        <w:pStyle w:val="Caption"/>
        <w:jc w:val="center"/>
        <w:rPr>
          <w:rStyle w:val="Hyperlink"/>
          <w:color w:val="1D5F25"/>
        </w:rPr>
      </w:pPr>
      <w:bookmarkStart w:id="16" w:name="_Toc91117415"/>
      <w:bookmarkStart w:id="17" w:name="_Toc97895388"/>
      <w:bookmarkStart w:id="18" w:name="_Toc9802826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A531A">
        <w:rPr>
          <w:noProof/>
          <w:color w:val="1D5F25"/>
        </w:rPr>
        <w:t>4</w:t>
      </w:r>
      <w:r w:rsidRPr="00ED1634">
        <w:rPr>
          <w:noProof/>
          <w:color w:val="1D5F25"/>
        </w:rPr>
        <w:fldChar w:fldCharType="end"/>
      </w:r>
      <w:r w:rsidRPr="00ED1634">
        <w:rPr>
          <w:color w:val="1D5F25"/>
        </w:rPr>
        <w:t xml:space="preserve"> An Unreal Engine 5 interactive cinematic experience through simulation </w:t>
      </w:r>
      <w:hyperlink r:id="rId45" w:history="1">
        <w:r w:rsidRPr="00ED1634">
          <w:rPr>
            <w:rStyle w:val="Hyperlink"/>
            <w:color w:val="1D5F25"/>
          </w:rPr>
          <w:t>Enter the Matrix: Wake up</w:t>
        </w:r>
        <w:bookmarkEnd w:id="16"/>
        <w:bookmarkEnd w:id="17"/>
        <w:bookmarkEnd w:id="18"/>
      </w:hyperlink>
    </w:p>
    <w:p w14:paraId="0FB8BE19" w14:textId="77777777" w:rsidR="0084647C" w:rsidRPr="0064604A" w:rsidRDefault="0084647C" w:rsidP="00DF6003">
      <w:pPr>
        <w:pStyle w:val="Heading3"/>
        <w:numPr>
          <w:ilvl w:val="0"/>
          <w:numId w:val="0"/>
        </w:numPr>
        <w:ind w:left="1080" w:hanging="1080"/>
        <w:rPr>
          <w:lang w:val="el-GR"/>
        </w:rPr>
      </w:pPr>
      <w:bookmarkStart w:id="19" w:name="_Toc91117384"/>
      <w:r>
        <w:rPr>
          <w:lang w:val="el-GR"/>
        </w:rPr>
        <w:t>Αντιμετώπιση ερευνητικών προβλημάτων</w:t>
      </w:r>
      <w:bookmarkEnd w:id="19"/>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046B51B5"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συμβάδισμα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Μήπως ζούμε ήδη σε ένα βιντεοπαιχνίδι και προετοιμαζόμαστε για εμφωλευμένες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B70919" w:rsidRPr="00B70919">
            <w:rPr>
              <w:rFonts w:cstheme="minorHAnsi"/>
              <w:noProof/>
              <w:lang w:val="el-GR"/>
            </w:rPr>
            <w:t>(Wolchover, n.d.)</w:t>
          </w:r>
          <w:r w:rsidR="00DA5C7D">
            <w:rPr>
              <w:rFonts w:cstheme="minorHAnsi"/>
              <w:lang w:val="el-GR"/>
            </w:rPr>
            <w:fldChar w:fldCharType="end"/>
          </w:r>
        </w:sdtContent>
      </w:sdt>
    </w:p>
    <w:p w14:paraId="7A30427C" w14:textId="0F2BF827" w:rsidR="00B53CF0" w:rsidRDefault="00B53CF0" w:rsidP="00B53CF0">
      <w:pPr>
        <w:pStyle w:val="Heading3"/>
        <w:rPr>
          <w:lang w:val="el-GR"/>
        </w:rPr>
      </w:pPr>
      <w:r>
        <w:rPr>
          <w:lang w:val="el-GR"/>
        </w:rPr>
        <w:lastRenderedPageBreak/>
        <w:t>Χρονοδιάγραμμα</w:t>
      </w:r>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0A191123" w:rsidR="00B53CF0" w:rsidRPr="00ED1634" w:rsidRDefault="00CD75C6" w:rsidP="00CD75C6">
      <w:pPr>
        <w:pStyle w:val="Caption"/>
        <w:jc w:val="center"/>
        <w:rPr>
          <w:color w:val="1D5F25"/>
          <w:lang w:val="el-GR"/>
        </w:rPr>
      </w:pPr>
      <w:bookmarkStart w:id="20" w:name="_Toc9802827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9A531A" w:rsidRPr="004F65A5">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20"/>
    </w:p>
    <w:p w14:paraId="18CF035D" w14:textId="3CEDDECC" w:rsidR="003227E2" w:rsidRDefault="003227E2" w:rsidP="00DF6003">
      <w:pPr>
        <w:pStyle w:val="Heading2"/>
        <w:numPr>
          <w:ilvl w:val="0"/>
          <w:numId w:val="0"/>
        </w:numPr>
        <w:ind w:left="720" w:hanging="720"/>
        <w:rPr>
          <w:lang w:val="el-GR"/>
        </w:rPr>
      </w:pPr>
      <w:bookmarkStart w:id="21" w:name="_Toc91117381"/>
      <w:r>
        <w:rPr>
          <w:lang w:val="el-GR"/>
        </w:rPr>
        <w:t>Τι είναι τα βιντεοπαιχνίδια</w:t>
      </w:r>
      <w:bookmarkEnd w:id="21"/>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6686C219" w:rsidR="003227E2" w:rsidRPr="003227E2" w:rsidRDefault="00CC20ED" w:rsidP="00CC20ED">
      <w:pPr>
        <w:pStyle w:val="Caption"/>
        <w:jc w:val="center"/>
        <w:rPr>
          <w:lang w:val="el-GR"/>
        </w:rPr>
      </w:pPr>
      <w:bookmarkStart w:id="22" w:name="_Toc97895389"/>
      <w:bookmarkStart w:id="23" w:name="_Toc98028271"/>
      <w:r>
        <w:t>Figure</w:t>
      </w:r>
      <w:r w:rsidRPr="00100110">
        <w:rPr>
          <w:lang w:val="el-GR"/>
        </w:rPr>
        <w:t xml:space="preserve"> </w:t>
      </w:r>
      <w:r w:rsidR="00015679">
        <w:fldChar w:fldCharType="begin"/>
      </w:r>
      <w:r w:rsidR="00015679" w:rsidRPr="00100110">
        <w:rPr>
          <w:lang w:val="el-GR"/>
        </w:rPr>
        <w:instrText xml:space="preserve"> </w:instrText>
      </w:r>
      <w:r w:rsidR="00015679">
        <w:instrText>SEQ</w:instrText>
      </w:r>
      <w:r w:rsidR="00015679" w:rsidRPr="00100110">
        <w:rPr>
          <w:lang w:val="el-GR"/>
        </w:rPr>
        <w:instrText xml:space="preserve"> </w:instrText>
      </w:r>
      <w:r w:rsidR="00015679">
        <w:instrText>Figure</w:instrText>
      </w:r>
      <w:r w:rsidR="00015679" w:rsidRPr="00100110">
        <w:rPr>
          <w:lang w:val="el-GR"/>
        </w:rPr>
        <w:instrText xml:space="preserve"> \* </w:instrText>
      </w:r>
      <w:r w:rsidR="00015679">
        <w:instrText>ARABIC</w:instrText>
      </w:r>
      <w:r w:rsidR="00015679" w:rsidRPr="00100110">
        <w:rPr>
          <w:lang w:val="el-GR"/>
        </w:rPr>
        <w:instrText xml:space="preserve"> </w:instrText>
      </w:r>
      <w:r w:rsidR="00015679">
        <w:fldChar w:fldCharType="separate"/>
      </w:r>
      <w:r w:rsidR="009A531A">
        <w:rPr>
          <w:noProof/>
        </w:rPr>
        <w:t>6</w:t>
      </w:r>
      <w:r w:rsidR="00015679">
        <w:rPr>
          <w:noProof/>
        </w:rPr>
        <w:fldChar w:fldCharType="end"/>
      </w:r>
      <w:r w:rsidRPr="00100110">
        <w:rPr>
          <w:lang w:val="el-GR"/>
        </w:rPr>
        <w:t xml:space="preserve"> </w:t>
      </w:r>
      <w:r w:rsidRPr="00603681">
        <w:t>Game</w:t>
      </w:r>
      <w:r w:rsidRPr="00100110">
        <w:rPr>
          <w:lang w:val="el-GR"/>
        </w:rPr>
        <w:t xml:space="preserve"> </w:t>
      </w:r>
      <w:r w:rsidRPr="00603681">
        <w:t>Idea</w:t>
      </w:r>
      <w:bookmarkEnd w:id="22"/>
      <w:bookmarkEnd w:id="23"/>
    </w:p>
    <w:p w14:paraId="617514FC" w14:textId="6B912485"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B70919" w:rsidRPr="00B70919">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απεξαρτοποιημενη/</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r>
        <w:rPr>
          <w:lang w:val="el-GR"/>
        </w:rPr>
        <w:t>αφαιρετικότητα (</w:t>
      </w:r>
      <w:r w:rsidRPr="00300CF6">
        <w:rPr>
          <w:i/>
          <w:iCs/>
          <w:lang w:val="el-GR"/>
        </w:rPr>
        <w:t>abstraction</w:t>
      </w:r>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4EBD1C50" w:rsidR="00061853" w:rsidRPr="00A37C24" w:rsidRDefault="00061853" w:rsidP="00061853">
      <w:pPr>
        <w:pStyle w:val="Caption"/>
        <w:jc w:val="center"/>
        <w:rPr>
          <w:rFonts w:cstheme="minorHAnsi"/>
          <w:sz w:val="24"/>
          <w:szCs w:val="24"/>
        </w:rPr>
      </w:pPr>
      <w:bookmarkStart w:id="24" w:name="_Toc91117414"/>
      <w:bookmarkStart w:id="25" w:name="_Toc97895390"/>
      <w:bookmarkStart w:id="26" w:name="_Toc98028272"/>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9A531A">
        <w:rPr>
          <w:noProof/>
        </w:rPr>
        <w:t>7</w:t>
      </w:r>
      <w:r>
        <w:fldChar w:fldCharType="end"/>
      </w:r>
      <w:r w:rsidRPr="00AA0CEE">
        <w:t xml:space="preserve"> </w:t>
      </w:r>
      <w:r>
        <w:t>The</w:t>
      </w:r>
      <w:r w:rsidRPr="00AA0CEE">
        <w:t xml:space="preserve"> </w:t>
      </w:r>
      <w:r>
        <w:t>Matrix</w:t>
      </w:r>
      <w:r w:rsidRPr="00AA0CEE">
        <w:t xml:space="preserve"> </w:t>
      </w:r>
      <w:r>
        <w:t>What is real? What is not? Does</w:t>
      </w:r>
      <w:r w:rsidRPr="00A37C24">
        <w:t xml:space="preserve"> </w:t>
      </w:r>
      <w:r>
        <w:t>it</w:t>
      </w:r>
      <w:r w:rsidRPr="00A37C24">
        <w:t xml:space="preserve"> </w:t>
      </w:r>
      <w:r>
        <w:t>matter</w:t>
      </w:r>
      <w:r w:rsidRPr="00A37C24">
        <w:t xml:space="preserve"> </w:t>
      </w:r>
      <w:r>
        <w:t>to</w:t>
      </w:r>
      <w:r w:rsidRPr="00A37C24">
        <w:t xml:space="preserve"> </w:t>
      </w:r>
      <w:r>
        <w:t>you</w:t>
      </w:r>
      <w:r w:rsidRPr="00A37C24">
        <w:t>/</w:t>
      </w:r>
      <w:r>
        <w:t>us</w:t>
      </w:r>
      <w:r w:rsidRPr="00A37C24">
        <w:t>?</w:t>
      </w:r>
      <w:bookmarkEnd w:id="24"/>
      <w:bookmarkEnd w:id="25"/>
      <w:bookmarkEnd w:id="26"/>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2476945A" w:rsidR="00CA4D3E" w:rsidRPr="00DD2FEF" w:rsidRDefault="00CF2670" w:rsidP="007633AC">
      <w:pPr>
        <w:pStyle w:val="Heading2"/>
        <w:numPr>
          <w:ilvl w:val="0"/>
          <w:numId w:val="0"/>
        </w:numPr>
        <w:ind w:left="720" w:hanging="720"/>
        <w:rPr>
          <w:lang w:val="el-GR"/>
        </w:rPr>
      </w:pPr>
      <w:bookmarkStart w:id="27" w:name="_Toc91117382"/>
      <w:r>
        <w:rPr>
          <w:lang w:val="el-GR"/>
        </w:rPr>
        <w:t>Κοινωνική Επιρροή</w:t>
      </w:r>
      <w:bookmarkEnd w:id="27"/>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CF2670">
      <w:pPr>
        <w:ind w:left="720"/>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w:t>
      </w:r>
      <w:r w:rsidRPr="008172E1">
        <w:rPr>
          <w:rFonts w:cstheme="minorHAnsi"/>
          <w:lang w:val="el-GR"/>
        </w:rPr>
        <w:t xml:space="preserve">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w:t>
      </w:r>
      <w:r w:rsidRPr="008172E1">
        <w:rPr>
          <w:rFonts w:cstheme="minorHAnsi"/>
          <w:lang w:val="el-GR"/>
        </w:rPr>
        <w:lastRenderedPageBreak/>
        <w:t xml:space="preserve">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77777777" w:rsidR="00CF2670" w:rsidRPr="008172E1" w:rsidRDefault="00CF2670" w:rsidP="00CF2670">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2E0F7EC8" w14:textId="77777777" w:rsidR="00CF2670" w:rsidRPr="008172E1" w:rsidRDefault="00CF2670" w:rsidP="00CF2670">
      <w:pPr>
        <w:ind w:left="720"/>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w:t>
      </w:r>
      <w:r w:rsidRPr="008172E1">
        <w:rPr>
          <w:rFonts w:cstheme="minorHAnsi"/>
          <w:lang w:val="el-GR"/>
        </w:rPr>
        <w:t xml:space="preserve">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237F98A6" w14:textId="18954BB3" w:rsidR="00CF2670" w:rsidRPr="008172E1" w:rsidRDefault="00CF2670" w:rsidP="00CF2670">
      <w:pPr>
        <w:ind w:left="720"/>
        <w:jc w:val="both"/>
        <w:rPr>
          <w:rFonts w:cstheme="minorHAnsi"/>
          <w:lang w:val="el-GR"/>
        </w:r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4]. </w:t>
      </w:r>
      <w:r w:rsidRPr="008172E1">
        <w:rPr>
          <w:rFonts w:cstheme="minorHAnsi"/>
          <w:lang w:val="el-GR"/>
        </w:rPr>
        <w:lastRenderedPageBreak/>
        <w:t xml:space="preserve">Οι Rust και Zahorik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w:t>
      </w:r>
      <w:r w:rsidRPr="008172E1">
        <w:rPr>
          <w:rFonts w:cstheme="minorHAnsi"/>
          <w:lang w:val="el-GR"/>
        </w:rPr>
        <w:t xml:space="preserve">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6A22218D" w14:textId="77777777" w:rsidR="0090641F" w:rsidRPr="00CF2670" w:rsidRDefault="0090641F" w:rsidP="00861411">
      <w:pPr>
        <w:ind w:left="720"/>
        <w:jc w:val="both"/>
        <w:rPr>
          <w:lang w:val="el-GR"/>
        </w:rPr>
        <w:sectPr w:rsidR="0090641F" w:rsidRPr="00CF2670" w:rsidSect="00B67D37">
          <w:type w:val="continuous"/>
          <w:pgSz w:w="12240" w:h="15840"/>
          <w:pgMar w:top="1440" w:right="1440" w:bottom="1440" w:left="1440" w:header="720" w:footer="720" w:gutter="0"/>
          <w:cols w:num="2" w:sep="1" w:space="720"/>
          <w:docGrid w:linePitch="360"/>
        </w:sectPr>
      </w:pPr>
    </w:p>
    <w:p w14:paraId="528BADA1" w14:textId="77777777" w:rsidR="006159D1" w:rsidRDefault="006159D1" w:rsidP="006159D1">
      <w:pPr>
        <w:keepNext/>
        <w:ind w:left="720"/>
        <w:jc w:val="center"/>
      </w:pPr>
      <w:r>
        <w:rPr>
          <w:rFonts w:cstheme="minorHAnsi"/>
          <w:noProof/>
          <w:sz w:val="24"/>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29E3C3C6" w:rsidR="0090641F" w:rsidRPr="00ED1634" w:rsidRDefault="006159D1" w:rsidP="006159D1">
      <w:pPr>
        <w:pStyle w:val="Caption"/>
        <w:jc w:val="center"/>
        <w:rPr>
          <w:color w:val="1D5F25"/>
        </w:rPr>
      </w:pPr>
      <w:bookmarkStart w:id="28" w:name="_Toc97895391"/>
      <w:bookmarkStart w:id="29" w:name="_Toc98028273"/>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9A531A">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28"/>
        <w:bookmarkEnd w:id="29"/>
      </w:hyperlink>
    </w:p>
    <w:p w14:paraId="2D5B110D" w14:textId="41AFE3C2"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r>
        <w:rPr>
          <w:lang w:val="el-GR"/>
        </w:rPr>
        <w:t xml:space="preserve">Μοντελοποιήση συστήματος </w:t>
      </w:r>
      <w:r>
        <w:t>Multiplayer</w:t>
      </w:r>
    </w:p>
    <w:p w14:paraId="756AE89F" w14:textId="1DBC6777" w:rsidR="00FA2B64" w:rsidRPr="00E67B45" w:rsidRDefault="00FA2B64" w:rsidP="00FA2B64">
      <w:pPr>
        <w:ind w:left="360"/>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Pr>
          <w:rFonts w:cstheme="minorHAnsi"/>
        </w:rPr>
        <w:t>java</w:t>
      </w:r>
      <w:r w:rsidR="00886D0A" w:rsidRPr="00886D0A">
        <w:rPr>
          <w:rFonts w:cstheme="minorHAnsi"/>
          <w:lang w:val="el-GR"/>
        </w:rPr>
        <w:t xml:space="preserve"> </w:t>
      </w:r>
      <w:r w:rsidR="00440863">
        <w:rPr>
          <w:rFonts w:cstheme="minorHAnsi"/>
        </w:rPr>
        <w:t>servlet</w:t>
      </w:r>
      <w:r w:rsidR="00440863" w:rsidRPr="00440863">
        <w:rPr>
          <w:rFonts w:cstheme="minorHAnsi"/>
          <w:lang w:val="el-GR"/>
        </w:rPr>
        <w:t xml:space="preserve"> </w:t>
      </w:r>
      <w:r w:rsidR="00440863">
        <w:rPr>
          <w:rFonts w:cstheme="minorHAnsi"/>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 xml:space="preserve">(κάναμε αυτή τη παράθεση ώστε να γίνει πιο </w:t>
      </w:r>
      <w:r w:rsidR="006C6D77">
        <w:rPr>
          <w:rFonts w:cstheme="minorHAnsi"/>
          <w:lang w:val="el-GR"/>
        </w:rPr>
        <w:t>κατανοητό</w:t>
      </w:r>
      <w:r w:rsidR="00BF088A">
        <w:rPr>
          <w:rFonts w:cstheme="minorHAnsi"/>
          <w:lang w:val="el-GR"/>
        </w:rPr>
        <w:t xml:space="preserve"> </w:t>
      </w:r>
      <w:r w:rsidR="006C6D77">
        <w:rPr>
          <w:rFonts w:cstheme="minorHAnsi"/>
          <w:lang w:val="el-GR"/>
        </w:rPr>
        <w:t>ποσό</w:t>
      </w:r>
      <w:r w:rsidR="00BF088A">
        <w:rPr>
          <w:rFonts w:cstheme="minorHAnsi"/>
          <w:lang w:val="el-GR"/>
        </w:rPr>
        <w:t xml:space="preserve"> </w:t>
      </w:r>
      <w:r w:rsidR="006C6D77">
        <w:rPr>
          <w:rFonts w:cstheme="minorHAnsi"/>
          <w:lang w:val="el-GR"/>
        </w:rPr>
        <w:lastRenderedPageBreak/>
        <w:t>διαφέρει</w:t>
      </w:r>
      <w:r w:rsidR="00BF088A">
        <w:rPr>
          <w:rFonts w:cstheme="minorHAnsi"/>
          <w:lang w:val="el-GR"/>
        </w:rPr>
        <w:t xml:space="preserve"> </w:t>
      </w:r>
      <w:r w:rsidR="006C6D77">
        <w:rPr>
          <w:rFonts w:cstheme="minorHAnsi"/>
        </w:rPr>
        <w:t>SinglePlayer</w:t>
      </w:r>
      <w:r w:rsidR="00BF088A" w:rsidRPr="00BF088A">
        <w:rPr>
          <w:rFonts w:cstheme="minorHAnsi"/>
          <w:lang w:val="el-GR"/>
        </w:rPr>
        <w:t xml:space="preserve"> </w:t>
      </w:r>
      <w:r w:rsidR="00BF088A">
        <w:rPr>
          <w:rFonts w:cstheme="minorHAnsi"/>
        </w:rPr>
        <w:t>v</w:t>
      </w:r>
      <w:r w:rsidR="006C6D77">
        <w:rPr>
          <w:rFonts w:cstheme="minorHAnsi"/>
        </w:rPr>
        <w:t>ersus</w:t>
      </w:r>
      <w:r w:rsidR="00BF088A" w:rsidRPr="00BF088A">
        <w:rPr>
          <w:rFonts w:cstheme="minorHAnsi"/>
          <w:lang w:val="el-GR"/>
        </w:rPr>
        <w:t xml:space="preserve"> </w:t>
      </w:r>
      <w:r w:rsidR="00BF088A">
        <w:rPr>
          <w:rFonts w:cstheme="minorHAnsi"/>
        </w:rPr>
        <w:t>Multiplayer</w:t>
      </w:r>
      <w:r w:rsidR="00BF088A" w:rsidRPr="00BF088A">
        <w:rPr>
          <w:rFonts w:cstheme="minorHAnsi"/>
          <w:lang w:val="el-GR"/>
        </w:rPr>
        <w:t xml:space="preserve"> </w:t>
      </w:r>
      <w:r w:rsidR="006C6D77">
        <w:rPr>
          <w:rFonts w:cstheme="minorHAnsi"/>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w:t>
      </w:r>
      <w:r w:rsidR="003779BE">
        <w:rPr>
          <w:rFonts w:cstheme="minorHAnsi"/>
          <w:lang w:val="el-GR"/>
        </w:rPr>
        <w:t xml:space="preserve">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AD70F8">
          <w:type w:val="continuous"/>
          <w:pgSz w:w="12240" w:h="15840"/>
          <w:pgMar w:top="1440" w:right="1440" w:bottom="1440" w:left="1440" w:header="720" w:footer="720" w:gutter="0"/>
          <w:pgNumType w:start="6"/>
          <w:cols w:num="2" w:sep="1" w:space="720"/>
          <w:docGrid w:linePitch="360"/>
        </w:sectPr>
      </w:pPr>
    </w:p>
    <w:p w14:paraId="114E6CBD" w14:textId="77777777" w:rsidR="005F6C42" w:rsidRDefault="005F6C42" w:rsidP="00F017F8">
      <w:pPr>
        <w:keepNext/>
        <w:jc w:val="center"/>
        <w:rPr>
          <w:rFonts w:cstheme="minorHAnsi"/>
          <w:lang w:val="el-GR"/>
        </w:rPr>
      </w:pPr>
    </w:p>
    <w:p w14:paraId="2191F384" w14:textId="77777777" w:rsidR="00AE3109" w:rsidRPr="00145373" w:rsidRDefault="00AE3109" w:rsidP="00AE3109">
      <w:pPr>
        <w:pStyle w:val="Heading3"/>
        <w:numPr>
          <w:ilvl w:val="0"/>
          <w:numId w:val="0"/>
        </w:numPr>
        <w:ind w:left="1080" w:hanging="1080"/>
        <w:rPr>
          <w:lang w:val="el-GR"/>
        </w:rPr>
      </w:pPr>
      <w:bookmarkStart w:id="30" w:name="_Toc91117397"/>
      <w:r>
        <w:rPr>
          <w:lang w:val="el-GR"/>
        </w:rPr>
        <w:t>Επιλογή Μηχανής Γραφικών</w:t>
      </w:r>
      <w:bookmarkEnd w:id="30"/>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602F0BD5" w14:textId="77777777" w:rsidR="00F57A2C" w:rsidRDefault="00F57A2C" w:rsidP="00F57A2C">
      <w:pPr>
        <w:pStyle w:val="Heading3"/>
        <w:numPr>
          <w:ilvl w:val="0"/>
          <w:numId w:val="0"/>
        </w:numPr>
        <w:ind w:left="1080" w:hanging="1080"/>
        <w:rPr>
          <w:lang w:val="el-GR"/>
        </w:rPr>
      </w:pPr>
      <w:bookmarkStart w:id="31" w:name="_Toc91117399"/>
      <w:r>
        <w:rPr>
          <w:lang w:val="el-GR"/>
        </w:rPr>
        <w:t>Υλοποίηση Αρχιτεκτονικής εφαρμογής λογισμικού</w:t>
      </w:r>
      <w:bookmarkEnd w:id="31"/>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77777777" w:rsidR="00A411AD" w:rsidRPr="00BA5327" w:rsidRDefault="00A411AD" w:rsidP="00A411AD">
      <w:pPr>
        <w:pStyle w:val="Heading3"/>
        <w:numPr>
          <w:ilvl w:val="0"/>
          <w:numId w:val="0"/>
        </w:numPr>
        <w:ind w:left="1080" w:hanging="1080"/>
      </w:pPr>
      <w:bookmarkStart w:id="32" w:name="_Toc91117400"/>
      <w:r>
        <w:rPr>
          <w:lang w:val="el-GR"/>
        </w:rPr>
        <w:t>Υλοποίηση Αντικειμενοστραφή προγραμματισμού</w:t>
      </w:r>
      <w:bookmarkEnd w:id="32"/>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lastRenderedPageBreak/>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42877BBE" w:rsidR="008B1A7B" w:rsidRPr="00EF5C96" w:rsidRDefault="00EF5C96" w:rsidP="00572F67">
      <w:pPr>
        <w:pStyle w:val="Heading3"/>
        <w:numPr>
          <w:ilvl w:val="0"/>
          <w:numId w:val="0"/>
        </w:numPr>
        <w:ind w:left="1080" w:hanging="1080"/>
        <w:rPr>
          <w:lang w:val="el-GR"/>
        </w:rPr>
      </w:pPr>
      <w:r>
        <w:rPr>
          <w:lang w:val="el-GR"/>
        </w:rPr>
        <w:t>Εμπορική πρωτοπορία</w:t>
      </w:r>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580D72B5" w:rsidR="00173E2D" w:rsidRPr="00173E2D" w:rsidRDefault="00361436" w:rsidP="00173E2D">
      <w:pPr>
        <w:pStyle w:val="Heading2"/>
        <w:numPr>
          <w:ilvl w:val="0"/>
          <w:numId w:val="0"/>
        </w:numPr>
        <w:ind w:left="720" w:hanging="720"/>
        <w:rPr>
          <w:lang w:val="el-GR"/>
        </w:rPr>
      </w:pPr>
      <w:bookmarkStart w:id="33" w:name="_Toc91117404"/>
      <w:r>
        <w:rPr>
          <w:lang w:val="el-GR"/>
        </w:rPr>
        <w:t>Προσδοκόμενα αποτελέσματα</w:t>
      </w:r>
      <w:bookmarkEnd w:id="33"/>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C5040B">
      <w:pPr>
        <w:pStyle w:val="ListParagraph"/>
        <w:numPr>
          <w:ilvl w:val="0"/>
          <w:numId w:val="35"/>
        </w:numPr>
        <w:rPr>
          <w:b/>
          <w:bCs/>
          <w:lang w:val="el-GR"/>
        </w:rPr>
      </w:pPr>
      <w:r w:rsidRPr="00C5040B">
        <w:rPr>
          <w:lang w:val="el-GR"/>
        </w:rPr>
        <w:t xml:space="preserve">Κατανόηση του </w:t>
      </w:r>
      <w:r>
        <w:t>Metaverse</w:t>
      </w:r>
    </w:p>
    <w:p w14:paraId="48F9DFB2" w14:textId="5AA9E9CF" w:rsidR="00C5040B" w:rsidRPr="00C5040B" w:rsidRDefault="00C5040B" w:rsidP="00C5040B">
      <w:pPr>
        <w:pStyle w:val="ListParagraph"/>
        <w:numPr>
          <w:ilvl w:val="0"/>
          <w:numId w:val="3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C5040B">
      <w:pPr>
        <w:pStyle w:val="ListParagraph"/>
        <w:numPr>
          <w:ilvl w:val="0"/>
          <w:numId w:val="34"/>
        </w:numPr>
        <w:rPr>
          <w:lang w:val="el-GR"/>
        </w:rPr>
      </w:pPr>
      <w:r w:rsidRPr="00C5040B">
        <w:rPr>
          <w:lang w:val="el-GR"/>
        </w:rPr>
        <w:t>Ο παίκτης μπορεί να αποθηκεύσει το παιχνίδι</w:t>
      </w:r>
    </w:p>
    <w:p w14:paraId="6F796153" w14:textId="2494689A" w:rsidR="00361436" w:rsidRPr="00C5040B" w:rsidRDefault="00361436" w:rsidP="00C5040B">
      <w:pPr>
        <w:pStyle w:val="ListParagraph"/>
        <w:numPr>
          <w:ilvl w:val="0"/>
          <w:numId w:val="3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C5040B">
      <w:pPr>
        <w:pStyle w:val="ListParagraph"/>
        <w:numPr>
          <w:ilvl w:val="0"/>
          <w:numId w:val="34"/>
        </w:numPr>
        <w:rPr>
          <w:lang w:val="el-GR"/>
        </w:rPr>
      </w:pPr>
      <w:r w:rsidRPr="00C5040B">
        <w:rPr>
          <w:lang w:val="el-GR"/>
        </w:rPr>
        <w:t>Ο παίκτης μπορεί να χρησιμοποιήσει τον εξοπλισμό</w:t>
      </w:r>
    </w:p>
    <w:p w14:paraId="3AE55930" w14:textId="2A58FD2C" w:rsidR="00361436" w:rsidRDefault="00361436" w:rsidP="00C5040B">
      <w:pPr>
        <w:pStyle w:val="ListParagraph"/>
        <w:numPr>
          <w:ilvl w:val="0"/>
          <w:numId w:val="34"/>
        </w:numPr>
        <w:rPr>
          <w:lang w:val="el-GR"/>
        </w:rPr>
      </w:pPr>
      <w:r w:rsidRPr="00C5040B">
        <w:rPr>
          <w:lang w:val="el-GR"/>
        </w:rPr>
        <w:t>Ένα NPC AI μπορεί να κυνηγήσει τον παίκτη.</w:t>
      </w:r>
    </w:p>
    <w:p w14:paraId="1F0E54F4" w14:textId="77777777" w:rsidR="00361436" w:rsidRDefault="00C5040B" w:rsidP="00CF501C">
      <w:pPr>
        <w:pStyle w:val="ListParagraph"/>
        <w:numPr>
          <w:ilvl w:val="0"/>
          <w:numId w:val="3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6962E1BF" w:rsidR="00360833" w:rsidRDefault="000657B8" w:rsidP="00360833">
      <w:pPr>
        <w:pStyle w:val="Heading1"/>
        <w:rPr>
          <w:lang w:val="el-GR"/>
        </w:rPr>
      </w:pPr>
      <w:r>
        <w:rPr>
          <w:lang w:val="el-GR"/>
        </w:rPr>
        <w:t>ΕΡΕΥΝΗΤΙΚΟ ΥΠΟΒΑΘΡΟ</w:t>
      </w:r>
    </w:p>
    <w:p w14:paraId="6E1D9C47" w14:textId="08778611" w:rsidR="00444384" w:rsidRDefault="00B35BA1" w:rsidP="001A6CF6">
      <w:pPr>
        <w:pStyle w:val="Heading3"/>
      </w:pPr>
      <w:r>
        <w:t>Survey</w:t>
      </w:r>
    </w:p>
    <w:p w14:paraId="1B916CFF" w14:textId="30024A96" w:rsidR="001A6CF6" w:rsidRDefault="009B58D8" w:rsidP="009B58D8">
      <w:pPr>
        <w:pStyle w:val="Heading4"/>
        <w:rPr>
          <w:lang w:val="el-GR"/>
        </w:rPr>
      </w:pPr>
      <w:r w:rsidRPr="009B58D8">
        <w:rPr>
          <w:lang w:val="el-GR"/>
        </w:rPr>
        <w:t>ΣΥΛΛΟΓΗ, ΠΡΟΕΤΟΙΜΑΣΙΑ ΚΑΙ ΕΠΕΞΕΡΓΑΣΙΑ ΤΩΝ ΔΕΔΟΜΕΝΩΝ</w:t>
      </w:r>
    </w:p>
    <w:p w14:paraId="2AF17F1B" w14:textId="77777777" w:rsidR="009B58D8" w:rsidRPr="009B58D8" w:rsidRDefault="009B58D8" w:rsidP="009B58D8">
      <w:pPr>
        <w:rPr>
          <w:lang w:val="el-GR"/>
        </w:rPr>
      </w:pPr>
    </w:p>
    <w:p w14:paraId="51D88811" w14:textId="053FCB51" w:rsidR="00EE2324" w:rsidRDefault="00D4705A" w:rsidP="00E17BD6">
      <w:pPr>
        <w:pStyle w:val="Heading3"/>
      </w:pPr>
      <w:r>
        <w:lastRenderedPageBreak/>
        <w:t xml:space="preserve">Hardware </w:t>
      </w:r>
      <w:r w:rsidR="000B639C">
        <w:rPr>
          <w:lang w:val="el-GR"/>
        </w:rPr>
        <w:t xml:space="preserve">&amp; </w:t>
      </w:r>
      <w:r w:rsidR="000B639C">
        <w:t>Software</w:t>
      </w:r>
      <w:r w:rsidR="000B639C" w:rsidRPr="0036495E">
        <w:rPr>
          <w:lang w:val="el-GR"/>
        </w:rPr>
        <w:t xml:space="preserve"> </w:t>
      </w:r>
      <w:r w:rsidR="000B639C">
        <w:t>Specifications</w:t>
      </w:r>
    </w:p>
    <w:p w14:paraId="56FF094B" w14:textId="29DF4358" w:rsidR="005D6E5C" w:rsidRPr="005D6E5C" w:rsidRDefault="00A92AEE" w:rsidP="005D6E5C">
      <w:pPr>
        <w:pStyle w:val="Heading4"/>
        <w:rPr>
          <w:lang w:val="el-GR"/>
        </w:rPr>
      </w:pPr>
      <w:r>
        <w:rPr>
          <w:lang w:val="el-GR"/>
        </w:rPr>
        <w:t>Εισαγωγή</w:t>
      </w:r>
    </w:p>
    <w:p w14:paraId="2D5E7D62" w14:textId="7DB63252"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B70919" w:rsidRPr="00B70919">
            <w:rPr>
              <w:noProof/>
              <w:lang w:val="el-GR"/>
            </w:rPr>
            <w:t>(Wikipedia, 2019; Wikipedia, 2019)</w:t>
          </w:r>
          <w:r w:rsidR="008F58C1">
            <w:rPr>
              <w:lang w:val="el-GR"/>
            </w:rPr>
            <w:fldChar w:fldCharType="end"/>
          </w:r>
        </w:sdtContent>
      </w:sdt>
      <w:r w:rsidR="005B14E2">
        <w:rPr>
          <w:lang w:val="el-GR"/>
        </w:rPr>
        <w:t>.</w:t>
      </w:r>
    </w:p>
    <w:p w14:paraId="6FDCB2FA" w14:textId="669EEBEA"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διεπαφή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r w:rsidR="00713C3A">
        <w:rPr>
          <w:lang w:val="el-GR"/>
        </w:rPr>
        <w:t>δι</w:t>
      </w:r>
      <w:r w:rsidR="00777047">
        <w:rPr>
          <w:lang w:val="el-GR"/>
        </w:rPr>
        <w:t xml:space="preserve">επαφής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B70919" w:rsidRPr="00B70919">
            <w:rPr>
              <w:noProof/>
              <w:lang w:val="el-GR"/>
            </w:rPr>
            <w:t>(Wikipedia, 2019)</w:t>
          </w:r>
          <w:r w:rsidR="003F4486">
            <w:rPr>
              <w:lang w:val="el-GR"/>
            </w:rPr>
            <w:fldChar w:fldCharType="end"/>
          </w:r>
        </w:sdtContent>
      </w:sdt>
    </w:p>
    <w:p w14:paraId="7A092795" w14:textId="3A10ED9E"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B70919" w:rsidRPr="00B70919">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0BCB3843" w:rsidR="00E05211" w:rsidRPr="00ED1634" w:rsidRDefault="00BC795D" w:rsidP="00BC795D">
      <w:pPr>
        <w:pStyle w:val="Caption"/>
        <w:jc w:val="center"/>
        <w:rPr>
          <w:color w:val="1D5F25"/>
          <w:lang w:val="el-GR"/>
        </w:rPr>
      </w:pPr>
      <w:bookmarkStart w:id="34" w:name="_Toc98028274"/>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9A531A" w:rsidRPr="004F65A5">
        <w:rPr>
          <w:noProof/>
          <w:color w:val="1D5F25"/>
          <w:lang w:val="el-GR"/>
        </w:rPr>
        <w:t>9</w:t>
      </w:r>
      <w:r w:rsidRPr="00ED1634">
        <w:rPr>
          <w:color w:val="1D5F25"/>
        </w:rPr>
        <w:fldChar w:fldCharType="end"/>
      </w:r>
      <w:r w:rsidRPr="00ED1634">
        <w:rPr>
          <w:color w:val="1D5F25"/>
          <w:lang w:val="el-GR"/>
        </w:rPr>
        <w:t xml:space="preserve"> Τεχνικές Δημιουργίας, εκμαθήσεις προϊόντος</w:t>
      </w:r>
      <w:bookmarkEnd w:id="34"/>
    </w:p>
    <w:p w14:paraId="29F2F170" w14:textId="77777777" w:rsidR="00A92AEE" w:rsidRDefault="00A92AEE" w:rsidP="00A92AEE">
      <w:pPr>
        <w:pStyle w:val="Heading4"/>
        <w:rPr>
          <w:lang w:val="el-GR"/>
        </w:rPr>
      </w:pPr>
      <w:r>
        <w:rPr>
          <w:lang w:val="el-GR"/>
        </w:rPr>
        <w:t>Ιστορική αναδρομή</w:t>
      </w:r>
    </w:p>
    <w:p w14:paraId="59BE9EDD" w14:textId="5BB37084"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B70919" w:rsidRPr="00B70919">
            <w:rPr>
              <w:noProof/>
            </w:rPr>
            <w:t>(Warshaw,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023C0427" w:rsidR="00003D1E" w:rsidRPr="00ED1634" w:rsidRDefault="00003D1E" w:rsidP="00003D1E">
      <w:pPr>
        <w:pStyle w:val="Caption"/>
        <w:jc w:val="center"/>
        <w:rPr>
          <w:color w:val="1D5F25"/>
        </w:rPr>
      </w:pPr>
      <w:bookmarkStart w:id="35" w:name="_Toc9802827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A531A">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35"/>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7C42C776" w:rsidR="00841D5F" w:rsidRPr="00ED1634" w:rsidRDefault="00841D5F" w:rsidP="00841D5F">
      <w:pPr>
        <w:pStyle w:val="Caption"/>
        <w:jc w:val="center"/>
        <w:rPr>
          <w:color w:val="1D5F25"/>
          <w:lang w:val="el-GR"/>
        </w:rPr>
      </w:pPr>
      <w:bookmarkStart w:id="36" w:name="_Toc98028276"/>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9A531A" w:rsidRPr="00EA26A0">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36"/>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υπερσύνολο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2FB8FC13" w:rsidR="00373F71" w:rsidRPr="00ED1634" w:rsidRDefault="004E219C" w:rsidP="00373F71">
      <w:pPr>
        <w:pStyle w:val="Caption"/>
        <w:jc w:val="center"/>
        <w:rPr>
          <w:color w:val="1D5F25"/>
          <w:lang w:val="el-GR"/>
        </w:rPr>
      </w:pPr>
      <w:bookmarkStart w:id="37" w:name="_Toc98028277"/>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9A531A" w:rsidRPr="00EA26A0">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37"/>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0DAB3246" w:rsidR="00147020" w:rsidRPr="00ED1634" w:rsidRDefault="004E219C" w:rsidP="004E219C">
      <w:pPr>
        <w:pStyle w:val="Caption"/>
        <w:jc w:val="center"/>
        <w:rPr>
          <w:color w:val="1D5F25"/>
          <w:lang w:val="el-GR"/>
        </w:rPr>
      </w:pPr>
      <w:bookmarkStart w:id="38" w:name="_Toc98028278"/>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9A531A" w:rsidRPr="00EA26A0">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38"/>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08BA235A" w:rsidR="00BE5516" w:rsidRPr="00ED1634" w:rsidRDefault="004E219C" w:rsidP="004E219C">
      <w:pPr>
        <w:pStyle w:val="Caption"/>
        <w:jc w:val="center"/>
        <w:rPr>
          <w:color w:val="1D5F25"/>
        </w:rPr>
      </w:pPr>
      <w:bookmarkStart w:id="39" w:name="_Toc9802827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A531A">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39"/>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062747FB" w:rsidR="00E71BD8" w:rsidRPr="00ED1634" w:rsidRDefault="00D02B48" w:rsidP="00DF06EF">
      <w:pPr>
        <w:pStyle w:val="Caption"/>
        <w:jc w:val="center"/>
        <w:rPr>
          <w:color w:val="1D5F25"/>
        </w:rPr>
      </w:pPr>
      <w:bookmarkStart w:id="40" w:name="_Toc98028280"/>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A531A">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40"/>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501E16C9" w:rsidR="00F77BC5" w:rsidRPr="00ED1634" w:rsidRDefault="00F77BC5" w:rsidP="00F77BC5">
      <w:pPr>
        <w:pStyle w:val="Caption"/>
        <w:jc w:val="center"/>
        <w:rPr>
          <w:color w:val="1D5F25"/>
        </w:rPr>
      </w:pPr>
      <w:bookmarkStart w:id="41" w:name="_Toc98028281"/>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A531A">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41"/>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46159809" w:rsidR="004E219C" w:rsidRPr="00ED1634" w:rsidRDefault="00F77BC5" w:rsidP="00F77BC5">
      <w:pPr>
        <w:pStyle w:val="Caption"/>
        <w:jc w:val="center"/>
        <w:rPr>
          <w:color w:val="1D5F25"/>
        </w:rPr>
      </w:pPr>
      <w:bookmarkStart w:id="42" w:name="_Toc9802828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9A531A">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42"/>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r w:rsidRPr="00A76821">
        <w:t>Εμπορεύσιμα προϊόντ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974F9B">
      <w:pPr>
        <w:pStyle w:val="ListParagraph"/>
        <w:numPr>
          <w:ilvl w:val="0"/>
          <w:numId w:val="39"/>
        </w:numPr>
        <w:rPr>
          <w:lang w:val="el-GR"/>
        </w:rPr>
      </w:pPr>
      <w:r>
        <w:t>ZBrush</w:t>
      </w:r>
    </w:p>
    <w:p w14:paraId="4A7FC6BF" w14:textId="08809B6E" w:rsidR="00974F9B" w:rsidRPr="00974F9B" w:rsidRDefault="00385954" w:rsidP="00974F9B">
      <w:pPr>
        <w:pStyle w:val="ListParagraph"/>
        <w:numPr>
          <w:ilvl w:val="0"/>
          <w:numId w:val="39"/>
        </w:numPr>
        <w:rPr>
          <w:lang w:val="el-GR"/>
        </w:rPr>
      </w:pPr>
      <w:r>
        <w:lastRenderedPageBreak/>
        <w:t xml:space="preserve">Autodesk </w:t>
      </w:r>
      <w:r w:rsidR="00974F9B">
        <w:t>3DS Max Studio</w:t>
      </w:r>
    </w:p>
    <w:p w14:paraId="78632B4D" w14:textId="2D0C4C46" w:rsidR="00974F9B" w:rsidRPr="00974F9B" w:rsidRDefault="00385954" w:rsidP="00974F9B">
      <w:pPr>
        <w:pStyle w:val="ListParagraph"/>
        <w:numPr>
          <w:ilvl w:val="0"/>
          <w:numId w:val="39"/>
        </w:numPr>
        <w:rPr>
          <w:lang w:val="el-GR"/>
        </w:rPr>
      </w:pPr>
      <w:r>
        <w:t xml:space="preserve">Autodesk </w:t>
      </w:r>
      <w:r w:rsidR="00974F9B">
        <w:t>Maya</w:t>
      </w:r>
    </w:p>
    <w:p w14:paraId="6CD945B2" w14:textId="08E5B1D2" w:rsidR="00974F9B" w:rsidRPr="00974F9B" w:rsidRDefault="00974F9B" w:rsidP="00974F9B">
      <w:pPr>
        <w:pStyle w:val="ListParagraph"/>
        <w:numPr>
          <w:ilvl w:val="0"/>
          <w:numId w:val="39"/>
        </w:numPr>
        <w:rPr>
          <w:lang w:val="el-GR"/>
        </w:rPr>
      </w:pPr>
      <w:r>
        <w:t>Blender</w:t>
      </w:r>
    </w:p>
    <w:p w14:paraId="26B6D339" w14:textId="2BC02032" w:rsidR="00974F9B" w:rsidRPr="00974F9B" w:rsidRDefault="00974F9B" w:rsidP="00974F9B">
      <w:pPr>
        <w:pStyle w:val="ListParagraph"/>
        <w:numPr>
          <w:ilvl w:val="0"/>
          <w:numId w:val="39"/>
        </w:numPr>
        <w:rPr>
          <w:lang w:val="el-GR"/>
        </w:rPr>
      </w:pPr>
      <w:r>
        <w:t>Cinema4D</w:t>
      </w:r>
    </w:p>
    <w:p w14:paraId="0387C341" w14:textId="65698BF6" w:rsidR="00974F9B" w:rsidRPr="00AA7463" w:rsidRDefault="00AA7463" w:rsidP="00974F9B">
      <w:pPr>
        <w:pStyle w:val="ListParagraph"/>
        <w:numPr>
          <w:ilvl w:val="0"/>
          <w:numId w:val="39"/>
        </w:numPr>
        <w:rPr>
          <w:lang w:val="el-GR"/>
        </w:rPr>
      </w:pPr>
      <w:r>
        <w:t>Houdini</w:t>
      </w:r>
    </w:p>
    <w:p w14:paraId="1EE51441" w14:textId="71F2393F" w:rsidR="00AA7463" w:rsidRPr="00191ACF" w:rsidRDefault="008E0A46" w:rsidP="00974F9B">
      <w:pPr>
        <w:pStyle w:val="ListParagraph"/>
        <w:numPr>
          <w:ilvl w:val="0"/>
          <w:numId w:val="39"/>
        </w:numPr>
        <w:rPr>
          <w:lang w:val="el-GR"/>
        </w:rPr>
      </w:pPr>
      <w:r>
        <w:t>Substance 3D painter/Designer</w:t>
      </w:r>
    </w:p>
    <w:p w14:paraId="5F7F9A08" w14:textId="273B67DD" w:rsidR="00191ACF" w:rsidRPr="00EC0AFC" w:rsidRDefault="00385954" w:rsidP="00974F9B">
      <w:pPr>
        <w:pStyle w:val="ListParagraph"/>
        <w:numPr>
          <w:ilvl w:val="0"/>
          <w:numId w:val="39"/>
        </w:numPr>
        <w:rPr>
          <w:lang w:val="el-GR"/>
        </w:rPr>
      </w:pPr>
      <w:r>
        <w:t xml:space="preserve">Autodesk </w:t>
      </w:r>
      <w:r w:rsidR="00191ACF">
        <w:t>Revit</w:t>
      </w:r>
    </w:p>
    <w:p w14:paraId="6A829202" w14:textId="6A146BB8" w:rsidR="00EC0AFC" w:rsidRPr="00720AB1" w:rsidRDefault="00EC0AFC" w:rsidP="00974F9B">
      <w:pPr>
        <w:pStyle w:val="ListParagraph"/>
        <w:numPr>
          <w:ilvl w:val="0"/>
          <w:numId w:val="39"/>
        </w:numPr>
        <w:rPr>
          <w:lang w:val="el-GR"/>
        </w:rPr>
      </w:pPr>
      <w:r>
        <w:t>3D-Coat</w:t>
      </w:r>
    </w:p>
    <w:p w14:paraId="59E4F8D0" w14:textId="114C7DD6" w:rsidR="00720AB1" w:rsidRPr="002B7EE4" w:rsidRDefault="00720AB1" w:rsidP="00974F9B">
      <w:pPr>
        <w:pStyle w:val="ListParagraph"/>
        <w:numPr>
          <w:ilvl w:val="0"/>
          <w:numId w:val="39"/>
        </w:numPr>
        <w:rPr>
          <w:lang w:val="el-GR"/>
        </w:rPr>
      </w:pPr>
      <w:r>
        <w:t>Autodesk AutoCAD</w:t>
      </w:r>
    </w:p>
    <w:p w14:paraId="65B211C9" w14:textId="3A3CCAA9" w:rsidR="002B7EE4" w:rsidRPr="00475FF9" w:rsidRDefault="002B7EE4" w:rsidP="00974F9B">
      <w:pPr>
        <w:pStyle w:val="ListParagraph"/>
        <w:numPr>
          <w:ilvl w:val="0"/>
          <w:numId w:val="39"/>
        </w:numPr>
        <w:rPr>
          <w:lang w:val="el-GR"/>
        </w:rPr>
      </w:pPr>
      <w:r>
        <w:t>Adobe Suite</w:t>
      </w:r>
    </w:p>
    <w:p w14:paraId="6180739E" w14:textId="3F4D102E" w:rsidR="00475FF9" w:rsidRPr="00EC47F1" w:rsidRDefault="00475FF9" w:rsidP="00974F9B">
      <w:pPr>
        <w:pStyle w:val="ListParagraph"/>
        <w:numPr>
          <w:ilvl w:val="0"/>
          <w:numId w:val="39"/>
        </w:numPr>
        <w:rPr>
          <w:lang w:val="el-GR"/>
        </w:rPr>
      </w:pPr>
      <w:r>
        <w:t>World Creator</w:t>
      </w:r>
    </w:p>
    <w:p w14:paraId="442C6CD3" w14:textId="4C11FBC1" w:rsidR="00EC47F1" w:rsidRPr="00974F9B" w:rsidRDefault="007D10C6" w:rsidP="00974F9B">
      <w:pPr>
        <w:pStyle w:val="ListParagraph"/>
        <w:numPr>
          <w:ilvl w:val="0"/>
          <w:numId w:val="39"/>
        </w:numPr>
        <w:rPr>
          <w:lang w:val="el-GR"/>
        </w:rPr>
      </w:pPr>
      <w:r>
        <w:t>CrazyBump</w:t>
      </w:r>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1B1191BF" w14:textId="24CB5B2D"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0C111C1D" w14:textId="79CE307F"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πλατφορμών.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Pr="00D32B2E" w:rsidRDefault="00F266AD" w:rsidP="00F266AD">
      <w:pPr>
        <w:numPr>
          <w:ilvl w:val="0"/>
          <w:numId w:val="37"/>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78A88B2C" w14:textId="04690DCD"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B70919" w:rsidRPr="00B70919">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F266AD">
      <w:pPr>
        <w:pStyle w:val="ListParagraph"/>
        <w:numPr>
          <w:ilvl w:val="0"/>
          <w:numId w:val="38"/>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308D8D1" w14:textId="77777777" w:rsidR="00F266AD" w:rsidRDefault="00F266AD" w:rsidP="00F266AD">
      <w:pPr>
        <w:pStyle w:val="ListParagraph"/>
        <w:numPr>
          <w:ilvl w:val="1"/>
          <w:numId w:val="38"/>
        </w:numPr>
        <w:spacing w:before="100" w:beforeAutospacing="1" w:after="100" w:afterAutospacing="1" w:line="240" w:lineRule="auto"/>
      </w:pPr>
      <w:r>
        <w:t>Largest Ecosystem for Games &amp; Film making &amp; Largest Support from Devs</w:t>
      </w:r>
    </w:p>
    <w:p w14:paraId="6572BFA3" w14:textId="77777777" w:rsidR="00F266AD" w:rsidRDefault="00F266AD" w:rsidP="00F266AD">
      <w:pPr>
        <w:pStyle w:val="ListParagraph"/>
        <w:numPr>
          <w:ilvl w:val="1"/>
          <w:numId w:val="38"/>
        </w:numPr>
        <w:spacing w:before="100" w:beforeAutospacing="1" w:after="100" w:afterAutospacing="1" w:line="240" w:lineRule="auto"/>
      </w:pPr>
      <w:r>
        <w:t>Free and open-minded with sharing everything for everyone</w:t>
      </w:r>
    </w:p>
    <w:p w14:paraId="7E2EB7C3" w14:textId="340A626D" w:rsidR="00F266AD" w:rsidRDefault="00F266AD" w:rsidP="00F266AD">
      <w:pPr>
        <w:pStyle w:val="ListParagraph"/>
        <w:numPr>
          <w:ilvl w:val="1"/>
          <w:numId w:val="38"/>
        </w:numPr>
        <w:spacing w:before="100" w:beforeAutospacing="1" w:after="100" w:afterAutospacing="1" w:line="240" w:lineRule="auto"/>
      </w:pPr>
      <w:r>
        <w:t>Quixel Megascans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F266AD">
      <w:pPr>
        <w:pStyle w:val="ListParagraph"/>
        <w:numPr>
          <w:ilvl w:val="1"/>
          <w:numId w:val="38"/>
        </w:numPr>
        <w:spacing w:before="100" w:beforeAutospacing="1" w:after="100" w:afterAutospacing="1" w:line="240" w:lineRule="auto"/>
      </w:pPr>
      <w:r>
        <w:t>TwinMotion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F266AD">
      <w:pPr>
        <w:pStyle w:val="ListParagraph"/>
        <w:numPr>
          <w:ilvl w:val="1"/>
          <w:numId w:val="38"/>
        </w:numPr>
        <w:spacing w:before="100" w:beforeAutospacing="1" w:after="100" w:afterAutospacing="1" w:line="240" w:lineRule="auto"/>
      </w:pPr>
      <w:r>
        <w:t>Art</w:t>
      </w:r>
      <w:r w:rsidR="003A1605">
        <w:t>s</w:t>
      </w:r>
      <w:r>
        <w:t>tation for portfolio representation (</w:t>
      </w:r>
      <w:r w:rsidRPr="00172415">
        <w:rPr>
          <w:i/>
          <w:iCs/>
        </w:rPr>
        <w:t>Now free masterclasses from epic contribution</w:t>
      </w:r>
      <w:r>
        <w:t>)</w:t>
      </w:r>
    </w:p>
    <w:p w14:paraId="6F0BB2D9" w14:textId="77777777" w:rsidR="00F266AD" w:rsidRPr="004133FD" w:rsidRDefault="00F266AD" w:rsidP="00F266AD">
      <w:pPr>
        <w:pStyle w:val="ListParagraph"/>
        <w:numPr>
          <w:ilvl w:val="0"/>
          <w:numId w:val="38"/>
        </w:numPr>
        <w:spacing w:before="100" w:beforeAutospacing="1" w:after="100" w:afterAutospacing="1" w:line="240" w:lineRule="auto"/>
        <w:rPr>
          <w:lang w:val="el-GR"/>
        </w:rPr>
      </w:pPr>
      <w:r>
        <w:t>Unity</w:t>
      </w:r>
    </w:p>
    <w:p w14:paraId="2ED9248C" w14:textId="77777777" w:rsidR="00F266AD" w:rsidRDefault="00F266AD" w:rsidP="00F266AD">
      <w:pPr>
        <w:pStyle w:val="ListParagraph"/>
        <w:numPr>
          <w:ilvl w:val="1"/>
          <w:numId w:val="38"/>
        </w:numPr>
        <w:spacing w:before="100" w:beforeAutospacing="1" w:after="100" w:afterAutospacing="1" w:line="240" w:lineRule="auto"/>
      </w:pPr>
      <w:r>
        <w:lastRenderedPageBreak/>
        <w:t>Second Leading after UE but first choice of Indie Game Developers when it comes to 2D game Development</w:t>
      </w:r>
    </w:p>
    <w:p w14:paraId="5B5BD01F" w14:textId="68739E98" w:rsidR="00F266AD" w:rsidRPr="004133FD" w:rsidRDefault="00F266AD" w:rsidP="00F266AD">
      <w:pPr>
        <w:pStyle w:val="ListParagraph"/>
        <w:numPr>
          <w:ilvl w:val="1"/>
          <w:numId w:val="38"/>
        </w:numPr>
        <w:spacing w:before="100" w:beforeAutospacing="1" w:after="100" w:afterAutospacing="1" w:line="240" w:lineRule="auto"/>
      </w:pPr>
      <w:r>
        <w:t>Just entered Film industry (</w:t>
      </w:r>
      <w:r w:rsidRPr="00693857">
        <w:rPr>
          <w:i/>
          <w:iCs/>
        </w:rPr>
        <w:t>weta acquisition</w:t>
      </w:r>
      <w:r>
        <w:t>)</w:t>
      </w:r>
      <w:r w:rsidR="002137F1">
        <w:t xml:space="preserve"> 2022</w:t>
      </w:r>
    </w:p>
    <w:p w14:paraId="6C4C171E" w14:textId="77777777" w:rsidR="00F266AD" w:rsidRPr="00A1215A" w:rsidRDefault="00F266AD" w:rsidP="00F266AD">
      <w:pPr>
        <w:pStyle w:val="ListParagraph"/>
        <w:numPr>
          <w:ilvl w:val="0"/>
          <w:numId w:val="38"/>
        </w:numPr>
        <w:spacing w:before="100" w:beforeAutospacing="1" w:after="100" w:afterAutospacing="1" w:line="240" w:lineRule="auto"/>
        <w:rPr>
          <w:lang w:val="el-GR"/>
        </w:rPr>
      </w:pPr>
      <w:r>
        <w:t>CryEngine</w:t>
      </w:r>
    </w:p>
    <w:p w14:paraId="3E1FBC48"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286DCA9" w14:textId="77777777" w:rsidR="00F266AD" w:rsidRPr="000B4570" w:rsidRDefault="00F266AD" w:rsidP="00F266AD">
      <w:pPr>
        <w:pStyle w:val="ListParagraph"/>
        <w:numPr>
          <w:ilvl w:val="0"/>
          <w:numId w:val="38"/>
        </w:numPr>
        <w:spacing w:before="100" w:beforeAutospacing="1" w:after="100" w:afterAutospacing="1" w:line="240" w:lineRule="auto"/>
        <w:rPr>
          <w:lang w:val="el-GR"/>
        </w:rPr>
      </w:pPr>
      <w:r>
        <w:t>Godot</w:t>
      </w:r>
    </w:p>
    <w:p w14:paraId="6ACC3CAC" w14:textId="1AA7BA31" w:rsidR="00F266AD" w:rsidRPr="00426C4B" w:rsidRDefault="00693857" w:rsidP="00F266AD">
      <w:pPr>
        <w:pStyle w:val="ListParagraph"/>
        <w:numPr>
          <w:ilvl w:val="0"/>
          <w:numId w:val="38"/>
        </w:numPr>
        <w:spacing w:before="100" w:beforeAutospacing="1" w:after="100" w:afterAutospacing="1" w:line="240" w:lineRule="auto"/>
        <w:rPr>
          <w:lang w:val="el-GR"/>
        </w:rPr>
      </w:pPr>
      <w:r>
        <w:t>GameMaker:</w:t>
      </w:r>
      <w:r w:rsidR="00F266AD">
        <w:t xml:space="preserve"> Studio</w:t>
      </w:r>
    </w:p>
    <w:p w14:paraId="39C1EEA4" w14:textId="43FA84F5" w:rsidR="00F266AD" w:rsidRPr="00F03C44" w:rsidRDefault="00F266AD" w:rsidP="00F266AD">
      <w:pPr>
        <w:pStyle w:val="ListParagraph"/>
        <w:numPr>
          <w:ilvl w:val="0"/>
          <w:numId w:val="38"/>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77777777" w:rsidR="00BA72CE" w:rsidRPr="00515B40" w:rsidRDefault="00BA72CE"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r w:rsidRPr="00515B40">
              <w:t>GameMaker: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38237DE5" w14:textId="77777777" w:rsidR="002D4B0C" w:rsidRPr="009E70FB" w:rsidRDefault="002D4B0C" w:rsidP="002D4B0C"/>
    <w:p w14:paraId="3F0572D9" w14:textId="716174E6" w:rsidR="000423E8" w:rsidRDefault="003B0DE2" w:rsidP="003B0DE2">
      <w:pPr>
        <w:pStyle w:val="Heading3"/>
      </w:pPr>
      <w:r>
        <w:t>3D Pipeline</w:t>
      </w:r>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ZBrush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βαδίζει προς την μοναδιαία πληρότητα.</w:t>
      </w:r>
    </w:p>
    <w:p w14:paraId="38AB5802" w14:textId="552374A2" w:rsidR="00157D13" w:rsidRDefault="00C1005E" w:rsidP="00157D13">
      <w:pPr>
        <w:pStyle w:val="Heading3"/>
      </w:pPr>
      <w:r>
        <w:t>Game Engine Development</w:t>
      </w:r>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Default="00CD2360" w:rsidP="00CD2360">
      <w:pPr>
        <w:pStyle w:val="Heading5"/>
      </w:pPr>
      <w:r>
        <w:lastRenderedPageBreak/>
        <w:t>Multi-Threading</w:t>
      </w:r>
    </w:p>
    <w:p w14:paraId="243F4D49" w14:textId="424309CD" w:rsidR="00CD2360" w:rsidRDefault="00E6046D" w:rsidP="00FB7726">
      <w:pPr>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FB7726">
      <w:pPr>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7D3532" w:rsidRDefault="00CF6F1C" w:rsidP="00FB7726">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 xml:space="preserve">(για </w:t>
      </w:r>
      <w:r w:rsidR="00753BFC">
        <w:t>SinglePlayer</w:t>
      </w:r>
      <w:r w:rsidR="00753BFC" w:rsidRPr="00753BFC">
        <w:rPr>
          <w:lang w:val="el-GR"/>
        </w:rPr>
        <w:t xml:space="preserve"> </w:t>
      </w:r>
      <w:r w:rsidR="00753BFC">
        <w:rPr>
          <w:lang w:val="el-GR"/>
        </w:rPr>
        <w:t>μόνο) ώστε να συνεχιστεί μια δευτερεύουσα χρονική στιγμή επιλογής του χρήστη.</w:t>
      </w:r>
    </w:p>
    <w:p w14:paraId="1F7B6AF5" w14:textId="74BAF5C6" w:rsidR="00690B4A" w:rsidRPr="00CF6F1C" w:rsidRDefault="00837D7A" w:rsidP="00837D7A">
      <w:pPr>
        <w:pStyle w:val="Heading5"/>
      </w:pPr>
      <w:r>
        <w:t>Polygons</w:t>
      </w:r>
    </w:p>
    <w:p w14:paraId="72FB96ED" w14:textId="77777777" w:rsidR="00505BC0" w:rsidRPr="00CF6F1C" w:rsidRDefault="00505BC0" w:rsidP="00505BC0"/>
    <w:p w14:paraId="1B38BC85" w14:textId="3F51F733" w:rsidR="00505BC0" w:rsidRDefault="00505BC0" w:rsidP="00505BC0">
      <w:pPr>
        <w:pStyle w:val="Heading6"/>
      </w:pPr>
      <w:r>
        <w:t>2D</w:t>
      </w:r>
      <w:r w:rsidR="007A778D">
        <w:t>/Sprites</w:t>
      </w:r>
    </w:p>
    <w:p w14:paraId="45FA2874" w14:textId="77777777" w:rsidR="0093034E" w:rsidRPr="0093034E" w:rsidRDefault="0093034E" w:rsidP="0093034E"/>
    <w:p w14:paraId="723F2ECF" w14:textId="4CD917EB" w:rsidR="00837D7A" w:rsidRDefault="00505BC0" w:rsidP="00111D34">
      <w:pPr>
        <w:pStyle w:val="Heading6"/>
      </w:pPr>
      <w:r>
        <w:t>3D</w:t>
      </w:r>
      <w:r w:rsidR="008E6C84">
        <w:t xml:space="preserve"> Mesh</w:t>
      </w:r>
    </w:p>
    <w:p w14:paraId="643CDCC0" w14:textId="77777777" w:rsidR="00111D34" w:rsidRPr="00111D34" w:rsidRDefault="00111D34" w:rsidP="00111D34"/>
    <w:p w14:paraId="2202F66C" w14:textId="7A96C4DF" w:rsidR="00837D7A" w:rsidRDefault="00837D7A" w:rsidP="00837D7A">
      <w:pPr>
        <w:pStyle w:val="Heading6"/>
      </w:pPr>
      <w:r w:rsidRPr="00837D7A">
        <w:t>Level Of Detail (LODs)</w:t>
      </w:r>
    </w:p>
    <w:p w14:paraId="2DBC8C57" w14:textId="77777777" w:rsidR="00837D7A" w:rsidRDefault="00837D7A" w:rsidP="00837D7A"/>
    <w:p w14:paraId="573739E2" w14:textId="22D21703" w:rsidR="00AD23E5" w:rsidRPr="00CA6DEA" w:rsidRDefault="00AD23E5" w:rsidP="00AD23E5">
      <w:pPr>
        <w:pStyle w:val="Heading5"/>
        <w:rPr>
          <w:lang w:val="el-GR"/>
        </w:rPr>
      </w:pPr>
      <w:r>
        <w:t>Normals</w:t>
      </w:r>
    </w:p>
    <w:p w14:paraId="1D0B82E5" w14:textId="77777777" w:rsidR="00AD23E5" w:rsidRPr="00CA6DEA" w:rsidRDefault="00AD23E5" w:rsidP="00AD23E5">
      <w:pPr>
        <w:rPr>
          <w:lang w:val="el-GR"/>
        </w:rPr>
      </w:pPr>
    </w:p>
    <w:p w14:paraId="545D002C" w14:textId="2BEE137E" w:rsidR="00177E38" w:rsidRPr="00CA6DEA" w:rsidRDefault="00177E38" w:rsidP="00177E38">
      <w:pPr>
        <w:pStyle w:val="Heading5"/>
        <w:rPr>
          <w:lang w:val="el-GR"/>
        </w:rPr>
      </w:pPr>
      <w:r>
        <w:t>Render</w:t>
      </w:r>
    </w:p>
    <w:p w14:paraId="1A726BB4" w14:textId="385ABB42" w:rsidR="00FA0778" w:rsidRDefault="000822AE" w:rsidP="007E29A7">
      <w:pPr>
        <w:pStyle w:val="Heading6"/>
        <w:rPr>
          <w:lang w:val="el-GR"/>
        </w:rPr>
      </w:pPr>
      <w:r>
        <w:rPr>
          <w:lang w:val="el-GR"/>
        </w:rPr>
        <w:t xml:space="preserve">Αρχικές βασικές </w:t>
      </w:r>
      <w:r w:rsidR="007E29A7">
        <w:rPr>
          <w:lang w:val="el-GR"/>
        </w:rPr>
        <w:t>τεχνικές έννοιες λειτουργείας</w:t>
      </w:r>
    </w:p>
    <w:p w14:paraId="075CD810" w14:textId="77777777" w:rsidR="00F01072" w:rsidRPr="00F01072" w:rsidRDefault="00F01072" w:rsidP="00F01072">
      <w:pPr>
        <w:rPr>
          <w:lang w:val="el-GR"/>
        </w:rPr>
      </w:pPr>
    </w:p>
    <w:p w14:paraId="52DCC7C7" w14:textId="2644AB66" w:rsidR="007E29A7" w:rsidRDefault="007E29A7" w:rsidP="007E29A7">
      <w:pPr>
        <w:rPr>
          <w:u w:val="single"/>
          <w:lang w:val="el-GR"/>
        </w:rPr>
      </w:pPr>
      <w:r w:rsidRPr="007E29A7">
        <w:rPr>
          <w:u w:val="single"/>
          <w:lang w:val="el-GR"/>
        </w:rPr>
        <w:t>Πως Λειτουργεί?</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lastRenderedPageBreak/>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08512" cy="2491988"/>
                    </a:xfrm>
                    <a:prstGeom prst="rect">
                      <a:avLst/>
                    </a:prstGeom>
                  </pic:spPr>
                </pic:pic>
              </a:graphicData>
            </a:graphic>
          </wp:inline>
        </w:drawing>
      </w:r>
    </w:p>
    <w:p w14:paraId="64E3B3CB" w14:textId="15CE17B0" w:rsidR="00FD5CFA" w:rsidRPr="00F67C11" w:rsidRDefault="00FD5CFA" w:rsidP="00FD5CFA">
      <w:pPr>
        <w:pStyle w:val="Caption"/>
        <w:jc w:val="center"/>
        <w:rPr>
          <w:color w:val="1D5F25"/>
          <w:lang w:val="el-GR"/>
        </w:rPr>
      </w:pPr>
      <w:bookmarkStart w:id="43" w:name="_Toc98028283"/>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9A531A" w:rsidRPr="00EA26A0">
        <w:rPr>
          <w:noProof/>
          <w:color w:val="1D5F25"/>
          <w:lang w:val="el-GR"/>
        </w:rPr>
        <w:t>18</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43"/>
    </w:p>
    <w:p w14:paraId="1C3ABDBA" w14:textId="6028D1D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Frequency = cycles/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EE0EF0" w:rsidRDefault="008924C4" w:rsidP="00687C17">
      <w:pPr>
        <w:jc w:val="both"/>
        <w:rPr>
          <w:rFonts w:eastAsiaTheme="minorEastAsia"/>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40B28267"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δημιουργεί περιοδικό κύμα είτε όχι δηλαδή επαναλαβ</w:t>
      </w:r>
      <w:r w:rsidR="00950AAE">
        <w:rPr>
          <w:rFonts w:eastAsiaTheme="minorEastAsia"/>
          <w:lang w:val="el-GR"/>
        </w:rPr>
        <w:t>ό</w:t>
      </w:r>
      <w:r w:rsidR="005E0637">
        <w:rPr>
          <w:rFonts w:eastAsiaTheme="minorEastAsia"/>
          <w:lang w:val="el-GR"/>
        </w:rPr>
        <w:t>μενο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2E17AB">
        <w:rPr>
          <w:rFonts w:eastAsiaTheme="minorEastAsia"/>
          <w:lang w:val="el-GR"/>
        </w:rPr>
        <w:t xml:space="preserve"> </w:t>
      </w:r>
      <w:r w:rsidR="00EC3458">
        <w:rPr>
          <w:rFonts w:eastAsiaTheme="minorEastAsia"/>
          <w:lang w:val="el-GR"/>
        </w:rPr>
        <w:fldChar w:fldCharType="begin"/>
      </w:r>
      <w:r w:rsidR="00EC3458">
        <w:rPr>
          <w:rFonts w:eastAsiaTheme="minorEastAsia"/>
          <w:lang w:val="el-GR"/>
        </w:rPr>
        <w:instrText xml:space="preserve"> REF _Ref98015202 \p \h </w:instrText>
      </w:r>
      <w:r w:rsidR="00EC3458">
        <w:rPr>
          <w:rFonts w:eastAsiaTheme="minorEastAsia"/>
          <w:lang w:val="el-GR"/>
        </w:rPr>
      </w:r>
      <w:r w:rsidR="00687C17">
        <w:rPr>
          <w:rFonts w:eastAsiaTheme="minorEastAsia"/>
          <w:lang w:val="el-GR"/>
        </w:rPr>
        <w:instrText xml:space="preserve"> \* MERGEFORMAT </w:instrText>
      </w:r>
      <w:r w:rsidR="00EC3458">
        <w:rPr>
          <w:rFonts w:eastAsiaTheme="minorEastAsia"/>
          <w:lang w:val="el-GR"/>
        </w:rPr>
        <w:fldChar w:fldCharType="separate"/>
      </w:r>
      <w:r w:rsidR="00EC3458">
        <w:rPr>
          <w:rFonts w:eastAsiaTheme="minorEastAsia"/>
          <w:lang w:val="el-GR"/>
        </w:rPr>
        <w:t>παρακάτω</w:t>
      </w:r>
      <w:r w:rsidR="00EC3458">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lastRenderedPageBreak/>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32910" cy="2330329"/>
                    </a:xfrm>
                    <a:prstGeom prst="rect">
                      <a:avLst/>
                    </a:prstGeom>
                  </pic:spPr>
                </pic:pic>
              </a:graphicData>
            </a:graphic>
          </wp:inline>
        </w:drawing>
      </w:r>
    </w:p>
    <w:p w14:paraId="52011E6C" w14:textId="1BAE4E62" w:rsidR="005A7052" w:rsidRPr="00F67C11" w:rsidRDefault="00EC3458" w:rsidP="00EC3458">
      <w:pPr>
        <w:pStyle w:val="Caption"/>
        <w:jc w:val="center"/>
        <w:rPr>
          <w:color w:val="1D5F25"/>
        </w:rPr>
      </w:pPr>
      <w:bookmarkStart w:id="44" w:name="_Ref98015202"/>
      <w:bookmarkStart w:id="45" w:name="_Toc98028284"/>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9A531A">
        <w:rPr>
          <w:noProof/>
          <w:color w:val="1D5F25"/>
        </w:rPr>
        <w:t>19</w:t>
      </w:r>
      <w:r w:rsidRPr="00F67C11">
        <w:rPr>
          <w:color w:val="1D5F25"/>
        </w:rPr>
        <w:fldChar w:fldCharType="end"/>
      </w:r>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44"/>
      <w:bookmarkEnd w:id="45"/>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62733" cy="2458204"/>
                    </a:xfrm>
                    <a:prstGeom prst="rect">
                      <a:avLst/>
                    </a:prstGeom>
                  </pic:spPr>
                </pic:pic>
              </a:graphicData>
            </a:graphic>
          </wp:inline>
        </w:drawing>
      </w:r>
    </w:p>
    <w:p w14:paraId="16679C32" w14:textId="21B9052D" w:rsidR="003E604B" w:rsidRPr="00F67C11" w:rsidRDefault="003E604B" w:rsidP="003E604B">
      <w:pPr>
        <w:pStyle w:val="Caption"/>
        <w:jc w:val="center"/>
        <w:rPr>
          <w:color w:val="1D5F25"/>
          <w:lang w:val="el-GR"/>
        </w:rPr>
      </w:pPr>
      <w:bookmarkStart w:id="46" w:name="_Toc98028285"/>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9A531A">
        <w:rPr>
          <w:noProof/>
          <w:color w:val="1D5F25"/>
        </w:rPr>
        <w:t>20</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46"/>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40643" cy="2430482"/>
                    </a:xfrm>
                    <a:prstGeom prst="rect">
                      <a:avLst/>
                    </a:prstGeom>
                  </pic:spPr>
                </pic:pic>
              </a:graphicData>
            </a:graphic>
          </wp:inline>
        </w:drawing>
      </w:r>
    </w:p>
    <w:p w14:paraId="4935440B" w14:textId="1EB46C5C" w:rsidR="00D936EB" w:rsidRPr="00F67C11" w:rsidRDefault="00E06056" w:rsidP="00E06056">
      <w:pPr>
        <w:pStyle w:val="Caption"/>
        <w:jc w:val="center"/>
        <w:rPr>
          <w:color w:val="1D5F25"/>
          <w:lang w:val="el-GR"/>
        </w:rPr>
      </w:pPr>
      <w:bookmarkStart w:id="47" w:name="_Toc98028286"/>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9A531A">
        <w:rPr>
          <w:noProof/>
          <w:color w:val="1D5F25"/>
        </w:rPr>
        <w:t>21</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47"/>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09312FE8">
            <wp:extent cx="3962400" cy="2971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62400" cy="2971800"/>
                    </a:xfrm>
                    <a:prstGeom prst="rect">
                      <a:avLst/>
                    </a:prstGeom>
                  </pic:spPr>
                </pic:pic>
              </a:graphicData>
            </a:graphic>
          </wp:inline>
        </w:drawing>
      </w:r>
    </w:p>
    <w:p w14:paraId="18FDDE11" w14:textId="661BB657" w:rsidR="00653411" w:rsidRPr="00F67C11" w:rsidRDefault="00653411" w:rsidP="00F67C11">
      <w:pPr>
        <w:pStyle w:val="Caption"/>
        <w:tabs>
          <w:tab w:val="center" w:pos="4680"/>
          <w:tab w:val="left" w:pos="6570"/>
        </w:tabs>
        <w:jc w:val="center"/>
        <w:rPr>
          <w:color w:val="1D5F25"/>
          <w:lang w:val="el-GR"/>
        </w:rPr>
      </w:pPr>
      <w:bookmarkStart w:id="48" w:name="_Toc98028287"/>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9A531A">
        <w:rPr>
          <w:noProof/>
          <w:color w:val="1D5F25"/>
        </w:rPr>
        <w:t>22</w:t>
      </w:r>
      <w:r w:rsidRPr="00F67C11">
        <w:rPr>
          <w:color w:val="1D5F25"/>
        </w:rPr>
        <w:fldChar w:fldCharType="end"/>
      </w:r>
      <w:r w:rsidRPr="00F67C11">
        <w:rPr>
          <w:color w:val="1D5F25"/>
          <w:lang w:val="el-GR"/>
        </w:rPr>
        <w:t xml:space="preserve"> τελική κατάσταση οθόνης</w:t>
      </w:r>
      <w:bookmarkEnd w:id="48"/>
    </w:p>
    <w:p w14:paraId="265263E8" w14:textId="70C3BAF8" w:rsidR="00E118DF" w:rsidRDefault="00E118DF" w:rsidP="00687C17">
      <w:pPr>
        <w:jc w:val="both"/>
        <w:rPr>
          <w:lang w:val="el-GR"/>
        </w:rPr>
      </w:pPr>
      <w:r>
        <w:rPr>
          <w:lang w:val="el-GR"/>
        </w:rPr>
        <w:t>Άρα ισχύ η μαθηματική εξίσωση</w:t>
      </w:r>
    </w:p>
    <w:p w14:paraId="3BD31630" w14:textId="57DE43DF" w:rsidR="00E118DF" w:rsidRPr="0069248B" w:rsidRDefault="0069248B" w:rsidP="00E118DF">
      <w:pPr>
        <w:rPr>
          <w:rFonts w:eastAsiaTheme="minorEastAsia"/>
          <w:lang w:val="el-GR"/>
        </w:rPr>
      </w:pPr>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w:r>
        <w:rPr>
          <w:rFonts w:eastAsiaTheme="minorEastAsia"/>
          <w:lang w:val="el-GR"/>
        </w:rPr>
        <w:t xml:space="preserve"> </w:t>
      </w: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r>
        <w:t>yOffset</w:t>
      </w:r>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r>
        <w:t>yOffset</w:t>
      </w:r>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6DCC5721" w14:textId="7CBDE9A4" w:rsidR="00FA0778" w:rsidRPr="004B6239" w:rsidRDefault="00FA0778" w:rsidP="00FA0778">
      <w:pPr>
        <w:pStyle w:val="Heading6"/>
      </w:pPr>
      <w:r>
        <w:lastRenderedPageBreak/>
        <w:t>Shaders</w:t>
      </w:r>
    </w:p>
    <w:p w14:paraId="3D3223EB" w14:textId="52E3F730" w:rsidR="001A4B3F" w:rsidRDefault="0048618A" w:rsidP="001A4B3F">
      <w:r>
        <w:t>Xwse maths des kai to project sou sto github xwse ola ta maths apo ekei edw</w:t>
      </w:r>
      <w:r w:rsidR="00BB5A2B">
        <w:t xml:space="preserve"> bale photos ta panta gemista!!!!</w:t>
      </w:r>
    </w:p>
    <w:p w14:paraId="1C7376B1" w14:textId="44A1F8D5" w:rsidR="001565C6" w:rsidRDefault="001565C6" w:rsidP="001A4B3F">
      <w:r>
        <w:t>Pes gia ta new features tis Unreal edw?</w:t>
      </w:r>
    </w:p>
    <w:p w14:paraId="771C416A" w14:textId="7D49B2BE" w:rsidR="00422DFF" w:rsidRPr="001A4B3F" w:rsidRDefault="00422DFF" w:rsidP="001A4B3F">
      <w:r>
        <w:t>Material uv kai textures pes gia bake etc shadow maps? Real time etc</w:t>
      </w:r>
    </w:p>
    <w:p w14:paraId="34E45BEC" w14:textId="77777777" w:rsidR="00945AA6" w:rsidRDefault="001A4B3F" w:rsidP="00CD2360">
      <w:pPr>
        <w:pStyle w:val="Heading6"/>
      </w:pPr>
      <w:r>
        <w:t>Ray Cast</w:t>
      </w:r>
    </w:p>
    <w:p w14:paraId="27A5D301" w14:textId="653CBB10" w:rsidR="00945AA6" w:rsidRPr="00F913B9" w:rsidRDefault="009B4084" w:rsidP="00687C17">
      <w:pPr>
        <w:jc w:val="both"/>
        <w:rPr>
          <w:rFonts w:eastAsiaTheme="minorEastAsia"/>
        </w:rPr>
      </w:pPr>
      <w:r>
        <w:rPr>
          <w:lang w:val="el-GR"/>
        </w:rPr>
        <w:t xml:space="preserve">Είναι η </w:t>
      </w:r>
      <w:r w:rsidR="004443E2">
        <w:rPr>
          <w:lang w:val="el-GR"/>
        </w:rPr>
        <w:t>πρωταρχική</w:t>
      </w:r>
      <w:r>
        <w:rPr>
          <w:lang w:val="el-GR"/>
        </w:rPr>
        <w:t xml:space="preserve"> τεχνική με χαμηλό </w:t>
      </w:r>
      <w:r>
        <w:t>profiling</w:t>
      </w:r>
      <w:r w:rsidRPr="009B4084">
        <w:rPr>
          <w:lang w:val="el-GR"/>
        </w:rPr>
        <w:t xml:space="preserve"> </w:t>
      </w:r>
      <w:r>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Pr="009B4084">
        <w:rPr>
          <w:lang w:val="el-GR"/>
        </w:rPr>
        <w:t xml:space="preserve"> </w:t>
      </w:r>
      <w:r>
        <w:rPr>
          <w:lang w:val="el-GR"/>
        </w:rPr>
        <w:t xml:space="preserve">σε υπολογιστική ισχύ η οποία παίρνει μια </w:t>
      </w:r>
      <w:r w:rsidRPr="009B4084">
        <w:rPr>
          <w:lang w:val="el-GR"/>
        </w:rPr>
        <w:t>2</w:t>
      </w:r>
      <w:r>
        <w:t>D</w:t>
      </w:r>
      <w:r w:rsidRPr="009B4084">
        <w:rPr>
          <w:lang w:val="el-GR"/>
        </w:rPr>
        <w:t xml:space="preserve"> </w:t>
      </w:r>
      <w:r>
        <w:rPr>
          <w:lang w:val="el-GR"/>
        </w:rPr>
        <w:t xml:space="preserve">εικόνα και τη μετατρέπει σε </w:t>
      </w:r>
      <w:r w:rsidRPr="009B4084">
        <w:rPr>
          <w:lang w:val="el-GR"/>
        </w:rPr>
        <w:t>3</w:t>
      </w:r>
      <w:r>
        <w:t>D</w:t>
      </w:r>
      <w:r w:rsidRPr="009B4084">
        <w:rPr>
          <w:lang w:val="el-GR"/>
        </w:rPr>
        <w:t xml:space="preserve"> </w:t>
      </w:r>
      <w:r w:rsidR="004443E2">
        <w:rPr>
          <w:lang w:val="el-GR"/>
        </w:rPr>
        <w:t>δηλαδή</w:t>
      </w:r>
      <w:r>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 xml:space="preserve">. </w:t>
      </w:r>
      <w:r w:rsidR="000E58E4">
        <w:rPr>
          <w:rFonts w:eastAsiaTheme="minorEastAsia"/>
          <w:lang w:val="el-GR"/>
        </w:rPr>
        <w:fldChar w:fldCharType="begin"/>
      </w:r>
      <w:r w:rsidR="000E58E4">
        <w:rPr>
          <w:rFonts w:eastAsiaTheme="minorEastAsia"/>
          <w:lang w:val="el-GR"/>
        </w:rPr>
        <w:instrText xml:space="preserve"> REF _Ref98007843 \p \h </w:instrText>
      </w:r>
      <w:r w:rsidR="000E58E4">
        <w:rPr>
          <w:rFonts w:eastAsiaTheme="minorEastAsia"/>
          <w:lang w:val="el-GR"/>
        </w:rPr>
      </w:r>
      <w:r w:rsidR="00687C17">
        <w:rPr>
          <w:rFonts w:eastAsiaTheme="minorEastAsia"/>
          <w:lang w:val="el-GR"/>
        </w:rPr>
        <w:instrText xml:space="preserve"> \* MERGEFORMAT </w:instrText>
      </w:r>
      <w:r w:rsidR="000E58E4">
        <w:rPr>
          <w:rFonts w:eastAsiaTheme="minorEastAsia"/>
          <w:lang w:val="el-GR"/>
        </w:rPr>
        <w:fldChar w:fldCharType="separate"/>
      </w:r>
      <w:r w:rsidR="000E58E4">
        <w:rPr>
          <w:rFonts w:eastAsiaTheme="minorEastAsia"/>
          <w:lang w:val="el-GR"/>
        </w:rPr>
        <w:t>παρακάτω</w:t>
      </w:r>
      <w:r w:rsidR="000E58E4">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877C6F">
        <w:rPr>
          <w:rFonts w:eastAsiaTheme="minorEastAsia"/>
          <w:i/>
          <w:iCs/>
        </w:rPr>
        <w:t xml:space="preserve"> 3D, Doom</w:t>
      </w:r>
      <w:r w:rsidR="00996B62" w:rsidRPr="00877C6F">
        <w:rPr>
          <w:rFonts w:eastAsiaTheme="minorEastAsia"/>
          <w:i/>
          <w:iCs/>
        </w:rPr>
        <w:t>, Quake</w:t>
      </w:r>
      <w:r w:rsidR="00996B62">
        <w:rPr>
          <w:rFonts w:eastAsiaTheme="minorEastAsia"/>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230BB1AB" w:rsidR="000672DB" w:rsidRPr="00F67C11" w:rsidRDefault="000672DB" w:rsidP="000672DB">
      <w:pPr>
        <w:pStyle w:val="Caption"/>
        <w:jc w:val="center"/>
        <w:rPr>
          <w:color w:val="1D5F25"/>
        </w:rPr>
      </w:pPr>
      <w:bookmarkStart w:id="49" w:name="_Ref98007843"/>
      <w:bookmarkStart w:id="50" w:name="_Toc98028288"/>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9A531A">
        <w:rPr>
          <w:noProof/>
          <w:color w:val="1D5F25"/>
        </w:rPr>
        <w:t>23</w:t>
      </w:r>
      <w:r w:rsidRPr="00F67C11">
        <w:rPr>
          <w:color w:val="1D5F25"/>
        </w:rPr>
        <w:fldChar w:fldCharType="end"/>
      </w:r>
      <w:r w:rsidRPr="00F67C11">
        <w:rPr>
          <w:color w:val="1D5F25"/>
        </w:rPr>
        <w:t xml:space="preserve"> RayCast technique 90</w:t>
      </w:r>
      <w:r w:rsidR="00584CAD" w:rsidRPr="00F67C11">
        <w:rPr>
          <w:color w:val="1D5F25"/>
        </w:rPr>
        <w:t xml:space="preserve"> </w:t>
      </w:r>
      <w:r w:rsidRPr="00F67C11">
        <w:rPr>
          <w:color w:val="1D5F25"/>
        </w:rPr>
        <w:t>Degrees Angle between edges</w:t>
      </w:r>
      <w:bookmarkEnd w:id="49"/>
      <w:bookmarkEnd w:id="50"/>
    </w:p>
    <w:p w14:paraId="5F89AA34" w14:textId="002D07EA" w:rsidR="00212EA3" w:rsidRDefault="00212EA3" w:rsidP="00687C17">
      <w:pPr>
        <w:jc w:val="both"/>
      </w:pPr>
      <w:r w:rsidRPr="00212EA3">
        <w:rPr>
          <w:lang w:val="el-GR"/>
        </w:rPr>
        <w:t>Όπως το ray-casting, το ray-tracing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r w:rsidR="00E30378">
        <w:rPr>
          <w:lang w:val="el-GR"/>
        </w:rPr>
        <w:t>πλοηγήθει</w:t>
      </w:r>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z</m:t>
          </m:r>
          <m:r>
            <m:rPr>
              <m:sty m:val="p"/>
            </m:rPr>
            <w:rPr>
              <w:rFonts w:ascii="Cambria Math" w:eastAsiaTheme="minorEastAsia" w:hAnsi="Cambria Math"/>
              <w:lang w:val="el-GR"/>
            </w:rPr>
            <m:t>⋅</m:t>
          </m:r>
          <m:r>
            <m:rPr>
              <m:sty m:val="p"/>
            </m:rPr>
            <w:rPr>
              <w:rFonts w:ascii="Cambria Math" w:eastAsiaTheme="minorEastAsia" w:hAnsi="Cambria Math"/>
              <w:lang w:val="el-GR"/>
            </w:rPr>
            <m:t>xPixel</m:t>
          </m:r>
          <m:r>
            <m:rPr>
              <m:sty m:val="p"/>
            </m:rPr>
            <w:rPr>
              <w:rFonts w:ascii="Cambria Math" w:eastAsiaTheme="minorEastAsia" w:hAnsi="Cambria Math"/>
              <w:lang w:val="el-GR"/>
            </w:rPr>
            <m:t>⋅</m:t>
          </m:r>
          <m:r>
            <m:rPr>
              <m:sty m:val="p"/>
            </m:rPr>
            <w:rPr>
              <w:rFonts w:ascii="Cambria Math" w:eastAsiaTheme="minorEastAsia" w:hAnsi="Cambria Math"/>
              <w:lang w:val="el-GR"/>
            </w:rPr>
            <m:t>yPixel</m:t>
          </m:r>
          <m:r>
            <m:rPr>
              <m:sty m:val="p"/>
            </m:rPr>
            <w:rPr>
              <w:rFonts w:ascii="Cambria Math" w:eastAsiaTheme="minorEastAsia" w:hAnsi="Cambria Math"/>
              <w:lang w:val="el-GR"/>
            </w:rPr>
            <m:t xml:space="preserve"> ∈ </m:t>
          </m:r>
          <m:r>
            <m:rPr>
              <m:scr m:val="double-struck"/>
            </m:rPr>
            <w:rPr>
              <w:rFonts w:ascii="Cambria Math" w:eastAsiaTheme="minorEastAsia" w:hAnsi="Cambria Math"/>
              <w:lang w:val="el-GR"/>
            </w:rPr>
            <m:t>z</m:t>
          </m:r>
        </m:oMath>
      </m:oMathPara>
    </w:p>
    <w:p w14:paraId="7DB616F1" w14:textId="07C0E9B2" w:rsidR="00942891" w:rsidRPr="008543BB" w:rsidRDefault="001C56CE" w:rsidP="00942891">
      <w:pPr>
        <w:rPr>
          <w:rFonts w:eastAsiaTheme="minorEastAsia"/>
        </w:rPr>
      </w:pPr>
      <w:r>
        <w:rPr>
          <w:rFonts w:eastAsiaTheme="minorEastAsia"/>
          <w:i/>
        </w:rPr>
        <w:t xml:space="preserve"> </w:t>
      </w:r>
    </w:p>
    <w:p w14:paraId="2D057340" w14:textId="2FFE66BA" w:rsidR="00937654" w:rsidRPr="00D01C80" w:rsidRDefault="00937654" w:rsidP="00937654">
      <w:pPr>
        <w:rPr>
          <w:rFonts w:eastAsiaTheme="minorEastAsia"/>
          <w:i/>
        </w:rPr>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m:t>
                      </m:r>
                      <m:r>
                        <w:rPr>
                          <w:rFonts w:ascii="Cambria Math" w:eastAsiaTheme="minorEastAsia" w:hAnsi="Cambria Math"/>
                          <w:lang w:val="el-GR"/>
                        </w:rPr>
                        <m:t>-</m:t>
                      </m:r>
                      <m:r>
                        <w:rPr>
                          <w:rFonts w:ascii="Cambria Math" w:eastAsiaTheme="minorEastAsia" w:hAnsi="Cambria Math"/>
                          <w:lang w:val="el-GR"/>
                        </w:rPr>
                        <m:t>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165CD613" w14:textId="3FF61A87" w:rsidR="00AF7014" w:rsidRDefault="00AF7014" w:rsidP="00CB52F0">
      <w:pPr>
        <w:rPr>
          <w:lang w:val="el-GR"/>
        </w:rPr>
      </w:pPr>
    </w:p>
    <w:p w14:paraId="4F783FAD" w14:textId="1FA60BD1" w:rsidR="00AE19D3" w:rsidRPr="00687C17" w:rsidRDefault="00C74728" w:rsidP="00CB52F0">
      <w:pPr>
        <w:rPr>
          <w:rFonts w:eastAsiaTheme="minorEastAsia"/>
          <w:lang w:val="el-GR"/>
        </w:rPr>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m:t>
          </m:r>
          <m:r>
            <w:rPr>
              <w:rFonts w:ascii="Cambria Math" w:eastAsiaTheme="minorEastAsia" w:hAnsi="Cambria Math"/>
            </w:rPr>
            <m:t>xPixel</m:t>
          </m:r>
          <m:r>
            <w:rPr>
              <w:rFonts w:ascii="Cambria Math" w:eastAsiaTheme="minorEastAsia" w:hAnsi="Cambria Math"/>
              <w:lang w:val="el-GR"/>
            </w:rPr>
            <m:t>=xx ∙</m:t>
          </m:r>
          <m:r>
            <w:rPr>
              <w:rFonts w:ascii="Cambria Math" w:eastAsiaTheme="minorEastAsia" w:hAnsi="Cambria Math"/>
              <w:lang w:val="el-GR"/>
            </w:rPr>
            <m:t>yPixel=yy</m:t>
          </m:r>
        </m:oMath>
      </m:oMathPara>
    </w:p>
    <w:p w14:paraId="4E2D66F2" w14:textId="57D9BB01" w:rsidR="00464C50" w:rsidRPr="004B6239" w:rsidRDefault="00146C0B" w:rsidP="00687C17">
      <w:pPr>
        <w:jc w:val="both"/>
        <w:rPr>
          <w:rFonts w:eastAsiaTheme="minorEastAsia"/>
          <w:lang w:val="el-GR"/>
        </w:rPr>
      </w:pPr>
      <w:r w:rsidRPr="004B6239">
        <w:rPr>
          <w:rFonts w:eastAsiaTheme="minorEastAsia"/>
          <w:lang w:val="el-GR"/>
        </w:rPr>
        <w:t xml:space="preserve"> </w:t>
      </w:r>
      <w:r w:rsidR="006B1DBD" w:rsidRPr="00FD4DA2">
        <w:rPr>
          <w:lang w:val="el-GR"/>
        </w:rPr>
        <w:t>(</w:t>
      </w:r>
      <w:r w:rsidR="006B1DBD" w:rsidRPr="00FD4DA2">
        <w:rPr>
          <w:i/>
          <w:iCs/>
          <w:lang w:val="el-GR"/>
        </w:rPr>
        <w:t>αποτέλεσμα βλ.</w:t>
      </w:r>
      <w:r w:rsidR="006B1DBD">
        <w:rPr>
          <w:lang w:val="el-GR"/>
        </w:rPr>
        <w:t xml:space="preserve"> </w:t>
      </w:r>
      <w:r w:rsidR="006B1DBD">
        <w:rPr>
          <w:lang w:val="el-GR"/>
        </w:rPr>
        <w:fldChar w:fldCharType="begin"/>
      </w:r>
      <w:r w:rsidR="006B1DBD">
        <w:rPr>
          <w:lang w:val="el-GR"/>
        </w:rPr>
        <w:instrText xml:space="preserve"> REF _Ref98028033 \p \h </w:instrText>
      </w:r>
      <w:r w:rsidR="006B1DBD">
        <w:rPr>
          <w:lang w:val="el-GR"/>
        </w:rPr>
      </w:r>
      <w:r w:rsidR="006B1DBD">
        <w:rPr>
          <w:lang w:val="el-GR"/>
        </w:rPr>
        <w:fldChar w:fldCharType="separate"/>
      </w:r>
      <w:r w:rsidR="006B1DBD">
        <w:rPr>
          <w:lang w:val="el-GR"/>
        </w:rPr>
        <w:t>παρακ</w:t>
      </w:r>
      <w:r w:rsidR="006B1DBD">
        <w:rPr>
          <w:lang w:val="el-GR"/>
        </w:rPr>
        <w:t>ά</w:t>
      </w:r>
      <w:r w:rsidR="006B1DBD">
        <w:rPr>
          <w:lang w:val="el-GR"/>
        </w:rPr>
        <w:t>τω</w:t>
      </w:r>
      <w:r w:rsidR="006B1DBD">
        <w:rPr>
          <w:lang w:val="el-GR"/>
        </w:rPr>
        <w:fldChar w:fldCharType="end"/>
      </w:r>
      <w:r w:rsidR="006B1DBD">
        <w:rPr>
          <w:lang w:val="el-GR"/>
        </w:rPr>
        <w:t>)</w:t>
      </w:r>
    </w:p>
    <w:p w14:paraId="7B96D09F" w14:textId="0274D9F2" w:rsidR="009B6E46" w:rsidRPr="00FD4DA2" w:rsidRDefault="00364C6A" w:rsidP="00687C17">
      <w:pPr>
        <w:jc w:val="both"/>
        <w:rPr>
          <w:lang w:val="el-GR"/>
        </w:rPr>
      </w:pPr>
      <w:r>
        <w:rPr>
          <w:lang w:val="el-GR"/>
        </w:rPr>
        <w:lastRenderedPageBreak/>
        <w:t xml:space="preserve">Απόδειξη λειτουργείας </w:t>
      </w:r>
      <w:r w:rsidR="002232B1">
        <w:rPr>
          <w:lang w:val="el-GR"/>
        </w:rPr>
        <w:t>εξίσωσης</w:t>
      </w:r>
      <w:r w:rsidRPr="00364C6A">
        <w:rPr>
          <w:lang w:val="el-GR"/>
        </w:rPr>
        <w:t xml:space="preserve">: </w:t>
      </w:r>
      <w:r w:rsidR="00676863">
        <w:rPr>
          <w:lang w:val="el-GR"/>
        </w:rPr>
        <w:t xml:space="preserve">το δικό μας </w:t>
      </w:r>
      <w:hyperlink r:id="rId69" w:history="1">
        <w:r w:rsidRPr="00676863">
          <w:rPr>
            <w:rStyle w:val="Hyperlink"/>
          </w:rPr>
          <w:t>GitHub</w:t>
        </w:r>
      </w:hyperlink>
      <w:r w:rsidR="00676863">
        <w:rPr>
          <w:lang w:val="el-GR"/>
        </w:rPr>
        <w:t xml:space="preserve">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6F28ECBA" w14:textId="7FC36537" w:rsidR="00AA13D3" w:rsidRPr="004B6239" w:rsidRDefault="00EB233C" w:rsidP="00CB52F0">
      <w:pPr>
        <w:rPr>
          <w:u w:val="single"/>
        </w:rPr>
      </w:pPr>
      <w:r w:rsidRPr="00884D6A">
        <w:rPr>
          <w:u w:val="single"/>
        </w:rPr>
        <w:t>VDM</w:t>
      </w:r>
      <w:r w:rsidRPr="004B6239">
        <w:rPr>
          <w:u w:val="single"/>
        </w:rPr>
        <w:t>-</w:t>
      </w:r>
      <w:r w:rsidRPr="00884D6A">
        <w:rPr>
          <w:u w:val="single"/>
        </w:rPr>
        <w:t>SL</w:t>
      </w:r>
      <w:r w:rsidR="00A600C4" w:rsidRPr="004B6239">
        <w:rPr>
          <w:u w:val="single"/>
        </w:rPr>
        <w:t xml:space="preserve"> </w:t>
      </w:r>
      <w:r w:rsidR="00A600C4" w:rsidRPr="00884D6A">
        <w:rPr>
          <w:u w:val="single"/>
        </w:rPr>
        <w:t>Specification</w:t>
      </w:r>
    </w:p>
    <w:p w14:paraId="4B949C0F" w14:textId="77777777" w:rsidR="00FD4DA2" w:rsidRDefault="00FD4DA2" w:rsidP="00FD4DA2">
      <w:pPr>
        <w:keepNext/>
        <w:jc w:val="center"/>
      </w:pPr>
      <w:r>
        <w:tab/>
      </w:r>
      <w:r w:rsidRPr="008D36A5">
        <w:drawing>
          <wp:inline distT="0" distB="0" distL="0" distR="0" wp14:anchorId="5DE346E0" wp14:editId="7322EE1E">
            <wp:extent cx="5943600" cy="42646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264660"/>
                    </a:xfrm>
                    <a:prstGeom prst="rect">
                      <a:avLst/>
                    </a:prstGeom>
                  </pic:spPr>
                </pic:pic>
              </a:graphicData>
            </a:graphic>
          </wp:inline>
        </w:drawing>
      </w:r>
    </w:p>
    <w:p w14:paraId="1F33BC73" w14:textId="256282FF" w:rsidR="00FD4DA2" w:rsidRPr="008D36A5" w:rsidRDefault="00FD4DA2" w:rsidP="00FD4DA2">
      <w:pPr>
        <w:pStyle w:val="Caption"/>
        <w:jc w:val="center"/>
        <w:rPr>
          <w:color w:val="1D5F25"/>
        </w:rPr>
      </w:pPr>
      <w:bookmarkStart w:id="51" w:name="_Ref98028033"/>
      <w:bookmarkStart w:id="52" w:name="_Toc98028289"/>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9A531A">
        <w:rPr>
          <w:noProof/>
          <w:color w:val="1D5F25"/>
        </w:rPr>
        <w:t>24</w:t>
      </w:r>
      <w:r w:rsidRPr="008D36A5">
        <w:rPr>
          <w:color w:val="1D5F25"/>
        </w:rPr>
        <w:fldChar w:fldCharType="end"/>
      </w:r>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raycast rendering technique</w:t>
      </w:r>
      <w:bookmarkEnd w:id="51"/>
      <w:bookmarkEnd w:id="52"/>
    </w:p>
    <w:p w14:paraId="6C537DA3" w14:textId="1ED148D1" w:rsidR="00AA13D3" w:rsidRPr="004B6239" w:rsidRDefault="00AA13D3" w:rsidP="00FD4DA2">
      <w:pPr>
        <w:tabs>
          <w:tab w:val="left" w:pos="2460"/>
        </w:tabs>
      </w:pPr>
    </w:p>
    <w:p w14:paraId="019DE25E" w14:textId="20DF62F7" w:rsidR="001A4B3F" w:rsidRDefault="001A4B3F" w:rsidP="00CD2360">
      <w:pPr>
        <w:pStyle w:val="Heading6"/>
      </w:pPr>
      <w:r>
        <w:t>Ray</w:t>
      </w:r>
      <w:r w:rsidRPr="009E7226">
        <w:t xml:space="preserve"> </w:t>
      </w:r>
      <w:r>
        <w:t>Trace</w:t>
      </w:r>
    </w:p>
    <w:p w14:paraId="4CEA02AA" w14:textId="77777777" w:rsidR="00111D34" w:rsidRPr="00111D34" w:rsidRDefault="00111D34" w:rsidP="00111D34"/>
    <w:p w14:paraId="723B3609" w14:textId="6494E723" w:rsidR="00111D34" w:rsidRDefault="00111D34" w:rsidP="00111D34">
      <w:pPr>
        <w:pStyle w:val="Heading6"/>
      </w:pPr>
      <w:r>
        <w:t>Clipping</w:t>
      </w:r>
    </w:p>
    <w:p w14:paraId="2767874A" w14:textId="524FBC65" w:rsidR="001F0D4E" w:rsidRPr="00B81EA6" w:rsidRDefault="0011700F" w:rsidP="001F0D4E">
      <w:pPr>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w:t>
      </w:r>
      <w:r w:rsidRPr="0011700F">
        <w:rPr>
          <w:lang w:val="el-GR"/>
        </w:rPr>
        <w:t>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1C4F6A" w:rsidRPr="001C4F6A">
        <w:rPr>
          <w:lang w:val="el-GR"/>
        </w:rPr>
        <w:t>)</w:t>
      </w:r>
      <w:r w:rsidRPr="0011700F">
        <w:rPr>
          <w:lang w:val="el-GR"/>
        </w:rPr>
        <w:t>. Συνήθως, αφαιρείται οποιαδήποτε γραμμή ή τμήμα εκεί έξω από την περιοχή προβολής.</w:t>
      </w:r>
      <w:r w:rsidRPr="0011700F">
        <w:rPr>
          <w:lang w:val="el-GR"/>
        </w:rPr>
        <w:t xml:space="preserve"> </w:t>
      </w:r>
      <w:r w:rsidR="00032058">
        <w:rPr>
          <w:lang w:val="el-GR"/>
        </w:rPr>
        <w:t xml:space="preserve">Για να επιλυθεί αυτό το πρόβλημα χρησιμοποιούμε τον </w:t>
      </w:r>
      <w:r w:rsidR="00032058" w:rsidRPr="00032058">
        <w:rPr>
          <w:lang w:val="el-GR"/>
        </w:rPr>
        <w:t xml:space="preserve">Cohen–Sutherland </w:t>
      </w:r>
      <w:r w:rsidR="00032058">
        <w:t>algorithm</w:t>
      </w:r>
      <w:r w:rsidR="00B81EA6" w:rsidRPr="00B81EA6">
        <w:rPr>
          <w:lang w:val="el-GR"/>
        </w:rPr>
        <w:t xml:space="preserve"> </w:t>
      </w:r>
      <w:sdt>
        <w:sdtPr>
          <w:rPr>
            <w:lang w:val="el-GR"/>
          </w:rPr>
          <w:id w:val="-412245095"/>
          <w:citation/>
        </w:sdt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B81EA6" w:rsidRPr="00B81EA6">
            <w:rPr>
              <w:noProof/>
              <w:lang w:val="el-GR"/>
            </w:rPr>
            <w:t>(</w:t>
          </w:r>
          <w:r w:rsidR="00B81EA6" w:rsidRPr="00B81EA6">
            <w:rPr>
              <w:noProof/>
            </w:rPr>
            <w:t>Wikipedia</w:t>
          </w:r>
          <w:r w:rsidR="00B81EA6" w:rsidRPr="00B81EA6">
            <w:rPr>
              <w:noProof/>
              <w:lang w:val="el-GR"/>
            </w:rPr>
            <w:t>, 2019)</w:t>
          </w:r>
          <w:r w:rsidR="00B81EA6">
            <w:rPr>
              <w:lang w:val="el-GR"/>
            </w:rPr>
            <w:fldChar w:fldCharType="end"/>
          </w:r>
        </w:sdtContent>
      </w:sdt>
    </w:p>
    <w:p w14:paraId="5F106B90" w14:textId="60D75184" w:rsidR="004E107B" w:rsidRPr="00283655" w:rsidRDefault="004E107B" w:rsidP="001F0D4E">
      <w:pPr>
        <w:rPr>
          <w:i/>
          <w:iCs/>
          <w:lang w:val="el-GR"/>
        </w:rPr>
      </w:pPr>
      <w:r>
        <w:rPr>
          <w:lang w:val="el-GR"/>
        </w:rPr>
        <w:t xml:space="preserve">Δηλαδή </w:t>
      </w:r>
      <w:r w:rsidR="00662D31">
        <w:rPr>
          <w:lang w:val="el-GR"/>
        </w:rPr>
        <w:t xml:space="preserve">θέλουμε όταν οι </w:t>
      </w:r>
      <w:r w:rsidR="00B9222B">
        <w:rPr>
          <w:lang w:val="el-GR"/>
        </w:rPr>
        <w:t>(</w:t>
      </w:r>
      <w:r w:rsidR="003F1358">
        <w:rPr>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 xml:space="preserve">βλ. </w:t>
      </w:r>
      <w:r w:rsidR="00662D31">
        <w:rPr>
          <w:lang w:val="el-GR"/>
        </w:rPr>
        <w:fldChar w:fldCharType="begin"/>
      </w:r>
      <w:r w:rsidR="00662D31">
        <w:rPr>
          <w:lang w:val="el-GR"/>
        </w:rPr>
        <w:instrText xml:space="preserve"> REF _Ref98049107 \p \h </w:instrText>
      </w:r>
      <w:r w:rsidR="00662D31">
        <w:rPr>
          <w:lang w:val="el-GR"/>
        </w:rPr>
      </w:r>
      <w:r w:rsidR="00662D31">
        <w:rPr>
          <w:lang w:val="el-GR"/>
        </w:rPr>
        <w:fldChar w:fldCharType="separate"/>
      </w:r>
      <w:r w:rsidR="00662D31">
        <w:rPr>
          <w:lang w:val="el-GR"/>
        </w:rPr>
        <w:t>παρακάτω</w:t>
      </w:r>
      <w:r w:rsidR="00662D31">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p>
    <w:p w14:paraId="0FCEF26C" w14:textId="4E55BDBA" w:rsidR="00277CA0" w:rsidRPr="00851E76" w:rsidRDefault="00C41A7A" w:rsidP="001F0D4E">
      <w:pPr>
        <w:rPr>
          <w:rFonts w:eastAsiaTheme="minorEastAsia"/>
          <w:i/>
        </w:rPr>
      </w:pPr>
      <m:oMathPara>
        <m:oMath>
          <m:r>
            <w:rPr>
              <w:rFonts w:ascii="Cambria Math" w:hAnsi="Cambria Math"/>
            </w:rPr>
            <w:lastRenderedPageBreak/>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Π</m:t>
          </m:r>
          <m:r>
            <m:rPr>
              <m:sty m:val="p"/>
            </m:rPr>
            <w:rPr>
              <w:rFonts w:ascii="Cambria Math" w:hAnsi="Cambria Math"/>
              <w:lang w:val="el-GR"/>
            </w:rPr>
            <m:t xml:space="preserve"> </m:t>
          </m:r>
          <m:r>
            <w:rPr>
              <w:rFonts w:ascii="Cambria Math" w:hAnsi="Cambria Math"/>
              <w:lang w:val="el-GR"/>
            </w:rPr>
            <m:t>radians</m:t>
          </m:r>
          <m:r>
            <w:rPr>
              <w:rFonts w:ascii="Cambria Math" w:hAnsi="Cambria Math"/>
              <w:lang w:val="el-GR"/>
            </w:rPr>
            <m:t xml:space="preserve"> και 360°=2</m:t>
          </m:r>
          <m:r>
            <m:rPr>
              <m:sty m:val="p"/>
            </m:rPr>
            <w:rPr>
              <w:rFonts w:ascii="Cambria Math" w:hAnsi="Cambria Math"/>
              <w:lang w:val="el-GR"/>
            </w:rPr>
            <m:t>Π</m:t>
          </m:r>
          <m:r>
            <m:rPr>
              <m:sty m:val="p"/>
            </m:rPr>
            <w:rPr>
              <w:rFonts w:ascii="Cambria Math" w:hAnsi="Cambria Math"/>
              <w:lang w:val="el-GR"/>
            </w:rPr>
            <m:t xml:space="preserve"> </m:t>
          </m:r>
          <m:r>
            <w:rPr>
              <w:rFonts w:ascii="Cambria Math" w:hAnsi="Cambria Math"/>
            </w:rPr>
            <m:t>radians</m:t>
          </m:r>
        </m:oMath>
      </m:oMathPara>
    </w:p>
    <w:p w14:paraId="51477D34" w14:textId="476E5EA0" w:rsidR="00851E76" w:rsidRDefault="00851E76" w:rsidP="001F0D4E">
      <w:pPr>
        <w:rPr>
          <w:rFonts w:eastAsiaTheme="minorEastAsia"/>
          <w:i/>
          <w:lang w:val="el-GR"/>
        </w:rPr>
      </w:pPr>
      <w:r>
        <w:rPr>
          <w:rFonts w:eastAsiaTheme="minorEastAsia"/>
          <w:i/>
          <w:lang w:val="el-GR"/>
        </w:rPr>
        <w:t xml:space="preserve">Όπου Π = </w:t>
      </w:r>
      <w:r>
        <w:rPr>
          <w:rFonts w:eastAsiaTheme="minorEastAsia"/>
          <w:i/>
        </w:rPr>
        <w:t>3.14</w:t>
      </w:r>
      <w:r w:rsidR="003D3883">
        <w:rPr>
          <w:rFonts w:eastAsiaTheme="minorEastAsia"/>
          <w:i/>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10E003B7" w:rsidR="00587FFB" w:rsidRDefault="009A531A" w:rsidP="009A531A">
      <w:pPr>
        <w:pStyle w:val="Caption"/>
        <w:jc w:val="center"/>
        <w:rPr>
          <w:color w:val="1D5F25"/>
          <w:lang w:val="el-GR"/>
        </w:rPr>
      </w:pPr>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Pr="004F65A5">
        <w:rPr>
          <w:noProof/>
          <w:color w:val="1D5F25"/>
          <w:lang w:val="el-GR"/>
        </w:rPr>
        <w:t>25</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m:t>
          </m:r>
          <m:r>
            <w:rPr>
              <w:rFonts w:ascii="Cambria Math" w:eastAsiaTheme="minorEastAsia" w:hAnsi="Cambria Math"/>
            </w:rPr>
            <m:t>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471824F2" w:rsidR="00556AFD" w:rsidRPr="0001025F" w:rsidRDefault="001C3127" w:rsidP="001C3127">
      <w:pPr>
        <w:pStyle w:val="Caption"/>
        <w:jc w:val="center"/>
        <w:rPr>
          <w:rFonts w:eastAsiaTheme="minorEastAsia"/>
          <w:color w:val="1D5F25"/>
        </w:rPr>
      </w:pPr>
      <w:r w:rsidRPr="0001025F">
        <w:rPr>
          <w:color w:val="1D5F25"/>
        </w:rPr>
        <w:t xml:space="preserve">Figure </w:t>
      </w:r>
      <w:r w:rsidRPr="0001025F">
        <w:rPr>
          <w:color w:val="1D5F25"/>
        </w:rPr>
        <w:fldChar w:fldCharType="begin"/>
      </w:r>
      <w:r w:rsidRPr="0001025F">
        <w:rPr>
          <w:color w:val="1D5F25"/>
        </w:rPr>
        <w:instrText xml:space="preserve"> SEQ Figure \* ARABIC </w:instrText>
      </w:r>
      <w:r w:rsidRPr="0001025F">
        <w:rPr>
          <w:color w:val="1D5F25"/>
        </w:rPr>
        <w:fldChar w:fldCharType="separate"/>
      </w:r>
      <w:r w:rsidR="009A531A" w:rsidRPr="0001025F">
        <w:rPr>
          <w:noProof/>
          <w:color w:val="1D5F25"/>
        </w:rPr>
        <w:t>26</w:t>
      </w:r>
      <w:r w:rsidRPr="0001025F">
        <w:rPr>
          <w:color w:val="1D5F25"/>
        </w:rPr>
        <w:fldChar w:fldCharType="end"/>
      </w:r>
      <w:r w:rsidRPr="0001025F">
        <w:rPr>
          <w:color w:val="1D5F25"/>
        </w:rPr>
        <w:t xml:space="preserve"> </w:t>
      </w:r>
      <w:r w:rsidRPr="0001025F">
        <w:rPr>
          <w:color w:val="1D5F25"/>
          <w:lang w:val="el-GR"/>
        </w:rPr>
        <w:t xml:space="preserve">Μετρώντας </w:t>
      </w:r>
      <w:r w:rsidRPr="0001025F">
        <w:rPr>
          <w:color w:val="1D5F25"/>
        </w:rPr>
        <w:t>Radians</w:t>
      </w:r>
    </w:p>
    <w:p w14:paraId="268C153A" w14:textId="77777777" w:rsidR="00C41A7A" w:rsidRPr="00A46172" w:rsidRDefault="00C41A7A" w:rsidP="001F0D4E">
      <w:pPr>
        <w:rPr>
          <w:rFonts w:eastAsiaTheme="minorEastAsia"/>
          <w:i/>
        </w:rPr>
      </w:pPr>
    </w:p>
    <w:p w14:paraId="0FA00524" w14:textId="77777777" w:rsidR="009679C5" w:rsidRPr="009679C5" w:rsidRDefault="009679C5" w:rsidP="001F0D4E">
      <w:pPr>
        <w:rPr>
          <w:rFonts w:eastAsiaTheme="minorEastAsia"/>
          <w:i/>
        </w:rPr>
      </w:pPr>
    </w:p>
    <w:p w14:paraId="6F373EEE" w14:textId="77777777" w:rsidR="004E107B" w:rsidRPr="004E107B" w:rsidRDefault="004E107B" w:rsidP="001F0D4E">
      <w:pPr>
        <w:rPr>
          <w:lang w:val="el-GR"/>
        </w:rPr>
      </w:pPr>
    </w:p>
    <w:p w14:paraId="5F5CC204" w14:textId="2F3CC145" w:rsidR="00281068" w:rsidRDefault="00281068" w:rsidP="001F0D4E">
      <w:r>
        <w:rPr>
          <w:lang w:val="el-GR"/>
        </w:rPr>
        <w:t>Παράδειγμα κώδικα</w:t>
      </w:r>
      <w:r w:rsidR="00E45154">
        <w:rPr>
          <w:lang w:val="el-GR"/>
        </w:rPr>
        <w:t xml:space="preserve"> σε </w:t>
      </w:r>
      <w:r w:rsidR="00E45154">
        <w:t>java</w:t>
      </w:r>
    </w:p>
    <w:p w14:paraId="637D14F6" w14:textId="4FCB021B" w:rsidR="00A46172" w:rsidRDefault="00A46172" w:rsidP="001F0D4E">
      <w:pPr>
        <w:rPr>
          <w:lang w:val="el-GR"/>
        </w:rPr>
      </w:pPr>
      <w:r>
        <w:rPr>
          <w:lang w:val="el-GR"/>
        </w:rPr>
        <w:t xml:space="preserve">Το </w:t>
      </w:r>
      <w:r>
        <w:t>rotLeftSideZ</w:t>
      </w:r>
      <w:r w:rsidR="00E84120" w:rsidRPr="00DF6998">
        <w:rPr>
          <w:lang w:val="el-GR"/>
        </w:rPr>
        <w:t>2</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3191DBC1" w14:textId="4EE7C8B5" w:rsidR="00BE5199" w:rsidRDefault="00B86D36" w:rsidP="001F0D4E">
      <w:pPr>
        <w:rPr>
          <w:rFonts w:eastAsiaTheme="minorEastAsia"/>
          <w:iCs/>
        </w:rPr>
      </w:pPr>
      <w:r>
        <w:rPr>
          <w:lang w:val="el-GR"/>
        </w:rPr>
        <w:t>Αρά</w:t>
      </w:r>
      <w:r w:rsidR="00BE5199">
        <w:rPr>
          <w:lang w:val="el-GR"/>
        </w:rPr>
        <w:t xml:space="preserve"> έχουμε και λέμε όταν το </w:t>
      </w:r>
      <w:r w:rsidR="00BE5199">
        <w:t>rotLeftSideZ</w:t>
      </w:r>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p>
    <w:p w14:paraId="6A892A98" w14:textId="113B1273" w:rsidR="0097701E" w:rsidRPr="008908C6" w:rsidRDefault="0097701E" w:rsidP="001F0D4E">
      <w:r>
        <w:rPr>
          <w:rFonts w:eastAsiaTheme="minorEastAsia"/>
          <w:iCs/>
        </w:rPr>
        <w:t>Otan ise panw sto object kai girnas 28.6 deksia ite 28.6 aristera kane</w:t>
      </w:r>
      <w:r w:rsidR="008908C6">
        <w:rPr>
          <w:rFonts w:eastAsiaTheme="minorEastAsia"/>
          <w:iCs/>
        </w:rPr>
        <w:t xml:space="preserve"> to na pari to </w:t>
      </w:r>
      <w:r w:rsidR="008908C6">
        <w:t>rotLeftSideZ</w:t>
      </w:r>
      <w:r w:rsidR="008908C6" w:rsidRPr="008908C6">
        <w:t>2</w:t>
      </w:r>
      <w:r w:rsidR="008908C6">
        <w:t xml:space="preserve"> tin timi 0.5 diladi 28.6</w:t>
      </w:r>
      <w:r w:rsidR="00172781">
        <w:t xml:space="preserve"> diladi otan perni tin timi 0.5 ginete unrendered</w:t>
      </w:r>
      <w:r w:rsidR="00086FE5">
        <w:t>?</w:t>
      </w:r>
      <w:r w:rsidR="007B2F0B">
        <w:t xml:space="preserve"> Ekei ksekina diladi na ginetai render</w:t>
      </w:r>
      <w:r w:rsidR="001234F3">
        <w:t>?</w:t>
      </w:r>
    </w:p>
    <w:bookmarkStart w:id="53" w:name="_MON_1708657068"/>
    <w:bookmarkEnd w:id="53"/>
    <w:p w14:paraId="7F8330A5" w14:textId="6DA12169" w:rsidR="000714FF" w:rsidRDefault="004E107B" w:rsidP="000714FF">
      <w:pPr>
        <w:keepNext/>
        <w:jc w:val="center"/>
      </w:pPr>
      <w:r>
        <w:object w:dxaOrig="9360" w:dyaOrig="3848" w14:anchorId="37361E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468pt;height:192.4pt" o:ole="">
            <v:imagedata r:id="rId73" o:title="" cropbottom="7905f"/>
          </v:shape>
          <o:OLEObject Type="Embed" ProgID="Word.Document.12" ShapeID="_x0000_i1064" DrawAspect="Content" ObjectID="_1708679234" r:id="rId74">
            <o:FieldCodes>\s</o:FieldCodes>
          </o:OLEObject>
        </w:object>
      </w:r>
    </w:p>
    <w:p w14:paraId="4FBF3F10" w14:textId="460B3786" w:rsidR="00E45154" w:rsidRPr="00CC5F30" w:rsidRDefault="000714FF" w:rsidP="000714FF">
      <w:pPr>
        <w:pStyle w:val="Caption"/>
        <w:jc w:val="center"/>
        <w:rPr>
          <w:color w:val="1D5F25"/>
        </w:rPr>
      </w:pPr>
      <w:bookmarkStart w:id="54" w:name="_Ref98049107"/>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9A531A">
        <w:rPr>
          <w:noProof/>
          <w:color w:val="1D5F25"/>
        </w:rPr>
        <w:t>27</w:t>
      </w:r>
      <w:r w:rsidRPr="00CC5F30">
        <w:rPr>
          <w:color w:val="1D5F25"/>
        </w:rPr>
        <w:fldChar w:fldCharType="end"/>
      </w:r>
      <w:r w:rsidRPr="00CC5F30">
        <w:rPr>
          <w:color w:val="1D5F25"/>
        </w:rPr>
        <w:t xml:space="preserve"> </w:t>
      </w:r>
      <w:hyperlink r:id="rId75"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54"/>
    </w:p>
    <w:p w14:paraId="5A7296A1" w14:textId="77777777" w:rsidR="00704567" w:rsidRDefault="007D0489" w:rsidP="00704567">
      <w:pPr>
        <w:keepNext/>
        <w:jc w:val="center"/>
      </w:pPr>
      <w:r w:rsidRPr="007D0489">
        <w:lastRenderedPageBreak/>
        <w:drawing>
          <wp:inline distT="0" distB="0" distL="0" distR="0" wp14:anchorId="393B7426" wp14:editId="26DA5EFF">
            <wp:extent cx="4457700" cy="31908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57700" cy="3190875"/>
                    </a:xfrm>
                    <a:prstGeom prst="rect">
                      <a:avLst/>
                    </a:prstGeom>
                  </pic:spPr>
                </pic:pic>
              </a:graphicData>
            </a:graphic>
          </wp:inline>
        </w:drawing>
      </w:r>
    </w:p>
    <w:p w14:paraId="12D0D2BB" w14:textId="3F92F802" w:rsidR="00A457FA" w:rsidRPr="006C7A8E" w:rsidRDefault="00704567" w:rsidP="00704567">
      <w:pPr>
        <w:pStyle w:val="Caption"/>
        <w:jc w:val="center"/>
        <w:rPr>
          <w:color w:val="1D5F25"/>
          <w:lang w:val="el-GR"/>
        </w:rPr>
      </w:pPr>
      <w:r w:rsidRPr="006C7A8E">
        <w:rPr>
          <w:color w:val="1D5F25"/>
        </w:rPr>
        <w:t>Figure</w:t>
      </w:r>
      <w:r w:rsidRPr="006C7A8E">
        <w:rPr>
          <w:color w:val="1D5F25"/>
          <w:lang w:val="el-GR"/>
        </w:rPr>
        <w:t xml:space="preserve"> </w:t>
      </w:r>
      <w:r w:rsidRPr="006C7A8E">
        <w:rPr>
          <w:color w:val="1D5F25"/>
        </w:rPr>
        <w:fldChar w:fldCharType="begin"/>
      </w:r>
      <w:r w:rsidRPr="006C7A8E">
        <w:rPr>
          <w:color w:val="1D5F25"/>
          <w:lang w:val="el-GR"/>
        </w:rPr>
        <w:instrText xml:space="preserve"> </w:instrText>
      </w:r>
      <w:r w:rsidRPr="006C7A8E">
        <w:rPr>
          <w:color w:val="1D5F25"/>
        </w:rPr>
        <w:instrText>SEQ</w:instrText>
      </w:r>
      <w:r w:rsidRPr="006C7A8E">
        <w:rPr>
          <w:color w:val="1D5F25"/>
          <w:lang w:val="el-GR"/>
        </w:rPr>
        <w:instrText xml:space="preserve"> </w:instrText>
      </w:r>
      <w:r w:rsidRPr="006C7A8E">
        <w:rPr>
          <w:color w:val="1D5F25"/>
        </w:rPr>
        <w:instrText>Figure</w:instrText>
      </w:r>
      <w:r w:rsidRPr="006C7A8E">
        <w:rPr>
          <w:color w:val="1D5F25"/>
          <w:lang w:val="el-GR"/>
        </w:rPr>
        <w:instrText xml:space="preserve"> \* </w:instrText>
      </w:r>
      <w:r w:rsidRPr="006C7A8E">
        <w:rPr>
          <w:color w:val="1D5F25"/>
        </w:rPr>
        <w:instrText>ARABIC</w:instrText>
      </w:r>
      <w:r w:rsidRPr="006C7A8E">
        <w:rPr>
          <w:color w:val="1D5F25"/>
          <w:lang w:val="el-GR"/>
        </w:rPr>
        <w:instrText xml:space="preserve"> </w:instrText>
      </w:r>
      <w:r w:rsidRPr="006C7A8E">
        <w:rPr>
          <w:color w:val="1D5F25"/>
        </w:rPr>
        <w:fldChar w:fldCharType="separate"/>
      </w:r>
      <w:r w:rsidR="009A531A" w:rsidRPr="009A531A">
        <w:rPr>
          <w:noProof/>
          <w:color w:val="1D5F25"/>
          <w:lang w:val="el-GR"/>
        </w:rPr>
        <w:t>28</w:t>
      </w:r>
      <w:r w:rsidRPr="006C7A8E">
        <w:rPr>
          <w:color w:val="1D5F25"/>
        </w:rPr>
        <w:fldChar w:fldCharType="end"/>
      </w:r>
      <w:r w:rsidRPr="006C7A8E">
        <w:rPr>
          <w:color w:val="1D5F25"/>
          <w:lang w:val="el-GR"/>
        </w:rPr>
        <w:t xml:space="preserve"> </w:t>
      </w:r>
      <w:r w:rsidRPr="006C7A8E">
        <w:rPr>
          <w:color w:val="1D5F25"/>
        </w:rPr>
        <w:t>Clipping</w:t>
      </w:r>
      <w:r w:rsidRPr="006C7A8E">
        <w:rPr>
          <w:color w:val="1D5F25"/>
          <w:lang w:val="el-GR"/>
        </w:rPr>
        <w:t xml:space="preserve"> όταν γυρνάς τις μοίρες </w:t>
      </w:r>
      <w:r w:rsidRPr="006C7A8E">
        <w:rPr>
          <w:color w:val="1D5F25"/>
        </w:rPr>
        <w:t>rotationLeft</w:t>
      </w:r>
      <w:r w:rsidRPr="006C7A8E">
        <w:rPr>
          <w:color w:val="1D5F25"/>
          <w:lang w:val="el-GR"/>
        </w:rPr>
        <w:t>+</w:t>
      </w:r>
      <w:r w:rsidRPr="006C7A8E">
        <w:rPr>
          <w:color w:val="1D5F25"/>
        </w:rPr>
        <w:t>Right</w:t>
      </w:r>
      <w:r w:rsidRPr="006C7A8E">
        <w:rPr>
          <w:color w:val="1D5F25"/>
          <w:lang w:val="el-GR"/>
        </w:rPr>
        <w:t xml:space="preserve"> κοντά στο </w:t>
      </w:r>
      <w:r w:rsidRPr="006C7A8E">
        <w:rPr>
          <w:color w:val="1D5F25"/>
        </w:rPr>
        <w:t>rendered</w:t>
      </w:r>
      <w:r w:rsidRPr="006C7A8E">
        <w:rPr>
          <w:color w:val="1D5F25"/>
          <w:lang w:val="el-GR"/>
        </w:rPr>
        <w:t xml:space="preserve"> </w:t>
      </w:r>
      <w:r w:rsidRPr="006C7A8E">
        <w:rPr>
          <w:color w:val="1D5F25"/>
        </w:rPr>
        <w:t>textur</w:t>
      </w:r>
      <w:r w:rsidR="006C7A8E" w:rsidRPr="006C7A8E">
        <w:rPr>
          <w:color w:val="1D5F25"/>
        </w:rPr>
        <w:t>e</w:t>
      </w:r>
      <w:r w:rsidR="006C7A8E" w:rsidRPr="006C7A8E">
        <w:rPr>
          <w:color w:val="1D5F25"/>
          <w:lang w:val="el-GR"/>
        </w:rPr>
        <w:t xml:space="preserve"> δεν πρέπει να γίνει αυτή η εικόνα όπως την αμέσως κάτω</w:t>
      </w:r>
    </w:p>
    <w:p w14:paraId="71889108" w14:textId="77777777" w:rsidR="006C7A8E" w:rsidRDefault="006C7A8E" w:rsidP="006C7A8E">
      <w:pPr>
        <w:keepNext/>
        <w:jc w:val="center"/>
      </w:pPr>
      <w:r w:rsidRPr="006C7A8E">
        <w:drawing>
          <wp:inline distT="0" distB="0" distL="0" distR="0" wp14:anchorId="5E6570BF" wp14:editId="6AC3650D">
            <wp:extent cx="4552950" cy="32619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52950" cy="3261974"/>
                    </a:xfrm>
                    <a:prstGeom prst="rect">
                      <a:avLst/>
                    </a:prstGeom>
                  </pic:spPr>
                </pic:pic>
              </a:graphicData>
            </a:graphic>
          </wp:inline>
        </w:drawing>
      </w:r>
    </w:p>
    <w:p w14:paraId="6D897C6D" w14:textId="7B297FB1" w:rsidR="006C7A8E" w:rsidRPr="003A54E2" w:rsidRDefault="006C7A8E" w:rsidP="006C7A8E">
      <w:pPr>
        <w:pStyle w:val="Caption"/>
        <w:jc w:val="center"/>
        <w:rPr>
          <w:noProof/>
          <w:color w:val="1D5F25"/>
        </w:rPr>
      </w:pPr>
      <w:r w:rsidRPr="006C7A8E">
        <w:rPr>
          <w:color w:val="1D5F25"/>
        </w:rPr>
        <w:t xml:space="preserve">Figure </w:t>
      </w:r>
      <w:r w:rsidRPr="006C7A8E">
        <w:rPr>
          <w:color w:val="1D5F25"/>
        </w:rPr>
        <w:fldChar w:fldCharType="begin"/>
      </w:r>
      <w:r w:rsidRPr="006C7A8E">
        <w:rPr>
          <w:color w:val="1D5F25"/>
        </w:rPr>
        <w:instrText xml:space="preserve"> SEQ Figure \* ARABIC </w:instrText>
      </w:r>
      <w:r w:rsidRPr="006C7A8E">
        <w:rPr>
          <w:color w:val="1D5F25"/>
        </w:rPr>
        <w:fldChar w:fldCharType="separate"/>
      </w:r>
      <w:r w:rsidR="009A531A">
        <w:rPr>
          <w:noProof/>
          <w:color w:val="1D5F25"/>
        </w:rPr>
        <w:t>29</w:t>
      </w:r>
      <w:r w:rsidRPr="006C7A8E">
        <w:rPr>
          <w:color w:val="1D5F25"/>
        </w:rPr>
        <w:fldChar w:fldCharType="end"/>
      </w:r>
      <w:r w:rsidRPr="001F0D4E">
        <w:rPr>
          <w:color w:val="1D5F25"/>
        </w:rPr>
        <w:t xml:space="preserve"> </w:t>
      </w:r>
      <w:r w:rsidRPr="006C7A8E">
        <w:rPr>
          <w:color w:val="1D5F25"/>
        </w:rPr>
        <w:t>Clipped rendered image</w:t>
      </w:r>
      <w:r w:rsidRPr="006C7A8E">
        <w:rPr>
          <w:noProof/>
          <w:color w:val="1D5F25"/>
        </w:rPr>
        <w:t xml:space="preserve"> </w:t>
      </w:r>
      <w:r w:rsidRPr="006C7A8E">
        <w:rPr>
          <w:noProof/>
          <w:color w:val="1D5F25"/>
          <w:lang w:val="el-GR"/>
        </w:rPr>
        <w:t>ένα</w:t>
      </w:r>
      <w:r w:rsidRPr="001F0D4E">
        <w:rPr>
          <w:noProof/>
          <w:color w:val="1D5F25"/>
        </w:rPr>
        <w:t xml:space="preserve"> </w:t>
      </w:r>
      <w:r w:rsidRPr="006C7A8E">
        <w:rPr>
          <w:noProof/>
          <w:color w:val="1D5F25"/>
          <w:lang w:val="el-GR"/>
        </w:rPr>
        <w:t>μακρύ</w:t>
      </w:r>
      <w:r w:rsidRPr="001F0D4E">
        <w:rPr>
          <w:noProof/>
          <w:color w:val="1D5F25"/>
        </w:rPr>
        <w:t xml:space="preserve"> </w:t>
      </w:r>
      <w:r w:rsidRPr="006C7A8E">
        <w:rPr>
          <w:noProof/>
          <w:color w:val="1D5F25"/>
        </w:rPr>
        <w:t>wall</w:t>
      </w:r>
      <w:r w:rsidRPr="001F0D4E">
        <w:rPr>
          <w:noProof/>
          <w:color w:val="1D5F25"/>
        </w:rPr>
        <w:t xml:space="preserve"> </w:t>
      </w:r>
      <w:r w:rsidRPr="006C7A8E">
        <w:rPr>
          <w:noProof/>
          <w:color w:val="1D5F25"/>
          <w:lang w:val="el-GR"/>
        </w:rPr>
        <w:t>στα</w:t>
      </w:r>
      <w:r w:rsidRPr="001F0D4E">
        <w:rPr>
          <w:noProof/>
          <w:color w:val="1D5F25"/>
        </w:rPr>
        <w:t xml:space="preserve"> </w:t>
      </w:r>
      <w:r w:rsidRPr="006C7A8E">
        <w:rPr>
          <w:noProof/>
          <w:color w:val="1D5F25"/>
          <w:lang w:val="el-GR"/>
        </w:rPr>
        <w:t>δεξιά</w:t>
      </w:r>
    </w:p>
    <w:p w14:paraId="32E9C77F" w14:textId="4648427D" w:rsidR="007A76D4" w:rsidRPr="007A76D4" w:rsidRDefault="007A76D4" w:rsidP="00E4738D">
      <w:pPr>
        <w:jc w:val="center"/>
        <w:rPr>
          <w:lang w:val="el-GR"/>
        </w:rPr>
      </w:pPr>
      <w:r w:rsidRPr="007A76D4">
        <w:rPr>
          <w:lang w:val="el-GR"/>
        </w:rPr>
        <w:lastRenderedPageBreak/>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0E7724DC" w:rsidR="005C3FF1" w:rsidRPr="007B79E5" w:rsidRDefault="005C3FF1" w:rsidP="005C3FF1">
      <w:pPr>
        <w:pStyle w:val="Caption"/>
        <w:jc w:val="center"/>
        <w:rPr>
          <w:color w:val="1D5F25"/>
          <w:lang w:val="el-GR"/>
        </w:rPr>
      </w:pPr>
      <w:r w:rsidRPr="007B79E5">
        <w:rPr>
          <w:color w:val="1D5F25"/>
        </w:rPr>
        <w:t xml:space="preserve">Figure </w:t>
      </w:r>
      <w:r w:rsidRPr="007B79E5">
        <w:rPr>
          <w:color w:val="1D5F25"/>
        </w:rPr>
        <w:fldChar w:fldCharType="begin"/>
      </w:r>
      <w:r w:rsidRPr="007B79E5">
        <w:rPr>
          <w:color w:val="1D5F25"/>
        </w:rPr>
        <w:instrText xml:space="preserve"> SEQ Figure \* ARABIC </w:instrText>
      </w:r>
      <w:r w:rsidRPr="007B79E5">
        <w:rPr>
          <w:color w:val="1D5F25"/>
        </w:rPr>
        <w:fldChar w:fldCharType="separate"/>
      </w:r>
      <w:r w:rsidR="009A531A">
        <w:rPr>
          <w:noProof/>
          <w:color w:val="1D5F25"/>
        </w:rPr>
        <w:t>30</w:t>
      </w:r>
      <w:r w:rsidRPr="007B79E5">
        <w:rPr>
          <w:color w:val="1D5F25"/>
        </w:rPr>
        <w:fldChar w:fldCharType="end"/>
      </w:r>
      <w:r w:rsidRPr="007B79E5">
        <w:rPr>
          <w:color w:val="1D5F25"/>
        </w:rPr>
        <w:t xml:space="preserve"> </w:t>
      </w:r>
      <w:hyperlink r:id="rId81" w:history="1">
        <w:r w:rsidRPr="007B79E5">
          <w:rPr>
            <w:rStyle w:val="Hyperlink"/>
          </w:rPr>
          <w:t>Line Clipping</w:t>
        </w:r>
      </w:hyperlink>
    </w:p>
    <w:p w14:paraId="650DDFCF" w14:textId="6050033B" w:rsidR="006F1792" w:rsidRPr="006F1792" w:rsidRDefault="006F1792" w:rsidP="007F22DC">
      <w:pPr>
        <w:pStyle w:val="Heading4"/>
      </w:pPr>
      <w:r>
        <w:t>Physics Development</w:t>
      </w:r>
    </w:p>
    <w:p w14:paraId="2CEE64E1" w14:textId="77777777" w:rsidR="001A4B3F" w:rsidRPr="001A4B3F" w:rsidRDefault="001A4B3F" w:rsidP="001A4B3F"/>
    <w:p w14:paraId="0D4C056E" w14:textId="60DF5DB5" w:rsidR="00936F6A" w:rsidRDefault="00D748B4" w:rsidP="005D57CA">
      <w:pPr>
        <w:pStyle w:val="Heading4"/>
      </w:pPr>
      <w:r>
        <w:t>Audio</w:t>
      </w:r>
      <w:r w:rsidR="005D57CA">
        <w:t xml:space="preserve"> Rendering</w:t>
      </w:r>
    </w:p>
    <w:p w14:paraId="731A59D5" w14:textId="6A7B8F90" w:rsidR="005D57CA" w:rsidRDefault="005D57CA" w:rsidP="005D57CA">
      <w:r>
        <w:t>Bale ap ton ote mathimatikous tipus gia AUDIO exi polla nap is me maths formulas ap to word se image convert exi kapu san insert bres apo google maths</w:t>
      </w:r>
      <w:r w:rsidR="0008504C">
        <w:t xml:space="preserve"> pes ta cores kathe tech opws graphics exi raycast raytrace</w:t>
      </w:r>
    </w:p>
    <w:p w14:paraId="403400FF" w14:textId="7826ED6B" w:rsidR="0033096A" w:rsidRDefault="0033096A" w:rsidP="0033096A">
      <w:pPr>
        <w:pStyle w:val="Heading5"/>
      </w:pPr>
      <w:r>
        <w:t>Digital Audio Workstation (DAW)</w:t>
      </w:r>
    </w:p>
    <w:p w14:paraId="46F3F9ED" w14:textId="77777777" w:rsidR="00114AB7" w:rsidRPr="00114AB7" w:rsidRDefault="00114AB7" w:rsidP="00114AB7"/>
    <w:p w14:paraId="108EC604" w14:textId="082E1F02" w:rsidR="0033096A" w:rsidRDefault="00114AB7" w:rsidP="00114AB7">
      <w:pPr>
        <w:pStyle w:val="Heading6"/>
      </w:pPr>
      <w:r>
        <w:t>Middleware</w:t>
      </w:r>
      <w:r w:rsidR="006822EB">
        <w:t>’s</w:t>
      </w:r>
    </w:p>
    <w:p w14:paraId="2AB9EBD7" w14:textId="77777777" w:rsidR="00114AB7" w:rsidRPr="00114AB7" w:rsidRDefault="00114AB7" w:rsidP="00114AB7"/>
    <w:p w14:paraId="0F573625" w14:textId="2FD14564" w:rsidR="00FB7726" w:rsidRPr="00FB7726" w:rsidRDefault="00FB7726" w:rsidP="005F14D7">
      <w:pPr>
        <w:pStyle w:val="Heading4"/>
      </w:pPr>
      <w:r>
        <w:t>Applications &amp; Use Cases</w:t>
      </w:r>
    </w:p>
    <w:p w14:paraId="59C1277C" w14:textId="77777777" w:rsidR="00EA7C5D" w:rsidRPr="00EA7C5D" w:rsidRDefault="00EA7C5D" w:rsidP="00EA7C5D"/>
    <w:p w14:paraId="25068ADE" w14:textId="77777777" w:rsidR="00496FE5" w:rsidRDefault="008C48E0" w:rsidP="005F14D7">
      <w:pPr>
        <w:pStyle w:val="Heading5"/>
      </w:pPr>
      <w:r>
        <w:lastRenderedPageBreak/>
        <w:t>Virtual Production</w:t>
      </w:r>
    </w:p>
    <w:p w14:paraId="52EC7744" w14:textId="385EB20E" w:rsidR="00EA7C5D" w:rsidRPr="004C59BF" w:rsidRDefault="00F25EAB" w:rsidP="00EA7C5D">
      <w:r>
        <w:rPr>
          <w:lang w:val="el-GR"/>
        </w:rPr>
        <w:t xml:space="preserve">αυτές οι κατηγοριες εχουν μεσα και </w:t>
      </w:r>
      <w:r>
        <w:t>AR</w:t>
      </w:r>
      <w:r w:rsidRPr="00F25EAB">
        <w:rPr>
          <w:lang w:val="el-GR"/>
        </w:rPr>
        <w:t>/</w:t>
      </w:r>
      <w:r>
        <w:t>VR</w:t>
      </w:r>
      <w:r w:rsidRPr="00F25EAB">
        <w:rPr>
          <w:lang w:val="el-GR"/>
        </w:rPr>
        <w:t>/</w:t>
      </w:r>
      <w:r>
        <w:t>metaverse</w:t>
      </w:r>
      <w:r w:rsidRPr="00F25EAB">
        <w:rPr>
          <w:lang w:val="el-GR"/>
        </w:rPr>
        <w:t xml:space="preserve"> </w:t>
      </w:r>
      <w:r>
        <w:rPr>
          <w:lang w:val="el-GR"/>
        </w:rPr>
        <w:t>αναλυσετο!</w:t>
      </w:r>
      <w:r w:rsidR="004C59BF">
        <w:rPr>
          <w:lang w:val="el-GR"/>
        </w:rPr>
        <w:t xml:space="preserve"> Πες</w:t>
      </w:r>
      <w:r w:rsidR="004C59BF" w:rsidRPr="004C59BF">
        <w:t xml:space="preserve"> </w:t>
      </w:r>
      <w:r w:rsidR="004C59BF">
        <w:rPr>
          <w:lang w:val="el-GR"/>
        </w:rPr>
        <w:t>και</w:t>
      </w:r>
      <w:r w:rsidR="004C59BF" w:rsidRPr="004C59BF">
        <w:t xml:space="preserve"> </w:t>
      </w:r>
      <w:r w:rsidR="004C59BF">
        <w:rPr>
          <w:lang w:val="el-GR"/>
        </w:rPr>
        <w:t>για</w:t>
      </w:r>
      <w:r w:rsidR="004C59BF" w:rsidRPr="004C59BF">
        <w:t xml:space="preserve"> </w:t>
      </w:r>
      <w:r w:rsidR="004C59BF">
        <w:t>social</w:t>
      </w:r>
      <w:r w:rsidR="004C59BF" w:rsidRPr="004C59BF">
        <w:t xml:space="preserve"> </w:t>
      </w:r>
      <w:r w:rsidR="004C59BF">
        <w:t>media na kanw enotita I apla anaphora edw?</w:t>
      </w:r>
      <w:r w:rsidR="00F0404E">
        <w:t xml:space="preserve"> Kapu edw telos panton?</w:t>
      </w:r>
    </w:p>
    <w:p w14:paraId="190973AF" w14:textId="7DDFC7F5" w:rsidR="00EA7C5D" w:rsidRDefault="00EA7C5D" w:rsidP="005F14D7">
      <w:pPr>
        <w:pStyle w:val="Heading5"/>
      </w:pPr>
      <w:r>
        <w:t>Higher Education</w:t>
      </w:r>
      <w:r w:rsidR="006822EB">
        <w:t xml:space="preserve"> &amp; Collaboration</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0D5C1C90" w:rsidR="00125F1B" w:rsidRPr="002D71BC" w:rsidRDefault="00125F1B" w:rsidP="00125F1B">
      <w:pPr>
        <w:pStyle w:val="Caption"/>
        <w:jc w:val="center"/>
        <w:rPr>
          <w:color w:val="1D5F25"/>
        </w:rPr>
      </w:pPr>
      <w:bookmarkStart w:id="55" w:name="_Toc98028290"/>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9A531A">
        <w:rPr>
          <w:noProof/>
          <w:color w:val="1D5F25"/>
        </w:rPr>
        <w:t>31</w:t>
      </w:r>
      <w:r w:rsidRPr="002D71BC">
        <w:rPr>
          <w:color w:val="1D5F25"/>
        </w:rPr>
        <w:fldChar w:fldCharType="end"/>
      </w:r>
      <w:r w:rsidRPr="002D71BC">
        <w:rPr>
          <w:color w:val="1D5F25"/>
        </w:rPr>
        <w:t xml:space="preserve"> STEM Jobs, Education &amp; Progress</w:t>
      </w:r>
      <w:bookmarkEnd w:id="55"/>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77777777" w:rsidR="00F01915" w:rsidRPr="00F01915" w:rsidRDefault="00F01915" w:rsidP="00F01915"/>
    <w:p w14:paraId="58E7C0A4" w14:textId="130E6947" w:rsidR="00F01915" w:rsidRPr="00F01915" w:rsidRDefault="0081078D" w:rsidP="005F14D7">
      <w:pPr>
        <w:pStyle w:val="Heading5"/>
      </w:pPr>
      <w:r>
        <w:t>A</w:t>
      </w:r>
      <w:r w:rsidR="00F01915" w:rsidRPr="00F01915">
        <w:t>rchitectural and automotive visualization</w:t>
      </w:r>
    </w:p>
    <w:p w14:paraId="63C2A1D6" w14:textId="77777777" w:rsidR="003B0DE2" w:rsidRPr="003B0DE2" w:rsidRDefault="003B0DE2" w:rsidP="003B0DE2"/>
    <w:p w14:paraId="135B8720" w14:textId="7527BC9E" w:rsidR="001A6A8C" w:rsidRPr="001A6A8C" w:rsidRDefault="003B0DE2" w:rsidP="001A6A8C">
      <w:pPr>
        <w:pStyle w:val="Heading3"/>
      </w:pPr>
      <w:r>
        <w:t xml:space="preserve">Game </w:t>
      </w:r>
      <w:r w:rsidR="00D22CDC">
        <w:t>Development</w:t>
      </w:r>
      <w:r w:rsidR="00F16F81">
        <w:rPr>
          <w:lang w:val="el-GR"/>
        </w:rPr>
        <w:t xml:space="preserve"> </w:t>
      </w:r>
      <w:r w:rsidR="00F16F81">
        <w:t>Lifecycle</w:t>
      </w:r>
      <w:r w:rsidR="00F63147">
        <w:t xml:space="preserve"> &amp; Ecosystem</w:t>
      </w:r>
    </w:p>
    <w:p w14:paraId="4AA1DB2D" w14:textId="2684AEF6" w:rsidR="003B0DE2" w:rsidRPr="00F63147" w:rsidRDefault="00CF78B7" w:rsidP="003B0DE2">
      <w:r>
        <w:rPr>
          <w:lang w:val="el-GR"/>
        </w:rPr>
        <w:t>Το</w:t>
      </w:r>
      <w:r w:rsidRPr="00F63147">
        <w:t xml:space="preserve"> </w:t>
      </w:r>
      <w:r w:rsidR="00707A91">
        <w:rPr>
          <w:lang w:val="el-GR"/>
        </w:rPr>
        <w:t>οποίο</w:t>
      </w:r>
      <w:r w:rsidRPr="00F63147">
        <w:t xml:space="preserve"> </w:t>
      </w:r>
      <w:r>
        <w:rPr>
          <w:lang w:val="el-GR"/>
        </w:rPr>
        <w:t>είναι</w:t>
      </w:r>
      <w:r w:rsidRPr="00F63147">
        <w:t xml:space="preserve"> </w:t>
      </w:r>
      <w:r>
        <w:t>use</w:t>
      </w:r>
      <w:r w:rsidRPr="00F63147">
        <w:t xml:space="preserve"> </w:t>
      </w:r>
      <w:r>
        <w:t>case</w:t>
      </w:r>
      <w:r w:rsidRPr="00F63147">
        <w:t xml:space="preserve"> </w:t>
      </w:r>
      <w:r>
        <w:rPr>
          <w:lang w:val="el-GR"/>
        </w:rPr>
        <w:t>επίσης</w:t>
      </w:r>
      <w:r w:rsidRPr="00F63147">
        <w:t xml:space="preserve"> </w:t>
      </w:r>
      <w:r w:rsidR="00707A91">
        <w:rPr>
          <w:lang w:val="el-GR"/>
        </w:rPr>
        <w:t>γράψε</w:t>
      </w:r>
      <w:r w:rsidR="00F63147" w:rsidRPr="00F63147">
        <w:t xml:space="preserve"> </w:t>
      </w:r>
      <w:r w:rsidR="00F63147">
        <w:rPr>
          <w:lang w:val="el-GR"/>
        </w:rPr>
        <w:t>επισης</w:t>
      </w:r>
      <w:r w:rsidR="00F63147" w:rsidRPr="00F63147">
        <w:t xml:space="preserve"> </w:t>
      </w:r>
      <w:r w:rsidR="00F63147">
        <w:rPr>
          <w:lang w:val="el-GR"/>
        </w:rPr>
        <w:t>το</w:t>
      </w:r>
      <w:r w:rsidR="00F63147" w:rsidRPr="00F63147">
        <w:t xml:space="preserve"> </w:t>
      </w:r>
      <w:r w:rsidR="00F63147">
        <w:t>ecosystem</w:t>
      </w:r>
      <w:r w:rsidR="00F63147" w:rsidRPr="00F63147">
        <w:t xml:space="preserve"> </w:t>
      </w:r>
      <w:r w:rsidR="00F63147">
        <w:rPr>
          <w:lang w:val="el-GR"/>
        </w:rPr>
        <w:t>αναφερεται</w:t>
      </w:r>
      <w:r w:rsidR="00F63147" w:rsidRPr="00F63147">
        <w:t xml:space="preserve"> </w:t>
      </w:r>
      <w:r w:rsidR="00F63147">
        <w:rPr>
          <w:lang w:val="el-GR"/>
        </w:rPr>
        <w:t>στο</w:t>
      </w:r>
      <w:r w:rsidR="00F63147" w:rsidRPr="00F63147">
        <w:t xml:space="preserve"> </w:t>
      </w:r>
      <w:r w:rsidR="00F63147">
        <w:t>marketplace</w:t>
      </w:r>
      <w:r w:rsidR="00F63147" w:rsidRPr="00F63147">
        <w:t xml:space="preserve"> </w:t>
      </w:r>
      <w:r w:rsidR="00F63147">
        <w:t>px</w:t>
      </w:r>
      <w:r w:rsidR="00F63147" w:rsidRPr="00F63147">
        <w:t xml:space="preserve"> </w:t>
      </w:r>
      <w:r w:rsidR="00F63147">
        <w:t>plugins</w:t>
      </w:r>
      <w:r w:rsidR="00F63147" w:rsidRPr="00F63147">
        <w:t xml:space="preserve"> </w:t>
      </w:r>
      <w:r w:rsidR="00F63147">
        <w:t>code project etc grapse kai auto</w:t>
      </w:r>
    </w:p>
    <w:p w14:paraId="712FB252" w14:textId="5A972E4A" w:rsidR="001A6A8C" w:rsidRDefault="001A6A8C" w:rsidP="001A6A8C">
      <w:pPr>
        <w:pStyle w:val="Heading4"/>
      </w:pPr>
      <w:r>
        <w:t>Project Planning</w:t>
      </w:r>
    </w:p>
    <w:p w14:paraId="04093F4B" w14:textId="77777777" w:rsidR="00A6545D" w:rsidRPr="00A6545D" w:rsidRDefault="00A6545D" w:rsidP="00A6545D"/>
    <w:p w14:paraId="7AD21D5A" w14:textId="3F3A7917" w:rsidR="009C2D07" w:rsidRDefault="009C2D07" w:rsidP="00A6545D">
      <w:pPr>
        <w:pStyle w:val="Heading5"/>
      </w:pPr>
      <w:r>
        <w:lastRenderedPageBreak/>
        <w:t>Agile &amp; DevOps Development</w:t>
      </w:r>
    </w:p>
    <w:p w14:paraId="72FFCCDD" w14:textId="049A51F2" w:rsidR="001A6A8C" w:rsidRDefault="00676674" w:rsidP="00EB2A70">
      <w:pPr>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5D700F3C" w:rsidR="00676674" w:rsidRDefault="00676674" w:rsidP="00EB2A70">
      <w:pPr>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E09DDDD" w:rsidR="00676674" w:rsidRDefault="00676674" w:rsidP="00EB2A70">
      <w:pPr>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796B8E74" w:rsidR="00676674" w:rsidRPr="001A6A8C" w:rsidRDefault="00676674" w:rsidP="00EB2A70">
      <w:pPr>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B99A13A" w14:textId="7C493E85" w:rsidR="001A6A8C" w:rsidRDefault="001A6A8C" w:rsidP="00F11788">
      <w:pPr>
        <w:pStyle w:val="Heading4"/>
      </w:pPr>
      <w:r>
        <w:t>Game Design</w:t>
      </w:r>
    </w:p>
    <w:p w14:paraId="2150E51B" w14:textId="16458299" w:rsidR="00A75593" w:rsidRPr="0007570E" w:rsidRDefault="001B4115" w:rsidP="00A75593">
      <w:pPr>
        <w:ind w:left="720"/>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w:t>
      </w:r>
      <w:r w:rsidR="00A75593" w:rsidRPr="0007570E">
        <w:rPr>
          <w:lang w:val="el-GR"/>
        </w:rPr>
        <w:lastRenderedPageBreak/>
        <w:t>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αναστράψετε»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37720F61" w14:textId="77777777" w:rsidR="00A75593" w:rsidRPr="0007570E" w:rsidRDefault="00A75593" w:rsidP="00A75593">
      <w:pPr>
        <w:ind w:left="720"/>
        <w:rPr>
          <w:lang w:val="el-GR"/>
        </w:rPr>
      </w:pPr>
      <w:r w:rsidRPr="0007570E">
        <w:rPr>
          <w:lang w:val="el-GR"/>
        </w:rPr>
        <w:t>Υπάρχουν 3 μεγάλες αρχές για το σχεδιασμό ενός παιχνιδιού (γνωστός και ως η διασκέδαση του παιχνιδιο</w:t>
      </w:r>
      <w:r>
        <w:rPr>
          <w:lang w:val="el-GR"/>
        </w:rPr>
        <w:t>υ</w:t>
      </w:r>
      <w:r w:rsidRPr="0007570E">
        <w:rPr>
          <w:lang w:val="el-GR"/>
        </w:rPr>
        <w:t>):</w:t>
      </w:r>
    </w:p>
    <w:p w14:paraId="2DC4DC86"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Δημιουργήστε γύρω από έναν βασικό μηχανισμό παιχνιδιού</w:t>
      </w:r>
    </w:p>
    <w:p w14:paraId="744CC3D0" w14:textId="77777777" w:rsidR="00A75593" w:rsidRPr="00891DCB" w:rsidRDefault="00A75593" w:rsidP="00A75593">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A75593">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A75593">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A75593">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A75593">
      <w:pPr>
        <w:pStyle w:val="ListParagraph"/>
        <w:numPr>
          <w:ilvl w:val="0"/>
          <w:numId w:val="40"/>
        </w:numPr>
        <w:jc w:val="both"/>
        <w:rPr>
          <w:rFonts w:cstheme="minorHAnsi"/>
          <w:b/>
          <w:bCs/>
          <w:lang w:val="el-GR"/>
        </w:rPr>
      </w:pPr>
      <w:r w:rsidRPr="00891DCB">
        <w:rPr>
          <w:rFonts w:cstheme="minorHAnsi"/>
          <w:b/>
          <w:bCs/>
          <w:lang w:val="el-GR"/>
        </w:rPr>
        <w:t>Επιβραβεύστε τον παίκτη</w:t>
      </w:r>
    </w:p>
    <w:p w14:paraId="1CC8114F" w14:textId="6116C904" w:rsidR="007D3532" w:rsidRPr="00D1354A" w:rsidRDefault="00A75593" w:rsidP="00D1354A">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 [12].</w:t>
      </w:r>
    </w:p>
    <w:p w14:paraId="32A10657" w14:textId="55C8EC7E" w:rsidR="00A13CD2" w:rsidRDefault="00A13CD2" w:rsidP="00A13CD2">
      <w:pPr>
        <w:pStyle w:val="Heading4"/>
      </w:pPr>
      <w:r>
        <w:t>Game Programming/Coding</w:t>
      </w:r>
    </w:p>
    <w:p w14:paraId="7E4A498B" w14:textId="3165213D" w:rsidR="00A13CD2" w:rsidRDefault="00157D13" w:rsidP="00A13CD2">
      <w:r>
        <w:t>Blueprint vs c++ pes</w:t>
      </w:r>
    </w:p>
    <w:p w14:paraId="516948DC" w14:textId="2A9A338D" w:rsidR="001E6690" w:rsidRDefault="001E6690" w:rsidP="00A13CD2">
      <w:pPr>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rsidR="00307CC4">
        <w:t>Video</w:t>
      </w:r>
      <w:r w:rsidR="00307CC4"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5676F13D" w14:textId="67411E3A" w:rsidR="001E6690" w:rsidRDefault="00297D80" w:rsidP="00A13CD2">
      <w:r>
        <w:t>Bale List edw</w:t>
      </w:r>
      <w:r w:rsidR="007F22DC">
        <w:t xml:space="preserve"> pes animator kai VFX kapu san kategories?</w:t>
      </w:r>
    </w:p>
    <w:p w14:paraId="08C7496B" w14:textId="77777777" w:rsidR="00B40F8E" w:rsidRPr="00297D80" w:rsidRDefault="00B40F8E" w:rsidP="00A13CD2"/>
    <w:p w14:paraId="7883023E" w14:textId="1C42300D" w:rsidR="00F20FA4" w:rsidRDefault="00756F40" w:rsidP="007C421E">
      <w:pPr>
        <w:pStyle w:val="Heading3"/>
      </w:pPr>
      <w:r>
        <w:t>SinglePlayer</w:t>
      </w:r>
    </w:p>
    <w:p w14:paraId="3AFF583A" w14:textId="77777777" w:rsidR="007C421E" w:rsidRPr="007C421E" w:rsidRDefault="007C421E" w:rsidP="007C421E"/>
    <w:p w14:paraId="45493880" w14:textId="574E4D5D" w:rsidR="00951C0C" w:rsidRDefault="00951C0C" w:rsidP="007C421E">
      <w:pPr>
        <w:pStyle w:val="Heading3"/>
      </w:pPr>
      <w:r>
        <w:lastRenderedPageBreak/>
        <w:t>Multiplayer</w:t>
      </w:r>
    </w:p>
    <w:p w14:paraId="5CFA4874" w14:textId="77777777" w:rsidR="00BA12A9" w:rsidRPr="00BA12A9" w:rsidRDefault="00BA12A9" w:rsidP="00BA12A9"/>
    <w:p w14:paraId="79A1D21B" w14:textId="1BC6BBA4" w:rsidR="00BA12A9" w:rsidRDefault="00BA12A9" w:rsidP="00BA12A9">
      <w:pPr>
        <w:pStyle w:val="Heading3"/>
      </w:pPr>
      <w:r>
        <w:t>Networking</w:t>
      </w:r>
    </w:p>
    <w:p w14:paraId="332699FD" w14:textId="77777777" w:rsidR="00D22CDC" w:rsidRPr="00D22CDC" w:rsidRDefault="00D22CDC" w:rsidP="00D22CDC"/>
    <w:p w14:paraId="761DF1DD" w14:textId="0E7B78D6" w:rsidR="00BA12A9" w:rsidRDefault="00BA12A9" w:rsidP="00D22CDC">
      <w:pPr>
        <w:pStyle w:val="Heading3"/>
      </w:pPr>
      <w:r>
        <w:t>Cloud Computing</w:t>
      </w:r>
    </w:p>
    <w:p w14:paraId="0A5A279E" w14:textId="77777777" w:rsidR="00471F3A" w:rsidRPr="00471F3A" w:rsidRDefault="00471F3A" w:rsidP="00471F3A"/>
    <w:p w14:paraId="57D36057" w14:textId="6D4FA4DB" w:rsidR="00A27431" w:rsidRDefault="00471F3A" w:rsidP="00471F3A">
      <w:pPr>
        <w:pStyle w:val="Heading3"/>
      </w:pPr>
      <w:r>
        <w:t>Video Games Comparison &amp; Gameplay Mechanics Analysis</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27EC757B" w:rsidR="001F26E0" w:rsidRPr="002D71BC" w:rsidRDefault="001F26E0" w:rsidP="001F26E0">
      <w:pPr>
        <w:pStyle w:val="Caption"/>
        <w:jc w:val="center"/>
        <w:rPr>
          <w:color w:val="1D5F25"/>
        </w:rPr>
      </w:pPr>
      <w:bookmarkStart w:id="56" w:name="_Toc98028291"/>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9A531A">
        <w:rPr>
          <w:noProof/>
          <w:color w:val="1D5F25"/>
        </w:rPr>
        <w:t>32</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56"/>
    </w:p>
    <w:p w14:paraId="0C0BE5C3" w14:textId="62CFF8CD" w:rsidR="00FE6499" w:rsidRDefault="002760D1" w:rsidP="00EB2A70">
      <w:pPr>
        <w:jc w:val="center"/>
      </w:pPr>
      <w:r>
        <w:rPr>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102EB709" w:rsidR="002760D1" w:rsidRDefault="002760D1" w:rsidP="00EB2A70">
      <w:pPr>
        <w:jc w:val="center"/>
      </w:pPr>
      <w:r>
        <w:rPr>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046973" w14:textId="3451B2B9" w:rsidR="002760D1" w:rsidRDefault="002760D1" w:rsidP="00EB2A70">
      <w:pPr>
        <w:jc w:val="center"/>
      </w:pPr>
      <w:r>
        <w:rPr>
          <w:noProof/>
        </w:rPr>
        <w:lastRenderedPageBreak/>
        <w:drawing>
          <wp:inline distT="0" distB="0" distL="0" distR="0" wp14:anchorId="5E161AAB" wp14:editId="451D4BA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465B2372" w:rsidR="002760D1" w:rsidRDefault="002760D1" w:rsidP="00EB2A70">
      <w:pPr>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0442548D" w:rsidR="004D2E0A" w:rsidRDefault="004D2E0A" w:rsidP="00EB2A70">
      <w:pPr>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E299C3B" w:rsidR="004D2E0A" w:rsidRPr="00FE6499" w:rsidRDefault="004D2E0A" w:rsidP="00EB2A70">
      <w:pPr>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65726" cy="1664665"/>
                    </a:xfrm>
                    <a:prstGeom prst="rect">
                      <a:avLst/>
                    </a:prstGeom>
                  </pic:spPr>
                </pic:pic>
              </a:graphicData>
            </a:graphic>
          </wp:inline>
        </w:drawing>
      </w:r>
    </w:p>
    <w:p w14:paraId="5D461B3F" w14:textId="6C7E17E1" w:rsidR="001B5C81" w:rsidRPr="005C224B" w:rsidRDefault="00F54A35" w:rsidP="00F54A35">
      <w:pPr>
        <w:pStyle w:val="Caption"/>
        <w:jc w:val="center"/>
        <w:rPr>
          <w:color w:val="1D5F25"/>
        </w:rPr>
      </w:pPr>
      <w:bookmarkStart w:id="57" w:name="_Toc89145747"/>
      <w:bookmarkStart w:id="58" w:name="_Toc89721859"/>
      <w:bookmarkStart w:id="59" w:name="_Toc91117411"/>
      <w:bookmarkStart w:id="60" w:name="_Toc98028292"/>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9A531A">
        <w:rPr>
          <w:noProof/>
          <w:color w:val="1D5F25"/>
        </w:rPr>
        <w:t>33</w:t>
      </w:r>
      <w:r w:rsidRPr="005C224B">
        <w:rPr>
          <w:noProof/>
          <w:color w:val="1D5F25"/>
        </w:rPr>
        <w:fldChar w:fldCharType="end"/>
      </w:r>
      <w:r w:rsidRPr="005C224B">
        <w:rPr>
          <w:color w:val="1D5F25"/>
        </w:rPr>
        <w:t xml:space="preserve"> https://steamcharts.com/cmp/739630,1562420,264710#1y</w:t>
      </w:r>
      <w:bookmarkEnd w:id="57"/>
      <w:bookmarkEnd w:id="58"/>
      <w:bookmarkEnd w:id="59"/>
      <w:bookmarkEnd w:id="60"/>
    </w:p>
    <w:p w14:paraId="5A79C232" w14:textId="77777777" w:rsidR="007C421E" w:rsidRPr="00A07ABF" w:rsidRDefault="007C421E" w:rsidP="00F20FA4"/>
    <w:p w14:paraId="14E7D8AA" w14:textId="2C2575C3" w:rsidR="00F20FA4" w:rsidRDefault="000657B8" w:rsidP="000657B8">
      <w:pPr>
        <w:pStyle w:val="Heading1"/>
        <w:rPr>
          <w:lang w:val="el-GR"/>
        </w:rPr>
      </w:pPr>
      <w:r>
        <w:rPr>
          <w:lang w:val="el-GR"/>
        </w:rPr>
        <w:t>ΤΕΧΝΙΚΟ ΥΠΟΒΑΘΡΟ</w:t>
      </w:r>
    </w:p>
    <w:p w14:paraId="3BC83F3F" w14:textId="77777777" w:rsidR="00B77FF6" w:rsidRPr="00B77FF6" w:rsidRDefault="00B77FF6" w:rsidP="00B77FF6">
      <w:pPr>
        <w:rPr>
          <w:lang w:val="el-GR"/>
        </w:rPr>
      </w:pPr>
    </w:p>
    <w:p w14:paraId="771BE271" w14:textId="2C42F21D" w:rsidR="001E1260" w:rsidRDefault="00B77FF6" w:rsidP="00B77FF6">
      <w:pPr>
        <w:pStyle w:val="Heading3"/>
        <w:rPr>
          <w:lang w:val="el-GR"/>
        </w:rPr>
      </w:pPr>
      <w:r>
        <w:rPr>
          <w:lang w:val="el-GR"/>
        </w:rPr>
        <w:t xml:space="preserve">Σχεδιασμός &amp; </w:t>
      </w:r>
      <w:r w:rsidR="001E1260">
        <w:rPr>
          <w:lang w:val="el-GR"/>
        </w:rPr>
        <w:t>Μοντελοποιηση συστήματος</w:t>
      </w:r>
    </w:p>
    <w:p w14:paraId="2079D041" w14:textId="73BEE2C7" w:rsidR="00F566CA" w:rsidRPr="00F566CA" w:rsidRDefault="00F566CA" w:rsidP="00F566CA">
      <w:r>
        <w:t>UML diagrams</w:t>
      </w:r>
      <w:r w:rsidR="00602E51">
        <w:t xml:space="preserve"> gia kathe system separate kai san whole idea trees vs leafs</w:t>
      </w:r>
      <w:r w:rsidR="00936A6C">
        <w:t xml:space="preserve"> photo image compare san UML</w:t>
      </w:r>
      <w:r w:rsidR="00801D4A">
        <w:t xml:space="preserve"> visio/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t>Pu tha balw ta qualitative &amp; quantitative data twra ine to thema xwrista analysis me matlab? SPSS?</w:t>
      </w:r>
      <w:r w:rsidR="00F77DE3">
        <w:t xml:space="preserve"> Tha grapsw kati san tin ioanna fantazomai!!!! OR na enswmatwsw sto ereunitiko ipobathro? An kai oti exi megali aksia apo mono tou tote aksizi na mpi se ksexwristo section opws auto tis ioannas!</w:t>
      </w:r>
      <w:r w:rsidR="00B90BD9">
        <w:t xml:space="preserve"> Episis na bgalo katigories opws I iwanna ap ta data na grapsw diladi ti permenw!! (ama den thimamai des to docx giati to kanis auto apo ekei na afugrastis tis katigories)</w:t>
      </w:r>
    </w:p>
    <w:p w14:paraId="726E2554" w14:textId="57AD40DB" w:rsidR="00BE4DA3" w:rsidRDefault="004A2E17" w:rsidP="00DC6EF5">
      <w:r>
        <w:t>Tha pw gia data analysis se SPSS or matlab????</w:t>
      </w:r>
    </w:p>
    <w:p w14:paraId="3FA2EE06" w14:textId="1AE1EDC2" w:rsidR="00DA7D59" w:rsidRDefault="00DA7D59" w:rsidP="00DC6EF5">
      <w:r>
        <w:t>Ara bgazw katigories prwta meta blepo ama to kanw se python + spss for practice kai tha xi ksexwristo section olo auto me mple Plaisio opws ioanna</w:t>
      </w:r>
      <w:r w:rsidR="005D7B04">
        <w:t xml:space="preserve"> clustering question kane!!!</w:t>
      </w:r>
    </w:p>
    <w:p w14:paraId="212AA690" w14:textId="6E4EA07B" w:rsidR="00097DCE" w:rsidRDefault="00DD0135" w:rsidP="00DC6EF5">
      <w:r>
        <w:t>DES kai ergasies apo WEB APP DEV ti roi eixan gia auti ti enonita UML? Meta?</w:t>
      </w:r>
      <w:r w:rsidR="008F441C">
        <w:t xml:space="preserve"> Bale kai gantt chart?</w:t>
      </w:r>
    </w:p>
    <w:p w14:paraId="0FCD7F6A" w14:textId="14712846" w:rsidR="002B5229" w:rsidRDefault="002B5229" w:rsidP="00DC6EF5">
      <w:r>
        <w:t>Kane sto telos prin to kanis proothisi to doc convert se static text + bookmark bibliography arxi sentence per</w:t>
      </w:r>
      <w:r w:rsidR="007A470C">
        <w:t xml:space="preserve"> in-text sentence citation hyperlink</w:t>
      </w:r>
    </w:p>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p>
        <w:sdt>
          <w:sdtPr>
            <w:id w:val="111145805"/>
            <w:bibliography/>
          </w:sdtPr>
          <w:sdtEndPr/>
          <w:sdtContent>
            <w:bookmarkStart w:id="61" w:name="Wik19Alan" w:displacedByCustomXml="prev"/>
            <w:bookmarkEnd w:id="61" w:displacedByCustomXml="prev"/>
            <w:p w14:paraId="4ABC4092" w14:textId="77777777" w:rsidR="00B70919" w:rsidRDefault="003C5D69" w:rsidP="00B70919">
              <w:pPr>
                <w:pStyle w:val="Bibliography"/>
                <w:rPr>
                  <w:noProof/>
                  <w:sz w:val="24"/>
                  <w:szCs w:val="24"/>
                </w:rPr>
              </w:pPr>
              <w:r>
                <w:fldChar w:fldCharType="begin"/>
              </w:r>
              <w:r>
                <w:instrText xml:space="preserve"> BIBLIOGRAPHY </w:instrText>
              </w:r>
              <w:r>
                <w:fldChar w:fldCharType="separate"/>
              </w:r>
              <w:r w:rsidR="00B70919">
                <w:rPr>
                  <w:noProof/>
                </w:rPr>
                <w:t xml:space="preserve">Incredibuild, 2021. </w:t>
              </w:r>
              <w:r w:rsidR="00B70919">
                <w:rPr>
                  <w:i/>
                  <w:iCs/>
                  <w:noProof/>
                </w:rPr>
                <w:t xml:space="preserve">Top 7 Gaming Engines You Should Consider for 2021. </w:t>
              </w:r>
              <w:r w:rsidR="00B70919">
                <w:rPr>
                  <w:noProof/>
                </w:rPr>
                <w:t xml:space="preserve">[Online] </w:t>
              </w:r>
              <w:r w:rsidR="00B70919">
                <w:rPr>
                  <w:noProof/>
                </w:rPr>
                <w:br/>
                <w:t xml:space="preserve">Available at: </w:t>
              </w:r>
              <w:r w:rsidR="00B70919">
                <w:rPr>
                  <w:noProof/>
                  <w:u w:val="single"/>
                </w:rPr>
                <w:t>https://www.incredibuild.com/blog/top-7-gaming-engines-you-should-consider-for-2020</w:t>
              </w:r>
              <w:r w:rsidR="00B70919">
                <w:rPr>
                  <w:noProof/>
                </w:rPr>
                <w:br/>
                <w:t>[Accessed 01 April 2022].</w:t>
              </w:r>
            </w:p>
            <w:p w14:paraId="3305F1D0" w14:textId="77777777" w:rsidR="00B70919" w:rsidRDefault="00B70919" w:rsidP="00B70919">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061A8B10" w14:textId="77777777" w:rsidR="00B70919" w:rsidRDefault="00B70919" w:rsidP="00B70919">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435597C4" w14:textId="77777777" w:rsidR="00B70919" w:rsidRDefault="00B70919" w:rsidP="00B70919">
              <w:pPr>
                <w:pStyle w:val="Bibliography"/>
                <w:rPr>
                  <w:noProof/>
                </w:rPr>
              </w:pPr>
              <w:r>
                <w:rPr>
                  <w:noProof/>
                </w:rPr>
                <w:lastRenderedPageBreak/>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45AC0176" w14:textId="77777777" w:rsidR="00B70919" w:rsidRDefault="00B70919" w:rsidP="00B70919">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72C0DBBD" w14:textId="77777777" w:rsidR="00B70919" w:rsidRDefault="00B70919" w:rsidP="00B70919">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6BBAD3A0" w14:textId="77777777" w:rsidR="00B70919" w:rsidRDefault="00B70919" w:rsidP="00B70919">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7955859A" w14:textId="77777777" w:rsidR="00B70919" w:rsidRDefault="00B70919" w:rsidP="00B70919">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60F3551C" w14:textId="77777777" w:rsidR="00B70919" w:rsidRDefault="00B70919" w:rsidP="00B70919">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4CEFE54A" w14:textId="2CDA46D7" w:rsidR="003C5D69" w:rsidRDefault="003C5D69" w:rsidP="00B70919">
              <w:r>
                <w:rPr>
                  <w:b/>
                  <w:bCs/>
                  <w:noProof/>
                </w:rPr>
                <w:fldChar w:fldCharType="end"/>
              </w:r>
            </w:p>
          </w:sdtContent>
        </w:sdt>
      </w:sdtContent>
    </w:sdt>
    <w:p w14:paraId="38504FED" w14:textId="1D1D8BB7" w:rsidR="007232A0" w:rsidRDefault="00984CE1" w:rsidP="007554B8">
      <w:pPr>
        <w:pStyle w:val="Heading1"/>
        <w:numPr>
          <w:ilvl w:val="0"/>
          <w:numId w:val="0"/>
        </w:numPr>
        <w:ind w:left="360" w:hanging="360"/>
        <w:rPr>
          <w:lang w:val="el-GR"/>
        </w:rPr>
      </w:pPr>
      <w:r>
        <w:rPr>
          <w:lang w:val="el-GR"/>
        </w:rPr>
        <w:t>ΠΑΡΑΡΤΗΜΑ</w:t>
      </w:r>
    </w:p>
    <w:p w14:paraId="4B8D9EF0" w14:textId="77777777" w:rsidR="00A32F67" w:rsidRPr="00206A97" w:rsidRDefault="00A32F67" w:rsidP="00A32F67">
      <w:pPr>
        <w:pStyle w:val="Heading2"/>
        <w:numPr>
          <w:ilvl w:val="0"/>
          <w:numId w:val="0"/>
        </w:numPr>
      </w:pPr>
      <w:bookmarkStart w:id="62" w:name="_Toc91117408"/>
      <w:r>
        <w:rPr>
          <w:lang w:val="el-GR"/>
        </w:rPr>
        <w:t>Γλωσσάριο</w:t>
      </w:r>
      <w:bookmarkEnd w:id="62"/>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CA6DEA"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CA6DEA"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CA6DEA" w14:paraId="33FD1CCC" w14:textId="77777777" w:rsidTr="00295BAB">
        <w:tc>
          <w:tcPr>
            <w:tcW w:w="4675" w:type="dxa"/>
          </w:tcPr>
          <w:p w14:paraId="26EEA67B" w14:textId="77777777" w:rsidR="00A32F67" w:rsidRPr="00352320" w:rsidRDefault="00A32F67" w:rsidP="00295BAB">
            <w:pPr>
              <w:rPr>
                <w:lang w:val="el-GR"/>
              </w:rPr>
            </w:pPr>
            <w:r>
              <w:t>Callee/</w:t>
            </w:r>
            <w:r>
              <w:rPr>
                <w:lang w:val="el-GR"/>
              </w:rPr>
              <w:t>καλέος</w:t>
            </w:r>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CA6DEA"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Ο εκκινητής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r w:rsidRPr="002B0DAE">
              <w:t>Τεχνητή νοημοσύνη</w:t>
            </w:r>
          </w:p>
        </w:tc>
      </w:tr>
      <w:tr w:rsidR="00A32F67" w:rsidRPr="00CA6DEA"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CA6DEA" w14:paraId="7AA9E456" w14:textId="77777777" w:rsidTr="00295BAB">
        <w:tc>
          <w:tcPr>
            <w:tcW w:w="4675" w:type="dxa"/>
          </w:tcPr>
          <w:p w14:paraId="77AB0ADB" w14:textId="77777777" w:rsidR="00A32F67" w:rsidRDefault="00A32F67" w:rsidP="00295BAB">
            <w:r w:rsidRPr="00B978D7">
              <w:rPr>
                <w:rFonts w:cstheme="minorHAnsi"/>
                <w:sz w:val="24"/>
                <w:szCs w:val="24"/>
              </w:rPr>
              <w:t>στοχαστική δι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r w:rsidRPr="00B978D7">
              <w:rPr>
                <w:rFonts w:cstheme="minorHAnsi"/>
                <w:sz w:val="24"/>
                <w:szCs w:val="24"/>
              </w:rPr>
              <w:lastRenderedPageBreak/>
              <w:t>Ντετερμινιστική</w:t>
            </w:r>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γματικά τυχ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r w:rsidRPr="002B0DAE">
              <w:t>Εικονική μηχανή</w:t>
            </w:r>
          </w:p>
        </w:tc>
      </w:tr>
      <w:tr w:rsidR="00A32F67" w:rsidRPr="00CA6DEA"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r>
              <w:rPr>
                <w:rFonts w:cstheme="minorHAnsi"/>
                <w:sz w:val="24"/>
                <w:szCs w:val="24"/>
                <w:lang w:val="el-GR"/>
              </w:rPr>
              <w:t>ηθοποιος</w:t>
            </w:r>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CA6DEA"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οπτικοποιεί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CA6DEA"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CA6DEA"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είτε με εξέδρα είτε με ροτοσκόπιο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r w:rsidRPr="002C72DE">
              <w:t xml:space="preserve">Τις περισσότερες φορές είναι τυλιγμένο με </w:t>
            </w:r>
            <w:r w:rsidR="00523609">
              <w:t>UV</w:t>
            </w:r>
          </w:p>
        </w:tc>
      </w:tr>
      <w:tr w:rsidR="00A32F67" w:rsidRPr="00CA6DEA"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CA6DEA"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απορροφηθεί) δεν μπορεί να αναπηδήσει πίσω στο «μάτι» της κάμερας.</w:t>
            </w:r>
          </w:p>
        </w:tc>
      </w:tr>
      <w:tr w:rsidR="00A32F67" w:rsidRPr="00CA6DEA"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CA6DEA" w14:paraId="5C2E6575" w14:textId="77777777" w:rsidTr="00295BAB">
        <w:tc>
          <w:tcPr>
            <w:tcW w:w="4675" w:type="dxa"/>
          </w:tcPr>
          <w:p w14:paraId="2E503782" w14:textId="27AF52A1" w:rsidR="00A32F67" w:rsidRPr="006B306E" w:rsidRDefault="00A32F67" w:rsidP="00295BAB">
            <w:pPr>
              <w:rPr>
                <w:rFonts w:cstheme="minorHAnsi"/>
                <w:sz w:val="24"/>
                <w:szCs w:val="24"/>
              </w:rPr>
            </w:pPr>
            <w:r w:rsidRPr="00B978D7">
              <w:rPr>
                <w:rFonts w:cstheme="minorHAnsi"/>
                <w:sz w:val="24"/>
                <w:szCs w:val="24"/>
              </w:rPr>
              <w:t>Αφ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CA6DEA" w14:paraId="1310C310" w14:textId="77777777" w:rsidTr="00295BAB">
        <w:tc>
          <w:tcPr>
            <w:tcW w:w="4675" w:type="dxa"/>
          </w:tcPr>
          <w:p w14:paraId="7AF71A3C" w14:textId="7C10AF84" w:rsidR="00A32F67" w:rsidRDefault="006B306E" w:rsidP="00295BAB">
            <w:pPr>
              <w:rPr>
                <w:rFonts w:cstheme="minorHAnsi"/>
                <w:sz w:val="24"/>
                <w:szCs w:val="24"/>
              </w:rPr>
            </w:pPr>
            <w:r w:rsidRPr="00B978D7">
              <w:rPr>
                <w:rFonts w:cstheme="minorHAnsi"/>
                <w:sz w:val="24"/>
                <w:szCs w:val="24"/>
              </w:rPr>
              <w:t>Π</w:t>
            </w:r>
            <w:r w:rsidR="00A32F67" w:rsidRPr="00B978D7">
              <w:rPr>
                <w:rFonts w:cstheme="minorHAnsi"/>
                <w:sz w:val="24"/>
                <w:szCs w:val="24"/>
              </w:rPr>
              <w:t>εριστροφοσκό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CA6DEA"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φορά ηθο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r>
              <w:rPr>
                <w:lang w:val="el-GR"/>
              </w:rPr>
              <w:t>παραγωμενη στο 3</w:t>
            </w:r>
            <w:r>
              <w:t>D</w:t>
            </w:r>
            <w:r w:rsidRPr="00B978D7">
              <w:rPr>
                <w:lang w:val="el-GR"/>
              </w:rPr>
              <w:t xml:space="preserve"> </w:t>
            </w:r>
            <w:r>
              <w:rPr>
                <w:lang w:val="el-GR"/>
              </w:rPr>
              <w:t>χώρο</w:t>
            </w:r>
            <w:r w:rsidRPr="00B978D7">
              <w:rPr>
                <w:lang w:val="el-GR"/>
              </w:rPr>
              <w:t xml:space="preserve"> == αντικείμενο</w:t>
            </w:r>
          </w:p>
        </w:tc>
      </w:tr>
      <w:tr w:rsidR="00A32F67" w:rsidRPr="00CA6DEA"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lastRenderedPageBreak/>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AD70F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00C2" w14:textId="77777777" w:rsidR="008A543B" w:rsidRDefault="008A543B" w:rsidP="001002D4">
      <w:pPr>
        <w:spacing w:after="0" w:line="240" w:lineRule="auto"/>
      </w:pPr>
      <w:r>
        <w:separator/>
      </w:r>
    </w:p>
  </w:endnote>
  <w:endnote w:type="continuationSeparator" w:id="0">
    <w:p w14:paraId="35DA1074" w14:textId="77777777" w:rsidR="008A543B" w:rsidRDefault="008A543B" w:rsidP="001002D4">
      <w:pPr>
        <w:spacing w:after="0" w:line="240" w:lineRule="auto"/>
      </w:pPr>
      <w:r>
        <w:continuationSeparator/>
      </w:r>
    </w:p>
  </w:endnote>
  <w:endnote w:type="continuationNotice" w:id="1">
    <w:p w14:paraId="24CEB233" w14:textId="77777777" w:rsidR="008A543B" w:rsidRDefault="008A5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5DC9" w14:textId="77777777" w:rsidR="008A543B" w:rsidRDefault="008A543B" w:rsidP="001002D4">
      <w:pPr>
        <w:spacing w:after="0" w:line="240" w:lineRule="auto"/>
      </w:pPr>
      <w:r>
        <w:separator/>
      </w:r>
    </w:p>
  </w:footnote>
  <w:footnote w:type="continuationSeparator" w:id="0">
    <w:p w14:paraId="1CB10F01" w14:textId="77777777" w:rsidR="008A543B" w:rsidRDefault="008A543B" w:rsidP="001002D4">
      <w:pPr>
        <w:spacing w:after="0" w:line="240" w:lineRule="auto"/>
      </w:pPr>
      <w:r>
        <w:continuationSeparator/>
      </w:r>
    </w:p>
  </w:footnote>
  <w:footnote w:type="continuationNotice" w:id="1">
    <w:p w14:paraId="46FA87B8" w14:textId="77777777" w:rsidR="008A543B" w:rsidRDefault="008A543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49A9E5CF" w:rsidR="00CF2670" w:rsidRPr="000D4150" w:rsidRDefault="00CF2670" w:rsidP="00CF2670">
      <w:pPr>
        <w:pStyle w:val="FootnoteText"/>
        <w:rPr>
          <w:lang w:val="el-GR"/>
        </w:rPr>
      </w:pPr>
      <w:r>
        <w:rPr>
          <w:rStyle w:val="FootnoteReference"/>
        </w:rPr>
        <w:footnoteRef/>
      </w:r>
      <w:r w:rsidRPr="001A6652">
        <w:rPr>
          <w:lang w:val="el-GR"/>
        </w:rPr>
        <w:t xml:space="preserve"> 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B70919" w:rsidRPr="00B70919">
            <w:rPr>
              <w:noProof/>
              <w:lang w:val="el-GR"/>
            </w:rPr>
            <w:t>(</w:t>
          </w:r>
          <w:r w:rsidR="00B70919" w:rsidRPr="00B70919">
            <w:rPr>
              <w:noProof/>
            </w:rPr>
            <w:t>Nishikado</w:t>
          </w:r>
          <w:r w:rsidR="00B70919" w:rsidRPr="00B70919">
            <w:rPr>
              <w:noProof/>
              <w:lang w:val="el-GR"/>
            </w:rPr>
            <w:t>, 2020)</w:t>
          </w:r>
          <w:r w:rsidR="000D4150">
            <w:rPr>
              <w:lang w:val="el-GR"/>
            </w:rP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59C3478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w:pict>
            <v:rect w14:anchorId="04634BF0"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00B95813">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4"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6"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9E6D3E"/>
    <w:multiLevelType w:val="hybridMultilevel"/>
    <w:tmpl w:val="5C2806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51510C"/>
    <w:multiLevelType w:val="hybridMultilevel"/>
    <w:tmpl w:val="24AE8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39138B"/>
    <w:multiLevelType w:val="hybridMultilevel"/>
    <w:tmpl w:val="FDF066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5"/>
  </w:num>
  <w:num w:numId="2">
    <w:abstractNumId w:val="0"/>
  </w:num>
  <w:num w:numId="3">
    <w:abstractNumId w:val="29"/>
  </w:num>
  <w:num w:numId="4">
    <w:abstractNumId w:val="26"/>
  </w:num>
  <w:num w:numId="5">
    <w:abstractNumId w:val="31"/>
  </w:num>
  <w:num w:numId="6">
    <w:abstractNumId w:val="13"/>
  </w:num>
  <w:num w:numId="7">
    <w:abstractNumId w:val="28"/>
  </w:num>
  <w:num w:numId="8">
    <w:abstractNumId w:val="22"/>
  </w:num>
  <w:num w:numId="9">
    <w:abstractNumId w:val="6"/>
  </w:num>
  <w:num w:numId="10">
    <w:abstractNumId w:val="37"/>
  </w:num>
  <w:num w:numId="11">
    <w:abstractNumId w:val="32"/>
  </w:num>
  <w:num w:numId="12">
    <w:abstractNumId w:val="34"/>
  </w:num>
  <w:num w:numId="13">
    <w:abstractNumId w:val="14"/>
  </w:num>
  <w:num w:numId="14">
    <w:abstractNumId w:val="5"/>
  </w:num>
  <w:num w:numId="15">
    <w:abstractNumId w:val="19"/>
  </w:num>
  <w:num w:numId="16">
    <w:abstractNumId w:val="30"/>
  </w:num>
  <w:num w:numId="17">
    <w:abstractNumId w:val="18"/>
  </w:num>
  <w:num w:numId="18">
    <w:abstractNumId w:val="23"/>
  </w:num>
  <w:num w:numId="19">
    <w:abstractNumId w:val="7"/>
  </w:num>
  <w:num w:numId="20">
    <w:abstractNumId w:val="24"/>
  </w:num>
  <w:num w:numId="21">
    <w:abstractNumId w:val="17"/>
  </w:num>
  <w:num w:numId="22">
    <w:abstractNumId w:val="15"/>
  </w:num>
  <w:num w:numId="23">
    <w:abstractNumId w:val="35"/>
  </w:num>
  <w:num w:numId="24">
    <w:abstractNumId w:val="10"/>
  </w:num>
  <w:num w:numId="25">
    <w:abstractNumId w:val="1"/>
  </w:num>
  <w:num w:numId="26">
    <w:abstractNumId w:val="3"/>
  </w:num>
  <w:num w:numId="27">
    <w:abstractNumId w:val="8"/>
  </w:num>
  <w:num w:numId="28">
    <w:abstractNumId w:val="36"/>
  </w:num>
  <w:num w:numId="29">
    <w:abstractNumId w:val="33"/>
  </w:num>
  <w:num w:numId="30">
    <w:abstractNumId w:val="27"/>
  </w:num>
  <w:num w:numId="31">
    <w:abstractNumId w:val="20"/>
  </w:num>
  <w:num w:numId="32">
    <w:abstractNumId w:val="21"/>
  </w:num>
  <w:num w:numId="33">
    <w:abstractNumId w:val="38"/>
  </w:num>
  <w:num w:numId="34">
    <w:abstractNumId w:val="2"/>
  </w:num>
  <w:num w:numId="35">
    <w:abstractNumId w:val="11"/>
  </w:num>
  <w:num w:numId="36">
    <w:abstractNumId w:val="25"/>
  </w:num>
  <w:num w:numId="37">
    <w:abstractNumId w:val="12"/>
  </w:num>
  <w:num w:numId="38">
    <w:abstractNumId w:val="16"/>
  </w:num>
  <w:num w:numId="39">
    <w:abstractNumId w:val="4"/>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qgFAJ09KS8tAAAA"/>
  </w:docVars>
  <w:rsids>
    <w:rsidRoot w:val="00E66EB9"/>
    <w:rsid w:val="000001FE"/>
    <w:rsid w:val="00000465"/>
    <w:rsid w:val="00001BE3"/>
    <w:rsid w:val="000031A6"/>
    <w:rsid w:val="000032AE"/>
    <w:rsid w:val="000035A9"/>
    <w:rsid w:val="00003D1E"/>
    <w:rsid w:val="000044E1"/>
    <w:rsid w:val="00006605"/>
    <w:rsid w:val="000074D9"/>
    <w:rsid w:val="000077C8"/>
    <w:rsid w:val="0001025F"/>
    <w:rsid w:val="00010687"/>
    <w:rsid w:val="0001076E"/>
    <w:rsid w:val="00010848"/>
    <w:rsid w:val="00010D62"/>
    <w:rsid w:val="00010D6E"/>
    <w:rsid w:val="00011092"/>
    <w:rsid w:val="0001129D"/>
    <w:rsid w:val="00012D1E"/>
    <w:rsid w:val="00014B7D"/>
    <w:rsid w:val="00015679"/>
    <w:rsid w:val="000158C9"/>
    <w:rsid w:val="00017560"/>
    <w:rsid w:val="00017D59"/>
    <w:rsid w:val="00021685"/>
    <w:rsid w:val="00021B10"/>
    <w:rsid w:val="00022B47"/>
    <w:rsid w:val="00022B63"/>
    <w:rsid w:val="00024BF3"/>
    <w:rsid w:val="00024D61"/>
    <w:rsid w:val="00024F67"/>
    <w:rsid w:val="00026E98"/>
    <w:rsid w:val="0002789E"/>
    <w:rsid w:val="000316D0"/>
    <w:rsid w:val="00032058"/>
    <w:rsid w:val="00032C98"/>
    <w:rsid w:val="0003377A"/>
    <w:rsid w:val="000337D3"/>
    <w:rsid w:val="00034E25"/>
    <w:rsid w:val="000361CA"/>
    <w:rsid w:val="000375D9"/>
    <w:rsid w:val="00037D26"/>
    <w:rsid w:val="00040175"/>
    <w:rsid w:val="000407CB"/>
    <w:rsid w:val="00040A72"/>
    <w:rsid w:val="00040EAC"/>
    <w:rsid w:val="00040ED7"/>
    <w:rsid w:val="00041424"/>
    <w:rsid w:val="00042087"/>
    <w:rsid w:val="000423E8"/>
    <w:rsid w:val="00043673"/>
    <w:rsid w:val="00044243"/>
    <w:rsid w:val="000500C4"/>
    <w:rsid w:val="00051285"/>
    <w:rsid w:val="00052D82"/>
    <w:rsid w:val="00053655"/>
    <w:rsid w:val="00053D28"/>
    <w:rsid w:val="000556DB"/>
    <w:rsid w:val="00055C72"/>
    <w:rsid w:val="00056314"/>
    <w:rsid w:val="00056890"/>
    <w:rsid w:val="00056A03"/>
    <w:rsid w:val="00056D38"/>
    <w:rsid w:val="000571E4"/>
    <w:rsid w:val="000576EF"/>
    <w:rsid w:val="00057CAD"/>
    <w:rsid w:val="000610EF"/>
    <w:rsid w:val="00061853"/>
    <w:rsid w:val="00062FED"/>
    <w:rsid w:val="000652F8"/>
    <w:rsid w:val="000657B8"/>
    <w:rsid w:val="00066EB1"/>
    <w:rsid w:val="000672DB"/>
    <w:rsid w:val="000676F4"/>
    <w:rsid w:val="00067B5F"/>
    <w:rsid w:val="00067E6A"/>
    <w:rsid w:val="00070096"/>
    <w:rsid w:val="0007053E"/>
    <w:rsid w:val="000714FF"/>
    <w:rsid w:val="000716B5"/>
    <w:rsid w:val="00072A43"/>
    <w:rsid w:val="0007304C"/>
    <w:rsid w:val="0007331B"/>
    <w:rsid w:val="000734B8"/>
    <w:rsid w:val="00075B8F"/>
    <w:rsid w:val="00076D7C"/>
    <w:rsid w:val="000774B6"/>
    <w:rsid w:val="000776C8"/>
    <w:rsid w:val="00077A13"/>
    <w:rsid w:val="00080184"/>
    <w:rsid w:val="00080D5A"/>
    <w:rsid w:val="0008156D"/>
    <w:rsid w:val="000822AE"/>
    <w:rsid w:val="00082891"/>
    <w:rsid w:val="00083452"/>
    <w:rsid w:val="0008355D"/>
    <w:rsid w:val="00083B14"/>
    <w:rsid w:val="00083EAD"/>
    <w:rsid w:val="0008463A"/>
    <w:rsid w:val="00084ECF"/>
    <w:rsid w:val="00084EFB"/>
    <w:rsid w:val="0008504C"/>
    <w:rsid w:val="00085329"/>
    <w:rsid w:val="00086FE5"/>
    <w:rsid w:val="000870F0"/>
    <w:rsid w:val="00087B22"/>
    <w:rsid w:val="00090C15"/>
    <w:rsid w:val="00090F3F"/>
    <w:rsid w:val="000914CA"/>
    <w:rsid w:val="00091CAA"/>
    <w:rsid w:val="00092072"/>
    <w:rsid w:val="00092A3A"/>
    <w:rsid w:val="000930BE"/>
    <w:rsid w:val="00093DE7"/>
    <w:rsid w:val="000940F9"/>
    <w:rsid w:val="00095B3C"/>
    <w:rsid w:val="000978E1"/>
    <w:rsid w:val="00097DCE"/>
    <w:rsid w:val="00097DF1"/>
    <w:rsid w:val="00097E8C"/>
    <w:rsid w:val="000A082E"/>
    <w:rsid w:val="000A152E"/>
    <w:rsid w:val="000A1F42"/>
    <w:rsid w:val="000A2E2A"/>
    <w:rsid w:val="000A3694"/>
    <w:rsid w:val="000A3752"/>
    <w:rsid w:val="000A3E01"/>
    <w:rsid w:val="000A4B90"/>
    <w:rsid w:val="000A671D"/>
    <w:rsid w:val="000A7B04"/>
    <w:rsid w:val="000A7E6C"/>
    <w:rsid w:val="000B0CC2"/>
    <w:rsid w:val="000B4576"/>
    <w:rsid w:val="000B56EE"/>
    <w:rsid w:val="000B60C7"/>
    <w:rsid w:val="000B639C"/>
    <w:rsid w:val="000B6601"/>
    <w:rsid w:val="000B6956"/>
    <w:rsid w:val="000B718F"/>
    <w:rsid w:val="000B71BD"/>
    <w:rsid w:val="000B7CA3"/>
    <w:rsid w:val="000B7CFE"/>
    <w:rsid w:val="000B7F35"/>
    <w:rsid w:val="000C0EF9"/>
    <w:rsid w:val="000C12F9"/>
    <w:rsid w:val="000C3B22"/>
    <w:rsid w:val="000C5407"/>
    <w:rsid w:val="000C59A2"/>
    <w:rsid w:val="000C5BDF"/>
    <w:rsid w:val="000C5EE1"/>
    <w:rsid w:val="000C6893"/>
    <w:rsid w:val="000D1706"/>
    <w:rsid w:val="000D3367"/>
    <w:rsid w:val="000D4150"/>
    <w:rsid w:val="000D5141"/>
    <w:rsid w:val="000D79D8"/>
    <w:rsid w:val="000E0693"/>
    <w:rsid w:val="000E1138"/>
    <w:rsid w:val="000E1506"/>
    <w:rsid w:val="000E1725"/>
    <w:rsid w:val="000E2A59"/>
    <w:rsid w:val="000E58E4"/>
    <w:rsid w:val="000E5B4E"/>
    <w:rsid w:val="000E7E05"/>
    <w:rsid w:val="000F0A2E"/>
    <w:rsid w:val="000F13E5"/>
    <w:rsid w:val="000F2F30"/>
    <w:rsid w:val="000F56F9"/>
    <w:rsid w:val="000F5BB5"/>
    <w:rsid w:val="000F6BD3"/>
    <w:rsid w:val="000F7802"/>
    <w:rsid w:val="00100110"/>
    <w:rsid w:val="001002D4"/>
    <w:rsid w:val="0010260A"/>
    <w:rsid w:val="00102AD8"/>
    <w:rsid w:val="00102CE5"/>
    <w:rsid w:val="001031E3"/>
    <w:rsid w:val="001033AE"/>
    <w:rsid w:val="00103C44"/>
    <w:rsid w:val="0010402D"/>
    <w:rsid w:val="0010642D"/>
    <w:rsid w:val="0010654A"/>
    <w:rsid w:val="001071D6"/>
    <w:rsid w:val="001078CC"/>
    <w:rsid w:val="00107D73"/>
    <w:rsid w:val="00110823"/>
    <w:rsid w:val="00111B0C"/>
    <w:rsid w:val="00111D34"/>
    <w:rsid w:val="00112976"/>
    <w:rsid w:val="00112C27"/>
    <w:rsid w:val="00112D36"/>
    <w:rsid w:val="00114941"/>
    <w:rsid w:val="00114AB7"/>
    <w:rsid w:val="00114CD8"/>
    <w:rsid w:val="00114E16"/>
    <w:rsid w:val="00115322"/>
    <w:rsid w:val="0011700F"/>
    <w:rsid w:val="001177BC"/>
    <w:rsid w:val="00117C57"/>
    <w:rsid w:val="00120587"/>
    <w:rsid w:val="001205B3"/>
    <w:rsid w:val="00120AF9"/>
    <w:rsid w:val="00121B1D"/>
    <w:rsid w:val="001234F3"/>
    <w:rsid w:val="0012423D"/>
    <w:rsid w:val="001242BD"/>
    <w:rsid w:val="00125A4F"/>
    <w:rsid w:val="00125E2B"/>
    <w:rsid w:val="00125F1B"/>
    <w:rsid w:val="00126770"/>
    <w:rsid w:val="00130BCB"/>
    <w:rsid w:val="00130D5C"/>
    <w:rsid w:val="001310CF"/>
    <w:rsid w:val="0013148D"/>
    <w:rsid w:val="00132ED8"/>
    <w:rsid w:val="00133403"/>
    <w:rsid w:val="00133BA4"/>
    <w:rsid w:val="00133E6E"/>
    <w:rsid w:val="0013528C"/>
    <w:rsid w:val="0013597E"/>
    <w:rsid w:val="001363B1"/>
    <w:rsid w:val="00136CA7"/>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6C0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451F"/>
    <w:rsid w:val="00174CAD"/>
    <w:rsid w:val="00176CE3"/>
    <w:rsid w:val="00177A77"/>
    <w:rsid w:val="00177E38"/>
    <w:rsid w:val="001809EC"/>
    <w:rsid w:val="00180F6E"/>
    <w:rsid w:val="00181018"/>
    <w:rsid w:val="0018348F"/>
    <w:rsid w:val="001838C8"/>
    <w:rsid w:val="00183A47"/>
    <w:rsid w:val="0018441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D7"/>
    <w:rsid w:val="00193026"/>
    <w:rsid w:val="001931DD"/>
    <w:rsid w:val="001942C7"/>
    <w:rsid w:val="0019578E"/>
    <w:rsid w:val="00195FEC"/>
    <w:rsid w:val="00196004"/>
    <w:rsid w:val="001967FC"/>
    <w:rsid w:val="00196F2C"/>
    <w:rsid w:val="00197F40"/>
    <w:rsid w:val="001A0811"/>
    <w:rsid w:val="001A2D4C"/>
    <w:rsid w:val="001A3045"/>
    <w:rsid w:val="001A4B3F"/>
    <w:rsid w:val="001A564D"/>
    <w:rsid w:val="001A6A8C"/>
    <w:rsid w:val="001A6CF6"/>
    <w:rsid w:val="001B06AB"/>
    <w:rsid w:val="001B152B"/>
    <w:rsid w:val="001B16BA"/>
    <w:rsid w:val="001B19B3"/>
    <w:rsid w:val="001B2D92"/>
    <w:rsid w:val="001B2DA4"/>
    <w:rsid w:val="001B31E3"/>
    <w:rsid w:val="001B3FF5"/>
    <w:rsid w:val="001B40B5"/>
    <w:rsid w:val="001B4115"/>
    <w:rsid w:val="001B53D2"/>
    <w:rsid w:val="001B5C81"/>
    <w:rsid w:val="001B681C"/>
    <w:rsid w:val="001B69B2"/>
    <w:rsid w:val="001B6D98"/>
    <w:rsid w:val="001C026E"/>
    <w:rsid w:val="001C0510"/>
    <w:rsid w:val="001C0D5B"/>
    <w:rsid w:val="001C2782"/>
    <w:rsid w:val="001C3127"/>
    <w:rsid w:val="001C4536"/>
    <w:rsid w:val="001C48CA"/>
    <w:rsid w:val="001C4F6A"/>
    <w:rsid w:val="001C56CE"/>
    <w:rsid w:val="001C5DDC"/>
    <w:rsid w:val="001C601C"/>
    <w:rsid w:val="001C6079"/>
    <w:rsid w:val="001C6085"/>
    <w:rsid w:val="001C62F5"/>
    <w:rsid w:val="001C69EA"/>
    <w:rsid w:val="001D0B5D"/>
    <w:rsid w:val="001D0DC0"/>
    <w:rsid w:val="001D0DEE"/>
    <w:rsid w:val="001D0FB4"/>
    <w:rsid w:val="001D11EA"/>
    <w:rsid w:val="001D12C9"/>
    <w:rsid w:val="001D14B9"/>
    <w:rsid w:val="001D1858"/>
    <w:rsid w:val="001D1D3E"/>
    <w:rsid w:val="001D1FF6"/>
    <w:rsid w:val="001D308F"/>
    <w:rsid w:val="001D3094"/>
    <w:rsid w:val="001D4979"/>
    <w:rsid w:val="001D4C47"/>
    <w:rsid w:val="001D5031"/>
    <w:rsid w:val="001D544C"/>
    <w:rsid w:val="001D6430"/>
    <w:rsid w:val="001D7726"/>
    <w:rsid w:val="001E03DF"/>
    <w:rsid w:val="001E05DB"/>
    <w:rsid w:val="001E09C6"/>
    <w:rsid w:val="001E1260"/>
    <w:rsid w:val="001E1500"/>
    <w:rsid w:val="001E161B"/>
    <w:rsid w:val="001E1B61"/>
    <w:rsid w:val="001E31B6"/>
    <w:rsid w:val="001E40AC"/>
    <w:rsid w:val="001E497C"/>
    <w:rsid w:val="001E4CB8"/>
    <w:rsid w:val="001E53A3"/>
    <w:rsid w:val="001E648E"/>
    <w:rsid w:val="001E6690"/>
    <w:rsid w:val="001E6D4E"/>
    <w:rsid w:val="001E724E"/>
    <w:rsid w:val="001E7344"/>
    <w:rsid w:val="001E7CC5"/>
    <w:rsid w:val="001F01D2"/>
    <w:rsid w:val="001F0590"/>
    <w:rsid w:val="001F0D4E"/>
    <w:rsid w:val="001F226D"/>
    <w:rsid w:val="001F26E0"/>
    <w:rsid w:val="001F2E56"/>
    <w:rsid w:val="001F6DF3"/>
    <w:rsid w:val="001F7251"/>
    <w:rsid w:val="001F7267"/>
    <w:rsid w:val="00200373"/>
    <w:rsid w:val="00200A47"/>
    <w:rsid w:val="00202E9C"/>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549"/>
    <w:rsid w:val="0021457C"/>
    <w:rsid w:val="00214698"/>
    <w:rsid w:val="0021479B"/>
    <w:rsid w:val="00215EEE"/>
    <w:rsid w:val="002169D9"/>
    <w:rsid w:val="002178FD"/>
    <w:rsid w:val="00221265"/>
    <w:rsid w:val="002232B1"/>
    <w:rsid w:val="002234D2"/>
    <w:rsid w:val="002237F6"/>
    <w:rsid w:val="002239D4"/>
    <w:rsid w:val="00224995"/>
    <w:rsid w:val="00224F75"/>
    <w:rsid w:val="00226C59"/>
    <w:rsid w:val="00230EDA"/>
    <w:rsid w:val="00231290"/>
    <w:rsid w:val="00231A89"/>
    <w:rsid w:val="00231F41"/>
    <w:rsid w:val="002328D5"/>
    <w:rsid w:val="0023351D"/>
    <w:rsid w:val="002361AA"/>
    <w:rsid w:val="00236AB5"/>
    <w:rsid w:val="00236E6A"/>
    <w:rsid w:val="002377A0"/>
    <w:rsid w:val="0024061A"/>
    <w:rsid w:val="00240625"/>
    <w:rsid w:val="00240791"/>
    <w:rsid w:val="00240B9B"/>
    <w:rsid w:val="00240FA0"/>
    <w:rsid w:val="00242931"/>
    <w:rsid w:val="0024339C"/>
    <w:rsid w:val="00243730"/>
    <w:rsid w:val="002440D9"/>
    <w:rsid w:val="00244975"/>
    <w:rsid w:val="00244ECC"/>
    <w:rsid w:val="00244F11"/>
    <w:rsid w:val="00245F4A"/>
    <w:rsid w:val="00247ABA"/>
    <w:rsid w:val="00252412"/>
    <w:rsid w:val="00253F57"/>
    <w:rsid w:val="0025464E"/>
    <w:rsid w:val="00255C66"/>
    <w:rsid w:val="00255FB6"/>
    <w:rsid w:val="00256E23"/>
    <w:rsid w:val="00256E9F"/>
    <w:rsid w:val="0026178A"/>
    <w:rsid w:val="00261C35"/>
    <w:rsid w:val="002635ED"/>
    <w:rsid w:val="002639B6"/>
    <w:rsid w:val="00263CD7"/>
    <w:rsid w:val="00264134"/>
    <w:rsid w:val="00264A3E"/>
    <w:rsid w:val="00264BE5"/>
    <w:rsid w:val="002651FE"/>
    <w:rsid w:val="002658B3"/>
    <w:rsid w:val="002659DD"/>
    <w:rsid w:val="00265FB4"/>
    <w:rsid w:val="00266776"/>
    <w:rsid w:val="00266995"/>
    <w:rsid w:val="002669E7"/>
    <w:rsid w:val="00266B8C"/>
    <w:rsid w:val="00267245"/>
    <w:rsid w:val="002703E6"/>
    <w:rsid w:val="00270E0F"/>
    <w:rsid w:val="00271D59"/>
    <w:rsid w:val="00271EAC"/>
    <w:rsid w:val="00272E37"/>
    <w:rsid w:val="00273E10"/>
    <w:rsid w:val="00274404"/>
    <w:rsid w:val="002760D1"/>
    <w:rsid w:val="00276124"/>
    <w:rsid w:val="00276284"/>
    <w:rsid w:val="002765BF"/>
    <w:rsid w:val="0027679B"/>
    <w:rsid w:val="00276C0D"/>
    <w:rsid w:val="002778AD"/>
    <w:rsid w:val="00277C1D"/>
    <w:rsid w:val="00277CA0"/>
    <w:rsid w:val="00277DAD"/>
    <w:rsid w:val="00280BB5"/>
    <w:rsid w:val="00281068"/>
    <w:rsid w:val="00282801"/>
    <w:rsid w:val="00282E2B"/>
    <w:rsid w:val="00282F55"/>
    <w:rsid w:val="0028348A"/>
    <w:rsid w:val="00283655"/>
    <w:rsid w:val="00284029"/>
    <w:rsid w:val="00284BCA"/>
    <w:rsid w:val="00284D54"/>
    <w:rsid w:val="00285034"/>
    <w:rsid w:val="00286156"/>
    <w:rsid w:val="00286A2A"/>
    <w:rsid w:val="0028749B"/>
    <w:rsid w:val="00287C8E"/>
    <w:rsid w:val="00287F4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11A4"/>
    <w:rsid w:val="002A1A80"/>
    <w:rsid w:val="002A215C"/>
    <w:rsid w:val="002A23E1"/>
    <w:rsid w:val="002A27C5"/>
    <w:rsid w:val="002A56BF"/>
    <w:rsid w:val="002A5CAD"/>
    <w:rsid w:val="002A6453"/>
    <w:rsid w:val="002A7222"/>
    <w:rsid w:val="002A725C"/>
    <w:rsid w:val="002B1422"/>
    <w:rsid w:val="002B3074"/>
    <w:rsid w:val="002B320D"/>
    <w:rsid w:val="002B3EA4"/>
    <w:rsid w:val="002B430F"/>
    <w:rsid w:val="002B49B1"/>
    <w:rsid w:val="002B4A06"/>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52A7"/>
    <w:rsid w:val="002C5ED7"/>
    <w:rsid w:val="002C7E14"/>
    <w:rsid w:val="002D0ADB"/>
    <w:rsid w:val="002D28F7"/>
    <w:rsid w:val="002D3EEF"/>
    <w:rsid w:val="002D4B0C"/>
    <w:rsid w:val="002D4D93"/>
    <w:rsid w:val="002D71BC"/>
    <w:rsid w:val="002E0458"/>
    <w:rsid w:val="002E17AB"/>
    <w:rsid w:val="002E17F1"/>
    <w:rsid w:val="002E1B51"/>
    <w:rsid w:val="002E1CE4"/>
    <w:rsid w:val="002E35DB"/>
    <w:rsid w:val="002E423B"/>
    <w:rsid w:val="002E5245"/>
    <w:rsid w:val="002E63C7"/>
    <w:rsid w:val="002E6DD9"/>
    <w:rsid w:val="002F159B"/>
    <w:rsid w:val="002F25FF"/>
    <w:rsid w:val="002F3875"/>
    <w:rsid w:val="002F67F6"/>
    <w:rsid w:val="002F721D"/>
    <w:rsid w:val="002F77C4"/>
    <w:rsid w:val="002F7F39"/>
    <w:rsid w:val="0030042D"/>
    <w:rsid w:val="003004DD"/>
    <w:rsid w:val="0030055D"/>
    <w:rsid w:val="00300CF6"/>
    <w:rsid w:val="003017D8"/>
    <w:rsid w:val="00302083"/>
    <w:rsid w:val="00302D14"/>
    <w:rsid w:val="00304C4B"/>
    <w:rsid w:val="00306037"/>
    <w:rsid w:val="003069AE"/>
    <w:rsid w:val="00307B0E"/>
    <w:rsid w:val="00307CC4"/>
    <w:rsid w:val="00310292"/>
    <w:rsid w:val="003102AC"/>
    <w:rsid w:val="00310A58"/>
    <w:rsid w:val="00310FC0"/>
    <w:rsid w:val="00311FD9"/>
    <w:rsid w:val="0031237F"/>
    <w:rsid w:val="00313AEA"/>
    <w:rsid w:val="00313D14"/>
    <w:rsid w:val="003142FC"/>
    <w:rsid w:val="0031459D"/>
    <w:rsid w:val="00315942"/>
    <w:rsid w:val="00315AB5"/>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0FD4"/>
    <w:rsid w:val="00331147"/>
    <w:rsid w:val="00331CD9"/>
    <w:rsid w:val="00332C0D"/>
    <w:rsid w:val="00332F65"/>
    <w:rsid w:val="003358A6"/>
    <w:rsid w:val="00336252"/>
    <w:rsid w:val="00336325"/>
    <w:rsid w:val="0033644D"/>
    <w:rsid w:val="00336552"/>
    <w:rsid w:val="0033795F"/>
    <w:rsid w:val="00340938"/>
    <w:rsid w:val="00340AE8"/>
    <w:rsid w:val="00340E02"/>
    <w:rsid w:val="00340E2B"/>
    <w:rsid w:val="00341E13"/>
    <w:rsid w:val="003426FF"/>
    <w:rsid w:val="00343389"/>
    <w:rsid w:val="003439C0"/>
    <w:rsid w:val="00344FA2"/>
    <w:rsid w:val="003458E8"/>
    <w:rsid w:val="00346209"/>
    <w:rsid w:val="003466DD"/>
    <w:rsid w:val="00346F32"/>
    <w:rsid w:val="00347337"/>
    <w:rsid w:val="003476CB"/>
    <w:rsid w:val="00350300"/>
    <w:rsid w:val="003503FA"/>
    <w:rsid w:val="00352352"/>
    <w:rsid w:val="00352399"/>
    <w:rsid w:val="00352789"/>
    <w:rsid w:val="00352D2F"/>
    <w:rsid w:val="003540AE"/>
    <w:rsid w:val="0035550A"/>
    <w:rsid w:val="003555B1"/>
    <w:rsid w:val="00355725"/>
    <w:rsid w:val="003559EC"/>
    <w:rsid w:val="00356F73"/>
    <w:rsid w:val="00357430"/>
    <w:rsid w:val="003577B3"/>
    <w:rsid w:val="00357E4D"/>
    <w:rsid w:val="00360829"/>
    <w:rsid w:val="00360833"/>
    <w:rsid w:val="00361436"/>
    <w:rsid w:val="00362B39"/>
    <w:rsid w:val="00362D2B"/>
    <w:rsid w:val="0036312D"/>
    <w:rsid w:val="003633DC"/>
    <w:rsid w:val="00363A89"/>
    <w:rsid w:val="0036495E"/>
    <w:rsid w:val="00364AEE"/>
    <w:rsid w:val="00364C6A"/>
    <w:rsid w:val="00364F34"/>
    <w:rsid w:val="00365D41"/>
    <w:rsid w:val="00366699"/>
    <w:rsid w:val="00366EC0"/>
    <w:rsid w:val="003677BC"/>
    <w:rsid w:val="00367CB8"/>
    <w:rsid w:val="00371D7B"/>
    <w:rsid w:val="00372C99"/>
    <w:rsid w:val="00372CD7"/>
    <w:rsid w:val="00373F71"/>
    <w:rsid w:val="00374253"/>
    <w:rsid w:val="00374B2A"/>
    <w:rsid w:val="00375724"/>
    <w:rsid w:val="003767AA"/>
    <w:rsid w:val="003779BE"/>
    <w:rsid w:val="00377C61"/>
    <w:rsid w:val="0038026F"/>
    <w:rsid w:val="00382312"/>
    <w:rsid w:val="0038290A"/>
    <w:rsid w:val="0038379B"/>
    <w:rsid w:val="0038467A"/>
    <w:rsid w:val="00384DC4"/>
    <w:rsid w:val="00385023"/>
    <w:rsid w:val="00385954"/>
    <w:rsid w:val="00386180"/>
    <w:rsid w:val="00391680"/>
    <w:rsid w:val="003928C0"/>
    <w:rsid w:val="00393418"/>
    <w:rsid w:val="00393C93"/>
    <w:rsid w:val="00393DA4"/>
    <w:rsid w:val="00394040"/>
    <w:rsid w:val="003940FE"/>
    <w:rsid w:val="0039482B"/>
    <w:rsid w:val="00395B1A"/>
    <w:rsid w:val="00396252"/>
    <w:rsid w:val="00396452"/>
    <w:rsid w:val="00397159"/>
    <w:rsid w:val="003A0108"/>
    <w:rsid w:val="003A01B4"/>
    <w:rsid w:val="003A0E53"/>
    <w:rsid w:val="003A1605"/>
    <w:rsid w:val="003A1C32"/>
    <w:rsid w:val="003A1C75"/>
    <w:rsid w:val="003A371C"/>
    <w:rsid w:val="003A49BA"/>
    <w:rsid w:val="003A5449"/>
    <w:rsid w:val="003A54E2"/>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7D0"/>
    <w:rsid w:val="003C263F"/>
    <w:rsid w:val="003C335C"/>
    <w:rsid w:val="003C3415"/>
    <w:rsid w:val="003C34C0"/>
    <w:rsid w:val="003C3687"/>
    <w:rsid w:val="003C5098"/>
    <w:rsid w:val="003C5D69"/>
    <w:rsid w:val="003C6A32"/>
    <w:rsid w:val="003D04A1"/>
    <w:rsid w:val="003D12D7"/>
    <w:rsid w:val="003D179D"/>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F0886"/>
    <w:rsid w:val="003F1358"/>
    <w:rsid w:val="003F1ECA"/>
    <w:rsid w:val="003F3A68"/>
    <w:rsid w:val="003F4486"/>
    <w:rsid w:val="003F4940"/>
    <w:rsid w:val="003F5039"/>
    <w:rsid w:val="003F53AB"/>
    <w:rsid w:val="003F5E2A"/>
    <w:rsid w:val="003F70A7"/>
    <w:rsid w:val="004002D5"/>
    <w:rsid w:val="00402655"/>
    <w:rsid w:val="0040389E"/>
    <w:rsid w:val="0040413E"/>
    <w:rsid w:val="00404276"/>
    <w:rsid w:val="00404CC2"/>
    <w:rsid w:val="00405128"/>
    <w:rsid w:val="004057F7"/>
    <w:rsid w:val="00406F6B"/>
    <w:rsid w:val="004074AD"/>
    <w:rsid w:val="004119C6"/>
    <w:rsid w:val="0041261F"/>
    <w:rsid w:val="00412A58"/>
    <w:rsid w:val="00412E53"/>
    <w:rsid w:val="004132B8"/>
    <w:rsid w:val="00413C7C"/>
    <w:rsid w:val="00414528"/>
    <w:rsid w:val="00414CB5"/>
    <w:rsid w:val="00414CC3"/>
    <w:rsid w:val="0041645B"/>
    <w:rsid w:val="004168E6"/>
    <w:rsid w:val="00416C34"/>
    <w:rsid w:val="00416D56"/>
    <w:rsid w:val="00416F52"/>
    <w:rsid w:val="004176C8"/>
    <w:rsid w:val="004205B2"/>
    <w:rsid w:val="00421C7E"/>
    <w:rsid w:val="00422224"/>
    <w:rsid w:val="00422C66"/>
    <w:rsid w:val="00422DFF"/>
    <w:rsid w:val="0042345E"/>
    <w:rsid w:val="00423F46"/>
    <w:rsid w:val="00424987"/>
    <w:rsid w:val="00425055"/>
    <w:rsid w:val="00425612"/>
    <w:rsid w:val="00425859"/>
    <w:rsid w:val="00425A6C"/>
    <w:rsid w:val="00426693"/>
    <w:rsid w:val="00426E15"/>
    <w:rsid w:val="00427F12"/>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3E2"/>
    <w:rsid w:val="00444E3C"/>
    <w:rsid w:val="00450B26"/>
    <w:rsid w:val="004525C1"/>
    <w:rsid w:val="00452A8A"/>
    <w:rsid w:val="00452B3A"/>
    <w:rsid w:val="004547BF"/>
    <w:rsid w:val="00454D9C"/>
    <w:rsid w:val="00457D0D"/>
    <w:rsid w:val="00457E8C"/>
    <w:rsid w:val="00460ECB"/>
    <w:rsid w:val="00461620"/>
    <w:rsid w:val="004639CE"/>
    <w:rsid w:val="00463CCF"/>
    <w:rsid w:val="00463F65"/>
    <w:rsid w:val="004648C8"/>
    <w:rsid w:val="00464C50"/>
    <w:rsid w:val="0046549E"/>
    <w:rsid w:val="004658DF"/>
    <w:rsid w:val="004669E3"/>
    <w:rsid w:val="004676E1"/>
    <w:rsid w:val="0047025D"/>
    <w:rsid w:val="004705D2"/>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C48"/>
    <w:rsid w:val="00485F06"/>
    <w:rsid w:val="0048618A"/>
    <w:rsid w:val="00487545"/>
    <w:rsid w:val="00490C02"/>
    <w:rsid w:val="00491E81"/>
    <w:rsid w:val="00491FA9"/>
    <w:rsid w:val="0049499A"/>
    <w:rsid w:val="0049590B"/>
    <w:rsid w:val="00495935"/>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0EA"/>
    <w:rsid w:val="004A7517"/>
    <w:rsid w:val="004A7780"/>
    <w:rsid w:val="004A7E22"/>
    <w:rsid w:val="004B0EA6"/>
    <w:rsid w:val="004B3096"/>
    <w:rsid w:val="004B3E0A"/>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BCC"/>
    <w:rsid w:val="004D2E0A"/>
    <w:rsid w:val="004D30E3"/>
    <w:rsid w:val="004D3106"/>
    <w:rsid w:val="004D37DD"/>
    <w:rsid w:val="004D3DFB"/>
    <w:rsid w:val="004D54BA"/>
    <w:rsid w:val="004D629C"/>
    <w:rsid w:val="004D6D24"/>
    <w:rsid w:val="004D7BB8"/>
    <w:rsid w:val="004E107B"/>
    <w:rsid w:val="004E15D1"/>
    <w:rsid w:val="004E2136"/>
    <w:rsid w:val="004E219C"/>
    <w:rsid w:val="004E547A"/>
    <w:rsid w:val="004E5486"/>
    <w:rsid w:val="004E54BC"/>
    <w:rsid w:val="004E55FF"/>
    <w:rsid w:val="004E5726"/>
    <w:rsid w:val="004E6BE7"/>
    <w:rsid w:val="004E6D83"/>
    <w:rsid w:val="004E7859"/>
    <w:rsid w:val="004F010A"/>
    <w:rsid w:val="004F0E57"/>
    <w:rsid w:val="004F1AC0"/>
    <w:rsid w:val="004F1CB5"/>
    <w:rsid w:val="004F27DA"/>
    <w:rsid w:val="004F2877"/>
    <w:rsid w:val="004F2A28"/>
    <w:rsid w:val="004F2D9B"/>
    <w:rsid w:val="004F3E91"/>
    <w:rsid w:val="004F4E14"/>
    <w:rsid w:val="004F6178"/>
    <w:rsid w:val="004F65A5"/>
    <w:rsid w:val="004F6DA6"/>
    <w:rsid w:val="00500278"/>
    <w:rsid w:val="00501409"/>
    <w:rsid w:val="0050296E"/>
    <w:rsid w:val="0050298C"/>
    <w:rsid w:val="00502C2D"/>
    <w:rsid w:val="005035D8"/>
    <w:rsid w:val="00503641"/>
    <w:rsid w:val="005041B1"/>
    <w:rsid w:val="00505BC0"/>
    <w:rsid w:val="00505F63"/>
    <w:rsid w:val="00507310"/>
    <w:rsid w:val="00507F98"/>
    <w:rsid w:val="005101EE"/>
    <w:rsid w:val="00511B7C"/>
    <w:rsid w:val="00511EC8"/>
    <w:rsid w:val="00512144"/>
    <w:rsid w:val="005126D3"/>
    <w:rsid w:val="0051289D"/>
    <w:rsid w:val="00512C1C"/>
    <w:rsid w:val="00513DD3"/>
    <w:rsid w:val="005140E6"/>
    <w:rsid w:val="00514E21"/>
    <w:rsid w:val="00514F7B"/>
    <w:rsid w:val="00515E35"/>
    <w:rsid w:val="00516563"/>
    <w:rsid w:val="005175FB"/>
    <w:rsid w:val="00521A84"/>
    <w:rsid w:val="00522A3C"/>
    <w:rsid w:val="00522E53"/>
    <w:rsid w:val="0052321D"/>
    <w:rsid w:val="00523609"/>
    <w:rsid w:val="005268C3"/>
    <w:rsid w:val="00526B0C"/>
    <w:rsid w:val="00526E01"/>
    <w:rsid w:val="00526E0C"/>
    <w:rsid w:val="005315BF"/>
    <w:rsid w:val="005354D8"/>
    <w:rsid w:val="00536114"/>
    <w:rsid w:val="00536EFB"/>
    <w:rsid w:val="00537C56"/>
    <w:rsid w:val="0054110E"/>
    <w:rsid w:val="0054157E"/>
    <w:rsid w:val="0054192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AE7"/>
    <w:rsid w:val="00554383"/>
    <w:rsid w:val="0055523B"/>
    <w:rsid w:val="005555A7"/>
    <w:rsid w:val="0055681C"/>
    <w:rsid w:val="00556AFD"/>
    <w:rsid w:val="00557680"/>
    <w:rsid w:val="00557A83"/>
    <w:rsid w:val="00561404"/>
    <w:rsid w:val="00561CB6"/>
    <w:rsid w:val="0056234E"/>
    <w:rsid w:val="00562526"/>
    <w:rsid w:val="00563D8B"/>
    <w:rsid w:val="00565309"/>
    <w:rsid w:val="00565E77"/>
    <w:rsid w:val="00565F7E"/>
    <w:rsid w:val="00566CFF"/>
    <w:rsid w:val="00567A6D"/>
    <w:rsid w:val="00570114"/>
    <w:rsid w:val="005702B1"/>
    <w:rsid w:val="00570ECC"/>
    <w:rsid w:val="00572F67"/>
    <w:rsid w:val="0057309A"/>
    <w:rsid w:val="00573C1F"/>
    <w:rsid w:val="00573CCB"/>
    <w:rsid w:val="00573E82"/>
    <w:rsid w:val="0057441E"/>
    <w:rsid w:val="00574F3C"/>
    <w:rsid w:val="005753EB"/>
    <w:rsid w:val="005756EB"/>
    <w:rsid w:val="00577629"/>
    <w:rsid w:val="00577DE9"/>
    <w:rsid w:val="00581BF2"/>
    <w:rsid w:val="005836A1"/>
    <w:rsid w:val="00584CAD"/>
    <w:rsid w:val="005856D3"/>
    <w:rsid w:val="0058642E"/>
    <w:rsid w:val="0058675C"/>
    <w:rsid w:val="0058676D"/>
    <w:rsid w:val="005877F5"/>
    <w:rsid w:val="00587FFB"/>
    <w:rsid w:val="00590A2F"/>
    <w:rsid w:val="00590EF8"/>
    <w:rsid w:val="00593725"/>
    <w:rsid w:val="00593C7A"/>
    <w:rsid w:val="00595080"/>
    <w:rsid w:val="0059529E"/>
    <w:rsid w:val="0059535F"/>
    <w:rsid w:val="005959B0"/>
    <w:rsid w:val="00596D60"/>
    <w:rsid w:val="00596F5D"/>
    <w:rsid w:val="005A0437"/>
    <w:rsid w:val="005A0665"/>
    <w:rsid w:val="005A0C61"/>
    <w:rsid w:val="005A213A"/>
    <w:rsid w:val="005A28F1"/>
    <w:rsid w:val="005A2E69"/>
    <w:rsid w:val="005A4784"/>
    <w:rsid w:val="005A7052"/>
    <w:rsid w:val="005B0562"/>
    <w:rsid w:val="005B07FA"/>
    <w:rsid w:val="005B12BE"/>
    <w:rsid w:val="005B14E2"/>
    <w:rsid w:val="005B1845"/>
    <w:rsid w:val="005B1D8E"/>
    <w:rsid w:val="005B2CED"/>
    <w:rsid w:val="005B530C"/>
    <w:rsid w:val="005B5A32"/>
    <w:rsid w:val="005C0257"/>
    <w:rsid w:val="005C224B"/>
    <w:rsid w:val="005C23C4"/>
    <w:rsid w:val="005C2FD4"/>
    <w:rsid w:val="005C31A7"/>
    <w:rsid w:val="005C3911"/>
    <w:rsid w:val="005C3FF1"/>
    <w:rsid w:val="005C4DF7"/>
    <w:rsid w:val="005C5D52"/>
    <w:rsid w:val="005C6629"/>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3FA"/>
    <w:rsid w:val="005E1604"/>
    <w:rsid w:val="005E3621"/>
    <w:rsid w:val="005E4413"/>
    <w:rsid w:val="005E4476"/>
    <w:rsid w:val="005E4533"/>
    <w:rsid w:val="005E4A2A"/>
    <w:rsid w:val="005E5798"/>
    <w:rsid w:val="005E71DC"/>
    <w:rsid w:val="005F009B"/>
    <w:rsid w:val="005F010A"/>
    <w:rsid w:val="005F0939"/>
    <w:rsid w:val="005F14D7"/>
    <w:rsid w:val="005F2070"/>
    <w:rsid w:val="005F2B58"/>
    <w:rsid w:val="005F66AF"/>
    <w:rsid w:val="005F6C42"/>
    <w:rsid w:val="005F6EE3"/>
    <w:rsid w:val="00601129"/>
    <w:rsid w:val="00601AB2"/>
    <w:rsid w:val="00601BDF"/>
    <w:rsid w:val="00601FB8"/>
    <w:rsid w:val="00602147"/>
    <w:rsid w:val="00602C4A"/>
    <w:rsid w:val="00602E51"/>
    <w:rsid w:val="00603A43"/>
    <w:rsid w:val="00603D8C"/>
    <w:rsid w:val="0060710F"/>
    <w:rsid w:val="006100E0"/>
    <w:rsid w:val="00611307"/>
    <w:rsid w:val="00611C88"/>
    <w:rsid w:val="006120F7"/>
    <w:rsid w:val="006123CE"/>
    <w:rsid w:val="00612EAD"/>
    <w:rsid w:val="006144DB"/>
    <w:rsid w:val="00614918"/>
    <w:rsid w:val="006149E8"/>
    <w:rsid w:val="0061554C"/>
    <w:rsid w:val="006159D1"/>
    <w:rsid w:val="006165F1"/>
    <w:rsid w:val="00621A79"/>
    <w:rsid w:val="006241ED"/>
    <w:rsid w:val="00624E2C"/>
    <w:rsid w:val="0062600D"/>
    <w:rsid w:val="006269A2"/>
    <w:rsid w:val="0062704A"/>
    <w:rsid w:val="0062739C"/>
    <w:rsid w:val="0063002E"/>
    <w:rsid w:val="006306B5"/>
    <w:rsid w:val="00631169"/>
    <w:rsid w:val="00631307"/>
    <w:rsid w:val="00631BD4"/>
    <w:rsid w:val="00632D28"/>
    <w:rsid w:val="006343DC"/>
    <w:rsid w:val="00635028"/>
    <w:rsid w:val="00636B1D"/>
    <w:rsid w:val="00637232"/>
    <w:rsid w:val="006374B9"/>
    <w:rsid w:val="006379EC"/>
    <w:rsid w:val="00640120"/>
    <w:rsid w:val="00640E77"/>
    <w:rsid w:val="0064143F"/>
    <w:rsid w:val="006422E3"/>
    <w:rsid w:val="00642BDE"/>
    <w:rsid w:val="00642D52"/>
    <w:rsid w:val="00644623"/>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2D31"/>
    <w:rsid w:val="00664A4F"/>
    <w:rsid w:val="006652AD"/>
    <w:rsid w:val="006654AA"/>
    <w:rsid w:val="00665585"/>
    <w:rsid w:val="006658D1"/>
    <w:rsid w:val="00665B00"/>
    <w:rsid w:val="0066623B"/>
    <w:rsid w:val="006663B7"/>
    <w:rsid w:val="00666B1E"/>
    <w:rsid w:val="0066713D"/>
    <w:rsid w:val="006677A6"/>
    <w:rsid w:val="0067042C"/>
    <w:rsid w:val="00670B88"/>
    <w:rsid w:val="006717CA"/>
    <w:rsid w:val="00672476"/>
    <w:rsid w:val="0067260B"/>
    <w:rsid w:val="00673AD7"/>
    <w:rsid w:val="0067505C"/>
    <w:rsid w:val="00676561"/>
    <w:rsid w:val="00676674"/>
    <w:rsid w:val="00676863"/>
    <w:rsid w:val="00676BD9"/>
    <w:rsid w:val="00676E98"/>
    <w:rsid w:val="00677CA7"/>
    <w:rsid w:val="00680371"/>
    <w:rsid w:val="0068043F"/>
    <w:rsid w:val="00680FB0"/>
    <w:rsid w:val="00682135"/>
    <w:rsid w:val="006822EB"/>
    <w:rsid w:val="006823D5"/>
    <w:rsid w:val="00684506"/>
    <w:rsid w:val="006845ED"/>
    <w:rsid w:val="00685E18"/>
    <w:rsid w:val="00687C17"/>
    <w:rsid w:val="00687C3B"/>
    <w:rsid w:val="00690101"/>
    <w:rsid w:val="00690B4A"/>
    <w:rsid w:val="00690C4F"/>
    <w:rsid w:val="006917FA"/>
    <w:rsid w:val="0069248B"/>
    <w:rsid w:val="00693846"/>
    <w:rsid w:val="00693857"/>
    <w:rsid w:val="006946CC"/>
    <w:rsid w:val="00695216"/>
    <w:rsid w:val="00696265"/>
    <w:rsid w:val="006968CF"/>
    <w:rsid w:val="00697549"/>
    <w:rsid w:val="006A2410"/>
    <w:rsid w:val="006A26AF"/>
    <w:rsid w:val="006A31C3"/>
    <w:rsid w:val="006A47EA"/>
    <w:rsid w:val="006A5514"/>
    <w:rsid w:val="006A55D2"/>
    <w:rsid w:val="006A7AFD"/>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4A81"/>
    <w:rsid w:val="006C5CD8"/>
    <w:rsid w:val="006C6D77"/>
    <w:rsid w:val="006C7A8E"/>
    <w:rsid w:val="006C7B6F"/>
    <w:rsid w:val="006D06A8"/>
    <w:rsid w:val="006D12AF"/>
    <w:rsid w:val="006D1E3D"/>
    <w:rsid w:val="006D236C"/>
    <w:rsid w:val="006D2F25"/>
    <w:rsid w:val="006D3FA7"/>
    <w:rsid w:val="006D5D83"/>
    <w:rsid w:val="006D6032"/>
    <w:rsid w:val="006D75D6"/>
    <w:rsid w:val="006E08DF"/>
    <w:rsid w:val="006E0E7A"/>
    <w:rsid w:val="006E10AB"/>
    <w:rsid w:val="006E161E"/>
    <w:rsid w:val="006E2BA0"/>
    <w:rsid w:val="006E2C1F"/>
    <w:rsid w:val="006E2F41"/>
    <w:rsid w:val="006E5E35"/>
    <w:rsid w:val="006E6028"/>
    <w:rsid w:val="006E63D7"/>
    <w:rsid w:val="006E6AFD"/>
    <w:rsid w:val="006E720A"/>
    <w:rsid w:val="006E75FD"/>
    <w:rsid w:val="006F11EF"/>
    <w:rsid w:val="006F15B5"/>
    <w:rsid w:val="006F1792"/>
    <w:rsid w:val="006F1E6B"/>
    <w:rsid w:val="006F26E1"/>
    <w:rsid w:val="006F2C46"/>
    <w:rsid w:val="006F2E7C"/>
    <w:rsid w:val="006F6630"/>
    <w:rsid w:val="00700C1A"/>
    <w:rsid w:val="00701B7A"/>
    <w:rsid w:val="00703898"/>
    <w:rsid w:val="00704567"/>
    <w:rsid w:val="0070457B"/>
    <w:rsid w:val="00705ED8"/>
    <w:rsid w:val="00707229"/>
    <w:rsid w:val="00707A91"/>
    <w:rsid w:val="00710605"/>
    <w:rsid w:val="007114D7"/>
    <w:rsid w:val="00711DD2"/>
    <w:rsid w:val="007123E1"/>
    <w:rsid w:val="00713C3A"/>
    <w:rsid w:val="007147F8"/>
    <w:rsid w:val="00714AA9"/>
    <w:rsid w:val="007173F9"/>
    <w:rsid w:val="0072020E"/>
    <w:rsid w:val="00720897"/>
    <w:rsid w:val="00720AB1"/>
    <w:rsid w:val="0072133D"/>
    <w:rsid w:val="007213DF"/>
    <w:rsid w:val="00721B3A"/>
    <w:rsid w:val="00721F26"/>
    <w:rsid w:val="00722D2D"/>
    <w:rsid w:val="007232A0"/>
    <w:rsid w:val="0072352F"/>
    <w:rsid w:val="00723650"/>
    <w:rsid w:val="00723B80"/>
    <w:rsid w:val="00724C8C"/>
    <w:rsid w:val="00725564"/>
    <w:rsid w:val="00725A5F"/>
    <w:rsid w:val="00726CD6"/>
    <w:rsid w:val="00727040"/>
    <w:rsid w:val="007301BF"/>
    <w:rsid w:val="0073056B"/>
    <w:rsid w:val="00730A80"/>
    <w:rsid w:val="00731AF5"/>
    <w:rsid w:val="0073231F"/>
    <w:rsid w:val="00733005"/>
    <w:rsid w:val="007335A6"/>
    <w:rsid w:val="00735DBE"/>
    <w:rsid w:val="00741ECB"/>
    <w:rsid w:val="00743C53"/>
    <w:rsid w:val="0074490B"/>
    <w:rsid w:val="00747496"/>
    <w:rsid w:val="007501FD"/>
    <w:rsid w:val="007503FD"/>
    <w:rsid w:val="007505B0"/>
    <w:rsid w:val="00750A6D"/>
    <w:rsid w:val="007510B5"/>
    <w:rsid w:val="00753BFC"/>
    <w:rsid w:val="00754308"/>
    <w:rsid w:val="007543C4"/>
    <w:rsid w:val="0075548D"/>
    <w:rsid w:val="007554B8"/>
    <w:rsid w:val="00755A74"/>
    <w:rsid w:val="00756F40"/>
    <w:rsid w:val="00757173"/>
    <w:rsid w:val="00757653"/>
    <w:rsid w:val="00760D31"/>
    <w:rsid w:val="00762A78"/>
    <w:rsid w:val="007633AC"/>
    <w:rsid w:val="00764808"/>
    <w:rsid w:val="00765694"/>
    <w:rsid w:val="00765D3B"/>
    <w:rsid w:val="0076623E"/>
    <w:rsid w:val="0076648D"/>
    <w:rsid w:val="00767A1F"/>
    <w:rsid w:val="007707EC"/>
    <w:rsid w:val="007714A3"/>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6D8A"/>
    <w:rsid w:val="007870DB"/>
    <w:rsid w:val="00787314"/>
    <w:rsid w:val="00790FCA"/>
    <w:rsid w:val="00793F5A"/>
    <w:rsid w:val="00794068"/>
    <w:rsid w:val="007942FB"/>
    <w:rsid w:val="00795753"/>
    <w:rsid w:val="007960F2"/>
    <w:rsid w:val="00796346"/>
    <w:rsid w:val="007A01EE"/>
    <w:rsid w:val="007A2EE2"/>
    <w:rsid w:val="007A3190"/>
    <w:rsid w:val="007A442A"/>
    <w:rsid w:val="007A470C"/>
    <w:rsid w:val="007A536E"/>
    <w:rsid w:val="007A6BD8"/>
    <w:rsid w:val="007A7015"/>
    <w:rsid w:val="007A75B7"/>
    <w:rsid w:val="007A76D4"/>
    <w:rsid w:val="007A778D"/>
    <w:rsid w:val="007B01AE"/>
    <w:rsid w:val="007B168D"/>
    <w:rsid w:val="007B1DFF"/>
    <w:rsid w:val="007B2F0B"/>
    <w:rsid w:val="007B3E73"/>
    <w:rsid w:val="007B41B4"/>
    <w:rsid w:val="007B58A5"/>
    <w:rsid w:val="007B6113"/>
    <w:rsid w:val="007B6D19"/>
    <w:rsid w:val="007B79E5"/>
    <w:rsid w:val="007C06C4"/>
    <w:rsid w:val="007C0DB7"/>
    <w:rsid w:val="007C10DB"/>
    <w:rsid w:val="007C19BB"/>
    <w:rsid w:val="007C328A"/>
    <w:rsid w:val="007C3BFC"/>
    <w:rsid w:val="007C421E"/>
    <w:rsid w:val="007C487A"/>
    <w:rsid w:val="007C493F"/>
    <w:rsid w:val="007C6222"/>
    <w:rsid w:val="007C6837"/>
    <w:rsid w:val="007C7F1A"/>
    <w:rsid w:val="007D0489"/>
    <w:rsid w:val="007D0A99"/>
    <w:rsid w:val="007D10C6"/>
    <w:rsid w:val="007D16A8"/>
    <w:rsid w:val="007D1DE0"/>
    <w:rsid w:val="007D33D7"/>
    <w:rsid w:val="007D3532"/>
    <w:rsid w:val="007D44AE"/>
    <w:rsid w:val="007D5558"/>
    <w:rsid w:val="007D5ABF"/>
    <w:rsid w:val="007D6B2B"/>
    <w:rsid w:val="007D7413"/>
    <w:rsid w:val="007E0CB0"/>
    <w:rsid w:val="007E24FB"/>
    <w:rsid w:val="007E29A7"/>
    <w:rsid w:val="007E2A0F"/>
    <w:rsid w:val="007E510A"/>
    <w:rsid w:val="007E5647"/>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6505"/>
    <w:rsid w:val="007F66F0"/>
    <w:rsid w:val="007F684C"/>
    <w:rsid w:val="007F7F97"/>
    <w:rsid w:val="008016DF"/>
    <w:rsid w:val="00801D4A"/>
    <w:rsid w:val="00801D55"/>
    <w:rsid w:val="008026CD"/>
    <w:rsid w:val="00803185"/>
    <w:rsid w:val="00803BFA"/>
    <w:rsid w:val="0080575A"/>
    <w:rsid w:val="008058E4"/>
    <w:rsid w:val="00805946"/>
    <w:rsid w:val="008069DF"/>
    <w:rsid w:val="008078B1"/>
    <w:rsid w:val="008078C4"/>
    <w:rsid w:val="0081059E"/>
    <w:rsid w:val="0081078D"/>
    <w:rsid w:val="00811A2C"/>
    <w:rsid w:val="008122E0"/>
    <w:rsid w:val="00812774"/>
    <w:rsid w:val="00812E91"/>
    <w:rsid w:val="00812FBF"/>
    <w:rsid w:val="0081331D"/>
    <w:rsid w:val="00814009"/>
    <w:rsid w:val="00814DF2"/>
    <w:rsid w:val="00815C9B"/>
    <w:rsid w:val="00815FA5"/>
    <w:rsid w:val="0081605A"/>
    <w:rsid w:val="00821A1C"/>
    <w:rsid w:val="00821D23"/>
    <w:rsid w:val="00822079"/>
    <w:rsid w:val="00822763"/>
    <w:rsid w:val="00822E3B"/>
    <w:rsid w:val="008233FE"/>
    <w:rsid w:val="0082373F"/>
    <w:rsid w:val="00823DD0"/>
    <w:rsid w:val="0082417C"/>
    <w:rsid w:val="0082487B"/>
    <w:rsid w:val="00824AC4"/>
    <w:rsid w:val="0082557C"/>
    <w:rsid w:val="00826C63"/>
    <w:rsid w:val="008301A2"/>
    <w:rsid w:val="00830ADA"/>
    <w:rsid w:val="00832E0B"/>
    <w:rsid w:val="00833647"/>
    <w:rsid w:val="008338D1"/>
    <w:rsid w:val="008342D5"/>
    <w:rsid w:val="008342E4"/>
    <w:rsid w:val="008349AF"/>
    <w:rsid w:val="008350B1"/>
    <w:rsid w:val="00835241"/>
    <w:rsid w:val="00835523"/>
    <w:rsid w:val="00835A94"/>
    <w:rsid w:val="00837259"/>
    <w:rsid w:val="0083763E"/>
    <w:rsid w:val="00837D7A"/>
    <w:rsid w:val="00841062"/>
    <w:rsid w:val="00841D5F"/>
    <w:rsid w:val="008421B2"/>
    <w:rsid w:val="008426B1"/>
    <w:rsid w:val="0084292F"/>
    <w:rsid w:val="00842DD2"/>
    <w:rsid w:val="00842DE3"/>
    <w:rsid w:val="00842F40"/>
    <w:rsid w:val="00843818"/>
    <w:rsid w:val="008439D6"/>
    <w:rsid w:val="00843E65"/>
    <w:rsid w:val="008446CB"/>
    <w:rsid w:val="008451AF"/>
    <w:rsid w:val="0084647C"/>
    <w:rsid w:val="0084653C"/>
    <w:rsid w:val="008471D5"/>
    <w:rsid w:val="00851188"/>
    <w:rsid w:val="008519A9"/>
    <w:rsid w:val="00851E76"/>
    <w:rsid w:val="00852891"/>
    <w:rsid w:val="0085392F"/>
    <w:rsid w:val="008543BB"/>
    <w:rsid w:val="008549EA"/>
    <w:rsid w:val="00855106"/>
    <w:rsid w:val="008551A2"/>
    <w:rsid w:val="008566A1"/>
    <w:rsid w:val="00860130"/>
    <w:rsid w:val="0086025D"/>
    <w:rsid w:val="00860CBF"/>
    <w:rsid w:val="00860F02"/>
    <w:rsid w:val="00861411"/>
    <w:rsid w:val="00862990"/>
    <w:rsid w:val="00862E8E"/>
    <w:rsid w:val="00863141"/>
    <w:rsid w:val="008641B3"/>
    <w:rsid w:val="00865EC7"/>
    <w:rsid w:val="0087095B"/>
    <w:rsid w:val="00870E82"/>
    <w:rsid w:val="00872502"/>
    <w:rsid w:val="00872FD6"/>
    <w:rsid w:val="00873839"/>
    <w:rsid w:val="00873DC4"/>
    <w:rsid w:val="00874281"/>
    <w:rsid w:val="00874E28"/>
    <w:rsid w:val="00875D18"/>
    <w:rsid w:val="00875DB7"/>
    <w:rsid w:val="00877C6F"/>
    <w:rsid w:val="00882639"/>
    <w:rsid w:val="00884961"/>
    <w:rsid w:val="00884D6A"/>
    <w:rsid w:val="008865F3"/>
    <w:rsid w:val="00886D0A"/>
    <w:rsid w:val="008901BC"/>
    <w:rsid w:val="00890319"/>
    <w:rsid w:val="008908C6"/>
    <w:rsid w:val="0089198C"/>
    <w:rsid w:val="008924C4"/>
    <w:rsid w:val="00892533"/>
    <w:rsid w:val="0089491A"/>
    <w:rsid w:val="00894B03"/>
    <w:rsid w:val="00894B51"/>
    <w:rsid w:val="0089658C"/>
    <w:rsid w:val="008979EF"/>
    <w:rsid w:val="00897B88"/>
    <w:rsid w:val="008A0E27"/>
    <w:rsid w:val="008A1E99"/>
    <w:rsid w:val="008A2267"/>
    <w:rsid w:val="008A34F7"/>
    <w:rsid w:val="008A37C8"/>
    <w:rsid w:val="008A516D"/>
    <w:rsid w:val="008A543B"/>
    <w:rsid w:val="008A558D"/>
    <w:rsid w:val="008A6287"/>
    <w:rsid w:val="008A68F7"/>
    <w:rsid w:val="008B1A7B"/>
    <w:rsid w:val="008B25FD"/>
    <w:rsid w:val="008B2C27"/>
    <w:rsid w:val="008B2D30"/>
    <w:rsid w:val="008B3AC5"/>
    <w:rsid w:val="008B450A"/>
    <w:rsid w:val="008B456F"/>
    <w:rsid w:val="008B4D8F"/>
    <w:rsid w:val="008B67CA"/>
    <w:rsid w:val="008B6F16"/>
    <w:rsid w:val="008B7415"/>
    <w:rsid w:val="008B7E5A"/>
    <w:rsid w:val="008C0FC4"/>
    <w:rsid w:val="008C1188"/>
    <w:rsid w:val="008C2C3E"/>
    <w:rsid w:val="008C3A3B"/>
    <w:rsid w:val="008C4331"/>
    <w:rsid w:val="008C48E0"/>
    <w:rsid w:val="008C4BC1"/>
    <w:rsid w:val="008C4D32"/>
    <w:rsid w:val="008C4D80"/>
    <w:rsid w:val="008C5076"/>
    <w:rsid w:val="008C7C3F"/>
    <w:rsid w:val="008D03AF"/>
    <w:rsid w:val="008D1B03"/>
    <w:rsid w:val="008D1CEF"/>
    <w:rsid w:val="008D26C1"/>
    <w:rsid w:val="008D2E1B"/>
    <w:rsid w:val="008D35A9"/>
    <w:rsid w:val="008D36A5"/>
    <w:rsid w:val="008D3C48"/>
    <w:rsid w:val="008D3C87"/>
    <w:rsid w:val="008D4753"/>
    <w:rsid w:val="008D50E3"/>
    <w:rsid w:val="008D6546"/>
    <w:rsid w:val="008D6CE1"/>
    <w:rsid w:val="008D7F46"/>
    <w:rsid w:val="008E0A46"/>
    <w:rsid w:val="008E15E9"/>
    <w:rsid w:val="008E15EB"/>
    <w:rsid w:val="008E1C86"/>
    <w:rsid w:val="008E47A1"/>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CD0"/>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2B"/>
    <w:rsid w:val="00916439"/>
    <w:rsid w:val="0091692B"/>
    <w:rsid w:val="00916FD4"/>
    <w:rsid w:val="009172D0"/>
    <w:rsid w:val="00917442"/>
    <w:rsid w:val="009219EC"/>
    <w:rsid w:val="00922952"/>
    <w:rsid w:val="009254F4"/>
    <w:rsid w:val="009269D9"/>
    <w:rsid w:val="0092788D"/>
    <w:rsid w:val="00930330"/>
    <w:rsid w:val="0093034E"/>
    <w:rsid w:val="00930415"/>
    <w:rsid w:val="0093220C"/>
    <w:rsid w:val="00932E3E"/>
    <w:rsid w:val="009358A8"/>
    <w:rsid w:val="00935951"/>
    <w:rsid w:val="00935C78"/>
    <w:rsid w:val="00935FF1"/>
    <w:rsid w:val="0093699E"/>
    <w:rsid w:val="00936A6C"/>
    <w:rsid w:val="00936EA1"/>
    <w:rsid w:val="00936F6A"/>
    <w:rsid w:val="00937654"/>
    <w:rsid w:val="00937A1F"/>
    <w:rsid w:val="00937AE9"/>
    <w:rsid w:val="00937B22"/>
    <w:rsid w:val="00940BBA"/>
    <w:rsid w:val="00940D32"/>
    <w:rsid w:val="00941DD8"/>
    <w:rsid w:val="00942668"/>
    <w:rsid w:val="00942891"/>
    <w:rsid w:val="0094301C"/>
    <w:rsid w:val="0094347C"/>
    <w:rsid w:val="00944384"/>
    <w:rsid w:val="00944C28"/>
    <w:rsid w:val="009451F8"/>
    <w:rsid w:val="009455F5"/>
    <w:rsid w:val="00945AA6"/>
    <w:rsid w:val="00946995"/>
    <w:rsid w:val="00946A9F"/>
    <w:rsid w:val="00946C87"/>
    <w:rsid w:val="00950425"/>
    <w:rsid w:val="00950AAE"/>
    <w:rsid w:val="00950B9A"/>
    <w:rsid w:val="00950D13"/>
    <w:rsid w:val="009518A9"/>
    <w:rsid w:val="0095190D"/>
    <w:rsid w:val="00951C0C"/>
    <w:rsid w:val="009522EA"/>
    <w:rsid w:val="00953D6D"/>
    <w:rsid w:val="00954EAA"/>
    <w:rsid w:val="00957BDB"/>
    <w:rsid w:val="00957E79"/>
    <w:rsid w:val="0096050E"/>
    <w:rsid w:val="00961127"/>
    <w:rsid w:val="00962056"/>
    <w:rsid w:val="009630FF"/>
    <w:rsid w:val="0096316A"/>
    <w:rsid w:val="0096547B"/>
    <w:rsid w:val="00966F2F"/>
    <w:rsid w:val="0096727B"/>
    <w:rsid w:val="009673F2"/>
    <w:rsid w:val="009678C9"/>
    <w:rsid w:val="009679C5"/>
    <w:rsid w:val="00970398"/>
    <w:rsid w:val="00970FA1"/>
    <w:rsid w:val="0097165E"/>
    <w:rsid w:val="00971770"/>
    <w:rsid w:val="00972357"/>
    <w:rsid w:val="00973279"/>
    <w:rsid w:val="009742B8"/>
    <w:rsid w:val="00974F9B"/>
    <w:rsid w:val="0097695D"/>
    <w:rsid w:val="00976978"/>
    <w:rsid w:val="0097701E"/>
    <w:rsid w:val="00977517"/>
    <w:rsid w:val="009805B4"/>
    <w:rsid w:val="009824D9"/>
    <w:rsid w:val="009825D7"/>
    <w:rsid w:val="0098323B"/>
    <w:rsid w:val="009834FB"/>
    <w:rsid w:val="0098353C"/>
    <w:rsid w:val="00984CE1"/>
    <w:rsid w:val="00985510"/>
    <w:rsid w:val="0098696E"/>
    <w:rsid w:val="00990958"/>
    <w:rsid w:val="009912E5"/>
    <w:rsid w:val="00991EAA"/>
    <w:rsid w:val="0099361F"/>
    <w:rsid w:val="00995A31"/>
    <w:rsid w:val="00996454"/>
    <w:rsid w:val="0099677A"/>
    <w:rsid w:val="00996B62"/>
    <w:rsid w:val="00997F20"/>
    <w:rsid w:val="009A0AA9"/>
    <w:rsid w:val="009A0F1D"/>
    <w:rsid w:val="009A2C91"/>
    <w:rsid w:val="009A310C"/>
    <w:rsid w:val="009A39DA"/>
    <w:rsid w:val="009A5142"/>
    <w:rsid w:val="009A531A"/>
    <w:rsid w:val="009A5A12"/>
    <w:rsid w:val="009A6621"/>
    <w:rsid w:val="009A6EE2"/>
    <w:rsid w:val="009A710A"/>
    <w:rsid w:val="009A76BF"/>
    <w:rsid w:val="009A7FAC"/>
    <w:rsid w:val="009B08D1"/>
    <w:rsid w:val="009B1E8E"/>
    <w:rsid w:val="009B1F50"/>
    <w:rsid w:val="009B2847"/>
    <w:rsid w:val="009B4084"/>
    <w:rsid w:val="009B4352"/>
    <w:rsid w:val="009B58D8"/>
    <w:rsid w:val="009B5E1F"/>
    <w:rsid w:val="009B6E46"/>
    <w:rsid w:val="009B7958"/>
    <w:rsid w:val="009B7B2F"/>
    <w:rsid w:val="009C1513"/>
    <w:rsid w:val="009C1780"/>
    <w:rsid w:val="009C17F9"/>
    <w:rsid w:val="009C1B7D"/>
    <w:rsid w:val="009C2B00"/>
    <w:rsid w:val="009C2D07"/>
    <w:rsid w:val="009C38E3"/>
    <w:rsid w:val="009C4438"/>
    <w:rsid w:val="009C481C"/>
    <w:rsid w:val="009C7BCB"/>
    <w:rsid w:val="009C7F28"/>
    <w:rsid w:val="009D05AB"/>
    <w:rsid w:val="009D4534"/>
    <w:rsid w:val="009D476D"/>
    <w:rsid w:val="009D4D77"/>
    <w:rsid w:val="009D55DA"/>
    <w:rsid w:val="009D62F9"/>
    <w:rsid w:val="009D79CC"/>
    <w:rsid w:val="009E0633"/>
    <w:rsid w:val="009E1AD6"/>
    <w:rsid w:val="009E21F2"/>
    <w:rsid w:val="009E23C1"/>
    <w:rsid w:val="009E2ECE"/>
    <w:rsid w:val="009E2EE5"/>
    <w:rsid w:val="009E3491"/>
    <w:rsid w:val="009E3724"/>
    <w:rsid w:val="009E4939"/>
    <w:rsid w:val="009E4D5B"/>
    <w:rsid w:val="009E5C4C"/>
    <w:rsid w:val="009E6E50"/>
    <w:rsid w:val="009E70FB"/>
    <w:rsid w:val="009E7226"/>
    <w:rsid w:val="009F0A40"/>
    <w:rsid w:val="009F0FBC"/>
    <w:rsid w:val="009F1700"/>
    <w:rsid w:val="009F2ACA"/>
    <w:rsid w:val="009F3AB5"/>
    <w:rsid w:val="009F3FA9"/>
    <w:rsid w:val="009F444F"/>
    <w:rsid w:val="009F4AB3"/>
    <w:rsid w:val="009F4D01"/>
    <w:rsid w:val="009F521E"/>
    <w:rsid w:val="009F683C"/>
    <w:rsid w:val="009F687B"/>
    <w:rsid w:val="009F6A30"/>
    <w:rsid w:val="009F6B1F"/>
    <w:rsid w:val="00A008AC"/>
    <w:rsid w:val="00A008F2"/>
    <w:rsid w:val="00A00C9B"/>
    <w:rsid w:val="00A01F53"/>
    <w:rsid w:val="00A02939"/>
    <w:rsid w:val="00A035EA"/>
    <w:rsid w:val="00A040EE"/>
    <w:rsid w:val="00A06ACF"/>
    <w:rsid w:val="00A07ABF"/>
    <w:rsid w:val="00A108B0"/>
    <w:rsid w:val="00A116B1"/>
    <w:rsid w:val="00A11DF9"/>
    <w:rsid w:val="00A12A3B"/>
    <w:rsid w:val="00A137FC"/>
    <w:rsid w:val="00A13CD2"/>
    <w:rsid w:val="00A1401F"/>
    <w:rsid w:val="00A156BD"/>
    <w:rsid w:val="00A16527"/>
    <w:rsid w:val="00A16F47"/>
    <w:rsid w:val="00A2079B"/>
    <w:rsid w:val="00A215A5"/>
    <w:rsid w:val="00A2204A"/>
    <w:rsid w:val="00A23E2C"/>
    <w:rsid w:val="00A255E4"/>
    <w:rsid w:val="00A261E6"/>
    <w:rsid w:val="00A263CA"/>
    <w:rsid w:val="00A27108"/>
    <w:rsid w:val="00A27431"/>
    <w:rsid w:val="00A278A6"/>
    <w:rsid w:val="00A30198"/>
    <w:rsid w:val="00A3075D"/>
    <w:rsid w:val="00A3146A"/>
    <w:rsid w:val="00A32F67"/>
    <w:rsid w:val="00A33E8D"/>
    <w:rsid w:val="00A340F3"/>
    <w:rsid w:val="00A351DE"/>
    <w:rsid w:val="00A411AD"/>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00C4"/>
    <w:rsid w:val="00A61D25"/>
    <w:rsid w:val="00A61E05"/>
    <w:rsid w:val="00A6279A"/>
    <w:rsid w:val="00A62800"/>
    <w:rsid w:val="00A62E7F"/>
    <w:rsid w:val="00A636DE"/>
    <w:rsid w:val="00A64429"/>
    <w:rsid w:val="00A6453B"/>
    <w:rsid w:val="00A6545D"/>
    <w:rsid w:val="00A662E1"/>
    <w:rsid w:val="00A67618"/>
    <w:rsid w:val="00A67BF9"/>
    <w:rsid w:val="00A67E83"/>
    <w:rsid w:val="00A70404"/>
    <w:rsid w:val="00A70BB3"/>
    <w:rsid w:val="00A715B1"/>
    <w:rsid w:val="00A732C5"/>
    <w:rsid w:val="00A735FF"/>
    <w:rsid w:val="00A73AF1"/>
    <w:rsid w:val="00A73D8D"/>
    <w:rsid w:val="00A74756"/>
    <w:rsid w:val="00A74EBF"/>
    <w:rsid w:val="00A75593"/>
    <w:rsid w:val="00A755A5"/>
    <w:rsid w:val="00A75B69"/>
    <w:rsid w:val="00A75D21"/>
    <w:rsid w:val="00A75F39"/>
    <w:rsid w:val="00A7639B"/>
    <w:rsid w:val="00A76821"/>
    <w:rsid w:val="00A76C74"/>
    <w:rsid w:val="00A76EA9"/>
    <w:rsid w:val="00A77695"/>
    <w:rsid w:val="00A77B5D"/>
    <w:rsid w:val="00A80CBA"/>
    <w:rsid w:val="00A81354"/>
    <w:rsid w:val="00A81BE3"/>
    <w:rsid w:val="00A841EC"/>
    <w:rsid w:val="00A84200"/>
    <w:rsid w:val="00A84F52"/>
    <w:rsid w:val="00A84F93"/>
    <w:rsid w:val="00A8619B"/>
    <w:rsid w:val="00A866AD"/>
    <w:rsid w:val="00A867AB"/>
    <w:rsid w:val="00A86DAF"/>
    <w:rsid w:val="00A911EF"/>
    <w:rsid w:val="00A92AEE"/>
    <w:rsid w:val="00A92C4F"/>
    <w:rsid w:val="00A947E5"/>
    <w:rsid w:val="00A9614C"/>
    <w:rsid w:val="00A96A9F"/>
    <w:rsid w:val="00A97BFF"/>
    <w:rsid w:val="00A97E49"/>
    <w:rsid w:val="00AA01AC"/>
    <w:rsid w:val="00AA0B84"/>
    <w:rsid w:val="00AA13D3"/>
    <w:rsid w:val="00AA16CE"/>
    <w:rsid w:val="00AA1944"/>
    <w:rsid w:val="00AA2639"/>
    <w:rsid w:val="00AA59E6"/>
    <w:rsid w:val="00AA7463"/>
    <w:rsid w:val="00AA7E2C"/>
    <w:rsid w:val="00AA7EA1"/>
    <w:rsid w:val="00AB0495"/>
    <w:rsid w:val="00AB19FD"/>
    <w:rsid w:val="00AB267B"/>
    <w:rsid w:val="00AB29AB"/>
    <w:rsid w:val="00AB3986"/>
    <w:rsid w:val="00AB3B95"/>
    <w:rsid w:val="00AB4D55"/>
    <w:rsid w:val="00AB5A13"/>
    <w:rsid w:val="00AB6B09"/>
    <w:rsid w:val="00AB74B0"/>
    <w:rsid w:val="00AB775A"/>
    <w:rsid w:val="00AB7B70"/>
    <w:rsid w:val="00AC20DC"/>
    <w:rsid w:val="00AC2A47"/>
    <w:rsid w:val="00AC2B3F"/>
    <w:rsid w:val="00AC343F"/>
    <w:rsid w:val="00AC3D1B"/>
    <w:rsid w:val="00AC3D97"/>
    <w:rsid w:val="00AC58BE"/>
    <w:rsid w:val="00AC623A"/>
    <w:rsid w:val="00AC73FF"/>
    <w:rsid w:val="00AD2171"/>
    <w:rsid w:val="00AD23E5"/>
    <w:rsid w:val="00AD431C"/>
    <w:rsid w:val="00AD4BE1"/>
    <w:rsid w:val="00AD5462"/>
    <w:rsid w:val="00AD5730"/>
    <w:rsid w:val="00AD70F8"/>
    <w:rsid w:val="00AE068C"/>
    <w:rsid w:val="00AE1356"/>
    <w:rsid w:val="00AE1558"/>
    <w:rsid w:val="00AE1678"/>
    <w:rsid w:val="00AE19D3"/>
    <w:rsid w:val="00AE2B0E"/>
    <w:rsid w:val="00AE3109"/>
    <w:rsid w:val="00AE3114"/>
    <w:rsid w:val="00AE3292"/>
    <w:rsid w:val="00AE3781"/>
    <w:rsid w:val="00AE415F"/>
    <w:rsid w:val="00AE459D"/>
    <w:rsid w:val="00AE4E34"/>
    <w:rsid w:val="00AE564A"/>
    <w:rsid w:val="00AE67BF"/>
    <w:rsid w:val="00AE7246"/>
    <w:rsid w:val="00AE7A1F"/>
    <w:rsid w:val="00AE7C29"/>
    <w:rsid w:val="00AE7E5A"/>
    <w:rsid w:val="00AE7F87"/>
    <w:rsid w:val="00AF1987"/>
    <w:rsid w:val="00AF224E"/>
    <w:rsid w:val="00AF251F"/>
    <w:rsid w:val="00AF3888"/>
    <w:rsid w:val="00AF43D0"/>
    <w:rsid w:val="00AF4C4D"/>
    <w:rsid w:val="00AF6204"/>
    <w:rsid w:val="00AF6E07"/>
    <w:rsid w:val="00AF6EA3"/>
    <w:rsid w:val="00AF6F6E"/>
    <w:rsid w:val="00AF7014"/>
    <w:rsid w:val="00AF7413"/>
    <w:rsid w:val="00B004B4"/>
    <w:rsid w:val="00B006F6"/>
    <w:rsid w:val="00B0214E"/>
    <w:rsid w:val="00B03A10"/>
    <w:rsid w:val="00B05FB4"/>
    <w:rsid w:val="00B06E89"/>
    <w:rsid w:val="00B07884"/>
    <w:rsid w:val="00B10047"/>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1B75"/>
    <w:rsid w:val="00B2277F"/>
    <w:rsid w:val="00B23EEB"/>
    <w:rsid w:val="00B240EA"/>
    <w:rsid w:val="00B242E0"/>
    <w:rsid w:val="00B24CC0"/>
    <w:rsid w:val="00B24E5E"/>
    <w:rsid w:val="00B25B10"/>
    <w:rsid w:val="00B27405"/>
    <w:rsid w:val="00B27426"/>
    <w:rsid w:val="00B278C4"/>
    <w:rsid w:val="00B30282"/>
    <w:rsid w:val="00B32CCB"/>
    <w:rsid w:val="00B332ED"/>
    <w:rsid w:val="00B334FA"/>
    <w:rsid w:val="00B33614"/>
    <w:rsid w:val="00B35BA1"/>
    <w:rsid w:val="00B35D38"/>
    <w:rsid w:val="00B372F2"/>
    <w:rsid w:val="00B4016D"/>
    <w:rsid w:val="00B40D68"/>
    <w:rsid w:val="00B40F8E"/>
    <w:rsid w:val="00B41952"/>
    <w:rsid w:val="00B42E91"/>
    <w:rsid w:val="00B43DE8"/>
    <w:rsid w:val="00B46B62"/>
    <w:rsid w:val="00B47400"/>
    <w:rsid w:val="00B475F8"/>
    <w:rsid w:val="00B477BA"/>
    <w:rsid w:val="00B47CEE"/>
    <w:rsid w:val="00B511BB"/>
    <w:rsid w:val="00B5130B"/>
    <w:rsid w:val="00B51851"/>
    <w:rsid w:val="00B52891"/>
    <w:rsid w:val="00B53CF0"/>
    <w:rsid w:val="00B5486B"/>
    <w:rsid w:val="00B570AF"/>
    <w:rsid w:val="00B579A5"/>
    <w:rsid w:val="00B61E6A"/>
    <w:rsid w:val="00B61F0B"/>
    <w:rsid w:val="00B62910"/>
    <w:rsid w:val="00B62CE4"/>
    <w:rsid w:val="00B634C1"/>
    <w:rsid w:val="00B65368"/>
    <w:rsid w:val="00B658F5"/>
    <w:rsid w:val="00B6607E"/>
    <w:rsid w:val="00B663B7"/>
    <w:rsid w:val="00B67D37"/>
    <w:rsid w:val="00B70919"/>
    <w:rsid w:val="00B7170F"/>
    <w:rsid w:val="00B71EB2"/>
    <w:rsid w:val="00B726E5"/>
    <w:rsid w:val="00B74619"/>
    <w:rsid w:val="00B74EA3"/>
    <w:rsid w:val="00B77FF6"/>
    <w:rsid w:val="00B816FA"/>
    <w:rsid w:val="00B81EA6"/>
    <w:rsid w:val="00B838BF"/>
    <w:rsid w:val="00B83A92"/>
    <w:rsid w:val="00B83CBE"/>
    <w:rsid w:val="00B852BA"/>
    <w:rsid w:val="00B86C6A"/>
    <w:rsid w:val="00B86D36"/>
    <w:rsid w:val="00B879DC"/>
    <w:rsid w:val="00B9085A"/>
    <w:rsid w:val="00B90BD9"/>
    <w:rsid w:val="00B90BF9"/>
    <w:rsid w:val="00B91200"/>
    <w:rsid w:val="00B914A1"/>
    <w:rsid w:val="00B9222B"/>
    <w:rsid w:val="00B924BF"/>
    <w:rsid w:val="00B92C53"/>
    <w:rsid w:val="00B93A62"/>
    <w:rsid w:val="00B94410"/>
    <w:rsid w:val="00B962DC"/>
    <w:rsid w:val="00B96B01"/>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FE2"/>
    <w:rsid w:val="00BB5A2B"/>
    <w:rsid w:val="00BB5B00"/>
    <w:rsid w:val="00BB68C1"/>
    <w:rsid w:val="00BB76A2"/>
    <w:rsid w:val="00BB7732"/>
    <w:rsid w:val="00BB7D46"/>
    <w:rsid w:val="00BC5295"/>
    <w:rsid w:val="00BC795D"/>
    <w:rsid w:val="00BD1098"/>
    <w:rsid w:val="00BD1883"/>
    <w:rsid w:val="00BD1CBA"/>
    <w:rsid w:val="00BD32E4"/>
    <w:rsid w:val="00BD3CE7"/>
    <w:rsid w:val="00BD4BE5"/>
    <w:rsid w:val="00BD4DB0"/>
    <w:rsid w:val="00BD4FCC"/>
    <w:rsid w:val="00BD5C03"/>
    <w:rsid w:val="00BD5E94"/>
    <w:rsid w:val="00BE1DBF"/>
    <w:rsid w:val="00BE2226"/>
    <w:rsid w:val="00BE2838"/>
    <w:rsid w:val="00BE2F86"/>
    <w:rsid w:val="00BE39D1"/>
    <w:rsid w:val="00BE48DA"/>
    <w:rsid w:val="00BE4B15"/>
    <w:rsid w:val="00BE4DA3"/>
    <w:rsid w:val="00BE5199"/>
    <w:rsid w:val="00BE5516"/>
    <w:rsid w:val="00BE5AB8"/>
    <w:rsid w:val="00BE6C56"/>
    <w:rsid w:val="00BE6E8F"/>
    <w:rsid w:val="00BE71B9"/>
    <w:rsid w:val="00BE7455"/>
    <w:rsid w:val="00BF04AE"/>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A20"/>
    <w:rsid w:val="00C03FFF"/>
    <w:rsid w:val="00C04974"/>
    <w:rsid w:val="00C058BA"/>
    <w:rsid w:val="00C0652C"/>
    <w:rsid w:val="00C06CDE"/>
    <w:rsid w:val="00C1005E"/>
    <w:rsid w:val="00C107BC"/>
    <w:rsid w:val="00C107F1"/>
    <w:rsid w:val="00C10FF6"/>
    <w:rsid w:val="00C1182B"/>
    <w:rsid w:val="00C11BD0"/>
    <w:rsid w:val="00C13A45"/>
    <w:rsid w:val="00C142C0"/>
    <w:rsid w:val="00C15BD1"/>
    <w:rsid w:val="00C1674D"/>
    <w:rsid w:val="00C17198"/>
    <w:rsid w:val="00C20BBF"/>
    <w:rsid w:val="00C2220F"/>
    <w:rsid w:val="00C22539"/>
    <w:rsid w:val="00C230AC"/>
    <w:rsid w:val="00C243A4"/>
    <w:rsid w:val="00C26291"/>
    <w:rsid w:val="00C26D43"/>
    <w:rsid w:val="00C27951"/>
    <w:rsid w:val="00C27D98"/>
    <w:rsid w:val="00C32255"/>
    <w:rsid w:val="00C3294C"/>
    <w:rsid w:val="00C32AB9"/>
    <w:rsid w:val="00C33B92"/>
    <w:rsid w:val="00C346AD"/>
    <w:rsid w:val="00C346AF"/>
    <w:rsid w:val="00C35056"/>
    <w:rsid w:val="00C351DC"/>
    <w:rsid w:val="00C36305"/>
    <w:rsid w:val="00C372C6"/>
    <w:rsid w:val="00C40F3C"/>
    <w:rsid w:val="00C41A7A"/>
    <w:rsid w:val="00C41AF5"/>
    <w:rsid w:val="00C43E07"/>
    <w:rsid w:val="00C45204"/>
    <w:rsid w:val="00C45920"/>
    <w:rsid w:val="00C47598"/>
    <w:rsid w:val="00C5040B"/>
    <w:rsid w:val="00C50F85"/>
    <w:rsid w:val="00C51DBE"/>
    <w:rsid w:val="00C51E91"/>
    <w:rsid w:val="00C52675"/>
    <w:rsid w:val="00C52B69"/>
    <w:rsid w:val="00C54892"/>
    <w:rsid w:val="00C55A04"/>
    <w:rsid w:val="00C566F6"/>
    <w:rsid w:val="00C57145"/>
    <w:rsid w:val="00C60C78"/>
    <w:rsid w:val="00C6147F"/>
    <w:rsid w:val="00C63A94"/>
    <w:rsid w:val="00C64999"/>
    <w:rsid w:val="00C64A9C"/>
    <w:rsid w:val="00C6515D"/>
    <w:rsid w:val="00C65F4C"/>
    <w:rsid w:val="00C6690C"/>
    <w:rsid w:val="00C67929"/>
    <w:rsid w:val="00C70D27"/>
    <w:rsid w:val="00C711F8"/>
    <w:rsid w:val="00C7284A"/>
    <w:rsid w:val="00C731BC"/>
    <w:rsid w:val="00C736F2"/>
    <w:rsid w:val="00C74098"/>
    <w:rsid w:val="00C74726"/>
    <w:rsid w:val="00C74728"/>
    <w:rsid w:val="00C75360"/>
    <w:rsid w:val="00C75F52"/>
    <w:rsid w:val="00C7677B"/>
    <w:rsid w:val="00C76917"/>
    <w:rsid w:val="00C779CC"/>
    <w:rsid w:val="00C81824"/>
    <w:rsid w:val="00C819F9"/>
    <w:rsid w:val="00C82A6F"/>
    <w:rsid w:val="00C84753"/>
    <w:rsid w:val="00C84A13"/>
    <w:rsid w:val="00C84BC7"/>
    <w:rsid w:val="00C850D9"/>
    <w:rsid w:val="00C85F52"/>
    <w:rsid w:val="00C8696A"/>
    <w:rsid w:val="00C86EDC"/>
    <w:rsid w:val="00C87186"/>
    <w:rsid w:val="00C875F8"/>
    <w:rsid w:val="00C9002F"/>
    <w:rsid w:val="00C91CF5"/>
    <w:rsid w:val="00C926C7"/>
    <w:rsid w:val="00C92DB1"/>
    <w:rsid w:val="00C94488"/>
    <w:rsid w:val="00C94BFA"/>
    <w:rsid w:val="00C951AF"/>
    <w:rsid w:val="00C95BF4"/>
    <w:rsid w:val="00C96885"/>
    <w:rsid w:val="00C9769B"/>
    <w:rsid w:val="00CA028F"/>
    <w:rsid w:val="00CA1669"/>
    <w:rsid w:val="00CA27BD"/>
    <w:rsid w:val="00CA3144"/>
    <w:rsid w:val="00CA4D3E"/>
    <w:rsid w:val="00CA50AF"/>
    <w:rsid w:val="00CA59BE"/>
    <w:rsid w:val="00CA5E13"/>
    <w:rsid w:val="00CA6DEA"/>
    <w:rsid w:val="00CA7EF1"/>
    <w:rsid w:val="00CB00A4"/>
    <w:rsid w:val="00CB0CE8"/>
    <w:rsid w:val="00CB1584"/>
    <w:rsid w:val="00CB1F8A"/>
    <w:rsid w:val="00CB2305"/>
    <w:rsid w:val="00CB2F6A"/>
    <w:rsid w:val="00CB3F1E"/>
    <w:rsid w:val="00CB52F0"/>
    <w:rsid w:val="00CB5515"/>
    <w:rsid w:val="00CC0273"/>
    <w:rsid w:val="00CC02E5"/>
    <w:rsid w:val="00CC0653"/>
    <w:rsid w:val="00CC1780"/>
    <w:rsid w:val="00CC20ED"/>
    <w:rsid w:val="00CC22E7"/>
    <w:rsid w:val="00CC3755"/>
    <w:rsid w:val="00CC44E5"/>
    <w:rsid w:val="00CC45C9"/>
    <w:rsid w:val="00CC4F63"/>
    <w:rsid w:val="00CC514F"/>
    <w:rsid w:val="00CC5F30"/>
    <w:rsid w:val="00CC6112"/>
    <w:rsid w:val="00CC65E6"/>
    <w:rsid w:val="00CC665A"/>
    <w:rsid w:val="00CC69E5"/>
    <w:rsid w:val="00CC73BA"/>
    <w:rsid w:val="00CD046F"/>
    <w:rsid w:val="00CD19B1"/>
    <w:rsid w:val="00CD1CFD"/>
    <w:rsid w:val="00CD2253"/>
    <w:rsid w:val="00CD2360"/>
    <w:rsid w:val="00CD2920"/>
    <w:rsid w:val="00CD2965"/>
    <w:rsid w:val="00CD2985"/>
    <w:rsid w:val="00CD3798"/>
    <w:rsid w:val="00CD3948"/>
    <w:rsid w:val="00CD3A63"/>
    <w:rsid w:val="00CD412C"/>
    <w:rsid w:val="00CD441D"/>
    <w:rsid w:val="00CD48B3"/>
    <w:rsid w:val="00CD4A19"/>
    <w:rsid w:val="00CD4F7A"/>
    <w:rsid w:val="00CD5F72"/>
    <w:rsid w:val="00CD75C6"/>
    <w:rsid w:val="00CE021D"/>
    <w:rsid w:val="00CE0AF6"/>
    <w:rsid w:val="00CE13D9"/>
    <w:rsid w:val="00CE1CA1"/>
    <w:rsid w:val="00CE200D"/>
    <w:rsid w:val="00CE27D1"/>
    <w:rsid w:val="00CE3DC3"/>
    <w:rsid w:val="00CE5300"/>
    <w:rsid w:val="00CE541D"/>
    <w:rsid w:val="00CE6D5E"/>
    <w:rsid w:val="00CE7D9E"/>
    <w:rsid w:val="00CF02F9"/>
    <w:rsid w:val="00CF0E3D"/>
    <w:rsid w:val="00CF0E5D"/>
    <w:rsid w:val="00CF18C2"/>
    <w:rsid w:val="00CF1B15"/>
    <w:rsid w:val="00CF1E3E"/>
    <w:rsid w:val="00CF2670"/>
    <w:rsid w:val="00CF2B08"/>
    <w:rsid w:val="00CF2EF2"/>
    <w:rsid w:val="00CF3BFC"/>
    <w:rsid w:val="00CF4912"/>
    <w:rsid w:val="00CF501C"/>
    <w:rsid w:val="00CF5A05"/>
    <w:rsid w:val="00CF6B2E"/>
    <w:rsid w:val="00CF6F1C"/>
    <w:rsid w:val="00CF7280"/>
    <w:rsid w:val="00CF78B7"/>
    <w:rsid w:val="00D00572"/>
    <w:rsid w:val="00D00801"/>
    <w:rsid w:val="00D01701"/>
    <w:rsid w:val="00D01C80"/>
    <w:rsid w:val="00D02B48"/>
    <w:rsid w:val="00D03655"/>
    <w:rsid w:val="00D03D8E"/>
    <w:rsid w:val="00D03E57"/>
    <w:rsid w:val="00D047B4"/>
    <w:rsid w:val="00D04C8A"/>
    <w:rsid w:val="00D067CE"/>
    <w:rsid w:val="00D06BBF"/>
    <w:rsid w:val="00D10095"/>
    <w:rsid w:val="00D1012E"/>
    <w:rsid w:val="00D130AB"/>
    <w:rsid w:val="00D1354A"/>
    <w:rsid w:val="00D1365F"/>
    <w:rsid w:val="00D13CEE"/>
    <w:rsid w:val="00D1410D"/>
    <w:rsid w:val="00D14272"/>
    <w:rsid w:val="00D153D8"/>
    <w:rsid w:val="00D16DE6"/>
    <w:rsid w:val="00D20ECE"/>
    <w:rsid w:val="00D215BC"/>
    <w:rsid w:val="00D22C2E"/>
    <w:rsid w:val="00D22CDC"/>
    <w:rsid w:val="00D2384E"/>
    <w:rsid w:val="00D23F91"/>
    <w:rsid w:val="00D2488E"/>
    <w:rsid w:val="00D24A05"/>
    <w:rsid w:val="00D24DCD"/>
    <w:rsid w:val="00D276CA"/>
    <w:rsid w:val="00D27FB2"/>
    <w:rsid w:val="00D3000D"/>
    <w:rsid w:val="00D30FB7"/>
    <w:rsid w:val="00D336D2"/>
    <w:rsid w:val="00D33FB6"/>
    <w:rsid w:val="00D37050"/>
    <w:rsid w:val="00D402A7"/>
    <w:rsid w:val="00D40B4E"/>
    <w:rsid w:val="00D41858"/>
    <w:rsid w:val="00D41EF6"/>
    <w:rsid w:val="00D42643"/>
    <w:rsid w:val="00D42F86"/>
    <w:rsid w:val="00D43F6F"/>
    <w:rsid w:val="00D44095"/>
    <w:rsid w:val="00D4505E"/>
    <w:rsid w:val="00D45989"/>
    <w:rsid w:val="00D46168"/>
    <w:rsid w:val="00D4705A"/>
    <w:rsid w:val="00D479FB"/>
    <w:rsid w:val="00D5034F"/>
    <w:rsid w:val="00D50433"/>
    <w:rsid w:val="00D50579"/>
    <w:rsid w:val="00D528C8"/>
    <w:rsid w:val="00D52C36"/>
    <w:rsid w:val="00D53A63"/>
    <w:rsid w:val="00D55C7F"/>
    <w:rsid w:val="00D564CC"/>
    <w:rsid w:val="00D568B0"/>
    <w:rsid w:val="00D57208"/>
    <w:rsid w:val="00D57B76"/>
    <w:rsid w:val="00D57DA9"/>
    <w:rsid w:val="00D60948"/>
    <w:rsid w:val="00D60C66"/>
    <w:rsid w:val="00D63A1B"/>
    <w:rsid w:val="00D63CA6"/>
    <w:rsid w:val="00D640CE"/>
    <w:rsid w:val="00D64812"/>
    <w:rsid w:val="00D66114"/>
    <w:rsid w:val="00D6767B"/>
    <w:rsid w:val="00D70A12"/>
    <w:rsid w:val="00D71EF8"/>
    <w:rsid w:val="00D72DCE"/>
    <w:rsid w:val="00D74020"/>
    <w:rsid w:val="00D748B4"/>
    <w:rsid w:val="00D75958"/>
    <w:rsid w:val="00D75B83"/>
    <w:rsid w:val="00D75D45"/>
    <w:rsid w:val="00D75E33"/>
    <w:rsid w:val="00D76961"/>
    <w:rsid w:val="00D76D60"/>
    <w:rsid w:val="00D772F0"/>
    <w:rsid w:val="00D8015D"/>
    <w:rsid w:val="00D805C7"/>
    <w:rsid w:val="00D81484"/>
    <w:rsid w:val="00D816C7"/>
    <w:rsid w:val="00D81D7D"/>
    <w:rsid w:val="00D8223B"/>
    <w:rsid w:val="00D8284E"/>
    <w:rsid w:val="00D835FB"/>
    <w:rsid w:val="00D83D26"/>
    <w:rsid w:val="00D83F69"/>
    <w:rsid w:val="00D84C4F"/>
    <w:rsid w:val="00D8560F"/>
    <w:rsid w:val="00D859B7"/>
    <w:rsid w:val="00D87CB9"/>
    <w:rsid w:val="00D91D4A"/>
    <w:rsid w:val="00D91E28"/>
    <w:rsid w:val="00D936EB"/>
    <w:rsid w:val="00D93CD3"/>
    <w:rsid w:val="00D945A1"/>
    <w:rsid w:val="00D9693D"/>
    <w:rsid w:val="00D96EE2"/>
    <w:rsid w:val="00D971C5"/>
    <w:rsid w:val="00D972F7"/>
    <w:rsid w:val="00DA0983"/>
    <w:rsid w:val="00DA2515"/>
    <w:rsid w:val="00DA2D9F"/>
    <w:rsid w:val="00DA3DD6"/>
    <w:rsid w:val="00DA4F7A"/>
    <w:rsid w:val="00DA5C7D"/>
    <w:rsid w:val="00DA6708"/>
    <w:rsid w:val="00DA702E"/>
    <w:rsid w:val="00DA7D59"/>
    <w:rsid w:val="00DB0860"/>
    <w:rsid w:val="00DB0E98"/>
    <w:rsid w:val="00DB19F4"/>
    <w:rsid w:val="00DB3B64"/>
    <w:rsid w:val="00DB59C4"/>
    <w:rsid w:val="00DC081C"/>
    <w:rsid w:val="00DC0ADA"/>
    <w:rsid w:val="00DC0AFB"/>
    <w:rsid w:val="00DC1E2A"/>
    <w:rsid w:val="00DC4089"/>
    <w:rsid w:val="00DC4F90"/>
    <w:rsid w:val="00DC594F"/>
    <w:rsid w:val="00DC5DF6"/>
    <w:rsid w:val="00DC64D4"/>
    <w:rsid w:val="00DC6B0C"/>
    <w:rsid w:val="00DC6ECD"/>
    <w:rsid w:val="00DC6EF5"/>
    <w:rsid w:val="00DC70EE"/>
    <w:rsid w:val="00DD0135"/>
    <w:rsid w:val="00DD163E"/>
    <w:rsid w:val="00DD1904"/>
    <w:rsid w:val="00DD29EC"/>
    <w:rsid w:val="00DD2FEF"/>
    <w:rsid w:val="00DD314D"/>
    <w:rsid w:val="00DD5064"/>
    <w:rsid w:val="00DD57C4"/>
    <w:rsid w:val="00DD5D27"/>
    <w:rsid w:val="00DD7BD7"/>
    <w:rsid w:val="00DE0BF9"/>
    <w:rsid w:val="00DE0C4E"/>
    <w:rsid w:val="00DE243F"/>
    <w:rsid w:val="00DE2589"/>
    <w:rsid w:val="00DE30A8"/>
    <w:rsid w:val="00DE46C8"/>
    <w:rsid w:val="00DE5066"/>
    <w:rsid w:val="00DE77C8"/>
    <w:rsid w:val="00DF0453"/>
    <w:rsid w:val="00DF06EF"/>
    <w:rsid w:val="00DF0F97"/>
    <w:rsid w:val="00DF1AA8"/>
    <w:rsid w:val="00DF1E45"/>
    <w:rsid w:val="00DF349D"/>
    <w:rsid w:val="00DF3670"/>
    <w:rsid w:val="00DF3C55"/>
    <w:rsid w:val="00DF5107"/>
    <w:rsid w:val="00DF5AD9"/>
    <w:rsid w:val="00DF5AFC"/>
    <w:rsid w:val="00DF6003"/>
    <w:rsid w:val="00DF6998"/>
    <w:rsid w:val="00DF7118"/>
    <w:rsid w:val="00E00F87"/>
    <w:rsid w:val="00E02595"/>
    <w:rsid w:val="00E03628"/>
    <w:rsid w:val="00E03B87"/>
    <w:rsid w:val="00E03FD3"/>
    <w:rsid w:val="00E05211"/>
    <w:rsid w:val="00E06056"/>
    <w:rsid w:val="00E06AA2"/>
    <w:rsid w:val="00E07797"/>
    <w:rsid w:val="00E10144"/>
    <w:rsid w:val="00E10676"/>
    <w:rsid w:val="00E10CEE"/>
    <w:rsid w:val="00E118DF"/>
    <w:rsid w:val="00E121A1"/>
    <w:rsid w:val="00E12E3C"/>
    <w:rsid w:val="00E136C4"/>
    <w:rsid w:val="00E13BB8"/>
    <w:rsid w:val="00E13BDF"/>
    <w:rsid w:val="00E14F6B"/>
    <w:rsid w:val="00E1505D"/>
    <w:rsid w:val="00E158F2"/>
    <w:rsid w:val="00E16601"/>
    <w:rsid w:val="00E177DF"/>
    <w:rsid w:val="00E17BD6"/>
    <w:rsid w:val="00E2071E"/>
    <w:rsid w:val="00E20AE6"/>
    <w:rsid w:val="00E20E3B"/>
    <w:rsid w:val="00E21817"/>
    <w:rsid w:val="00E237FA"/>
    <w:rsid w:val="00E2402E"/>
    <w:rsid w:val="00E2416F"/>
    <w:rsid w:val="00E258BF"/>
    <w:rsid w:val="00E2683F"/>
    <w:rsid w:val="00E30378"/>
    <w:rsid w:val="00E30721"/>
    <w:rsid w:val="00E31348"/>
    <w:rsid w:val="00E334C5"/>
    <w:rsid w:val="00E33678"/>
    <w:rsid w:val="00E34211"/>
    <w:rsid w:val="00E3660E"/>
    <w:rsid w:val="00E3670E"/>
    <w:rsid w:val="00E367D6"/>
    <w:rsid w:val="00E37644"/>
    <w:rsid w:val="00E402B6"/>
    <w:rsid w:val="00E40CB7"/>
    <w:rsid w:val="00E40CDD"/>
    <w:rsid w:val="00E4313B"/>
    <w:rsid w:val="00E44FFD"/>
    <w:rsid w:val="00E45154"/>
    <w:rsid w:val="00E464C0"/>
    <w:rsid w:val="00E4681C"/>
    <w:rsid w:val="00E4738D"/>
    <w:rsid w:val="00E53773"/>
    <w:rsid w:val="00E54921"/>
    <w:rsid w:val="00E54B44"/>
    <w:rsid w:val="00E564D1"/>
    <w:rsid w:val="00E57602"/>
    <w:rsid w:val="00E57F8A"/>
    <w:rsid w:val="00E6046D"/>
    <w:rsid w:val="00E6165B"/>
    <w:rsid w:val="00E62AD6"/>
    <w:rsid w:val="00E62DD4"/>
    <w:rsid w:val="00E62FFA"/>
    <w:rsid w:val="00E63423"/>
    <w:rsid w:val="00E6346A"/>
    <w:rsid w:val="00E63A63"/>
    <w:rsid w:val="00E66178"/>
    <w:rsid w:val="00E666B5"/>
    <w:rsid w:val="00E66E49"/>
    <w:rsid w:val="00E66EB9"/>
    <w:rsid w:val="00E67377"/>
    <w:rsid w:val="00E67B45"/>
    <w:rsid w:val="00E7032D"/>
    <w:rsid w:val="00E70A8C"/>
    <w:rsid w:val="00E71BD8"/>
    <w:rsid w:val="00E721B9"/>
    <w:rsid w:val="00E726D8"/>
    <w:rsid w:val="00E72956"/>
    <w:rsid w:val="00E7295A"/>
    <w:rsid w:val="00E754D0"/>
    <w:rsid w:val="00E76EF5"/>
    <w:rsid w:val="00E777BB"/>
    <w:rsid w:val="00E7797D"/>
    <w:rsid w:val="00E815A2"/>
    <w:rsid w:val="00E81939"/>
    <w:rsid w:val="00E8238C"/>
    <w:rsid w:val="00E82E29"/>
    <w:rsid w:val="00E8314F"/>
    <w:rsid w:val="00E84120"/>
    <w:rsid w:val="00E84241"/>
    <w:rsid w:val="00E84F88"/>
    <w:rsid w:val="00E85199"/>
    <w:rsid w:val="00E860B8"/>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6717"/>
    <w:rsid w:val="00E968D7"/>
    <w:rsid w:val="00E9717B"/>
    <w:rsid w:val="00E97616"/>
    <w:rsid w:val="00EA0AC4"/>
    <w:rsid w:val="00EA1137"/>
    <w:rsid w:val="00EA253B"/>
    <w:rsid w:val="00EA26A0"/>
    <w:rsid w:val="00EA446E"/>
    <w:rsid w:val="00EA5EB4"/>
    <w:rsid w:val="00EA5FF1"/>
    <w:rsid w:val="00EA661D"/>
    <w:rsid w:val="00EA6FE9"/>
    <w:rsid w:val="00EA7C5D"/>
    <w:rsid w:val="00EB0075"/>
    <w:rsid w:val="00EB0129"/>
    <w:rsid w:val="00EB0322"/>
    <w:rsid w:val="00EB037D"/>
    <w:rsid w:val="00EB10D1"/>
    <w:rsid w:val="00EB1370"/>
    <w:rsid w:val="00EB186D"/>
    <w:rsid w:val="00EB233C"/>
    <w:rsid w:val="00EB2A70"/>
    <w:rsid w:val="00EB36FD"/>
    <w:rsid w:val="00EB3C15"/>
    <w:rsid w:val="00EB6082"/>
    <w:rsid w:val="00EB66BE"/>
    <w:rsid w:val="00EB7010"/>
    <w:rsid w:val="00EB703C"/>
    <w:rsid w:val="00EC052D"/>
    <w:rsid w:val="00EC0606"/>
    <w:rsid w:val="00EC063B"/>
    <w:rsid w:val="00EC0AFC"/>
    <w:rsid w:val="00EC178C"/>
    <w:rsid w:val="00EC3223"/>
    <w:rsid w:val="00EC3458"/>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3B4B"/>
    <w:rsid w:val="00ED426C"/>
    <w:rsid w:val="00ED47BE"/>
    <w:rsid w:val="00ED4D09"/>
    <w:rsid w:val="00ED506D"/>
    <w:rsid w:val="00ED696B"/>
    <w:rsid w:val="00ED77A0"/>
    <w:rsid w:val="00EE0EF0"/>
    <w:rsid w:val="00EE171B"/>
    <w:rsid w:val="00EE2324"/>
    <w:rsid w:val="00EE23B0"/>
    <w:rsid w:val="00EE2B1B"/>
    <w:rsid w:val="00EE6550"/>
    <w:rsid w:val="00EE6641"/>
    <w:rsid w:val="00EF0909"/>
    <w:rsid w:val="00EF0A4C"/>
    <w:rsid w:val="00EF12E6"/>
    <w:rsid w:val="00EF1444"/>
    <w:rsid w:val="00EF2AE0"/>
    <w:rsid w:val="00EF3C17"/>
    <w:rsid w:val="00EF45ED"/>
    <w:rsid w:val="00EF4996"/>
    <w:rsid w:val="00EF51EC"/>
    <w:rsid w:val="00EF585B"/>
    <w:rsid w:val="00EF5C96"/>
    <w:rsid w:val="00EF6A72"/>
    <w:rsid w:val="00EF6DBA"/>
    <w:rsid w:val="00EF7F06"/>
    <w:rsid w:val="00F0003A"/>
    <w:rsid w:val="00F01072"/>
    <w:rsid w:val="00F01280"/>
    <w:rsid w:val="00F0146F"/>
    <w:rsid w:val="00F017F8"/>
    <w:rsid w:val="00F01915"/>
    <w:rsid w:val="00F02E94"/>
    <w:rsid w:val="00F03C44"/>
    <w:rsid w:val="00F0404E"/>
    <w:rsid w:val="00F04FF0"/>
    <w:rsid w:val="00F05D29"/>
    <w:rsid w:val="00F065EA"/>
    <w:rsid w:val="00F0710A"/>
    <w:rsid w:val="00F07671"/>
    <w:rsid w:val="00F07D8D"/>
    <w:rsid w:val="00F108E9"/>
    <w:rsid w:val="00F113AA"/>
    <w:rsid w:val="00F115E8"/>
    <w:rsid w:val="00F11735"/>
    <w:rsid w:val="00F121C7"/>
    <w:rsid w:val="00F12328"/>
    <w:rsid w:val="00F130D6"/>
    <w:rsid w:val="00F14242"/>
    <w:rsid w:val="00F14BBB"/>
    <w:rsid w:val="00F14F0E"/>
    <w:rsid w:val="00F152EC"/>
    <w:rsid w:val="00F164C0"/>
    <w:rsid w:val="00F16F81"/>
    <w:rsid w:val="00F17130"/>
    <w:rsid w:val="00F172DB"/>
    <w:rsid w:val="00F174E7"/>
    <w:rsid w:val="00F20FA4"/>
    <w:rsid w:val="00F211A2"/>
    <w:rsid w:val="00F22177"/>
    <w:rsid w:val="00F24543"/>
    <w:rsid w:val="00F24DB9"/>
    <w:rsid w:val="00F2552C"/>
    <w:rsid w:val="00F25EAB"/>
    <w:rsid w:val="00F266AD"/>
    <w:rsid w:val="00F26AB2"/>
    <w:rsid w:val="00F271A8"/>
    <w:rsid w:val="00F2742B"/>
    <w:rsid w:val="00F27E80"/>
    <w:rsid w:val="00F27EE0"/>
    <w:rsid w:val="00F303C6"/>
    <w:rsid w:val="00F31EEB"/>
    <w:rsid w:val="00F31F81"/>
    <w:rsid w:val="00F32DC9"/>
    <w:rsid w:val="00F33E4F"/>
    <w:rsid w:val="00F33EA9"/>
    <w:rsid w:val="00F34AA8"/>
    <w:rsid w:val="00F34EA2"/>
    <w:rsid w:val="00F37284"/>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66CA"/>
    <w:rsid w:val="00F5690D"/>
    <w:rsid w:val="00F5732D"/>
    <w:rsid w:val="00F575C4"/>
    <w:rsid w:val="00F57A2C"/>
    <w:rsid w:val="00F57CF0"/>
    <w:rsid w:val="00F60B06"/>
    <w:rsid w:val="00F61505"/>
    <w:rsid w:val="00F61A01"/>
    <w:rsid w:val="00F63147"/>
    <w:rsid w:val="00F63635"/>
    <w:rsid w:val="00F65032"/>
    <w:rsid w:val="00F659B3"/>
    <w:rsid w:val="00F65EB5"/>
    <w:rsid w:val="00F660C0"/>
    <w:rsid w:val="00F67C11"/>
    <w:rsid w:val="00F7089E"/>
    <w:rsid w:val="00F70C77"/>
    <w:rsid w:val="00F717CD"/>
    <w:rsid w:val="00F723C3"/>
    <w:rsid w:val="00F73B2D"/>
    <w:rsid w:val="00F73D47"/>
    <w:rsid w:val="00F74C2E"/>
    <w:rsid w:val="00F772F2"/>
    <w:rsid w:val="00F77BC5"/>
    <w:rsid w:val="00F77DE3"/>
    <w:rsid w:val="00F801AE"/>
    <w:rsid w:val="00F81879"/>
    <w:rsid w:val="00F81B70"/>
    <w:rsid w:val="00F81F6D"/>
    <w:rsid w:val="00F82C51"/>
    <w:rsid w:val="00F84F1A"/>
    <w:rsid w:val="00F85FC6"/>
    <w:rsid w:val="00F861BC"/>
    <w:rsid w:val="00F862B4"/>
    <w:rsid w:val="00F8700B"/>
    <w:rsid w:val="00F87D8B"/>
    <w:rsid w:val="00F90132"/>
    <w:rsid w:val="00F90360"/>
    <w:rsid w:val="00F9075E"/>
    <w:rsid w:val="00F908B1"/>
    <w:rsid w:val="00F90DF2"/>
    <w:rsid w:val="00F911C1"/>
    <w:rsid w:val="00F913B9"/>
    <w:rsid w:val="00F92671"/>
    <w:rsid w:val="00F93064"/>
    <w:rsid w:val="00F9641D"/>
    <w:rsid w:val="00F96CE5"/>
    <w:rsid w:val="00FA0778"/>
    <w:rsid w:val="00FA20C2"/>
    <w:rsid w:val="00FA226E"/>
    <w:rsid w:val="00FA2880"/>
    <w:rsid w:val="00FA2B64"/>
    <w:rsid w:val="00FA2BF2"/>
    <w:rsid w:val="00FA2E88"/>
    <w:rsid w:val="00FA3850"/>
    <w:rsid w:val="00FA52F3"/>
    <w:rsid w:val="00FA5788"/>
    <w:rsid w:val="00FA78A4"/>
    <w:rsid w:val="00FA7F33"/>
    <w:rsid w:val="00FB02AC"/>
    <w:rsid w:val="00FB1404"/>
    <w:rsid w:val="00FB1AD1"/>
    <w:rsid w:val="00FB2A6C"/>
    <w:rsid w:val="00FB3C74"/>
    <w:rsid w:val="00FB3F73"/>
    <w:rsid w:val="00FB4C5C"/>
    <w:rsid w:val="00FB57D4"/>
    <w:rsid w:val="00FB7726"/>
    <w:rsid w:val="00FB7CE9"/>
    <w:rsid w:val="00FB7E9F"/>
    <w:rsid w:val="00FC0062"/>
    <w:rsid w:val="00FC0588"/>
    <w:rsid w:val="00FC0F91"/>
    <w:rsid w:val="00FC16B5"/>
    <w:rsid w:val="00FC1C91"/>
    <w:rsid w:val="00FC1FD5"/>
    <w:rsid w:val="00FC3754"/>
    <w:rsid w:val="00FC380F"/>
    <w:rsid w:val="00FC48B3"/>
    <w:rsid w:val="00FC4D32"/>
    <w:rsid w:val="00FC52A9"/>
    <w:rsid w:val="00FC52D2"/>
    <w:rsid w:val="00FC5640"/>
    <w:rsid w:val="00FC5708"/>
    <w:rsid w:val="00FC5F3C"/>
    <w:rsid w:val="00FC67B7"/>
    <w:rsid w:val="00FC75A6"/>
    <w:rsid w:val="00FC7891"/>
    <w:rsid w:val="00FD1694"/>
    <w:rsid w:val="00FD1ADC"/>
    <w:rsid w:val="00FD1AF6"/>
    <w:rsid w:val="00FD2774"/>
    <w:rsid w:val="00FD2D49"/>
    <w:rsid w:val="00FD40D5"/>
    <w:rsid w:val="00FD4DA2"/>
    <w:rsid w:val="00FD5CFA"/>
    <w:rsid w:val="00FD6A70"/>
    <w:rsid w:val="00FD743F"/>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278A"/>
    <w:rsid w:val="00FF2B1E"/>
    <w:rsid w:val="00FF34C1"/>
    <w:rsid w:val="00FF4386"/>
    <w:rsid w:val="00FF4C6B"/>
    <w:rsid w:val="00FF5BBF"/>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05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3.xml"/><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png"/><Relationship Id="rId68" Type="http://schemas.openxmlformats.org/officeDocument/2006/relationships/image" Target="media/image27.jpeg"/><Relationship Id="rId84" Type="http://schemas.openxmlformats.org/officeDocument/2006/relationships/image" Target="media/image39.jpeg"/><Relationship Id="rId89" Type="http://schemas.openxmlformats.org/officeDocument/2006/relationships/image" Target="media/image44.jpeg"/><Relationship Id="rId16" Type="http://schemas.openxmlformats.org/officeDocument/2006/relationships/diagramLayout" Target="diagrams/layout1.xml"/><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package" Target="embeddings/Microsoft_Word_Document.docx"/><Relationship Id="rId79" Type="http://schemas.openxmlformats.org/officeDocument/2006/relationships/image" Target="media/image35.png"/><Relationship Id="rId5" Type="http://schemas.openxmlformats.org/officeDocument/2006/relationships/settings" Target="settings.xml"/><Relationship Id="rId90" Type="http://schemas.openxmlformats.org/officeDocument/2006/relationships/image" Target="media/image45.jpeg"/><Relationship Id="rId95" Type="http://schemas.openxmlformats.org/officeDocument/2006/relationships/fontTable" Target="fontTable.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hyperlink" Target="https://github.com/michailmarkou1995/Java/blob/main/3DGameProgramming/Minefront/src/com/mime/minefront/graphics/Render3D.java" TargetMode="External"/><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0.png"/><Relationship Id="rId80" Type="http://schemas.openxmlformats.org/officeDocument/2006/relationships/image" Target="media/image36.png"/><Relationship Id="rId85" Type="http://schemas.openxmlformats.org/officeDocument/2006/relationships/image" Target="media/image40.jpeg"/><Relationship Id="rId93" Type="http://schemas.openxmlformats.org/officeDocument/2006/relationships/image" Target="media/image48.jpe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diagramColors" Target="diagrams/colors4.xml"/><Relationship Id="rId38" Type="http://schemas.openxmlformats.org/officeDocument/2006/relationships/image" Target="media/image6.png"/><Relationship Id="rId46" Type="http://schemas.openxmlformats.org/officeDocument/2006/relationships/image" Target="media/image9.png"/><Relationship Id="rId59" Type="http://schemas.openxmlformats.org/officeDocument/2006/relationships/image" Target="media/image18.jpeg"/><Relationship Id="rId67" Type="http://schemas.openxmlformats.org/officeDocument/2006/relationships/image" Target="media/image26.png"/><Relationship Id="rId20" Type="http://schemas.openxmlformats.org/officeDocument/2006/relationships/diagramData" Target="diagrams/data2.xml"/><Relationship Id="rId41" Type="http://schemas.openxmlformats.org/officeDocument/2006/relationships/footer" Target="footer3.xml"/><Relationship Id="rId54" Type="http://schemas.openxmlformats.org/officeDocument/2006/relationships/image" Target="media/image13.jpeg"/><Relationship Id="rId62" Type="http://schemas.openxmlformats.org/officeDocument/2006/relationships/image" Target="media/image21.jpeg"/><Relationship Id="rId70" Type="http://schemas.openxmlformats.org/officeDocument/2006/relationships/image" Target="media/image28.png"/><Relationship Id="rId75" Type="http://schemas.openxmlformats.org/officeDocument/2006/relationships/hyperlink" Target="https://github.com/michailmarkou1995/Java/blob/main/3DGameProgramming/Minefront/src/com/mime/minefront/graphics/Render3D.java" TargetMode="External"/><Relationship Id="rId83" Type="http://schemas.openxmlformats.org/officeDocument/2006/relationships/image" Target="media/image38.jpeg"/><Relationship Id="rId88" Type="http://schemas.openxmlformats.org/officeDocument/2006/relationships/image" Target="media/image43.jpeg"/><Relationship Id="rId91" Type="http://schemas.openxmlformats.org/officeDocument/2006/relationships/image" Target="media/image46.jpe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36" Type="http://schemas.openxmlformats.org/officeDocument/2006/relationships/image" Target="media/image5.png"/><Relationship Id="rId49" Type="http://schemas.openxmlformats.org/officeDocument/2006/relationships/image" Target="media/image11.jpeg"/><Relationship Id="rId57" Type="http://schemas.openxmlformats.org/officeDocument/2006/relationships/image" Target="media/image16.jpeg"/><Relationship Id="rId10" Type="http://schemas.openxmlformats.org/officeDocument/2006/relationships/image" Target="media/image1.png"/><Relationship Id="rId31" Type="http://schemas.openxmlformats.org/officeDocument/2006/relationships/diagramLayout" Target="diagrams/layout4.xml"/><Relationship Id="rId44" Type="http://schemas.openxmlformats.org/officeDocument/2006/relationships/image" Target="media/image8.jpeg"/><Relationship Id="rId52" Type="http://schemas.openxmlformats.org/officeDocument/2006/relationships/chart" Target="charts/chart1.xml"/><Relationship Id="rId60" Type="http://schemas.openxmlformats.org/officeDocument/2006/relationships/image" Target="media/image19.jpeg"/><Relationship Id="rId65" Type="http://schemas.openxmlformats.org/officeDocument/2006/relationships/image" Target="media/image24.png"/><Relationship Id="rId73" Type="http://schemas.openxmlformats.org/officeDocument/2006/relationships/image" Target="media/image31.emf"/><Relationship Id="rId78" Type="http://schemas.openxmlformats.org/officeDocument/2006/relationships/image" Target="media/image34.png"/><Relationship Id="rId81" Type="http://schemas.openxmlformats.org/officeDocument/2006/relationships/hyperlink" Target="https://en.wikipedia.org/wiki/Line_clipping" TargetMode="External"/><Relationship Id="rId86" Type="http://schemas.openxmlformats.org/officeDocument/2006/relationships/image" Target="media/image41.jpeg"/><Relationship Id="rId94" Type="http://schemas.openxmlformats.org/officeDocument/2006/relationships/image" Target="media/image49.png"/><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2.png"/><Relationship Id="rId7" Type="http://schemas.openxmlformats.org/officeDocument/2006/relationships/footnotes" Target="footnotes.xml"/><Relationship Id="rId71" Type="http://schemas.openxmlformats.org/officeDocument/2006/relationships/image" Target="media/image29.png"/><Relationship Id="rId92" Type="http://schemas.openxmlformats.org/officeDocument/2006/relationships/image" Target="media/image47.jpe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2.jpeg"/><Relationship Id="rId61" Type="http://schemas.openxmlformats.org/officeDocument/2006/relationships/image" Target="media/image20.jpeg"/><Relationship Id="rId82" Type="http://schemas.openxmlformats.org/officeDocument/2006/relationships/image" Target="media/image37.jpeg"/><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3.png"/></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6</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4</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3</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5</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7</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8</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10</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5BCA0E-CF26-4CB9-AB76-78FF04C39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55</TotalTime>
  <Pages>45</Pages>
  <Words>6923</Words>
  <Characters>41890</Characters>
  <Application>Microsoft Office Word</Application>
  <DocSecurity>0</DocSecurity>
  <Lines>1163</Lines>
  <Paragraphs>610</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4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Multiplayer Gameplay Mechanics in Unreal Engine</dc:subject>
  <dc:creator>Michail Markou</dc:creator>
  <cp:keywords/>
  <dc:description/>
  <cp:lastModifiedBy>Michail M</cp:lastModifiedBy>
  <cp:revision>2868</cp:revision>
  <cp:lastPrinted>2021-12-05T20:10:00Z</cp:lastPrinted>
  <dcterms:created xsi:type="dcterms:W3CDTF">2021-11-19T11:17:00Z</dcterms:created>
  <dcterms:modified xsi:type="dcterms:W3CDTF">2022-03-13T10:19:00Z</dcterms:modified>
</cp:coreProperties>
</file>